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53B5" w:rsidRPr="00FE3C68" w:rsidRDefault="00205A81" w:rsidP="00447FBB">
      <w:pPr>
        <w:pStyle w:val="a4"/>
        <w:contextualSpacing/>
        <w:rPr>
          <w:sz w:val="56"/>
          <w:lang w:eastAsia="zh-CN"/>
        </w:rPr>
      </w:pPr>
      <w:r>
        <w:rPr>
          <w:sz w:val="56"/>
          <w:lang w:eastAsia="zh-CN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sz w:val="56"/>
          <w:lang w:eastAsia="zh-CN"/>
        </w:rPr>
        <w:instrText>ADDIN CNKISM.UserStyle</w:instrText>
      </w:r>
      <w:r>
        <w:rPr>
          <w:sz w:val="56"/>
          <w:lang w:eastAsia="zh-CN"/>
        </w:rPr>
      </w:r>
      <w:r>
        <w:rPr>
          <w:sz w:val="56"/>
          <w:lang w:eastAsia="zh-CN"/>
        </w:rPr>
        <w:fldChar w:fldCharType="separate"/>
      </w:r>
      <w:r>
        <w:rPr>
          <w:sz w:val="56"/>
          <w:lang w:eastAsia="zh-CN"/>
        </w:rPr>
        <w:fldChar w:fldCharType="end"/>
      </w:r>
    </w:p>
    <w:p w:rsidR="00E853B5" w:rsidRPr="00FE3C68" w:rsidRDefault="00E853B5" w:rsidP="00447FBB">
      <w:pPr>
        <w:pStyle w:val="a4"/>
        <w:contextualSpacing/>
        <w:rPr>
          <w:sz w:val="56"/>
          <w:lang w:eastAsia="zh-CN"/>
        </w:rPr>
      </w:pPr>
    </w:p>
    <w:p w:rsidR="00E853B5" w:rsidRPr="00FE3C68" w:rsidRDefault="00E853B5" w:rsidP="00447FBB">
      <w:pPr>
        <w:pStyle w:val="a4"/>
        <w:contextualSpacing/>
        <w:rPr>
          <w:sz w:val="56"/>
        </w:rPr>
        <w:sectPr w:rsidR="00E853B5" w:rsidRPr="00FE3C68" w:rsidSect="00447FBB">
          <w:headerReference w:type="even" r:id="rId8"/>
          <w:headerReference w:type="default" r:id="rId9"/>
          <w:footerReference w:type="even" r:id="rId10"/>
          <w:footerReference w:type="default" r:id="rId11"/>
          <w:pgSz w:w="12240" w:h="15840"/>
          <w:pgMar w:top="1440" w:right="1080" w:bottom="1440" w:left="1080" w:header="720" w:footer="720" w:gutter="0"/>
          <w:cols w:space="720"/>
          <w:titlePg/>
          <w:docGrid w:linePitch="326"/>
        </w:sectPr>
      </w:pPr>
      <w:r w:rsidRPr="00FE3C68">
        <w:rPr>
          <w:rFonts w:hint="eastAsia"/>
          <w:sz w:val="56"/>
        </w:rPr>
        <w:t>STL</w:t>
      </w:r>
      <w:r w:rsidRPr="00FE3C68">
        <w:rPr>
          <w:rFonts w:hint="eastAsia"/>
          <w:sz w:val="56"/>
        </w:rPr>
        <w:t>源码剖析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4"/>
          <w:lang w:val="zh-CN"/>
        </w:rPr>
        <w:id w:val="8966376"/>
        <w:docPartObj>
          <w:docPartGallery w:val="Table of Contents"/>
          <w:docPartUnique/>
        </w:docPartObj>
      </w:sdtPr>
      <w:sdtEndPr>
        <w:rPr>
          <w:rFonts w:ascii="Times New Roman" w:eastAsia="宋体" w:hAnsi="Times New Roman" w:cs="Times New Roman"/>
          <w:lang w:val="en-US" w:eastAsia="zh-CN"/>
        </w:rPr>
      </w:sdtEndPr>
      <w:sdtContent>
        <w:p w:rsidR="00330DAD" w:rsidRPr="00FE3C68" w:rsidRDefault="00330DAD" w:rsidP="00447FBB">
          <w:pPr>
            <w:pStyle w:val="TOC"/>
            <w:spacing w:before="0" w:line="240" w:lineRule="auto"/>
            <w:contextualSpacing/>
            <w:jc w:val="center"/>
            <w:rPr>
              <w:sz w:val="28"/>
            </w:rPr>
          </w:pPr>
          <w:r w:rsidRPr="00FE3C68">
            <w:rPr>
              <w:sz w:val="28"/>
              <w:lang w:val="zh-CN"/>
            </w:rPr>
            <w:t>目录</w:t>
          </w:r>
        </w:p>
        <w:p w:rsidR="00330DAD" w:rsidRPr="00FE3C68" w:rsidRDefault="00557002" w:rsidP="00447FBB">
          <w:pPr>
            <w:pStyle w:val="1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r w:rsidRPr="00FE3C68">
            <w:rPr>
              <w:rFonts w:ascii="Times New Roman" w:eastAsia="宋体" w:hAnsi="Times New Roman" w:cs="Times New Roman"/>
              <w:sz w:val="22"/>
              <w:lang w:eastAsia="zh-CN"/>
            </w:rPr>
            <w:fldChar w:fldCharType="begin"/>
          </w:r>
          <w:r w:rsidR="00330DAD" w:rsidRPr="00FE3C68">
            <w:rPr>
              <w:rFonts w:ascii="Times New Roman" w:eastAsia="宋体" w:hAnsi="Times New Roman" w:cs="Times New Roman"/>
              <w:sz w:val="22"/>
              <w:lang w:eastAsia="zh-CN"/>
            </w:rPr>
            <w:instrText xml:space="preserve"> TOC \o "1-3" \h \z \u </w:instrText>
          </w:r>
          <w:r w:rsidRPr="00FE3C68">
            <w:rPr>
              <w:rFonts w:ascii="Times New Roman" w:eastAsia="宋体" w:hAnsi="Times New Roman" w:cs="Times New Roman"/>
              <w:sz w:val="22"/>
              <w:lang w:eastAsia="zh-CN"/>
            </w:rPr>
            <w:fldChar w:fldCharType="separate"/>
          </w:r>
          <w:hyperlink w:anchor="_Toc8033564" w:history="1"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一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简介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64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65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GNU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源代码开放精神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65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66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STL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版本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66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67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SGI STL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头文件分布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67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68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4.STL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六大部件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68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1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69" w:history="1"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二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空间分配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69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70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空间分配器的标准接口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70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71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SGI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标准的空间分配器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std::allocator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71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72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SGI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特殊的空间分配器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std::alloc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72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73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3.1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对象构造与析构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73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74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3.2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内存分配与释放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74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75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3.3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内存基本处理工具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75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0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1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76" w:history="1"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三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迭代器与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traits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编程技法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76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0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77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迭代器相应类型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77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0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78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traits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编程技法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78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1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79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2.1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迭代器类型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79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2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80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std::iterator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的保证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80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3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81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4.SGI STL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的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__type_traits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81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3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1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82" w:history="1"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四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顺序容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82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83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vector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83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84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1.1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迭代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84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85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1.2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分配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85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86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3 vector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操作的实现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86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87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list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87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5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88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2.1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节点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88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5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89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2.2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迭代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89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5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90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3 list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的数据结构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90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6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91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2.4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分配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91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7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92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5 list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操作的实现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92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7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93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deque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93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7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94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3.1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迭代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94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8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95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3 deque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的数据结构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95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8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96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3.4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分配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96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9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97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5 deque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操作的实现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97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19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98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4.stack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98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0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599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5.queue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599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1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00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6.heap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00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2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01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7.priority_queue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01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2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02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8.slist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02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3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03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8.1 slist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的节点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03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3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04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8.2 slist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的迭代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04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1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05" w:history="1"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五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关联容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05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5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06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RB-tree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06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6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07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1 RB-tree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的节点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07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6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08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2 RB-tree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的迭代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08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6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09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3 RB-tree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操作的实现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09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8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10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set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10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29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11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map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11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0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12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4.multiset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12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1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13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5.multimap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13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1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14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6.hashtable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14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1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15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6.1 hashtable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的迭代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15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1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16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6.2 hashtable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的实现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16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2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17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6.3 hashtable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操作的实现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17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18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6.4 hash functions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18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19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7.hash_set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19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5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20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8.hash_map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20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5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21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9.hash_multiset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21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5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22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0.hash_multimap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22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5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1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23" w:history="1"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六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算法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23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6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24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区间拷贝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24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6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25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1 copy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25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6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26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2 copy_backward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26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7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27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set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相关算法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27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7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28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1 set_union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28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7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29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2 set_intersection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29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7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30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3 set_difference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30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7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31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4 set_symmetric_difference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31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7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32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排序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sort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32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8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33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4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其它算法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33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38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1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34" w:history="1"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七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仿函数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34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1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35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仿函数的相应类型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35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2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36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1 unary_function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36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2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37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2 binary_function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37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2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38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算术类仿函数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38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2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39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关系运算类仿函数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39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3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40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4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逻辑运算类仿函数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40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41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5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证同，选择与投射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41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1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42" w:history="1"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八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适配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42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5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43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1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容器适配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43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5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44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迭代器适配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44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6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45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1 insert iterators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45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6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46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2 reverse iterators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46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48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47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2.3 iostream iterators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47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51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2"/>
            <w:spacing w:line="240" w:lineRule="auto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48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函数适配器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48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52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49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1 not1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和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not2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49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53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50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2 bind1st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和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bind2st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50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54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51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3.3 compose1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和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compose2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51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55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52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3.4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用于函数指针的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ptr_fun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52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56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pStyle w:val="3"/>
            <w:tabs>
              <w:tab w:val="right" w:leader="dot" w:pos="8630"/>
            </w:tabs>
            <w:adjustRightInd w:val="0"/>
            <w:snapToGrid w:val="0"/>
            <w:spacing w:after="0"/>
            <w:ind w:left="960"/>
            <w:contextualSpacing/>
            <w:rPr>
              <w:rFonts w:ascii="Times New Roman" w:eastAsia="宋体" w:hAnsi="Times New Roman" w:cs="Times New Roman"/>
              <w:noProof/>
              <w:sz w:val="22"/>
            </w:rPr>
          </w:pPr>
          <w:hyperlink w:anchor="_Toc8033653" w:history="1"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 xml:space="preserve">3.5 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用于成员函数指针的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mem_fun</w:t>
            </w:r>
            <w:r w:rsidR="00330DAD" w:rsidRPr="00FE3C68">
              <w:rPr>
                <w:rStyle w:val="a9"/>
                <w:rFonts w:ascii="Times New Roman" w:eastAsia="宋体" w:hAnsi="宋体" w:cs="Times New Roman"/>
                <w:noProof/>
                <w:sz w:val="22"/>
              </w:rPr>
              <w:t>和</w:t>
            </w:r>
            <w:r w:rsidR="00330DAD" w:rsidRPr="00FE3C68">
              <w:rPr>
                <w:rStyle w:val="a9"/>
                <w:rFonts w:ascii="Times New Roman" w:eastAsia="宋体" w:hAnsi="Times New Roman" w:cs="Times New Roman"/>
                <w:noProof/>
                <w:sz w:val="22"/>
              </w:rPr>
              <w:t>mem_fun_ref</w:t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ab/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begin"/>
            </w:r>
            <w:r w:rsidR="00330DAD"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instrText xml:space="preserve"> PAGEREF _Toc8033653 \h </w:instrTex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separate"/>
            </w:r>
            <w:r w:rsidR="00E01703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t>57</w:t>
            </w:r>
            <w:r w:rsidRPr="00FE3C68">
              <w:rPr>
                <w:rFonts w:ascii="Times New Roman" w:eastAsia="宋体" w:hAnsi="Times New Roman" w:cs="Times New Roman"/>
                <w:noProof/>
                <w:webHidden/>
                <w:sz w:val="22"/>
              </w:rPr>
              <w:fldChar w:fldCharType="end"/>
            </w:r>
          </w:hyperlink>
        </w:p>
        <w:p w:rsidR="00330DAD" w:rsidRPr="00FE3C68" w:rsidRDefault="00557002" w:rsidP="00447FBB">
          <w:pPr>
            <w:spacing w:after="0"/>
            <w:contextualSpacing/>
            <w:rPr>
              <w:rFonts w:ascii="Times New Roman" w:eastAsia="宋体" w:hAnsi="Times New Roman" w:cs="Times New Roman"/>
              <w:sz w:val="22"/>
              <w:lang w:eastAsia="zh-CN"/>
            </w:rPr>
          </w:pPr>
          <w:r w:rsidRPr="00FE3C68">
            <w:rPr>
              <w:rFonts w:ascii="Times New Roman" w:eastAsia="宋体" w:hAnsi="Times New Roman" w:cs="Times New Roman"/>
              <w:sz w:val="22"/>
              <w:lang w:eastAsia="zh-CN"/>
            </w:rPr>
            <w:fldChar w:fldCharType="end"/>
          </w:r>
        </w:p>
      </w:sdtContent>
    </w:sdt>
    <w:p w:rsidR="00330DAD" w:rsidRPr="00FE3C68" w:rsidRDefault="00330DAD" w:rsidP="00447FBB">
      <w:pPr>
        <w:pStyle w:val="FirstParagraph"/>
        <w:spacing w:before="0" w:after="0"/>
        <w:contextualSpacing/>
        <w:rPr>
          <w:sz w:val="22"/>
        </w:rPr>
        <w:sectPr w:rsidR="00330DAD" w:rsidRPr="00FE3C68" w:rsidSect="00447FBB">
          <w:footerReference w:type="default" r:id="rId12"/>
          <w:pgSz w:w="12240" w:h="15840"/>
          <w:pgMar w:top="1440" w:right="1080" w:bottom="1440" w:left="1080" w:header="720" w:footer="720" w:gutter="0"/>
          <w:pgNumType w:fmt="upperRoman" w:start="1"/>
          <w:cols w:space="720"/>
          <w:docGrid w:linePitch="326"/>
        </w:sectPr>
      </w:pPr>
    </w:p>
    <w:p w:rsidR="008955F0" w:rsidRPr="00FE3C68" w:rsidRDefault="00AF3D65" w:rsidP="00447FBB">
      <w:pPr>
        <w:pStyle w:val="Heading1"/>
        <w:contextualSpacing/>
        <w:rPr>
          <w:sz w:val="28"/>
        </w:rPr>
      </w:pPr>
      <w:bookmarkStart w:id="0" w:name="一.简介"/>
      <w:bookmarkStart w:id="1" w:name="_Toc8033564"/>
      <w:r w:rsidRPr="00FE3C68">
        <w:rPr>
          <w:sz w:val="28"/>
        </w:rPr>
        <w:lastRenderedPageBreak/>
        <w:t>一</w:t>
      </w:r>
      <w:r w:rsidRPr="00FE3C68">
        <w:rPr>
          <w:sz w:val="28"/>
        </w:rPr>
        <w:t>.</w:t>
      </w:r>
      <w:r w:rsidRPr="00FE3C68">
        <w:rPr>
          <w:sz w:val="28"/>
        </w:rPr>
        <w:t>简介</w:t>
      </w:r>
      <w:bookmarkEnd w:id="0"/>
      <w:bookmarkEnd w:id="1"/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2" w:name="gnu源代码开放精神"/>
      <w:bookmarkStart w:id="3" w:name="_Toc8033565"/>
      <w:r w:rsidRPr="00FE3C68">
        <w:rPr>
          <w:sz w:val="28"/>
        </w:rPr>
        <w:t>1.GNU</w:t>
      </w:r>
      <w:r w:rsidRPr="00FE3C68">
        <w:rPr>
          <w:sz w:val="28"/>
        </w:rPr>
        <w:t>源代码开放精神</w:t>
      </w:r>
      <w:bookmarkEnd w:id="2"/>
      <w:bookmarkEnd w:id="3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全世界所有的</w:t>
      </w:r>
      <w:r w:rsidRPr="00FE3C68">
        <w:rPr>
          <w:sz w:val="22"/>
        </w:rPr>
        <w:t>STL</w:t>
      </w:r>
      <w:r w:rsidRPr="00FE3C68">
        <w:rPr>
          <w:sz w:val="22"/>
        </w:rPr>
        <w:t>实现版本，都源于</w:t>
      </w:r>
      <w:r w:rsidRPr="00FE3C68">
        <w:rPr>
          <w:sz w:val="22"/>
        </w:rPr>
        <w:t>Alexander Stepanov</w:t>
      </w:r>
      <w:r w:rsidRPr="00FE3C68">
        <w:rPr>
          <w:sz w:val="22"/>
        </w:rPr>
        <w:t>和</w:t>
      </w:r>
      <w:r w:rsidRPr="00FE3C68">
        <w:rPr>
          <w:sz w:val="22"/>
        </w:rPr>
        <w:t>Meng Lee</w:t>
      </w:r>
      <w:r w:rsidRPr="00FE3C68">
        <w:rPr>
          <w:sz w:val="22"/>
        </w:rPr>
        <w:t>完成的原始版本，这份原始版本有</w:t>
      </w:r>
      <w:r w:rsidRPr="00FE3C68">
        <w:rPr>
          <w:sz w:val="22"/>
        </w:rPr>
        <w:t>Hewlett-Packard Compant(</w:t>
      </w:r>
      <w:r w:rsidRPr="00FE3C68">
        <w:rPr>
          <w:sz w:val="22"/>
        </w:rPr>
        <w:t>惠普公司</w:t>
      </w:r>
      <w:r w:rsidRPr="00FE3C68">
        <w:rPr>
          <w:sz w:val="22"/>
        </w:rPr>
        <w:t>)</w:t>
      </w:r>
      <w:r w:rsidRPr="00FE3C68">
        <w:rPr>
          <w:sz w:val="22"/>
        </w:rPr>
        <w:t>拥有。每一个头文件都有一份声明，允许任何人任意运用、拷贝、修改、传播、贩卖这些代码，无需付费，唯一的条件是必须将声明置于使用者新开发的文件内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这份开放源代码的精神，一般统称为</w:t>
      </w:r>
      <w:r w:rsidRPr="00FE3C68">
        <w:rPr>
          <w:b/>
          <w:sz w:val="22"/>
        </w:rPr>
        <w:t>open source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b/>
          <w:sz w:val="22"/>
        </w:rPr>
        <w:t>GNU</w:t>
      </w:r>
      <w:r w:rsidRPr="00FE3C68">
        <w:rPr>
          <w:sz w:val="22"/>
        </w:rPr>
        <w:t>(</w:t>
      </w:r>
      <w:r w:rsidRPr="00FE3C68">
        <w:rPr>
          <w:sz w:val="22"/>
        </w:rPr>
        <w:t>音译为</w:t>
      </w:r>
      <w:r w:rsidRPr="00FE3C68">
        <w:rPr>
          <w:sz w:val="22"/>
        </w:rPr>
        <w:t>“</w:t>
      </w:r>
      <w:r w:rsidRPr="00FE3C68">
        <w:rPr>
          <w:sz w:val="22"/>
        </w:rPr>
        <w:t>革奴</w:t>
      </w:r>
      <w:r w:rsidRPr="00FE3C68">
        <w:rPr>
          <w:sz w:val="22"/>
        </w:rPr>
        <w:t>”)</w:t>
      </w:r>
      <w:r w:rsidRPr="00FE3C68">
        <w:rPr>
          <w:sz w:val="22"/>
        </w:rPr>
        <w:t>，代码</w:t>
      </w:r>
      <w:r w:rsidRPr="00FE3C68">
        <w:rPr>
          <w:b/>
          <w:sz w:val="22"/>
        </w:rPr>
        <w:t>G</w:t>
      </w:r>
      <w:r w:rsidRPr="00FE3C68">
        <w:rPr>
          <w:sz w:val="22"/>
        </w:rPr>
        <w:t xml:space="preserve">UN is </w:t>
      </w:r>
      <w:r w:rsidRPr="00FE3C68">
        <w:rPr>
          <w:b/>
          <w:sz w:val="22"/>
        </w:rPr>
        <w:t>N</w:t>
      </w:r>
      <w:r w:rsidRPr="00FE3C68">
        <w:rPr>
          <w:sz w:val="22"/>
        </w:rPr>
        <w:t xml:space="preserve">ot </w:t>
      </w:r>
      <w:r w:rsidRPr="00FE3C68">
        <w:rPr>
          <w:b/>
          <w:sz w:val="22"/>
        </w:rPr>
        <w:t>U</w:t>
      </w:r>
      <w:r w:rsidRPr="00FE3C68">
        <w:rPr>
          <w:sz w:val="22"/>
        </w:rPr>
        <w:t>nix</w:t>
      </w:r>
      <w:r w:rsidRPr="00FE3C68">
        <w:rPr>
          <w:sz w:val="22"/>
        </w:rPr>
        <w:t>。当时</w:t>
      </w:r>
      <w:r w:rsidRPr="00FE3C68">
        <w:rPr>
          <w:sz w:val="22"/>
        </w:rPr>
        <w:t>Unix</w:t>
      </w:r>
      <w:r w:rsidRPr="00FE3C68">
        <w:rPr>
          <w:sz w:val="22"/>
        </w:rPr>
        <w:t>是计算机界主流操作系统，由</w:t>
      </w:r>
      <w:r w:rsidRPr="00FE3C68">
        <w:rPr>
          <w:sz w:val="22"/>
        </w:rPr>
        <w:t>AT&amp;T Bell</w:t>
      </w:r>
      <w:r w:rsidRPr="00FE3C68">
        <w:rPr>
          <w:sz w:val="22"/>
        </w:rPr>
        <w:t>实验室的</w:t>
      </w:r>
      <w:r w:rsidRPr="00FE3C68">
        <w:rPr>
          <w:sz w:val="22"/>
        </w:rPr>
        <w:t>Ken Thompson</w:t>
      </w:r>
      <w:r w:rsidRPr="00FE3C68">
        <w:rPr>
          <w:sz w:val="22"/>
        </w:rPr>
        <w:t>和</w:t>
      </w:r>
      <w:r w:rsidRPr="00FE3C68">
        <w:rPr>
          <w:sz w:val="22"/>
        </w:rPr>
        <w:t>Dennis Ritchie</w:t>
      </w:r>
      <w:r w:rsidRPr="00FE3C68">
        <w:rPr>
          <w:sz w:val="22"/>
        </w:rPr>
        <w:t>创造。原本只是学术上的一个练习产品，</w:t>
      </w:r>
      <w:r w:rsidRPr="00FE3C68">
        <w:rPr>
          <w:sz w:val="22"/>
        </w:rPr>
        <w:t>AT&amp;T</w:t>
      </w:r>
      <w:r w:rsidRPr="00FE3C68">
        <w:rPr>
          <w:sz w:val="22"/>
        </w:rPr>
        <w:t>将它分享给许多研究人员。但是当所有研究与分享使这个产品越来越美好时，</w:t>
      </w:r>
      <w:r w:rsidRPr="00FE3C68">
        <w:rPr>
          <w:sz w:val="22"/>
        </w:rPr>
        <w:t>AT&amp;T</w:t>
      </w:r>
      <w:r w:rsidRPr="00FE3C68">
        <w:rPr>
          <w:sz w:val="22"/>
        </w:rPr>
        <w:t>开始思考是否应该追加投资，从中获利。于是开始要求大学校园内的相关研究人员签约，要求他们不得公开或透露</w:t>
      </w:r>
      <w:r w:rsidRPr="00FE3C68">
        <w:rPr>
          <w:sz w:val="22"/>
        </w:rPr>
        <w:t>UNIX</w:t>
      </w:r>
      <w:r w:rsidRPr="00FE3C68">
        <w:rPr>
          <w:sz w:val="22"/>
        </w:rPr>
        <w:t>源代码，并赞助</w:t>
      </w:r>
      <w:r w:rsidRPr="00FE3C68">
        <w:rPr>
          <w:sz w:val="22"/>
        </w:rPr>
        <w:t>Berkeley</w:t>
      </w:r>
      <w:r w:rsidRPr="00FE3C68">
        <w:rPr>
          <w:sz w:val="22"/>
        </w:rPr>
        <w:t>大学继续强化</w:t>
      </w:r>
      <w:r w:rsidRPr="00FE3C68">
        <w:rPr>
          <w:sz w:val="22"/>
        </w:rPr>
        <w:t>UNIX</w:t>
      </w:r>
      <w:r w:rsidRPr="00FE3C68">
        <w:rPr>
          <w:sz w:val="22"/>
        </w:rPr>
        <w:t>，导致后来发展出</w:t>
      </w:r>
      <w:r w:rsidRPr="00FE3C68">
        <w:rPr>
          <w:sz w:val="22"/>
        </w:rPr>
        <w:t>BSD(Berkeley Software Distribution)</w:t>
      </w:r>
      <w:r w:rsidRPr="00FE3C68">
        <w:rPr>
          <w:sz w:val="22"/>
        </w:rPr>
        <w:t>版本，以及更后来的</w:t>
      </w:r>
      <w:r w:rsidRPr="00FE3C68">
        <w:rPr>
          <w:sz w:val="22"/>
        </w:rPr>
        <w:t>FreeBSD</w:t>
      </w:r>
      <w:r w:rsidRPr="00FE3C68">
        <w:rPr>
          <w:sz w:val="22"/>
        </w:rPr>
        <w:t>、</w:t>
      </w:r>
      <w:r w:rsidRPr="00FE3C68">
        <w:rPr>
          <w:sz w:val="22"/>
        </w:rPr>
        <w:t>OpenBSD</w:t>
      </w:r>
      <w:r w:rsidRPr="00FE3C68">
        <w:rPr>
          <w:sz w:val="22"/>
        </w:rPr>
        <w:t>、</w:t>
      </w:r>
      <w:r w:rsidRPr="00FE3C68">
        <w:rPr>
          <w:sz w:val="22"/>
        </w:rPr>
        <w:t>NetBSD…</w:t>
      </w:r>
      <w:r w:rsidRPr="00FE3C68">
        <w:rPr>
          <w:sz w:val="22"/>
        </w:rPr>
        <w:t>，</w:t>
      </w:r>
      <w:r w:rsidRPr="00FE3C68">
        <w:rPr>
          <w:b/>
          <w:sz w:val="22"/>
        </w:rPr>
        <w:t>Stallman</w:t>
      </w:r>
      <w:r w:rsidRPr="00FE3C68">
        <w:rPr>
          <w:b/>
          <w:sz w:val="22"/>
        </w:rPr>
        <w:t>将</w:t>
      </w:r>
      <w:r w:rsidRPr="00FE3C68">
        <w:rPr>
          <w:b/>
          <w:sz w:val="22"/>
        </w:rPr>
        <w:t>AT&amp;T</w:t>
      </w:r>
      <w:r w:rsidRPr="00FE3C68">
        <w:rPr>
          <w:b/>
          <w:sz w:val="22"/>
        </w:rPr>
        <w:t>的这种行为视为思想禁锢，以及一种伟大传统的沦丧，于是进行了他的反奴役计划，称之为</w:t>
      </w:r>
      <w:r w:rsidRPr="00FE3C68">
        <w:rPr>
          <w:b/>
          <w:sz w:val="22"/>
        </w:rPr>
        <w:t>GNU:GUN is Not Unix</w:t>
      </w:r>
      <w:r w:rsidRPr="00FE3C68">
        <w:rPr>
          <w:sz w:val="22"/>
        </w:rPr>
        <w:t>，</w:t>
      </w:r>
      <w:r w:rsidRPr="00FE3C68">
        <w:rPr>
          <w:b/>
          <w:sz w:val="22"/>
        </w:rPr>
        <w:t>GNU</w:t>
      </w:r>
      <w:r w:rsidRPr="00FE3C68">
        <w:rPr>
          <w:b/>
          <w:sz w:val="22"/>
        </w:rPr>
        <w:t>计划中，早期最著名的软件包括</w:t>
      </w:r>
      <w:r w:rsidRPr="00FE3C68">
        <w:rPr>
          <w:b/>
          <w:sz w:val="22"/>
        </w:rPr>
        <w:t>Emacs</w:t>
      </w:r>
      <w:r w:rsidRPr="00FE3C68">
        <w:rPr>
          <w:b/>
          <w:sz w:val="22"/>
        </w:rPr>
        <w:t>和</w:t>
      </w:r>
      <w:r w:rsidRPr="00FE3C68">
        <w:rPr>
          <w:b/>
          <w:sz w:val="22"/>
        </w:rPr>
        <w:t>GCC</w:t>
      </w:r>
      <w:r w:rsidRPr="00FE3C68">
        <w:rPr>
          <w:b/>
          <w:sz w:val="22"/>
        </w:rPr>
        <w:t>，晚期最著名的是</w:t>
      </w:r>
      <w:r w:rsidRPr="00FE3C68">
        <w:rPr>
          <w:b/>
          <w:sz w:val="22"/>
        </w:rPr>
        <w:t>Linux</w:t>
      </w:r>
      <w:r w:rsidRPr="00FE3C68">
        <w:rPr>
          <w:b/>
          <w:sz w:val="22"/>
        </w:rPr>
        <w:t>操作系统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b/>
          <w:sz w:val="22"/>
        </w:rPr>
        <w:t>GNU</w:t>
      </w:r>
      <w:r w:rsidRPr="00FE3C68">
        <w:rPr>
          <w:b/>
          <w:sz w:val="22"/>
        </w:rPr>
        <w:t>以所谓的</w:t>
      </w:r>
      <w:r w:rsidRPr="00FE3C68">
        <w:rPr>
          <w:b/>
          <w:sz w:val="22"/>
        </w:rPr>
        <w:t>GPL(General Public License</w:t>
      </w:r>
      <w:r w:rsidRPr="00FE3C68">
        <w:rPr>
          <w:b/>
          <w:sz w:val="22"/>
        </w:rPr>
        <w:t>，广泛开放授权</w:t>
      </w:r>
      <w:r w:rsidRPr="00FE3C68">
        <w:rPr>
          <w:b/>
          <w:sz w:val="22"/>
        </w:rPr>
        <w:t>)</w:t>
      </w:r>
      <w:r w:rsidRPr="00FE3C68">
        <w:rPr>
          <w:b/>
          <w:sz w:val="22"/>
        </w:rPr>
        <w:t>来保护</w:t>
      </w:r>
      <w:r w:rsidRPr="00FE3C68">
        <w:rPr>
          <w:b/>
          <w:sz w:val="22"/>
        </w:rPr>
        <w:t>(</w:t>
      </w:r>
      <w:r w:rsidRPr="00FE3C68">
        <w:rPr>
          <w:b/>
          <w:sz w:val="22"/>
        </w:rPr>
        <w:t>或说控制</w:t>
      </w:r>
      <w:r w:rsidRPr="00FE3C68">
        <w:rPr>
          <w:b/>
          <w:sz w:val="22"/>
        </w:rPr>
        <w:t>)</w:t>
      </w:r>
      <w:r w:rsidRPr="00FE3C68">
        <w:rPr>
          <w:b/>
          <w:sz w:val="22"/>
        </w:rPr>
        <w:t>其成员</w:t>
      </w:r>
      <w:r w:rsidRPr="00FE3C68">
        <w:rPr>
          <w:sz w:val="22"/>
        </w:rPr>
        <w:t>：使用者可以自由阅读与修改</w:t>
      </w:r>
      <w:r w:rsidRPr="00FE3C68">
        <w:rPr>
          <w:sz w:val="22"/>
        </w:rPr>
        <w:t>GPL</w:t>
      </w:r>
      <w:r w:rsidRPr="00FE3C68">
        <w:rPr>
          <w:sz w:val="22"/>
        </w:rPr>
        <w:t>软件的源码，但如果使用者要传播借助</w:t>
      </w:r>
      <w:r w:rsidRPr="00FE3C68">
        <w:rPr>
          <w:sz w:val="22"/>
        </w:rPr>
        <w:t>GPL</w:t>
      </w:r>
      <w:r w:rsidRPr="00FE3C68">
        <w:rPr>
          <w:sz w:val="22"/>
        </w:rPr>
        <w:t>软件而完成的软件，必须也同意</w:t>
      </w:r>
      <w:r w:rsidRPr="00FE3C68">
        <w:rPr>
          <w:sz w:val="22"/>
        </w:rPr>
        <w:t>GPL</w:t>
      </w:r>
      <w:r w:rsidRPr="00FE3C68">
        <w:rPr>
          <w:sz w:val="22"/>
        </w:rPr>
        <w:t>规范。这种精神主要是强迫人们分享并回馈他们对</w:t>
      </w:r>
      <w:r w:rsidRPr="00FE3C68">
        <w:rPr>
          <w:sz w:val="22"/>
        </w:rPr>
        <w:t>GPL</w:t>
      </w:r>
      <w:r w:rsidRPr="00FE3C68">
        <w:rPr>
          <w:sz w:val="22"/>
        </w:rPr>
        <w:t>软件的改善。得之于人，舍于人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b/>
          <w:sz w:val="22"/>
        </w:rPr>
        <w:t>Cygnus</w:t>
      </w:r>
      <w:r w:rsidRPr="00FE3C68">
        <w:rPr>
          <w:b/>
          <w:sz w:val="22"/>
        </w:rPr>
        <w:t>是一家商业公司</w:t>
      </w:r>
      <w:r w:rsidRPr="00FE3C68">
        <w:rPr>
          <w:sz w:val="22"/>
        </w:rPr>
        <w:t>，包装并出售自由软件基金会所构造的软件工具，并贩卖各种服务。他们协助芯片厂商调整</w:t>
      </w:r>
      <w:r w:rsidRPr="00FE3C68">
        <w:rPr>
          <w:sz w:val="22"/>
        </w:rPr>
        <w:t>GCC</w:t>
      </w:r>
      <w:r w:rsidRPr="00FE3C68">
        <w:rPr>
          <w:sz w:val="22"/>
        </w:rPr>
        <w:t>，在</w:t>
      </w:r>
      <w:r w:rsidRPr="00FE3C68">
        <w:rPr>
          <w:sz w:val="22"/>
        </w:rPr>
        <w:t>GPL</w:t>
      </w:r>
      <w:r w:rsidRPr="00FE3C68">
        <w:rPr>
          <w:sz w:val="22"/>
        </w:rPr>
        <w:t>的精神和规范下将</w:t>
      </w:r>
      <w:r w:rsidRPr="00FE3C68">
        <w:rPr>
          <w:sz w:val="22"/>
        </w:rPr>
        <w:t>GCC</w:t>
      </w:r>
      <w:r w:rsidRPr="00FE3C68">
        <w:rPr>
          <w:sz w:val="22"/>
        </w:rPr>
        <w:t>源代码的修正公布于世；他们提供</w:t>
      </w:r>
      <w:r w:rsidRPr="00FE3C68">
        <w:rPr>
          <w:sz w:val="22"/>
        </w:rPr>
        <w:t>GCC</w:t>
      </w:r>
      <w:r w:rsidRPr="00FE3C68">
        <w:rPr>
          <w:sz w:val="22"/>
        </w:rPr>
        <w:t>运作信息，提升其运行效率，并因此成为</w:t>
      </w:r>
      <w:r w:rsidRPr="00FE3C68">
        <w:rPr>
          <w:sz w:val="22"/>
        </w:rPr>
        <w:t>GCC</w:t>
      </w:r>
      <w:r w:rsidRPr="00FE3C68">
        <w:rPr>
          <w:sz w:val="22"/>
        </w:rPr>
        <w:t>技术领域的最佳咨询对象。</w:t>
      </w:r>
      <w:r w:rsidRPr="00FE3C68">
        <w:rPr>
          <w:sz w:val="22"/>
        </w:rPr>
        <w:t>Cygnus</w:t>
      </w:r>
      <w:r w:rsidRPr="00FE3C68">
        <w:rPr>
          <w:sz w:val="22"/>
        </w:rPr>
        <w:t>公司之于</w:t>
      </w:r>
      <w:r w:rsidRPr="00FE3C68">
        <w:rPr>
          <w:sz w:val="22"/>
        </w:rPr>
        <w:t>GCC</w:t>
      </w:r>
      <w:r w:rsidRPr="00FE3C68">
        <w:rPr>
          <w:sz w:val="22"/>
        </w:rPr>
        <w:t>，地位就像</w:t>
      </w:r>
      <w:r w:rsidRPr="00FE3C68">
        <w:rPr>
          <w:sz w:val="22"/>
        </w:rPr>
        <w:t>Red Hat</w:t>
      </w:r>
      <w:r w:rsidRPr="00FE3C68">
        <w:rPr>
          <w:sz w:val="22"/>
        </w:rPr>
        <w:t>公司之于</w:t>
      </w:r>
      <w:r w:rsidRPr="00FE3C68">
        <w:rPr>
          <w:sz w:val="22"/>
        </w:rPr>
        <w:t>Linux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4" w:name="stl版本"/>
      <w:bookmarkStart w:id="5" w:name="_Toc8033566"/>
      <w:r w:rsidRPr="00FE3C68">
        <w:rPr>
          <w:sz w:val="28"/>
        </w:rPr>
        <w:t>2.STL</w:t>
      </w:r>
      <w:r w:rsidRPr="00FE3C68">
        <w:rPr>
          <w:sz w:val="28"/>
        </w:rPr>
        <w:t>版本</w:t>
      </w:r>
      <w:bookmarkEnd w:id="4"/>
      <w:bookmarkEnd w:id="5"/>
    </w:p>
    <w:p w:rsidR="008955F0" w:rsidRPr="00FE3C68" w:rsidRDefault="00AF3D65" w:rsidP="00447FBB">
      <w:pPr>
        <w:pStyle w:val="Compact"/>
        <w:numPr>
          <w:ilvl w:val="0"/>
          <w:numId w:val="15"/>
        </w:numPr>
        <w:contextualSpacing/>
        <w:rPr>
          <w:sz w:val="22"/>
        </w:rPr>
      </w:pPr>
      <w:r w:rsidRPr="00FE3C68">
        <w:rPr>
          <w:b/>
          <w:sz w:val="22"/>
        </w:rPr>
        <w:t>HP</w:t>
      </w:r>
      <w:r w:rsidRPr="00FE3C68">
        <w:rPr>
          <w:b/>
          <w:sz w:val="22"/>
        </w:rPr>
        <w:t>实现版本</w:t>
      </w:r>
      <w:r w:rsidRPr="00FE3C68">
        <w:rPr>
          <w:sz w:val="22"/>
        </w:rPr>
        <w:t>(HP STL)</w:t>
      </w:r>
    </w:p>
    <w:p w:rsidR="008955F0" w:rsidRPr="00FE3C68" w:rsidRDefault="00AF3D65" w:rsidP="00447FBB">
      <w:pPr>
        <w:pStyle w:val="Compact"/>
        <w:numPr>
          <w:ilvl w:val="1"/>
          <w:numId w:val="16"/>
        </w:numPr>
        <w:contextualSpacing/>
        <w:rPr>
          <w:sz w:val="22"/>
        </w:rPr>
      </w:pPr>
      <w:r w:rsidRPr="00FE3C68">
        <w:rPr>
          <w:b/>
          <w:sz w:val="22"/>
        </w:rPr>
        <w:t>所有</w:t>
      </w:r>
      <w:r w:rsidRPr="00FE3C68">
        <w:rPr>
          <w:b/>
          <w:sz w:val="22"/>
        </w:rPr>
        <w:t>STL</w:t>
      </w:r>
      <w:r w:rsidRPr="00FE3C68">
        <w:rPr>
          <w:b/>
          <w:sz w:val="22"/>
        </w:rPr>
        <w:t>实现版本的始祖</w:t>
      </w:r>
    </w:p>
    <w:p w:rsidR="008955F0" w:rsidRPr="00FE3C68" w:rsidRDefault="00AF3D65" w:rsidP="00447FBB">
      <w:pPr>
        <w:pStyle w:val="Compact"/>
        <w:numPr>
          <w:ilvl w:val="1"/>
          <w:numId w:val="16"/>
        </w:numPr>
        <w:contextualSpacing/>
        <w:rPr>
          <w:sz w:val="22"/>
        </w:rPr>
      </w:pPr>
      <w:r w:rsidRPr="00FE3C68">
        <w:rPr>
          <w:sz w:val="22"/>
        </w:rPr>
        <w:t>运行任何人免费使用、拷贝、修改、传播、贩卖这份软件及其说明文件</w:t>
      </w:r>
    </w:p>
    <w:p w:rsidR="008955F0" w:rsidRPr="00FE3C68" w:rsidRDefault="00AF3D65" w:rsidP="00447FBB">
      <w:pPr>
        <w:pStyle w:val="Compact"/>
        <w:numPr>
          <w:ilvl w:val="1"/>
          <w:numId w:val="16"/>
        </w:numPr>
        <w:contextualSpacing/>
        <w:rPr>
          <w:sz w:val="22"/>
        </w:rPr>
      </w:pPr>
      <w:r w:rsidRPr="00FE3C68">
        <w:rPr>
          <w:sz w:val="22"/>
        </w:rPr>
        <w:t>唯一需要遵守的是：必须在所有文件中加上</w:t>
      </w:r>
      <w:r w:rsidRPr="00FE3C68">
        <w:rPr>
          <w:sz w:val="22"/>
        </w:rPr>
        <w:t>HP</w:t>
      </w:r>
      <w:r w:rsidRPr="00FE3C68">
        <w:rPr>
          <w:sz w:val="22"/>
        </w:rPr>
        <w:t>的版本声明和运用权限声明</w:t>
      </w:r>
    </w:p>
    <w:p w:rsidR="008955F0" w:rsidRPr="00FE3C68" w:rsidRDefault="00AF3D65" w:rsidP="00447FBB">
      <w:pPr>
        <w:pStyle w:val="Compact"/>
        <w:numPr>
          <w:ilvl w:val="1"/>
          <w:numId w:val="16"/>
        </w:numPr>
        <w:contextualSpacing/>
        <w:rPr>
          <w:sz w:val="22"/>
        </w:rPr>
      </w:pPr>
      <w:r w:rsidRPr="00FE3C68">
        <w:rPr>
          <w:sz w:val="22"/>
        </w:rPr>
        <w:t>这种授权不属于</w:t>
      </w:r>
      <w:r w:rsidRPr="00FE3C68">
        <w:rPr>
          <w:sz w:val="22"/>
        </w:rPr>
        <w:t>GNU GPL</w:t>
      </w:r>
      <w:r w:rsidRPr="00FE3C68">
        <w:rPr>
          <w:sz w:val="22"/>
        </w:rPr>
        <w:t>范畴，但属于</w:t>
      </w:r>
      <w:r w:rsidRPr="00FE3C68">
        <w:rPr>
          <w:sz w:val="22"/>
        </w:rPr>
        <w:t>open source</w:t>
      </w:r>
      <w:r w:rsidRPr="00FE3C68">
        <w:rPr>
          <w:sz w:val="22"/>
        </w:rPr>
        <w:t>范畴</w:t>
      </w:r>
    </w:p>
    <w:p w:rsidR="008955F0" w:rsidRPr="00FE3C68" w:rsidRDefault="00AF3D65" w:rsidP="00447FBB">
      <w:pPr>
        <w:pStyle w:val="Compact"/>
        <w:numPr>
          <w:ilvl w:val="0"/>
          <w:numId w:val="15"/>
        </w:numPr>
        <w:contextualSpacing/>
        <w:rPr>
          <w:sz w:val="22"/>
        </w:rPr>
      </w:pPr>
      <w:r w:rsidRPr="00FE3C68">
        <w:rPr>
          <w:b/>
          <w:sz w:val="22"/>
        </w:rPr>
        <w:t>P.J. Plauger</w:t>
      </w:r>
      <w:r w:rsidRPr="00FE3C68">
        <w:rPr>
          <w:b/>
          <w:sz w:val="22"/>
        </w:rPr>
        <w:t>实现版本</w:t>
      </w:r>
      <w:r w:rsidRPr="00FE3C68">
        <w:rPr>
          <w:sz w:val="22"/>
        </w:rPr>
        <w:t>(PJ STL)</w:t>
      </w:r>
    </w:p>
    <w:p w:rsidR="008955F0" w:rsidRPr="00FE3C68" w:rsidRDefault="00AF3D65" w:rsidP="00447FBB">
      <w:pPr>
        <w:pStyle w:val="Compact"/>
        <w:numPr>
          <w:ilvl w:val="1"/>
          <w:numId w:val="17"/>
        </w:numPr>
        <w:contextualSpacing/>
        <w:rPr>
          <w:sz w:val="22"/>
        </w:rPr>
      </w:pPr>
      <w:r w:rsidRPr="00FE3C68">
        <w:rPr>
          <w:sz w:val="22"/>
        </w:rPr>
        <w:t>继承自</w:t>
      </w:r>
      <w:r w:rsidRPr="00FE3C68">
        <w:rPr>
          <w:sz w:val="22"/>
        </w:rPr>
        <w:t>HP</w:t>
      </w:r>
      <w:r w:rsidRPr="00FE3C68">
        <w:rPr>
          <w:sz w:val="22"/>
        </w:rPr>
        <w:t>版本，所有每一个头文件都有</w:t>
      </w:r>
      <w:r w:rsidRPr="00FE3C68">
        <w:rPr>
          <w:sz w:val="22"/>
        </w:rPr>
        <w:t>HP</w:t>
      </w:r>
      <w:r w:rsidRPr="00FE3C68">
        <w:rPr>
          <w:sz w:val="22"/>
        </w:rPr>
        <w:t>的版本说明</w:t>
      </w:r>
    </w:p>
    <w:p w:rsidR="008955F0" w:rsidRPr="00FE3C68" w:rsidRDefault="00AF3D65" w:rsidP="00447FBB">
      <w:pPr>
        <w:pStyle w:val="Compact"/>
        <w:numPr>
          <w:ilvl w:val="1"/>
          <w:numId w:val="17"/>
        </w:numPr>
        <w:contextualSpacing/>
        <w:rPr>
          <w:sz w:val="22"/>
        </w:rPr>
      </w:pPr>
      <w:r w:rsidRPr="00FE3C68">
        <w:rPr>
          <w:sz w:val="22"/>
        </w:rPr>
        <w:t>此外还加上</w:t>
      </w:r>
      <w:r w:rsidRPr="00FE3C68">
        <w:rPr>
          <w:sz w:val="22"/>
        </w:rPr>
        <w:t>P.J. Plauger</w:t>
      </w:r>
      <w:r w:rsidRPr="00FE3C68">
        <w:rPr>
          <w:sz w:val="22"/>
        </w:rPr>
        <w:t>的个人版权声明</w:t>
      </w:r>
    </w:p>
    <w:p w:rsidR="008955F0" w:rsidRPr="00FE3C68" w:rsidRDefault="00AF3D65" w:rsidP="00447FBB">
      <w:pPr>
        <w:pStyle w:val="Compact"/>
        <w:numPr>
          <w:ilvl w:val="1"/>
          <w:numId w:val="17"/>
        </w:numPr>
        <w:contextualSpacing/>
        <w:rPr>
          <w:sz w:val="22"/>
        </w:rPr>
      </w:pPr>
      <w:r w:rsidRPr="00FE3C68">
        <w:rPr>
          <w:sz w:val="22"/>
        </w:rPr>
        <w:t>不属于</w:t>
      </w:r>
      <w:r w:rsidRPr="00FE3C68">
        <w:rPr>
          <w:sz w:val="22"/>
        </w:rPr>
        <w:t>GNU GPL</w:t>
      </w:r>
      <w:r w:rsidRPr="00FE3C68">
        <w:rPr>
          <w:sz w:val="22"/>
        </w:rPr>
        <w:t>范畴，也不属于</w:t>
      </w:r>
      <w:r w:rsidRPr="00FE3C68">
        <w:rPr>
          <w:sz w:val="22"/>
        </w:rPr>
        <w:t>open source</w:t>
      </w:r>
      <w:r w:rsidRPr="00FE3C68">
        <w:rPr>
          <w:sz w:val="22"/>
        </w:rPr>
        <w:t>范畴</w:t>
      </w:r>
    </w:p>
    <w:p w:rsidR="008955F0" w:rsidRPr="00FE3C68" w:rsidRDefault="00AF3D65" w:rsidP="00447FBB">
      <w:pPr>
        <w:pStyle w:val="Compact"/>
        <w:numPr>
          <w:ilvl w:val="1"/>
          <w:numId w:val="17"/>
        </w:numPr>
        <w:contextualSpacing/>
        <w:rPr>
          <w:sz w:val="22"/>
        </w:rPr>
      </w:pPr>
      <w:r w:rsidRPr="00FE3C68">
        <w:rPr>
          <w:b/>
          <w:sz w:val="22"/>
        </w:rPr>
        <w:t>被</w:t>
      </w:r>
      <w:r w:rsidRPr="00FE3C68">
        <w:rPr>
          <w:b/>
          <w:sz w:val="22"/>
        </w:rPr>
        <w:t>Visual C++</w:t>
      </w:r>
      <w:r w:rsidRPr="00FE3C68">
        <w:rPr>
          <w:b/>
          <w:sz w:val="22"/>
        </w:rPr>
        <w:t>采用</w:t>
      </w:r>
    </w:p>
    <w:p w:rsidR="008955F0" w:rsidRPr="00FE3C68" w:rsidRDefault="00AF3D65" w:rsidP="00447FBB">
      <w:pPr>
        <w:pStyle w:val="Compact"/>
        <w:numPr>
          <w:ilvl w:val="1"/>
          <w:numId w:val="17"/>
        </w:numPr>
        <w:contextualSpacing/>
        <w:rPr>
          <w:sz w:val="22"/>
        </w:rPr>
      </w:pPr>
      <w:r w:rsidRPr="00FE3C68">
        <w:rPr>
          <w:sz w:val="22"/>
        </w:rPr>
        <w:t>符号命名不讲究、可读性较低</w:t>
      </w:r>
    </w:p>
    <w:p w:rsidR="008955F0" w:rsidRPr="00FE3C68" w:rsidRDefault="00AF3D65" w:rsidP="00447FBB">
      <w:pPr>
        <w:pStyle w:val="Compact"/>
        <w:numPr>
          <w:ilvl w:val="0"/>
          <w:numId w:val="15"/>
        </w:numPr>
        <w:contextualSpacing/>
        <w:rPr>
          <w:sz w:val="22"/>
        </w:rPr>
      </w:pPr>
      <w:r w:rsidRPr="00FE3C68">
        <w:rPr>
          <w:b/>
          <w:sz w:val="22"/>
        </w:rPr>
        <w:t>Rouge Wave</w:t>
      </w:r>
      <w:r w:rsidRPr="00FE3C68">
        <w:rPr>
          <w:b/>
          <w:sz w:val="22"/>
        </w:rPr>
        <w:t>实现版本</w:t>
      </w:r>
      <w:r w:rsidRPr="00FE3C68">
        <w:rPr>
          <w:sz w:val="22"/>
        </w:rPr>
        <w:t>(RW STL)</w:t>
      </w:r>
    </w:p>
    <w:p w:rsidR="008955F0" w:rsidRPr="00FE3C68" w:rsidRDefault="00AF3D65" w:rsidP="00447FBB">
      <w:pPr>
        <w:pStyle w:val="Compact"/>
        <w:numPr>
          <w:ilvl w:val="1"/>
          <w:numId w:val="18"/>
        </w:numPr>
        <w:contextualSpacing/>
        <w:rPr>
          <w:sz w:val="22"/>
        </w:rPr>
      </w:pPr>
      <w:r w:rsidRPr="00FE3C68">
        <w:rPr>
          <w:sz w:val="22"/>
        </w:rPr>
        <w:t>继承自</w:t>
      </w:r>
      <w:r w:rsidRPr="00FE3C68">
        <w:rPr>
          <w:sz w:val="22"/>
        </w:rPr>
        <w:t>HP</w:t>
      </w:r>
      <w:r w:rsidRPr="00FE3C68">
        <w:rPr>
          <w:sz w:val="22"/>
        </w:rPr>
        <w:t>版本，所以每一个头文件都有</w:t>
      </w:r>
      <w:r w:rsidRPr="00FE3C68">
        <w:rPr>
          <w:sz w:val="22"/>
        </w:rPr>
        <w:t>HP</w:t>
      </w:r>
      <w:r w:rsidRPr="00FE3C68">
        <w:rPr>
          <w:sz w:val="22"/>
        </w:rPr>
        <w:t>的版本说明</w:t>
      </w:r>
    </w:p>
    <w:p w:rsidR="008955F0" w:rsidRPr="00FE3C68" w:rsidRDefault="00AF3D65" w:rsidP="00447FBB">
      <w:pPr>
        <w:pStyle w:val="Compact"/>
        <w:numPr>
          <w:ilvl w:val="1"/>
          <w:numId w:val="18"/>
        </w:numPr>
        <w:contextualSpacing/>
        <w:rPr>
          <w:sz w:val="22"/>
        </w:rPr>
      </w:pPr>
      <w:r w:rsidRPr="00FE3C68">
        <w:rPr>
          <w:sz w:val="22"/>
        </w:rPr>
        <w:t>此外还加上</w:t>
      </w:r>
      <w:r w:rsidRPr="00FE3C68">
        <w:rPr>
          <w:sz w:val="22"/>
        </w:rPr>
        <w:t>Rouge Wave</w:t>
      </w:r>
      <w:r w:rsidRPr="00FE3C68">
        <w:rPr>
          <w:sz w:val="22"/>
        </w:rPr>
        <w:t>的公司版权声明</w:t>
      </w:r>
    </w:p>
    <w:p w:rsidR="008955F0" w:rsidRPr="00FE3C68" w:rsidRDefault="00AF3D65" w:rsidP="00447FBB">
      <w:pPr>
        <w:pStyle w:val="Compact"/>
        <w:numPr>
          <w:ilvl w:val="1"/>
          <w:numId w:val="18"/>
        </w:numPr>
        <w:contextualSpacing/>
        <w:rPr>
          <w:sz w:val="22"/>
        </w:rPr>
      </w:pPr>
      <w:r w:rsidRPr="00FE3C68">
        <w:rPr>
          <w:sz w:val="22"/>
        </w:rPr>
        <w:t>不属于</w:t>
      </w:r>
      <w:r w:rsidRPr="00FE3C68">
        <w:rPr>
          <w:sz w:val="22"/>
        </w:rPr>
        <w:t>GNU GPL</w:t>
      </w:r>
      <w:r w:rsidRPr="00FE3C68">
        <w:rPr>
          <w:sz w:val="22"/>
        </w:rPr>
        <w:t>范畴，也不属于</w:t>
      </w:r>
      <w:r w:rsidRPr="00FE3C68">
        <w:rPr>
          <w:sz w:val="22"/>
        </w:rPr>
        <w:t>open source</w:t>
      </w:r>
      <w:r w:rsidRPr="00FE3C68">
        <w:rPr>
          <w:sz w:val="22"/>
        </w:rPr>
        <w:t>范畴</w:t>
      </w:r>
    </w:p>
    <w:p w:rsidR="008955F0" w:rsidRPr="00FE3C68" w:rsidRDefault="00AF3D65" w:rsidP="00447FBB">
      <w:pPr>
        <w:pStyle w:val="Compact"/>
        <w:numPr>
          <w:ilvl w:val="1"/>
          <w:numId w:val="18"/>
        </w:numPr>
        <w:contextualSpacing/>
        <w:rPr>
          <w:sz w:val="22"/>
        </w:rPr>
      </w:pPr>
      <w:r w:rsidRPr="00FE3C68">
        <w:rPr>
          <w:b/>
          <w:sz w:val="22"/>
        </w:rPr>
        <w:t>被</w:t>
      </w:r>
      <w:r w:rsidRPr="00FE3C68">
        <w:rPr>
          <w:b/>
          <w:sz w:val="22"/>
        </w:rPr>
        <w:t>C++Builder</w:t>
      </w:r>
      <w:r w:rsidRPr="00FE3C68">
        <w:rPr>
          <w:b/>
          <w:sz w:val="22"/>
        </w:rPr>
        <w:t>采用</w:t>
      </w:r>
      <w:r w:rsidRPr="00FE3C68">
        <w:rPr>
          <w:sz w:val="22"/>
        </w:rPr>
        <w:t>（</w:t>
      </w:r>
      <w:r w:rsidRPr="00FE3C68">
        <w:rPr>
          <w:sz w:val="22"/>
        </w:rPr>
        <w:t>C++Builder</w:t>
      </w:r>
      <w:r w:rsidRPr="00FE3C68">
        <w:rPr>
          <w:sz w:val="22"/>
        </w:rPr>
        <w:t>对</w:t>
      </w:r>
      <w:r w:rsidRPr="00FE3C68">
        <w:rPr>
          <w:sz w:val="22"/>
        </w:rPr>
        <w:t>C++</w:t>
      </w:r>
      <w:r w:rsidRPr="00FE3C68">
        <w:rPr>
          <w:sz w:val="22"/>
        </w:rPr>
        <w:t>语言特性支持不错，连带给予了</w:t>
      </w:r>
      <w:r w:rsidRPr="00FE3C68">
        <w:rPr>
          <w:sz w:val="22"/>
        </w:rPr>
        <w:t>RW</w:t>
      </w:r>
      <w:r w:rsidRPr="00FE3C68">
        <w:rPr>
          <w:sz w:val="22"/>
        </w:rPr>
        <w:t>版本正面的影响）</w:t>
      </w:r>
    </w:p>
    <w:p w:rsidR="008955F0" w:rsidRPr="00FE3C68" w:rsidRDefault="00AF3D65" w:rsidP="00447FBB">
      <w:pPr>
        <w:pStyle w:val="Compact"/>
        <w:numPr>
          <w:ilvl w:val="1"/>
          <w:numId w:val="18"/>
        </w:numPr>
        <w:contextualSpacing/>
        <w:rPr>
          <w:sz w:val="22"/>
        </w:rPr>
      </w:pPr>
      <w:r w:rsidRPr="00FE3C68">
        <w:rPr>
          <w:sz w:val="22"/>
        </w:rPr>
        <w:t>可读性不错</w:t>
      </w:r>
    </w:p>
    <w:p w:rsidR="008955F0" w:rsidRPr="00FE3C68" w:rsidRDefault="00AF3D65" w:rsidP="00447FBB">
      <w:pPr>
        <w:pStyle w:val="Compact"/>
        <w:numPr>
          <w:ilvl w:val="0"/>
          <w:numId w:val="15"/>
        </w:numPr>
        <w:contextualSpacing/>
        <w:rPr>
          <w:sz w:val="22"/>
        </w:rPr>
      </w:pPr>
      <w:r w:rsidRPr="00FE3C68">
        <w:rPr>
          <w:b/>
          <w:sz w:val="22"/>
        </w:rPr>
        <w:lastRenderedPageBreak/>
        <w:t>STLport</w:t>
      </w:r>
      <w:r w:rsidRPr="00FE3C68">
        <w:rPr>
          <w:b/>
          <w:sz w:val="22"/>
        </w:rPr>
        <w:t>实现版本</w:t>
      </w:r>
    </w:p>
    <w:p w:rsidR="008955F0" w:rsidRPr="00FE3C68" w:rsidRDefault="00AF3D65" w:rsidP="00447FBB">
      <w:pPr>
        <w:pStyle w:val="Compact"/>
        <w:numPr>
          <w:ilvl w:val="1"/>
          <w:numId w:val="19"/>
        </w:numPr>
        <w:contextualSpacing/>
        <w:rPr>
          <w:sz w:val="22"/>
        </w:rPr>
      </w:pPr>
      <w:r w:rsidRPr="00FE3C68">
        <w:rPr>
          <w:sz w:val="22"/>
        </w:rPr>
        <w:t>以</w:t>
      </w:r>
      <w:r w:rsidRPr="00FE3C68">
        <w:rPr>
          <w:sz w:val="22"/>
        </w:rPr>
        <w:t>SGI STL</w:t>
      </w:r>
      <w:r w:rsidRPr="00FE3C68">
        <w:rPr>
          <w:sz w:val="22"/>
        </w:rPr>
        <w:t>为蓝本的高度可移植性实现版本</w:t>
      </w:r>
    </w:p>
    <w:p w:rsidR="008955F0" w:rsidRPr="00FE3C68" w:rsidRDefault="00AF3D65" w:rsidP="00447FBB">
      <w:pPr>
        <w:pStyle w:val="Compact"/>
        <w:numPr>
          <w:ilvl w:val="0"/>
          <w:numId w:val="15"/>
        </w:numPr>
        <w:contextualSpacing/>
        <w:rPr>
          <w:sz w:val="22"/>
        </w:rPr>
      </w:pPr>
      <w:r w:rsidRPr="00FE3C68">
        <w:rPr>
          <w:b/>
          <w:sz w:val="22"/>
        </w:rPr>
        <w:t>SGI STL</w:t>
      </w:r>
      <w:r w:rsidRPr="00FE3C68">
        <w:rPr>
          <w:b/>
          <w:sz w:val="22"/>
        </w:rPr>
        <w:t>实现版本</w:t>
      </w:r>
    </w:p>
    <w:p w:rsidR="008955F0" w:rsidRPr="00FE3C68" w:rsidRDefault="00AF3D65" w:rsidP="00447FBB">
      <w:pPr>
        <w:pStyle w:val="Compact"/>
        <w:numPr>
          <w:ilvl w:val="1"/>
          <w:numId w:val="20"/>
        </w:numPr>
        <w:contextualSpacing/>
        <w:rPr>
          <w:sz w:val="22"/>
        </w:rPr>
      </w:pPr>
      <w:r w:rsidRPr="00FE3C68">
        <w:rPr>
          <w:sz w:val="22"/>
        </w:rPr>
        <w:t>继承自</w:t>
      </w:r>
      <w:r w:rsidRPr="00FE3C68">
        <w:rPr>
          <w:sz w:val="22"/>
        </w:rPr>
        <w:t>HP</w:t>
      </w:r>
      <w:r w:rsidRPr="00FE3C68">
        <w:rPr>
          <w:sz w:val="22"/>
        </w:rPr>
        <w:t>版本，所以每一个头文件都有</w:t>
      </w:r>
      <w:r w:rsidRPr="00FE3C68">
        <w:rPr>
          <w:sz w:val="22"/>
        </w:rPr>
        <w:t>HP</w:t>
      </w:r>
      <w:r w:rsidRPr="00FE3C68">
        <w:rPr>
          <w:sz w:val="22"/>
        </w:rPr>
        <w:t>的版本说明</w:t>
      </w:r>
    </w:p>
    <w:p w:rsidR="008955F0" w:rsidRPr="00FE3C68" w:rsidRDefault="00AF3D65" w:rsidP="00447FBB">
      <w:pPr>
        <w:pStyle w:val="Compact"/>
        <w:numPr>
          <w:ilvl w:val="1"/>
          <w:numId w:val="20"/>
        </w:numPr>
        <w:contextualSpacing/>
        <w:rPr>
          <w:sz w:val="22"/>
        </w:rPr>
      </w:pPr>
      <w:r w:rsidRPr="00FE3C68">
        <w:rPr>
          <w:sz w:val="22"/>
        </w:rPr>
        <w:t>此外还加上</w:t>
      </w:r>
      <w:r w:rsidRPr="00FE3C68">
        <w:rPr>
          <w:sz w:val="22"/>
        </w:rPr>
        <w:t>SGI</w:t>
      </w:r>
      <w:r w:rsidRPr="00FE3C68">
        <w:rPr>
          <w:sz w:val="22"/>
        </w:rPr>
        <w:t>的公司版权声明</w:t>
      </w:r>
    </w:p>
    <w:p w:rsidR="008955F0" w:rsidRPr="00FE3C68" w:rsidRDefault="00AF3D65" w:rsidP="00447FBB">
      <w:pPr>
        <w:pStyle w:val="Compact"/>
        <w:numPr>
          <w:ilvl w:val="1"/>
          <w:numId w:val="20"/>
        </w:numPr>
        <w:contextualSpacing/>
        <w:rPr>
          <w:sz w:val="22"/>
        </w:rPr>
      </w:pPr>
      <w:r w:rsidRPr="00FE3C68">
        <w:rPr>
          <w:sz w:val="22"/>
        </w:rPr>
        <w:t>不属于</w:t>
      </w:r>
      <w:r w:rsidRPr="00FE3C68">
        <w:rPr>
          <w:sz w:val="22"/>
        </w:rPr>
        <w:t>GNU GPL</w:t>
      </w:r>
      <w:r w:rsidRPr="00FE3C68">
        <w:rPr>
          <w:sz w:val="22"/>
        </w:rPr>
        <w:t>范畴，但属于</w:t>
      </w:r>
      <w:r w:rsidRPr="00FE3C68">
        <w:rPr>
          <w:sz w:val="22"/>
        </w:rPr>
        <w:t>open source</w:t>
      </w:r>
      <w:r w:rsidRPr="00FE3C68">
        <w:rPr>
          <w:sz w:val="22"/>
        </w:rPr>
        <w:t>范畴</w:t>
      </w:r>
    </w:p>
    <w:p w:rsidR="008955F0" w:rsidRPr="00FE3C68" w:rsidRDefault="00AF3D65" w:rsidP="00447FBB">
      <w:pPr>
        <w:pStyle w:val="Compact"/>
        <w:numPr>
          <w:ilvl w:val="1"/>
          <w:numId w:val="20"/>
        </w:numPr>
        <w:contextualSpacing/>
        <w:rPr>
          <w:sz w:val="22"/>
        </w:rPr>
      </w:pPr>
      <w:r w:rsidRPr="00FE3C68">
        <w:rPr>
          <w:b/>
          <w:sz w:val="22"/>
        </w:rPr>
        <w:t>被</w:t>
      </w:r>
      <w:r w:rsidRPr="00FE3C68">
        <w:rPr>
          <w:b/>
          <w:sz w:val="22"/>
        </w:rPr>
        <w:t>GCC</w:t>
      </w:r>
      <w:r w:rsidRPr="00FE3C68">
        <w:rPr>
          <w:b/>
          <w:sz w:val="22"/>
        </w:rPr>
        <w:t>采用</w:t>
      </w:r>
      <w:r w:rsidRPr="00FE3C68">
        <w:rPr>
          <w:sz w:val="22"/>
        </w:rPr>
        <w:t>（</w:t>
      </w:r>
      <w:r w:rsidRPr="00FE3C68">
        <w:rPr>
          <w:sz w:val="22"/>
        </w:rPr>
        <w:t>GCC</w:t>
      </w:r>
      <w:r w:rsidRPr="00FE3C68">
        <w:rPr>
          <w:sz w:val="22"/>
        </w:rPr>
        <w:t>对</w:t>
      </w:r>
      <w:r w:rsidRPr="00FE3C68">
        <w:rPr>
          <w:sz w:val="22"/>
        </w:rPr>
        <w:t>C++</w:t>
      </w:r>
      <w:r w:rsidRPr="00FE3C68">
        <w:rPr>
          <w:sz w:val="22"/>
        </w:rPr>
        <w:t>语言特性支持很好，连带给予了</w:t>
      </w:r>
      <w:r w:rsidRPr="00FE3C68">
        <w:rPr>
          <w:sz w:val="22"/>
        </w:rPr>
        <w:t>SGI STL</w:t>
      </w:r>
      <w:r w:rsidRPr="00FE3C68">
        <w:rPr>
          <w:sz w:val="22"/>
        </w:rPr>
        <w:t>正面影响）</w:t>
      </w:r>
    </w:p>
    <w:p w:rsidR="008955F0" w:rsidRPr="00FE3C68" w:rsidRDefault="00AF3D65" w:rsidP="00447FBB">
      <w:pPr>
        <w:pStyle w:val="Compact"/>
        <w:numPr>
          <w:ilvl w:val="1"/>
          <w:numId w:val="20"/>
        </w:numPr>
        <w:contextualSpacing/>
        <w:rPr>
          <w:sz w:val="22"/>
        </w:rPr>
      </w:pPr>
      <w:r w:rsidRPr="00FE3C68">
        <w:rPr>
          <w:sz w:val="22"/>
        </w:rPr>
        <w:t>可读性很高</w:t>
      </w:r>
    </w:p>
    <w:p w:rsidR="008955F0" w:rsidRPr="00FE3C68" w:rsidRDefault="00AF3D65" w:rsidP="00447FBB">
      <w:pPr>
        <w:pStyle w:val="Compact"/>
        <w:numPr>
          <w:ilvl w:val="1"/>
          <w:numId w:val="20"/>
        </w:numPr>
        <w:contextualSpacing/>
        <w:rPr>
          <w:sz w:val="22"/>
        </w:rPr>
      </w:pPr>
      <w:r w:rsidRPr="00FE3C68">
        <w:rPr>
          <w:sz w:val="22"/>
        </w:rPr>
        <w:t>为了具有高度移植性，考虑了不同编译器的不同编译能力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6" w:name="sgi-stl头文件分布"/>
      <w:bookmarkStart w:id="7" w:name="_Toc8033567"/>
      <w:r w:rsidRPr="00FE3C68">
        <w:rPr>
          <w:sz w:val="28"/>
        </w:rPr>
        <w:t>3.SGI STL</w:t>
      </w:r>
      <w:r w:rsidRPr="00FE3C68">
        <w:rPr>
          <w:sz w:val="28"/>
        </w:rPr>
        <w:t>头文件分布</w:t>
      </w:r>
      <w:bookmarkEnd w:id="6"/>
      <w:bookmarkEnd w:id="7"/>
    </w:p>
    <w:p w:rsidR="008955F0" w:rsidRPr="00FE3C68" w:rsidRDefault="00AF3D65" w:rsidP="00447FBB">
      <w:pPr>
        <w:pStyle w:val="Compact"/>
        <w:numPr>
          <w:ilvl w:val="0"/>
          <w:numId w:val="21"/>
        </w:numPr>
        <w:contextualSpacing/>
        <w:rPr>
          <w:sz w:val="22"/>
        </w:rPr>
      </w:pPr>
      <w:r w:rsidRPr="00FE3C68">
        <w:rPr>
          <w:b/>
          <w:sz w:val="22"/>
        </w:rPr>
        <w:t>C++</w:t>
      </w:r>
      <w:r w:rsidRPr="00FE3C68">
        <w:rPr>
          <w:b/>
          <w:sz w:val="22"/>
        </w:rPr>
        <w:t>标准规范下的</w:t>
      </w:r>
      <w:r w:rsidRPr="00FE3C68">
        <w:rPr>
          <w:b/>
          <w:sz w:val="22"/>
        </w:rPr>
        <w:t>C</w:t>
      </w:r>
      <w:r w:rsidRPr="00FE3C68">
        <w:rPr>
          <w:b/>
          <w:sz w:val="22"/>
        </w:rPr>
        <w:t>头文件</w:t>
      </w:r>
      <w:r w:rsidRPr="00FE3C68">
        <w:rPr>
          <w:sz w:val="22"/>
        </w:rPr>
        <w:t>：</w:t>
      </w:r>
      <w:r w:rsidRPr="00FE3C68">
        <w:rPr>
          <w:sz w:val="22"/>
        </w:rPr>
        <w:t>cstdio</w:t>
      </w:r>
      <w:r w:rsidRPr="00FE3C68">
        <w:rPr>
          <w:sz w:val="22"/>
        </w:rPr>
        <w:t>，</w:t>
      </w:r>
      <w:r w:rsidRPr="00FE3C68">
        <w:rPr>
          <w:sz w:val="22"/>
        </w:rPr>
        <w:t>csyflib</w:t>
      </w:r>
      <w:r w:rsidRPr="00FE3C68">
        <w:rPr>
          <w:sz w:val="22"/>
        </w:rPr>
        <w:t>，</w:t>
      </w:r>
      <w:r w:rsidRPr="00FE3C68">
        <w:rPr>
          <w:sz w:val="22"/>
        </w:rPr>
        <w:t>cstring</w:t>
      </w:r>
      <w:r w:rsidRPr="00FE3C68">
        <w:rPr>
          <w:sz w:val="22"/>
        </w:rPr>
        <w:t>，</w:t>
      </w:r>
      <w:r w:rsidRPr="00FE3C68">
        <w:rPr>
          <w:sz w:val="22"/>
        </w:rPr>
        <w:t>…</w:t>
      </w:r>
    </w:p>
    <w:p w:rsidR="008955F0" w:rsidRPr="00FE3C68" w:rsidRDefault="00AF3D65" w:rsidP="00447FBB">
      <w:pPr>
        <w:pStyle w:val="Compact"/>
        <w:numPr>
          <w:ilvl w:val="0"/>
          <w:numId w:val="21"/>
        </w:numPr>
        <w:contextualSpacing/>
        <w:rPr>
          <w:sz w:val="22"/>
        </w:rPr>
      </w:pPr>
      <w:r w:rsidRPr="00FE3C68">
        <w:rPr>
          <w:b/>
          <w:sz w:val="22"/>
        </w:rPr>
        <w:t>C++</w:t>
      </w:r>
      <w:r w:rsidRPr="00FE3C68">
        <w:rPr>
          <w:b/>
          <w:sz w:val="22"/>
        </w:rPr>
        <w:t>标准程序库中不属于</w:t>
      </w:r>
      <w:r w:rsidRPr="00FE3C68">
        <w:rPr>
          <w:b/>
          <w:sz w:val="22"/>
        </w:rPr>
        <w:t>STL</w:t>
      </w:r>
      <w:r w:rsidRPr="00FE3C68">
        <w:rPr>
          <w:b/>
          <w:sz w:val="22"/>
        </w:rPr>
        <w:t>范畴者</w:t>
      </w:r>
      <w:r w:rsidRPr="00FE3C68">
        <w:rPr>
          <w:sz w:val="22"/>
        </w:rPr>
        <w:t>：</w:t>
      </w:r>
      <w:r w:rsidRPr="00FE3C68">
        <w:rPr>
          <w:sz w:val="22"/>
        </w:rPr>
        <w:t>stream</w:t>
      </w:r>
      <w:r w:rsidRPr="00FE3C68">
        <w:rPr>
          <w:sz w:val="22"/>
        </w:rPr>
        <w:t>，</w:t>
      </w:r>
      <w:r w:rsidRPr="00FE3C68">
        <w:rPr>
          <w:sz w:val="22"/>
        </w:rPr>
        <w:t>string</w:t>
      </w:r>
      <w:r w:rsidRPr="00FE3C68">
        <w:rPr>
          <w:sz w:val="22"/>
        </w:rPr>
        <w:t>，</w:t>
      </w:r>
      <w:r w:rsidRPr="00FE3C68">
        <w:rPr>
          <w:sz w:val="22"/>
        </w:rPr>
        <w:t>…</w:t>
      </w:r>
    </w:p>
    <w:p w:rsidR="008955F0" w:rsidRPr="00FE3C68" w:rsidRDefault="00AF3D65" w:rsidP="00447FBB">
      <w:pPr>
        <w:pStyle w:val="Compact"/>
        <w:numPr>
          <w:ilvl w:val="0"/>
          <w:numId w:val="21"/>
        </w:numPr>
        <w:contextualSpacing/>
        <w:rPr>
          <w:sz w:val="22"/>
        </w:rPr>
      </w:pPr>
      <w:r w:rsidRPr="00FE3C68">
        <w:rPr>
          <w:b/>
          <w:sz w:val="22"/>
        </w:rPr>
        <w:t>STL</w:t>
      </w:r>
      <w:r w:rsidRPr="00FE3C68">
        <w:rPr>
          <w:b/>
          <w:sz w:val="22"/>
        </w:rPr>
        <w:t>标准头文件</w:t>
      </w:r>
      <w:r w:rsidRPr="00FE3C68">
        <w:rPr>
          <w:b/>
          <w:sz w:val="22"/>
        </w:rPr>
        <w:t>(</w:t>
      </w:r>
      <w:r w:rsidRPr="00FE3C68">
        <w:rPr>
          <w:b/>
          <w:sz w:val="22"/>
        </w:rPr>
        <w:t>无扩展名</w:t>
      </w:r>
      <w:r w:rsidRPr="00FE3C68">
        <w:rPr>
          <w:b/>
          <w:sz w:val="22"/>
        </w:rPr>
        <w:t>)</w:t>
      </w:r>
      <w:r w:rsidRPr="00FE3C68">
        <w:rPr>
          <w:sz w:val="22"/>
        </w:rPr>
        <w:t>：</w:t>
      </w:r>
      <w:r w:rsidRPr="00FE3C68">
        <w:rPr>
          <w:sz w:val="22"/>
        </w:rPr>
        <w:t>vector</w:t>
      </w:r>
      <w:r w:rsidRPr="00FE3C68">
        <w:rPr>
          <w:sz w:val="22"/>
        </w:rPr>
        <w:t>，</w:t>
      </w:r>
      <w:r w:rsidRPr="00FE3C68">
        <w:rPr>
          <w:sz w:val="22"/>
        </w:rPr>
        <w:t>deque</w:t>
      </w:r>
      <w:r w:rsidRPr="00FE3C68">
        <w:rPr>
          <w:sz w:val="22"/>
        </w:rPr>
        <w:t>，</w:t>
      </w:r>
      <w:r w:rsidRPr="00FE3C68">
        <w:rPr>
          <w:sz w:val="22"/>
        </w:rPr>
        <w:t>list</w:t>
      </w:r>
      <w:r w:rsidRPr="00FE3C68">
        <w:rPr>
          <w:sz w:val="22"/>
        </w:rPr>
        <w:t>，</w:t>
      </w:r>
      <w:r w:rsidRPr="00FE3C68">
        <w:rPr>
          <w:sz w:val="22"/>
        </w:rPr>
        <w:t>map</w:t>
      </w:r>
      <w:r w:rsidRPr="00FE3C68">
        <w:rPr>
          <w:sz w:val="22"/>
        </w:rPr>
        <w:t>，</w:t>
      </w:r>
      <w:r w:rsidRPr="00FE3C68">
        <w:rPr>
          <w:sz w:val="22"/>
        </w:rPr>
        <w:t>…</w:t>
      </w:r>
    </w:p>
    <w:p w:rsidR="008955F0" w:rsidRPr="00FE3C68" w:rsidRDefault="00AF3D65" w:rsidP="00447FBB">
      <w:pPr>
        <w:pStyle w:val="Compact"/>
        <w:numPr>
          <w:ilvl w:val="0"/>
          <w:numId w:val="21"/>
        </w:numPr>
        <w:contextualSpacing/>
        <w:rPr>
          <w:sz w:val="22"/>
        </w:rPr>
      </w:pPr>
      <w:r w:rsidRPr="00FE3C68">
        <w:rPr>
          <w:b/>
          <w:sz w:val="22"/>
        </w:rPr>
        <w:t>C++</w:t>
      </w:r>
      <w:r w:rsidRPr="00FE3C68">
        <w:rPr>
          <w:b/>
          <w:sz w:val="22"/>
        </w:rPr>
        <w:t>标准定案前，</w:t>
      </w:r>
      <w:r w:rsidRPr="00FE3C68">
        <w:rPr>
          <w:b/>
          <w:sz w:val="22"/>
        </w:rPr>
        <w:t>HP</w:t>
      </w:r>
      <w:r w:rsidRPr="00FE3C68">
        <w:rPr>
          <w:b/>
          <w:sz w:val="22"/>
        </w:rPr>
        <w:t>所规范的</w:t>
      </w:r>
      <w:r w:rsidRPr="00FE3C68">
        <w:rPr>
          <w:b/>
          <w:sz w:val="22"/>
        </w:rPr>
        <w:t>STL</w:t>
      </w:r>
      <w:r w:rsidRPr="00FE3C68">
        <w:rPr>
          <w:b/>
          <w:sz w:val="22"/>
        </w:rPr>
        <w:t>头文件</w:t>
      </w:r>
      <w:r w:rsidRPr="00FE3C68">
        <w:rPr>
          <w:sz w:val="22"/>
        </w:rPr>
        <w:t>：</w:t>
      </w:r>
      <w:r w:rsidRPr="00FE3C68">
        <w:rPr>
          <w:sz w:val="22"/>
        </w:rPr>
        <w:t>vector.h</w:t>
      </w:r>
      <w:r w:rsidRPr="00FE3C68">
        <w:rPr>
          <w:sz w:val="22"/>
        </w:rPr>
        <w:t>，</w:t>
      </w:r>
      <w:r w:rsidRPr="00FE3C68">
        <w:rPr>
          <w:sz w:val="22"/>
        </w:rPr>
        <w:t>deque.h</w:t>
      </w:r>
      <w:r w:rsidRPr="00FE3C68">
        <w:rPr>
          <w:sz w:val="22"/>
        </w:rPr>
        <w:t>，</w:t>
      </w:r>
      <w:r w:rsidRPr="00FE3C68">
        <w:rPr>
          <w:sz w:val="22"/>
        </w:rPr>
        <w:t>list.h</w:t>
      </w:r>
      <w:r w:rsidRPr="00FE3C68">
        <w:rPr>
          <w:sz w:val="22"/>
        </w:rPr>
        <w:t>，</w:t>
      </w:r>
      <w:r w:rsidRPr="00FE3C68">
        <w:rPr>
          <w:sz w:val="22"/>
        </w:rPr>
        <w:t>…</w:t>
      </w:r>
    </w:p>
    <w:p w:rsidR="008955F0" w:rsidRPr="00FE3C68" w:rsidRDefault="00AF3D65" w:rsidP="00447FBB">
      <w:pPr>
        <w:pStyle w:val="Compact"/>
        <w:numPr>
          <w:ilvl w:val="0"/>
          <w:numId w:val="21"/>
        </w:numPr>
        <w:contextualSpacing/>
        <w:rPr>
          <w:sz w:val="22"/>
        </w:rPr>
      </w:pPr>
      <w:r w:rsidRPr="00FE3C68">
        <w:rPr>
          <w:b/>
          <w:sz w:val="22"/>
        </w:rPr>
        <w:t>SGI STL</w:t>
      </w:r>
      <w:r w:rsidRPr="00FE3C68">
        <w:rPr>
          <w:b/>
          <w:sz w:val="22"/>
        </w:rPr>
        <w:t>内部文件</w:t>
      </w:r>
      <w:r w:rsidRPr="00FE3C68">
        <w:rPr>
          <w:sz w:val="22"/>
        </w:rPr>
        <w:t>(</w:t>
      </w:r>
      <w:r w:rsidRPr="00FE3C68">
        <w:rPr>
          <w:b/>
          <w:sz w:val="22"/>
        </w:rPr>
        <w:t>STL</w:t>
      </w:r>
      <w:r w:rsidRPr="00FE3C68">
        <w:rPr>
          <w:b/>
          <w:sz w:val="22"/>
        </w:rPr>
        <w:t>真正实现与此</w:t>
      </w:r>
      <w:r w:rsidRPr="00FE3C68">
        <w:rPr>
          <w:sz w:val="22"/>
        </w:rPr>
        <w:t>)</w:t>
      </w:r>
      <w:r w:rsidRPr="00FE3C68">
        <w:rPr>
          <w:sz w:val="22"/>
        </w:rPr>
        <w:t>：</w:t>
      </w:r>
      <w:r w:rsidRPr="00FE3C68">
        <w:rPr>
          <w:sz w:val="22"/>
        </w:rPr>
        <w:t>stl_vector.h</w:t>
      </w:r>
      <w:r w:rsidRPr="00FE3C68">
        <w:rPr>
          <w:sz w:val="22"/>
        </w:rPr>
        <w:t>，</w:t>
      </w:r>
      <w:r w:rsidRPr="00FE3C68">
        <w:rPr>
          <w:sz w:val="22"/>
        </w:rPr>
        <w:t>stl_deque.h</w:t>
      </w:r>
      <w:r w:rsidRPr="00FE3C68">
        <w:rPr>
          <w:sz w:val="22"/>
        </w:rPr>
        <w:t>，</w:t>
      </w:r>
      <w:r w:rsidRPr="00FE3C68">
        <w:rPr>
          <w:sz w:val="22"/>
        </w:rPr>
        <w:t>stl_algo.h</w:t>
      </w:r>
      <w:r w:rsidRPr="00FE3C68">
        <w:rPr>
          <w:sz w:val="22"/>
        </w:rPr>
        <w:t>，</w:t>
      </w:r>
      <w:r w:rsidRPr="00FE3C68">
        <w:rPr>
          <w:sz w:val="22"/>
        </w:rPr>
        <w:t>…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不同的编译器</w:t>
      </w:r>
      <w:r w:rsidRPr="00FE3C68">
        <w:rPr>
          <w:b/>
          <w:sz w:val="22"/>
        </w:rPr>
        <w:t>对</w:t>
      </w:r>
      <w:r w:rsidRPr="00FE3C68">
        <w:rPr>
          <w:b/>
          <w:sz w:val="22"/>
        </w:rPr>
        <w:t>C++</w:t>
      </w:r>
      <w:r w:rsidRPr="00FE3C68">
        <w:rPr>
          <w:b/>
          <w:sz w:val="22"/>
        </w:rPr>
        <w:t>语言的支持程度</w:t>
      </w:r>
      <w:r w:rsidRPr="00FE3C68">
        <w:rPr>
          <w:sz w:val="22"/>
        </w:rPr>
        <w:t>不尽相同。作为一个希望具备广泛移植能力的程序库，</w:t>
      </w:r>
      <w:r w:rsidRPr="00FE3C68">
        <w:rPr>
          <w:sz w:val="22"/>
        </w:rPr>
        <w:t>SGI STL</w:t>
      </w:r>
      <w:r w:rsidRPr="00FE3C68">
        <w:rPr>
          <w:sz w:val="22"/>
        </w:rPr>
        <w:t>准备了一个</w:t>
      </w:r>
      <w:r w:rsidRPr="00FE3C68">
        <w:rPr>
          <w:b/>
          <w:sz w:val="22"/>
        </w:rPr>
        <w:t>环境组态文件</w:t>
      </w:r>
      <w:hyperlink r:id="rId13">
        <w:r w:rsidRPr="00FE3C68">
          <w:rPr>
            <w:rStyle w:val="a9"/>
            <w:sz w:val="22"/>
          </w:rPr>
          <w:t>&lt;stl_config.h&gt;</w:t>
        </w:r>
      </w:hyperlink>
      <w:r w:rsidRPr="00FE3C68">
        <w:rPr>
          <w:sz w:val="22"/>
        </w:rPr>
        <w:t>，其中定义了许多常量，标示某些组态的成立与否，所有</w:t>
      </w:r>
      <w:r w:rsidRPr="00FE3C68">
        <w:rPr>
          <w:sz w:val="22"/>
        </w:rPr>
        <w:t>STL</w:t>
      </w:r>
      <w:r w:rsidRPr="00FE3C68">
        <w:rPr>
          <w:sz w:val="22"/>
        </w:rPr>
        <w:t>头文件都会直接或间接包含这个组态文件，并以条件式写法，让预处理器根据各个常量决定取舍哪一段程序代码，例如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b/>
          <w:sz w:val="22"/>
        </w:rPr>
        <w:t>组态测试程序</w:t>
      </w:r>
      <w:r w:rsidRPr="00FE3C68">
        <w:rPr>
          <w:sz w:val="22"/>
        </w:rPr>
        <w:t>：</w:t>
      </w:r>
    </w:p>
    <w:p w:rsidR="008955F0" w:rsidRPr="00FE3C68" w:rsidRDefault="00557002" w:rsidP="00447FBB">
      <w:pPr>
        <w:pStyle w:val="Compact"/>
        <w:numPr>
          <w:ilvl w:val="0"/>
          <w:numId w:val="22"/>
        </w:numPr>
        <w:contextualSpacing/>
        <w:rPr>
          <w:sz w:val="22"/>
        </w:rPr>
      </w:pPr>
      <w:hyperlink r:id="rId14">
        <w:r w:rsidR="00AF3D65" w:rsidRPr="00FE3C68">
          <w:rPr>
            <w:rStyle w:val="a9"/>
            <w:sz w:val="22"/>
          </w:rPr>
          <w:t>编译器对组态的支持</w:t>
        </w:r>
      </w:hyperlink>
    </w:p>
    <w:p w:rsidR="008955F0" w:rsidRPr="00FE3C68" w:rsidRDefault="00557002" w:rsidP="00447FBB">
      <w:pPr>
        <w:pStyle w:val="Compact"/>
        <w:numPr>
          <w:ilvl w:val="0"/>
          <w:numId w:val="22"/>
        </w:numPr>
        <w:contextualSpacing/>
        <w:rPr>
          <w:sz w:val="22"/>
        </w:rPr>
      </w:pPr>
      <w:hyperlink r:id="rId15">
        <w:r w:rsidR="00AF3D65" w:rsidRPr="00FE3C68">
          <w:rPr>
            <w:rStyle w:val="a9"/>
            <w:sz w:val="22"/>
          </w:rPr>
          <w:t>组态</w:t>
        </w:r>
        <w:r w:rsidR="00AF3D65" w:rsidRPr="00FE3C68">
          <w:rPr>
            <w:rStyle w:val="a9"/>
            <w:sz w:val="22"/>
          </w:rPr>
          <w:t>3</w:t>
        </w:r>
        <w:r w:rsidR="00AF3D65" w:rsidRPr="00FE3C68">
          <w:rPr>
            <w:rStyle w:val="a9"/>
            <w:sz w:val="22"/>
          </w:rPr>
          <w:t>：</w:t>
        </w:r>
        <w:r w:rsidR="00AF3D65" w:rsidRPr="00FE3C68">
          <w:rPr>
            <w:rStyle w:val="a9"/>
            <w:sz w:val="22"/>
          </w:rPr>
          <w:t>__STL_STATIC_TEMPLATE_MEMBER_BUG</w:t>
        </w:r>
      </w:hyperlink>
    </w:p>
    <w:p w:rsidR="008955F0" w:rsidRPr="00FE3C68" w:rsidRDefault="00557002" w:rsidP="00447FBB">
      <w:pPr>
        <w:pStyle w:val="Compact"/>
        <w:numPr>
          <w:ilvl w:val="0"/>
          <w:numId w:val="22"/>
        </w:numPr>
        <w:contextualSpacing/>
        <w:rPr>
          <w:sz w:val="22"/>
        </w:rPr>
      </w:pPr>
      <w:hyperlink r:id="rId16">
        <w:r w:rsidR="00AF3D65" w:rsidRPr="00FE3C68">
          <w:rPr>
            <w:rStyle w:val="a9"/>
            <w:sz w:val="22"/>
          </w:rPr>
          <w:t>组态</w:t>
        </w:r>
        <w:r w:rsidR="00AF3D65" w:rsidRPr="00FE3C68">
          <w:rPr>
            <w:rStyle w:val="a9"/>
            <w:sz w:val="22"/>
          </w:rPr>
          <w:t>5</w:t>
        </w:r>
        <w:r w:rsidR="00AF3D65" w:rsidRPr="00FE3C68">
          <w:rPr>
            <w:rStyle w:val="a9"/>
            <w:sz w:val="22"/>
          </w:rPr>
          <w:t>：</w:t>
        </w:r>
        <w:r w:rsidR="00AF3D65" w:rsidRPr="00FE3C68">
          <w:rPr>
            <w:rStyle w:val="a9"/>
            <w:sz w:val="22"/>
          </w:rPr>
          <w:t>__STL_CLASS_PARTIAL_SPECIALIZATION</w:t>
        </w:r>
      </w:hyperlink>
    </w:p>
    <w:p w:rsidR="008955F0" w:rsidRPr="00FE3C68" w:rsidRDefault="00557002" w:rsidP="00447FBB">
      <w:pPr>
        <w:pStyle w:val="Compact"/>
        <w:numPr>
          <w:ilvl w:val="0"/>
          <w:numId w:val="22"/>
        </w:numPr>
        <w:contextualSpacing/>
        <w:rPr>
          <w:sz w:val="22"/>
        </w:rPr>
      </w:pPr>
      <w:hyperlink r:id="rId17">
        <w:r w:rsidR="00AF3D65" w:rsidRPr="00FE3C68">
          <w:rPr>
            <w:rStyle w:val="a9"/>
            <w:sz w:val="22"/>
          </w:rPr>
          <w:t>组态</w:t>
        </w:r>
        <w:r w:rsidR="00AF3D65" w:rsidRPr="00FE3C68">
          <w:rPr>
            <w:rStyle w:val="a9"/>
            <w:sz w:val="22"/>
          </w:rPr>
          <w:t>6</w:t>
        </w:r>
        <w:r w:rsidR="00AF3D65" w:rsidRPr="00FE3C68">
          <w:rPr>
            <w:rStyle w:val="a9"/>
            <w:sz w:val="22"/>
          </w:rPr>
          <w:t>：</w:t>
        </w:r>
        <w:r w:rsidR="00AF3D65" w:rsidRPr="00FE3C68">
          <w:rPr>
            <w:rStyle w:val="a9"/>
            <w:sz w:val="22"/>
          </w:rPr>
          <w:t>__STL_FUNCTION_TMPL_PARTIAL_ORDER</w:t>
        </w:r>
      </w:hyperlink>
    </w:p>
    <w:p w:rsidR="008955F0" w:rsidRPr="00FE3C68" w:rsidRDefault="00AF3D65" w:rsidP="00447FBB">
      <w:pPr>
        <w:pStyle w:val="Compact"/>
        <w:numPr>
          <w:ilvl w:val="0"/>
          <w:numId w:val="22"/>
        </w:numPr>
        <w:contextualSpacing/>
        <w:rPr>
          <w:sz w:val="22"/>
        </w:rPr>
      </w:pPr>
      <w:r w:rsidRPr="00FE3C68">
        <w:rPr>
          <w:sz w:val="22"/>
        </w:rPr>
        <w:t>组态</w:t>
      </w:r>
      <w:r w:rsidRPr="00FE3C68">
        <w:rPr>
          <w:sz w:val="22"/>
        </w:rPr>
        <w:t>7</w:t>
      </w:r>
      <w:r w:rsidRPr="00FE3C68">
        <w:rPr>
          <w:sz w:val="22"/>
        </w:rPr>
        <w:t>：</w:t>
      </w:r>
      <w:r w:rsidRPr="00FE3C68">
        <w:rPr>
          <w:sz w:val="22"/>
        </w:rPr>
        <w:t>__STL_EXPLICIT_FUNCTION_TMPL_ARGS</w:t>
      </w:r>
      <w:r w:rsidRPr="00FE3C68">
        <w:rPr>
          <w:sz w:val="22"/>
        </w:rPr>
        <w:t>（整个</w:t>
      </w:r>
      <w:r w:rsidRPr="00FE3C68">
        <w:rPr>
          <w:sz w:val="22"/>
        </w:rPr>
        <w:t>SGI STL</w:t>
      </w:r>
      <w:r w:rsidRPr="00FE3C68">
        <w:rPr>
          <w:sz w:val="22"/>
        </w:rPr>
        <w:t>内都没有用到这一常量定义）</w:t>
      </w:r>
    </w:p>
    <w:p w:rsidR="008955F0" w:rsidRPr="00FE3C68" w:rsidRDefault="00557002" w:rsidP="00447FBB">
      <w:pPr>
        <w:pStyle w:val="Compact"/>
        <w:numPr>
          <w:ilvl w:val="0"/>
          <w:numId w:val="22"/>
        </w:numPr>
        <w:contextualSpacing/>
        <w:rPr>
          <w:sz w:val="22"/>
        </w:rPr>
      </w:pPr>
      <w:hyperlink r:id="rId18">
        <w:r w:rsidR="00AF3D65" w:rsidRPr="00FE3C68">
          <w:rPr>
            <w:rStyle w:val="a9"/>
            <w:sz w:val="22"/>
          </w:rPr>
          <w:t>组态</w:t>
        </w:r>
        <w:r w:rsidR="00AF3D65" w:rsidRPr="00FE3C68">
          <w:rPr>
            <w:rStyle w:val="a9"/>
            <w:sz w:val="22"/>
          </w:rPr>
          <w:t>8</w:t>
        </w:r>
        <w:r w:rsidR="00AF3D65" w:rsidRPr="00FE3C68">
          <w:rPr>
            <w:rStyle w:val="a9"/>
            <w:sz w:val="22"/>
          </w:rPr>
          <w:t>：</w:t>
        </w:r>
        <w:r w:rsidR="00AF3D65" w:rsidRPr="00FE3C68">
          <w:rPr>
            <w:rStyle w:val="a9"/>
            <w:sz w:val="22"/>
          </w:rPr>
          <w:t>__STL_MEMBER_TEMPLATES</w:t>
        </w:r>
      </w:hyperlink>
    </w:p>
    <w:p w:rsidR="008955F0" w:rsidRPr="00FE3C68" w:rsidRDefault="00557002" w:rsidP="00447FBB">
      <w:pPr>
        <w:pStyle w:val="Compact"/>
        <w:numPr>
          <w:ilvl w:val="0"/>
          <w:numId w:val="22"/>
        </w:numPr>
        <w:contextualSpacing/>
        <w:rPr>
          <w:sz w:val="22"/>
        </w:rPr>
      </w:pPr>
      <w:hyperlink r:id="rId19">
        <w:r w:rsidR="00AF3D65" w:rsidRPr="00FE3C68">
          <w:rPr>
            <w:rStyle w:val="a9"/>
            <w:sz w:val="22"/>
          </w:rPr>
          <w:t>组态</w:t>
        </w:r>
        <w:r w:rsidR="00AF3D65" w:rsidRPr="00FE3C68">
          <w:rPr>
            <w:rStyle w:val="a9"/>
            <w:sz w:val="22"/>
          </w:rPr>
          <w:t>10</w:t>
        </w:r>
        <w:r w:rsidR="00AF3D65" w:rsidRPr="00FE3C68">
          <w:rPr>
            <w:rStyle w:val="a9"/>
            <w:sz w:val="22"/>
          </w:rPr>
          <w:t>：</w:t>
        </w:r>
        <w:r w:rsidR="00AF3D65" w:rsidRPr="00FE3C68">
          <w:rPr>
            <w:rStyle w:val="a9"/>
            <w:sz w:val="22"/>
          </w:rPr>
          <w:t>__STL_LIMITED_DEFAULT_TEMPLATES</w:t>
        </w:r>
      </w:hyperlink>
    </w:p>
    <w:p w:rsidR="008955F0" w:rsidRPr="00FE3C68" w:rsidRDefault="00557002" w:rsidP="00447FBB">
      <w:pPr>
        <w:pStyle w:val="Compact"/>
        <w:numPr>
          <w:ilvl w:val="0"/>
          <w:numId w:val="22"/>
        </w:numPr>
        <w:contextualSpacing/>
        <w:rPr>
          <w:sz w:val="22"/>
        </w:rPr>
      </w:pPr>
      <w:hyperlink r:id="rId20">
        <w:r w:rsidR="00AF3D65" w:rsidRPr="00FE3C68">
          <w:rPr>
            <w:rStyle w:val="a9"/>
            <w:sz w:val="22"/>
          </w:rPr>
          <w:t>组态</w:t>
        </w:r>
        <w:r w:rsidR="00AF3D65" w:rsidRPr="00FE3C68">
          <w:rPr>
            <w:rStyle w:val="a9"/>
            <w:sz w:val="22"/>
          </w:rPr>
          <w:t>11</w:t>
        </w:r>
        <w:r w:rsidR="00AF3D65" w:rsidRPr="00FE3C68">
          <w:rPr>
            <w:rStyle w:val="a9"/>
            <w:sz w:val="22"/>
          </w:rPr>
          <w:t>：</w:t>
        </w:r>
        <w:r w:rsidR="00AF3D65" w:rsidRPr="00FE3C68">
          <w:rPr>
            <w:rStyle w:val="a9"/>
            <w:sz w:val="22"/>
          </w:rPr>
          <w:t>__STL_NON_TYPE_TMPL_PARAM_BUG</w:t>
        </w:r>
      </w:hyperlink>
    </w:p>
    <w:p w:rsidR="008955F0" w:rsidRPr="00FE3C68" w:rsidRDefault="00557002" w:rsidP="00447FBB">
      <w:pPr>
        <w:pStyle w:val="Compact"/>
        <w:numPr>
          <w:ilvl w:val="0"/>
          <w:numId w:val="22"/>
        </w:numPr>
        <w:contextualSpacing/>
        <w:rPr>
          <w:sz w:val="22"/>
        </w:rPr>
      </w:pPr>
      <w:hyperlink r:id="rId21">
        <w:r w:rsidR="00AF3D65" w:rsidRPr="00FE3C68">
          <w:rPr>
            <w:rStyle w:val="a9"/>
            <w:sz w:val="22"/>
          </w:rPr>
          <w:t>组态：</w:t>
        </w:r>
        <w:r w:rsidR="00AF3D65" w:rsidRPr="00FE3C68">
          <w:rPr>
            <w:rStyle w:val="a9"/>
            <w:sz w:val="22"/>
          </w:rPr>
          <w:t>__STL_EXPLICIT_FUNCTION_TMPL_ARGS</w:t>
        </w:r>
      </w:hyperlink>
      <w:r w:rsidR="00AF3D65" w:rsidRPr="00FE3C68">
        <w:rPr>
          <w:sz w:val="22"/>
        </w:rPr>
        <w:t>（</w:t>
      </w:r>
      <w:r w:rsidR="00AF3D65" w:rsidRPr="00FE3C68">
        <w:rPr>
          <w:b/>
          <w:sz w:val="22"/>
        </w:rPr>
        <w:t>bound friend templates</w:t>
      </w:r>
      <w:r w:rsidR="00AF3D65" w:rsidRPr="00FE3C68">
        <w:rPr>
          <w:sz w:val="22"/>
        </w:rPr>
        <w:t>）</w:t>
      </w:r>
    </w:p>
    <w:p w:rsidR="008955F0" w:rsidRPr="00FE3C68" w:rsidRDefault="00557002" w:rsidP="00447FBB">
      <w:pPr>
        <w:pStyle w:val="Compact"/>
        <w:numPr>
          <w:ilvl w:val="0"/>
          <w:numId w:val="22"/>
        </w:numPr>
        <w:contextualSpacing/>
        <w:rPr>
          <w:sz w:val="22"/>
        </w:rPr>
      </w:pPr>
      <w:hyperlink r:id="rId22">
        <w:r w:rsidR="00AF3D65" w:rsidRPr="00FE3C68">
          <w:rPr>
            <w:rStyle w:val="a9"/>
            <w:sz w:val="22"/>
          </w:rPr>
          <w:t>组态：</w:t>
        </w:r>
        <w:r w:rsidR="00AF3D65" w:rsidRPr="00FE3C68">
          <w:rPr>
            <w:rStyle w:val="a9"/>
            <w:sz w:val="22"/>
          </w:rPr>
          <w:t>__STL_TEMPLATE_NULL</w:t>
        </w:r>
      </w:hyperlink>
      <w:r w:rsidR="00AF3D65" w:rsidRPr="00FE3C68">
        <w:rPr>
          <w:sz w:val="22"/>
        </w:rPr>
        <w:t>（</w:t>
      </w:r>
      <w:r w:rsidR="00AF3D65" w:rsidRPr="00FE3C68">
        <w:rPr>
          <w:b/>
          <w:sz w:val="22"/>
        </w:rPr>
        <w:t>class template explicit specialization</w:t>
      </w:r>
      <w:r w:rsidR="00AF3D65" w:rsidRPr="00FE3C68">
        <w:rPr>
          <w:sz w:val="22"/>
        </w:rPr>
        <w:t>）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8" w:name="stl六大部件"/>
      <w:bookmarkStart w:id="9" w:name="_Toc8033568"/>
      <w:r w:rsidRPr="00FE3C68">
        <w:rPr>
          <w:sz w:val="28"/>
        </w:rPr>
        <w:t>4.STL</w:t>
      </w:r>
      <w:r w:rsidRPr="00FE3C68">
        <w:rPr>
          <w:sz w:val="28"/>
        </w:rPr>
        <w:t>六大部件</w:t>
      </w:r>
      <w:bookmarkEnd w:id="8"/>
      <w:bookmarkEnd w:id="9"/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最重要的</w:t>
      </w:r>
      <w:r w:rsidRPr="00FE3C68">
        <w:rPr>
          <w:sz w:val="22"/>
        </w:rPr>
        <w:t>2</w:t>
      </w:r>
      <w:r w:rsidRPr="00FE3C68">
        <w:rPr>
          <w:sz w:val="22"/>
        </w:rPr>
        <w:t>个是</w:t>
      </w:r>
      <w:r w:rsidRPr="00FE3C68">
        <w:rPr>
          <w:b/>
          <w:sz w:val="22"/>
        </w:rPr>
        <w:t>容器</w:t>
      </w:r>
      <w:r w:rsidRPr="00FE3C68">
        <w:rPr>
          <w:sz w:val="22"/>
        </w:rPr>
        <w:t>与</w:t>
      </w:r>
      <w:r w:rsidRPr="00FE3C68">
        <w:rPr>
          <w:b/>
          <w:sz w:val="22"/>
        </w:rPr>
        <w:t>算法</w:t>
      </w:r>
    </w:p>
    <w:p w:rsidR="008955F0" w:rsidRPr="00FE3C68" w:rsidRDefault="00AF3D65" w:rsidP="00447FBB">
      <w:pPr>
        <w:pStyle w:val="Compact"/>
        <w:numPr>
          <w:ilvl w:val="0"/>
          <w:numId w:val="23"/>
        </w:numPr>
        <w:contextualSpacing/>
        <w:rPr>
          <w:sz w:val="22"/>
        </w:rPr>
      </w:pPr>
      <w:r w:rsidRPr="00FE3C68">
        <w:rPr>
          <w:b/>
          <w:sz w:val="22"/>
        </w:rPr>
        <w:t>容器</w:t>
      </w:r>
      <w:r w:rsidRPr="00FE3C68">
        <w:rPr>
          <w:sz w:val="22"/>
        </w:rPr>
        <w:t>(container)</w:t>
      </w:r>
    </w:p>
    <w:p w:rsidR="008955F0" w:rsidRPr="00FE3C68" w:rsidRDefault="00AF3D65" w:rsidP="00447FBB">
      <w:pPr>
        <w:pStyle w:val="Compact"/>
        <w:numPr>
          <w:ilvl w:val="0"/>
          <w:numId w:val="23"/>
        </w:numPr>
        <w:contextualSpacing/>
        <w:rPr>
          <w:sz w:val="22"/>
        </w:rPr>
      </w:pPr>
      <w:r w:rsidRPr="00FE3C68">
        <w:rPr>
          <w:b/>
          <w:sz w:val="22"/>
        </w:rPr>
        <w:t>分配器</w:t>
      </w:r>
      <w:r w:rsidRPr="00FE3C68">
        <w:rPr>
          <w:sz w:val="22"/>
        </w:rPr>
        <w:t>(Allocator)</w:t>
      </w:r>
    </w:p>
    <w:p w:rsidR="008955F0" w:rsidRPr="00FE3C68" w:rsidRDefault="00AF3D65" w:rsidP="00447FBB">
      <w:pPr>
        <w:pStyle w:val="Compact"/>
        <w:numPr>
          <w:ilvl w:val="0"/>
          <w:numId w:val="23"/>
        </w:numPr>
        <w:contextualSpacing/>
        <w:rPr>
          <w:sz w:val="22"/>
        </w:rPr>
      </w:pPr>
      <w:r w:rsidRPr="00FE3C68">
        <w:rPr>
          <w:b/>
          <w:sz w:val="22"/>
        </w:rPr>
        <w:t>算法</w:t>
      </w:r>
      <w:r w:rsidRPr="00FE3C68">
        <w:rPr>
          <w:sz w:val="22"/>
        </w:rPr>
        <w:t>(Algorithms)</w:t>
      </w:r>
    </w:p>
    <w:p w:rsidR="008955F0" w:rsidRPr="00FE3C68" w:rsidRDefault="00AF3D65" w:rsidP="00447FBB">
      <w:pPr>
        <w:pStyle w:val="Compact"/>
        <w:numPr>
          <w:ilvl w:val="0"/>
          <w:numId w:val="23"/>
        </w:numPr>
        <w:contextualSpacing/>
        <w:rPr>
          <w:sz w:val="22"/>
        </w:rPr>
      </w:pPr>
      <w:r w:rsidRPr="00FE3C68">
        <w:rPr>
          <w:b/>
          <w:sz w:val="22"/>
        </w:rPr>
        <w:t>迭代器</w:t>
      </w:r>
      <w:r w:rsidRPr="00FE3C68">
        <w:rPr>
          <w:sz w:val="22"/>
        </w:rPr>
        <w:t>(Iterrators)</w:t>
      </w:r>
    </w:p>
    <w:p w:rsidR="008955F0" w:rsidRPr="00FE3C68" w:rsidRDefault="00AF3D65" w:rsidP="00447FBB">
      <w:pPr>
        <w:pStyle w:val="Compact"/>
        <w:numPr>
          <w:ilvl w:val="0"/>
          <w:numId w:val="23"/>
        </w:numPr>
        <w:contextualSpacing/>
        <w:rPr>
          <w:sz w:val="22"/>
        </w:rPr>
      </w:pPr>
      <w:r w:rsidRPr="00FE3C68">
        <w:rPr>
          <w:b/>
          <w:sz w:val="22"/>
        </w:rPr>
        <w:t>适配器</w:t>
      </w:r>
      <w:r w:rsidRPr="00FE3C68">
        <w:rPr>
          <w:sz w:val="22"/>
        </w:rPr>
        <w:t>(Adaptors)</w:t>
      </w:r>
    </w:p>
    <w:p w:rsidR="008955F0" w:rsidRPr="00FE3C68" w:rsidRDefault="00AF3D65" w:rsidP="00447FBB">
      <w:pPr>
        <w:pStyle w:val="Compact"/>
        <w:numPr>
          <w:ilvl w:val="0"/>
          <w:numId w:val="23"/>
        </w:numPr>
        <w:contextualSpacing/>
        <w:rPr>
          <w:sz w:val="22"/>
        </w:rPr>
      </w:pPr>
      <w:r w:rsidRPr="00FE3C68">
        <w:rPr>
          <w:b/>
          <w:sz w:val="22"/>
        </w:rPr>
        <w:t>仿函数</w:t>
      </w:r>
      <w:r w:rsidRPr="00FE3C68">
        <w:rPr>
          <w:sz w:val="22"/>
        </w:rPr>
        <w:t>(Functors)</w:t>
      </w:r>
    </w:p>
    <w:p w:rsidR="008955F0" w:rsidRPr="00FE3C68" w:rsidRDefault="008955F0" w:rsidP="00447FBB">
      <w:pPr>
        <w:pStyle w:val="FirstParagraph"/>
        <w:spacing w:before="0" w:after="0"/>
        <w:contextualSpacing/>
        <w:rPr>
          <w:sz w:val="22"/>
        </w:rPr>
      </w:pPr>
    </w:p>
    <w:p w:rsidR="008955F0" w:rsidRPr="00FE3C68" w:rsidRDefault="00AF3D65" w:rsidP="00447FBB">
      <w:pPr>
        <w:pStyle w:val="Heading1"/>
        <w:contextualSpacing/>
        <w:rPr>
          <w:sz w:val="28"/>
        </w:rPr>
      </w:pPr>
      <w:bookmarkStart w:id="10" w:name="二.空间分配器"/>
      <w:bookmarkStart w:id="11" w:name="_Toc8033569"/>
      <w:r w:rsidRPr="00FE3C68">
        <w:rPr>
          <w:sz w:val="28"/>
        </w:rPr>
        <w:t>二</w:t>
      </w:r>
      <w:r w:rsidRPr="00FE3C68">
        <w:rPr>
          <w:sz w:val="28"/>
        </w:rPr>
        <w:t>.</w:t>
      </w:r>
      <w:r w:rsidRPr="00FE3C68">
        <w:rPr>
          <w:sz w:val="28"/>
        </w:rPr>
        <w:t>空间分配器</w:t>
      </w:r>
      <w:bookmarkEnd w:id="10"/>
      <w:bookmarkEnd w:id="11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在运用层面，不需要关注空间分配器。但是在容器背后，空间分配器负责容器中元素空间的分配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不称作</w:t>
      </w:r>
      <w:r w:rsidRPr="00FE3C68">
        <w:rPr>
          <w:sz w:val="22"/>
        </w:rPr>
        <w:t>”</w:t>
      </w:r>
      <w:r w:rsidRPr="00FE3C68">
        <w:rPr>
          <w:sz w:val="22"/>
        </w:rPr>
        <w:t>内存分配器</w:t>
      </w:r>
      <w:r w:rsidRPr="00FE3C68">
        <w:rPr>
          <w:sz w:val="22"/>
        </w:rPr>
        <w:t>“</w:t>
      </w:r>
      <w:r w:rsidRPr="00FE3C68">
        <w:rPr>
          <w:sz w:val="22"/>
        </w:rPr>
        <w:t>，是因为分配的空间不一定是内存，可以是磁盘或其它辅助存储介质。可以实现一个获取磁盘空间的</w:t>
      </w:r>
      <w:r w:rsidRPr="00FE3C68">
        <w:rPr>
          <w:sz w:val="22"/>
        </w:rPr>
        <w:t>allocator</w:t>
      </w:r>
      <w:r w:rsidRPr="00FE3C68">
        <w:rPr>
          <w:sz w:val="22"/>
        </w:rPr>
        <w:t>。不过这里介绍的空间分配器获取的空间是内存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12" w:name="空间分配器的标准接口"/>
      <w:bookmarkStart w:id="13" w:name="_Toc8033570"/>
      <w:r w:rsidRPr="00FE3C68">
        <w:rPr>
          <w:sz w:val="28"/>
        </w:rPr>
        <w:t>1.</w:t>
      </w:r>
      <w:r w:rsidRPr="00FE3C68">
        <w:rPr>
          <w:sz w:val="28"/>
        </w:rPr>
        <w:t>空间分配器的标准接口</w:t>
      </w:r>
      <w:bookmarkEnd w:id="12"/>
      <w:bookmarkEnd w:id="13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通常，</w:t>
      </w:r>
      <w:r w:rsidRPr="00FE3C68">
        <w:rPr>
          <w:sz w:val="22"/>
        </w:rPr>
        <w:t>C++</w:t>
      </w:r>
      <w:r w:rsidRPr="00FE3C68">
        <w:rPr>
          <w:sz w:val="22"/>
        </w:rPr>
        <w:t>内存分配和释放的操作如下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Foo {...}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Foo *pf = </w:t>
      </w:r>
      <w:r w:rsidRPr="00FE3C68">
        <w:rPr>
          <w:rStyle w:val="KeywordTok"/>
          <w:sz w:val="21"/>
        </w:rPr>
        <w:t>new</w:t>
      </w:r>
      <w:r w:rsidRPr="00FE3C68">
        <w:rPr>
          <w:rStyle w:val="NormalTok"/>
          <w:sz w:val="21"/>
        </w:rPr>
        <w:t xml:space="preserve"> Foo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delete</w:t>
      </w:r>
      <w:r w:rsidRPr="00FE3C68">
        <w:rPr>
          <w:rStyle w:val="NormalTok"/>
          <w:sz w:val="21"/>
        </w:rPr>
        <w:t xml:space="preserve"> pf;</w:t>
      </w:r>
    </w:p>
    <w:p w:rsidR="008955F0" w:rsidRPr="00FE3C68" w:rsidRDefault="00AF3D65" w:rsidP="00447FBB">
      <w:pPr>
        <w:pStyle w:val="Compact"/>
        <w:numPr>
          <w:ilvl w:val="0"/>
          <w:numId w:val="24"/>
        </w:numPr>
        <w:contextualSpacing/>
        <w:rPr>
          <w:sz w:val="22"/>
        </w:rPr>
      </w:pPr>
      <w:r w:rsidRPr="00FE3C68">
        <w:rPr>
          <w:b/>
          <w:sz w:val="22"/>
        </w:rPr>
        <w:t>new</w:t>
      </w:r>
      <w:r w:rsidRPr="00FE3C68">
        <w:rPr>
          <w:b/>
          <w:sz w:val="22"/>
        </w:rPr>
        <w:t>内含</w:t>
      </w:r>
      <w:r w:rsidRPr="00FE3C68">
        <w:rPr>
          <w:b/>
          <w:sz w:val="22"/>
        </w:rPr>
        <w:t>2</w:t>
      </w:r>
      <w:r w:rsidRPr="00FE3C68">
        <w:rPr>
          <w:b/>
          <w:sz w:val="22"/>
        </w:rPr>
        <w:t>阶段操作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Compact"/>
        <w:numPr>
          <w:ilvl w:val="1"/>
          <w:numId w:val="25"/>
        </w:numPr>
        <w:contextualSpacing/>
        <w:rPr>
          <w:sz w:val="22"/>
        </w:rPr>
      </w:pPr>
      <w:r w:rsidRPr="00FE3C68">
        <w:rPr>
          <w:sz w:val="22"/>
        </w:rPr>
        <w:t>调用</w:t>
      </w:r>
      <w:r w:rsidRPr="00FE3C68">
        <w:rPr>
          <w:sz w:val="22"/>
        </w:rPr>
        <w:t>::operator new</w:t>
      </w:r>
      <w:r w:rsidRPr="00FE3C68">
        <w:rPr>
          <w:sz w:val="22"/>
        </w:rPr>
        <w:t>分配内存</w:t>
      </w:r>
    </w:p>
    <w:p w:rsidR="008955F0" w:rsidRPr="00FE3C68" w:rsidRDefault="00AF3D65" w:rsidP="00447FBB">
      <w:pPr>
        <w:pStyle w:val="Compact"/>
        <w:numPr>
          <w:ilvl w:val="1"/>
          <w:numId w:val="25"/>
        </w:numPr>
        <w:contextualSpacing/>
        <w:rPr>
          <w:sz w:val="22"/>
        </w:rPr>
      </w:pPr>
      <w:r w:rsidRPr="00FE3C68">
        <w:rPr>
          <w:sz w:val="22"/>
        </w:rPr>
        <w:t>调用构造函数构造对象</w:t>
      </w:r>
    </w:p>
    <w:p w:rsidR="008955F0" w:rsidRPr="00FE3C68" w:rsidRDefault="00AF3D65" w:rsidP="00447FBB">
      <w:pPr>
        <w:pStyle w:val="Compact"/>
        <w:numPr>
          <w:ilvl w:val="0"/>
          <w:numId w:val="24"/>
        </w:numPr>
        <w:contextualSpacing/>
        <w:rPr>
          <w:sz w:val="22"/>
        </w:rPr>
      </w:pPr>
      <w:r w:rsidRPr="00FE3C68">
        <w:rPr>
          <w:b/>
          <w:sz w:val="22"/>
        </w:rPr>
        <w:t>delete</w:t>
      </w:r>
      <w:r w:rsidRPr="00FE3C68">
        <w:rPr>
          <w:b/>
          <w:sz w:val="22"/>
        </w:rPr>
        <w:t>也含</w:t>
      </w:r>
      <w:r w:rsidRPr="00FE3C68">
        <w:rPr>
          <w:b/>
          <w:sz w:val="22"/>
        </w:rPr>
        <w:t>2</w:t>
      </w:r>
      <w:r w:rsidRPr="00FE3C68">
        <w:rPr>
          <w:b/>
          <w:sz w:val="22"/>
        </w:rPr>
        <w:t>阶段操作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Compact"/>
        <w:numPr>
          <w:ilvl w:val="1"/>
          <w:numId w:val="26"/>
        </w:numPr>
        <w:contextualSpacing/>
        <w:rPr>
          <w:sz w:val="22"/>
        </w:rPr>
      </w:pPr>
      <w:r w:rsidRPr="00FE3C68">
        <w:rPr>
          <w:sz w:val="22"/>
        </w:rPr>
        <w:t>调用析构函数析构对象</w:t>
      </w:r>
    </w:p>
    <w:p w:rsidR="008955F0" w:rsidRPr="00FE3C68" w:rsidRDefault="00AF3D65" w:rsidP="00447FBB">
      <w:pPr>
        <w:pStyle w:val="Compact"/>
        <w:numPr>
          <w:ilvl w:val="1"/>
          <w:numId w:val="26"/>
        </w:numPr>
        <w:contextualSpacing/>
        <w:rPr>
          <w:sz w:val="22"/>
        </w:rPr>
      </w:pPr>
      <w:r w:rsidRPr="00FE3C68">
        <w:rPr>
          <w:sz w:val="22"/>
        </w:rPr>
        <w:t>调用</w:t>
      </w:r>
      <w:r w:rsidRPr="00FE3C68">
        <w:rPr>
          <w:sz w:val="22"/>
        </w:rPr>
        <w:t>::operator delete</w:t>
      </w:r>
      <w:r w:rsidRPr="00FE3C68">
        <w:rPr>
          <w:sz w:val="22"/>
        </w:rPr>
        <w:t>释放内存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TL allocator</w:t>
      </w:r>
      <w:r w:rsidRPr="00FE3C68">
        <w:rPr>
          <w:sz w:val="22"/>
        </w:rPr>
        <w:t>将</w:t>
      </w:r>
      <w:r w:rsidRPr="00FE3C68">
        <w:rPr>
          <w:sz w:val="22"/>
        </w:rPr>
        <w:t>new</w:t>
      </w:r>
      <w:r w:rsidRPr="00FE3C68">
        <w:rPr>
          <w:sz w:val="22"/>
        </w:rPr>
        <w:t>和</w:t>
      </w:r>
      <w:r w:rsidRPr="00FE3C68">
        <w:rPr>
          <w:sz w:val="22"/>
        </w:rPr>
        <w:t>delete</w:t>
      </w:r>
      <w:r w:rsidRPr="00FE3C68">
        <w:rPr>
          <w:sz w:val="22"/>
        </w:rPr>
        <w:t>的</w:t>
      </w:r>
      <w:r w:rsidRPr="00FE3C68">
        <w:rPr>
          <w:sz w:val="22"/>
        </w:rPr>
        <w:t>2</w:t>
      </w:r>
      <w:r w:rsidRPr="00FE3C68">
        <w:rPr>
          <w:sz w:val="22"/>
        </w:rPr>
        <w:t>阶段操作进行了分离：</w:t>
      </w:r>
    </w:p>
    <w:p w:rsidR="008955F0" w:rsidRPr="00FE3C68" w:rsidRDefault="00AF3D65" w:rsidP="00447FBB">
      <w:pPr>
        <w:pStyle w:val="Compact"/>
        <w:numPr>
          <w:ilvl w:val="0"/>
          <w:numId w:val="27"/>
        </w:numPr>
        <w:contextualSpacing/>
        <w:rPr>
          <w:sz w:val="22"/>
        </w:rPr>
      </w:pPr>
      <w:r w:rsidRPr="00FE3C68">
        <w:rPr>
          <w:sz w:val="22"/>
        </w:rPr>
        <w:t>内存分配：由</w:t>
      </w:r>
      <w:r w:rsidRPr="00FE3C68">
        <w:rPr>
          <w:sz w:val="22"/>
        </w:rPr>
        <w:t>alloc::allocate()</w:t>
      </w:r>
      <w:r w:rsidRPr="00FE3C68">
        <w:rPr>
          <w:sz w:val="22"/>
        </w:rPr>
        <w:t>负责</w:t>
      </w:r>
    </w:p>
    <w:p w:rsidR="008955F0" w:rsidRPr="00FE3C68" w:rsidRDefault="00AF3D65" w:rsidP="00447FBB">
      <w:pPr>
        <w:pStyle w:val="Compact"/>
        <w:numPr>
          <w:ilvl w:val="0"/>
          <w:numId w:val="27"/>
        </w:numPr>
        <w:contextualSpacing/>
        <w:rPr>
          <w:sz w:val="22"/>
        </w:rPr>
      </w:pPr>
      <w:r w:rsidRPr="00FE3C68">
        <w:rPr>
          <w:sz w:val="22"/>
        </w:rPr>
        <w:t>内存释放：由</w:t>
      </w:r>
      <w:r w:rsidRPr="00FE3C68">
        <w:rPr>
          <w:sz w:val="22"/>
        </w:rPr>
        <w:t>alloc::deallocate()</w:t>
      </w:r>
      <w:r w:rsidRPr="00FE3C68">
        <w:rPr>
          <w:sz w:val="22"/>
        </w:rPr>
        <w:t>负责</w:t>
      </w:r>
    </w:p>
    <w:p w:rsidR="008955F0" w:rsidRPr="00FE3C68" w:rsidRDefault="00AF3D65" w:rsidP="00447FBB">
      <w:pPr>
        <w:pStyle w:val="Compact"/>
        <w:numPr>
          <w:ilvl w:val="0"/>
          <w:numId w:val="27"/>
        </w:numPr>
        <w:contextualSpacing/>
        <w:rPr>
          <w:sz w:val="22"/>
        </w:rPr>
      </w:pPr>
      <w:r w:rsidRPr="00FE3C68">
        <w:rPr>
          <w:sz w:val="22"/>
        </w:rPr>
        <w:t>对象构造：由</w:t>
      </w:r>
      <w:r w:rsidRPr="00FE3C68">
        <w:rPr>
          <w:sz w:val="22"/>
        </w:rPr>
        <w:t>alloc::construct()</w:t>
      </w:r>
      <w:r w:rsidRPr="00FE3C68">
        <w:rPr>
          <w:sz w:val="22"/>
        </w:rPr>
        <w:t>负责</w:t>
      </w:r>
    </w:p>
    <w:p w:rsidR="008955F0" w:rsidRPr="00FE3C68" w:rsidRDefault="00AF3D65" w:rsidP="00447FBB">
      <w:pPr>
        <w:pStyle w:val="Compact"/>
        <w:numPr>
          <w:ilvl w:val="0"/>
          <w:numId w:val="27"/>
        </w:numPr>
        <w:contextualSpacing/>
        <w:rPr>
          <w:sz w:val="22"/>
        </w:rPr>
      </w:pPr>
      <w:r w:rsidRPr="00FE3C68">
        <w:rPr>
          <w:sz w:val="22"/>
        </w:rPr>
        <w:t>对象析构：由</w:t>
      </w:r>
      <w:r w:rsidRPr="00FE3C68">
        <w:rPr>
          <w:sz w:val="22"/>
        </w:rPr>
        <w:t>alloc::destroy</w:t>
      </w:r>
      <w:r w:rsidRPr="00FE3C68">
        <w:rPr>
          <w:sz w:val="22"/>
        </w:rPr>
        <w:t>负责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根据</w:t>
      </w:r>
      <w:r w:rsidRPr="00FE3C68">
        <w:rPr>
          <w:b/>
          <w:sz w:val="22"/>
        </w:rPr>
        <w:t>STL</w:t>
      </w:r>
      <w:r w:rsidRPr="00FE3C68">
        <w:rPr>
          <w:b/>
          <w:sz w:val="22"/>
        </w:rPr>
        <w:t>的规范</w:t>
      </w:r>
      <w:r w:rsidRPr="00FE3C68">
        <w:rPr>
          <w:sz w:val="22"/>
        </w:rPr>
        <w:t>，以下是</w:t>
      </w:r>
      <w:r w:rsidRPr="00FE3C68">
        <w:rPr>
          <w:sz w:val="22"/>
        </w:rPr>
        <w:t>allocator</w:t>
      </w:r>
      <w:r w:rsidRPr="00FE3C68">
        <w:rPr>
          <w:sz w:val="22"/>
        </w:rPr>
        <w:t>的必要接口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NormalTok"/>
          <w:sz w:val="21"/>
        </w:rPr>
        <w:t>allocator::</w:t>
      </w:r>
      <w:r w:rsidRPr="00FE3C68">
        <w:rPr>
          <w:rStyle w:val="DataTypeTok"/>
          <w:sz w:val="21"/>
        </w:rPr>
        <w:t>value_typ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allocator::pointer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allocator::const_pointer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allocator::referenc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allocator::const_referenc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allocator::</w:t>
      </w:r>
      <w:r w:rsidRPr="00FE3C68">
        <w:rPr>
          <w:rStyle w:val="DataTypeTok"/>
          <w:sz w:val="21"/>
        </w:rPr>
        <w:t>size_typ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allocator::</w:t>
      </w:r>
      <w:r w:rsidRPr="00FE3C68">
        <w:rPr>
          <w:rStyle w:val="DataTypeTok"/>
          <w:sz w:val="21"/>
        </w:rPr>
        <w:t>difference_type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一个嵌套的</w:t>
      </w:r>
      <w:r w:rsidRPr="00FE3C68">
        <w:rPr>
          <w:rStyle w:val="CommentTok"/>
          <w:sz w:val="21"/>
        </w:rPr>
        <w:t>class template</w:t>
      </w:r>
      <w:r w:rsidRPr="00FE3C68">
        <w:rPr>
          <w:rStyle w:val="CommentTok"/>
          <w:sz w:val="21"/>
        </w:rPr>
        <w:t>，</w:t>
      </w:r>
      <w:r w:rsidRPr="00FE3C68">
        <w:rPr>
          <w:rStyle w:val="CommentTok"/>
          <w:sz w:val="21"/>
        </w:rPr>
        <w:t xml:space="preserve">class rebind&lt;U&gt; </w:t>
      </w:r>
      <w:r w:rsidRPr="00FE3C68">
        <w:rPr>
          <w:rStyle w:val="CommentTok"/>
          <w:sz w:val="21"/>
        </w:rPr>
        <w:t>拥有唯一成员</w:t>
      </w:r>
      <w:r w:rsidRPr="00FE3C68">
        <w:rPr>
          <w:rStyle w:val="CommentTok"/>
          <w:sz w:val="21"/>
        </w:rPr>
        <w:t>other,</w:t>
      </w:r>
      <w:r w:rsidRPr="00FE3C68">
        <w:rPr>
          <w:rStyle w:val="CommentTok"/>
          <w:sz w:val="21"/>
        </w:rPr>
        <w:t>是一个</w:t>
      </w:r>
      <w:r w:rsidRPr="00FE3C68">
        <w:rPr>
          <w:rStyle w:val="CommentTok"/>
          <w:sz w:val="21"/>
        </w:rPr>
        <w:t>typedef</w:t>
      </w:r>
      <w:r w:rsidRPr="00FE3C68">
        <w:rPr>
          <w:rStyle w:val="CommentTok"/>
          <w:sz w:val="21"/>
        </w:rPr>
        <w:t>，代表</w:t>
      </w:r>
      <w:r w:rsidRPr="00FE3C68">
        <w:rPr>
          <w:rStyle w:val="CommentTok"/>
          <w:sz w:val="21"/>
        </w:rPr>
        <w:t xml:space="preserve">allocator&lt;U&gt;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allocator::rebind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allocator::allocator()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拷贝构造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allocator::allocator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allocator&amp;)  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U&gt; allocator::allocator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allocator&lt;U&gt;&amp;)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析构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allocator::~allocator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返回某个对象的地址，等同于</w:t>
      </w:r>
      <w:r w:rsidRPr="00FE3C68">
        <w:rPr>
          <w:rStyle w:val="CommentTok"/>
          <w:sz w:val="21"/>
        </w:rPr>
        <w:t>&amp;x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pointer allocator::address(reference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 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const_pointer allocator::address(const_reference x) </w:t>
      </w:r>
      <w:r w:rsidRPr="00FE3C68">
        <w:rPr>
          <w:rStyle w:val="AttributeTok"/>
          <w:sz w:val="21"/>
        </w:rPr>
        <w:t>const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分配空间，足以容纳</w:t>
      </w:r>
      <w:r w:rsidRPr="00FE3C68">
        <w:rPr>
          <w:rStyle w:val="CommentTok"/>
          <w:sz w:val="21"/>
        </w:rPr>
        <w:t>n</w:t>
      </w:r>
      <w:r w:rsidRPr="00FE3C68">
        <w:rPr>
          <w:rStyle w:val="CommentTok"/>
          <w:sz w:val="21"/>
        </w:rPr>
        <w:t>个元素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pointer allocator::allocate(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n,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* 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)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归还之前分配的空间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allocator::deallocate(pointer p,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n)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可分配的最大空间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allocator::max_size() </w:t>
      </w:r>
      <w:r w:rsidRPr="00FE3C68">
        <w:rPr>
          <w:rStyle w:val="AttributeTok"/>
          <w:sz w:val="21"/>
        </w:rPr>
        <w:t>const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通过</w:t>
      </w:r>
      <w:r w:rsidRPr="00FE3C68">
        <w:rPr>
          <w:rStyle w:val="CommentTok"/>
          <w:sz w:val="21"/>
        </w:rPr>
        <w:t>x</w:t>
      </w:r>
      <w:r w:rsidRPr="00FE3C68">
        <w:rPr>
          <w:rStyle w:val="CommentTok"/>
          <w:sz w:val="21"/>
        </w:rPr>
        <w:t>，在</w:t>
      </w:r>
      <w:r w:rsidRPr="00FE3C68">
        <w:rPr>
          <w:rStyle w:val="CommentTok"/>
          <w:sz w:val="21"/>
        </w:rPr>
        <w:t>p</w:t>
      </w:r>
      <w:r w:rsidRPr="00FE3C68">
        <w:rPr>
          <w:rStyle w:val="CommentTok"/>
          <w:sz w:val="21"/>
        </w:rPr>
        <w:t>指向的地址构造一个对象。相当于</w:t>
      </w:r>
      <w:r w:rsidRPr="00FE3C68">
        <w:rPr>
          <w:rStyle w:val="CommentTok"/>
          <w:sz w:val="21"/>
        </w:rPr>
        <w:t>new((void*)p) T(x)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allocator::construct(pointer p,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)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析构地址</w:t>
      </w:r>
      <w:r w:rsidRPr="00FE3C68">
        <w:rPr>
          <w:rStyle w:val="CommentTok"/>
          <w:sz w:val="21"/>
        </w:rPr>
        <w:t>p</w:t>
      </w:r>
      <w:r w:rsidRPr="00FE3C68">
        <w:rPr>
          <w:rStyle w:val="CommentTok"/>
          <w:sz w:val="21"/>
        </w:rPr>
        <w:t>的对象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allocator::destroy(pointer p)</w:t>
      </w:r>
    </w:p>
    <w:p w:rsidR="008955F0" w:rsidRPr="00FE3C68" w:rsidRDefault="00AF3D65" w:rsidP="00447FBB">
      <w:pPr>
        <w:pStyle w:val="Compact"/>
        <w:numPr>
          <w:ilvl w:val="0"/>
          <w:numId w:val="28"/>
        </w:numPr>
        <w:contextualSpacing/>
        <w:rPr>
          <w:sz w:val="22"/>
        </w:rPr>
      </w:pPr>
      <w:r w:rsidRPr="00FE3C68">
        <w:rPr>
          <w:b/>
          <w:sz w:val="22"/>
        </w:rPr>
        <w:t>只能有限度搭配</w:t>
      </w:r>
      <w:r w:rsidRPr="00FE3C68">
        <w:rPr>
          <w:b/>
          <w:sz w:val="22"/>
        </w:rPr>
        <w:t>PJ STL</w:t>
      </w:r>
      <w:r w:rsidRPr="00FE3C68">
        <w:rPr>
          <w:sz w:val="22"/>
        </w:rPr>
        <w:t>，因为</w:t>
      </w:r>
      <w:r w:rsidRPr="00FE3C68">
        <w:rPr>
          <w:sz w:val="22"/>
        </w:rPr>
        <w:t>PJ STL</w:t>
      </w:r>
      <w:r w:rsidRPr="00FE3C68">
        <w:rPr>
          <w:sz w:val="22"/>
        </w:rPr>
        <w:t>未完全遵循</w:t>
      </w:r>
      <w:r w:rsidRPr="00FE3C68">
        <w:rPr>
          <w:sz w:val="22"/>
        </w:rPr>
        <w:t>STL</w:t>
      </w:r>
      <w:r w:rsidRPr="00FE3C68">
        <w:rPr>
          <w:sz w:val="22"/>
        </w:rPr>
        <w:t>规格，其所供应的许多容器都需要一个非标准的空间分配器接口</w:t>
      </w:r>
    </w:p>
    <w:p w:rsidR="008955F0" w:rsidRPr="00FE3C68" w:rsidRDefault="00AF3D65" w:rsidP="00447FBB">
      <w:pPr>
        <w:pStyle w:val="Compact"/>
        <w:numPr>
          <w:ilvl w:val="0"/>
          <w:numId w:val="28"/>
        </w:numPr>
        <w:contextualSpacing/>
        <w:rPr>
          <w:sz w:val="22"/>
        </w:rPr>
      </w:pPr>
      <w:r w:rsidRPr="00FE3C68">
        <w:rPr>
          <w:b/>
          <w:sz w:val="22"/>
        </w:rPr>
        <w:t>只能有限度地搭配</w:t>
      </w:r>
      <w:r w:rsidRPr="00FE3C68">
        <w:rPr>
          <w:b/>
          <w:sz w:val="22"/>
        </w:rPr>
        <w:t>RW STL</w:t>
      </w:r>
      <w:r w:rsidRPr="00FE3C68">
        <w:rPr>
          <w:sz w:val="22"/>
        </w:rPr>
        <w:t>，因为</w:t>
      </w:r>
      <w:r w:rsidRPr="00FE3C68">
        <w:rPr>
          <w:sz w:val="22"/>
        </w:rPr>
        <w:t>RW STL</w:t>
      </w:r>
      <w:r w:rsidRPr="00FE3C68">
        <w:rPr>
          <w:sz w:val="22"/>
        </w:rPr>
        <w:t>在很多容器身上运用了缓冲区，情况复杂很多</w:t>
      </w:r>
    </w:p>
    <w:p w:rsidR="008955F0" w:rsidRPr="00FE3C68" w:rsidRDefault="00AF3D65" w:rsidP="00447FBB">
      <w:pPr>
        <w:pStyle w:val="Compact"/>
        <w:numPr>
          <w:ilvl w:val="0"/>
          <w:numId w:val="28"/>
        </w:numPr>
        <w:contextualSpacing/>
        <w:rPr>
          <w:sz w:val="22"/>
        </w:rPr>
      </w:pPr>
      <w:r w:rsidRPr="00FE3C68">
        <w:rPr>
          <w:b/>
          <w:sz w:val="22"/>
        </w:rPr>
        <w:t>完全无法应用于</w:t>
      </w:r>
      <w:r w:rsidRPr="00FE3C68">
        <w:rPr>
          <w:b/>
          <w:sz w:val="22"/>
        </w:rPr>
        <w:t>SGI STL</w:t>
      </w:r>
      <w:r w:rsidRPr="00FE3C68">
        <w:rPr>
          <w:sz w:val="22"/>
        </w:rPr>
        <w:t>，因为</w:t>
      </w:r>
      <w:r w:rsidRPr="00FE3C68">
        <w:rPr>
          <w:sz w:val="22"/>
        </w:rPr>
        <w:t>SGI STL</w:t>
      </w:r>
      <w:r w:rsidRPr="00FE3C68">
        <w:rPr>
          <w:sz w:val="22"/>
        </w:rPr>
        <w:t>在这个项目上根本就脱离了</w:t>
      </w:r>
      <w:r w:rsidRPr="00FE3C68">
        <w:rPr>
          <w:sz w:val="22"/>
        </w:rPr>
        <w:t>STL</w:t>
      </w:r>
      <w:r w:rsidRPr="00FE3C68">
        <w:rPr>
          <w:sz w:val="22"/>
        </w:rPr>
        <w:t>标准规格，使用一个专属的、拥有次层配置能力的、效率优越的特殊分配器。但提供了一个对其进行了封装的名为</w:t>
      </w:r>
      <w:r w:rsidRPr="00FE3C68">
        <w:rPr>
          <w:sz w:val="22"/>
        </w:rPr>
        <w:t>simple_alloc</w:t>
      </w:r>
      <w:r w:rsidRPr="00FE3C68">
        <w:rPr>
          <w:sz w:val="22"/>
        </w:rPr>
        <w:t>的分配器，符合部分标准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14" w:name="sgi标准的空间分配器stdallocator"/>
      <w:bookmarkStart w:id="15" w:name="_Toc8033571"/>
      <w:r w:rsidRPr="00FE3C68">
        <w:rPr>
          <w:sz w:val="28"/>
        </w:rPr>
        <w:t>2.SGI</w:t>
      </w:r>
      <w:r w:rsidRPr="00FE3C68">
        <w:rPr>
          <w:sz w:val="28"/>
        </w:rPr>
        <w:t>标准的空间分配器</w:t>
      </w:r>
      <w:r w:rsidRPr="00FE3C68">
        <w:rPr>
          <w:sz w:val="28"/>
        </w:rPr>
        <w:t>std::allocator</w:t>
      </w:r>
      <w:bookmarkEnd w:id="14"/>
      <w:bookmarkEnd w:id="15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虽然</w:t>
      </w:r>
      <w:r w:rsidRPr="00FE3C68">
        <w:rPr>
          <w:sz w:val="22"/>
        </w:rPr>
        <w:t>SGI</w:t>
      </w:r>
      <w:r w:rsidRPr="00FE3C68">
        <w:rPr>
          <w:sz w:val="22"/>
        </w:rPr>
        <w:t>也定义有一个</w:t>
      </w:r>
      <w:r w:rsidRPr="00FE3C68">
        <w:rPr>
          <w:b/>
          <w:sz w:val="22"/>
        </w:rPr>
        <w:t>符合</w:t>
      </w:r>
      <w:r w:rsidRPr="00FE3C68">
        <w:rPr>
          <w:b/>
          <w:sz w:val="22"/>
        </w:rPr>
        <w:t>”</w:t>
      </w:r>
      <w:r w:rsidRPr="00FE3C68">
        <w:rPr>
          <w:b/>
          <w:sz w:val="22"/>
        </w:rPr>
        <w:t>部分</w:t>
      </w:r>
      <w:r w:rsidRPr="00FE3C68">
        <w:rPr>
          <w:b/>
          <w:sz w:val="22"/>
        </w:rPr>
        <w:t>“</w:t>
      </w:r>
      <w:r w:rsidRPr="00FE3C68">
        <w:rPr>
          <w:b/>
          <w:sz w:val="22"/>
        </w:rPr>
        <w:t>标准</w:t>
      </w:r>
      <w:r w:rsidRPr="00FE3C68">
        <w:rPr>
          <w:sz w:val="22"/>
        </w:rPr>
        <w:t>、名为</w:t>
      </w:r>
      <w:hyperlink r:id="rId23">
        <w:r w:rsidRPr="00FE3C68">
          <w:rPr>
            <w:rStyle w:val="a9"/>
            <w:sz w:val="22"/>
          </w:rPr>
          <w:t>allocator</w:t>
        </w:r>
      </w:hyperlink>
      <w:r w:rsidRPr="00FE3C68">
        <w:rPr>
          <w:sz w:val="22"/>
        </w:rPr>
        <w:t>的分配器，但</w:t>
      </w:r>
      <w:r w:rsidRPr="00FE3C68">
        <w:rPr>
          <w:sz w:val="22"/>
        </w:rPr>
        <w:t>SGI</w:t>
      </w:r>
      <w:r w:rsidRPr="00FE3C68">
        <w:rPr>
          <w:sz w:val="22"/>
        </w:rPr>
        <w:t>自己从未用过它，也</w:t>
      </w:r>
      <w:r w:rsidRPr="00FE3C68">
        <w:rPr>
          <w:b/>
          <w:sz w:val="22"/>
        </w:rPr>
        <w:t>不建议我们使用</w:t>
      </w:r>
      <w:r w:rsidRPr="00FE3C68">
        <w:rPr>
          <w:sz w:val="22"/>
        </w:rPr>
        <w:t>。</w:t>
      </w:r>
      <w:r w:rsidRPr="00FE3C68">
        <w:rPr>
          <w:b/>
          <w:sz w:val="22"/>
        </w:rPr>
        <w:t>主要原因是效率不佳</w:t>
      </w:r>
      <w:r w:rsidRPr="00FE3C68">
        <w:rPr>
          <w:sz w:val="22"/>
        </w:rPr>
        <w:t>，只把</w:t>
      </w:r>
      <w:r w:rsidRPr="00FE3C68">
        <w:rPr>
          <w:sz w:val="22"/>
        </w:rPr>
        <w:t>C++</w:t>
      </w:r>
      <w:r w:rsidRPr="00FE3C68">
        <w:rPr>
          <w:sz w:val="22"/>
        </w:rPr>
        <w:t>的</w:t>
      </w:r>
      <w:r w:rsidRPr="00FE3C68">
        <w:rPr>
          <w:sz w:val="22"/>
        </w:rPr>
        <w:t>::operator new</w:t>
      </w:r>
      <w:r w:rsidRPr="00FE3C68">
        <w:rPr>
          <w:sz w:val="22"/>
        </w:rPr>
        <w:t>和</w:t>
      </w:r>
      <w:r w:rsidRPr="00FE3C68">
        <w:rPr>
          <w:sz w:val="22"/>
        </w:rPr>
        <w:t>::operator delete</w:t>
      </w:r>
      <w:r w:rsidRPr="00FE3C68">
        <w:rPr>
          <w:sz w:val="22"/>
        </w:rPr>
        <w:t>做一层薄薄的包装而已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16" w:name="sgi特殊的空间分配器stdalloc"/>
      <w:bookmarkStart w:id="17" w:name="_Toc8033572"/>
      <w:r w:rsidRPr="00FE3C68">
        <w:rPr>
          <w:sz w:val="28"/>
        </w:rPr>
        <w:t>3.SGI</w:t>
      </w:r>
      <w:r w:rsidRPr="00FE3C68">
        <w:rPr>
          <w:sz w:val="28"/>
        </w:rPr>
        <w:t>特殊的空间分配器</w:t>
      </w:r>
      <w:r w:rsidRPr="00FE3C68">
        <w:rPr>
          <w:sz w:val="28"/>
        </w:rPr>
        <w:t>std::alloc</w:t>
      </w:r>
      <w:bookmarkEnd w:id="16"/>
      <w:bookmarkEnd w:id="17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TL</w:t>
      </w:r>
      <w:r w:rsidRPr="00FE3C68">
        <w:rPr>
          <w:sz w:val="22"/>
        </w:rPr>
        <w:t>标准规定分配器定义于</w:t>
      </w:r>
      <w:r w:rsidRPr="00FE3C68">
        <w:rPr>
          <w:rStyle w:val="VerbatimChar"/>
          <w:sz w:val="21"/>
        </w:rPr>
        <w:t>&lt;memory&gt;</w:t>
      </w:r>
      <w:r w:rsidRPr="00FE3C68">
        <w:rPr>
          <w:sz w:val="22"/>
        </w:rPr>
        <w:t>中，</w:t>
      </w:r>
      <w:r w:rsidRPr="00FE3C68">
        <w:rPr>
          <w:sz w:val="22"/>
        </w:rPr>
        <w:t>SGI</w:t>
      </w:r>
      <w:r w:rsidRPr="00FE3C68">
        <w:rPr>
          <w:rStyle w:val="VerbatimChar"/>
          <w:sz w:val="21"/>
        </w:rPr>
        <w:t>&lt;memory&gt;</w:t>
      </w:r>
      <w:r w:rsidRPr="00FE3C68">
        <w:rPr>
          <w:sz w:val="22"/>
        </w:rPr>
        <w:t>内含两个文件，负责分离的</w:t>
      </w:r>
      <w:r w:rsidRPr="00FE3C68">
        <w:rPr>
          <w:sz w:val="22"/>
        </w:rPr>
        <w:t>2</w:t>
      </w:r>
      <w:r w:rsidRPr="00FE3C68">
        <w:rPr>
          <w:sz w:val="22"/>
        </w:rPr>
        <w:t>阶段操作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8"/>
        <w:contextualSpacing/>
        <w:rPr>
          <w:sz w:val="18"/>
        </w:rPr>
      </w:pPr>
      <w:r w:rsidRPr="00FE3C68">
        <w:rPr>
          <w:sz w:val="18"/>
        </w:rPr>
        <w:t>真正在</w:t>
      </w:r>
      <w:r w:rsidRPr="00FE3C68">
        <w:rPr>
          <w:sz w:val="18"/>
        </w:rPr>
        <w:t>SGI STL</w:t>
      </w:r>
      <w:r w:rsidRPr="00FE3C68">
        <w:rPr>
          <w:sz w:val="18"/>
        </w:rPr>
        <w:t>中大显身手的分配器（即</w:t>
      </w:r>
      <w:r w:rsidRPr="00FE3C68">
        <w:rPr>
          <w:sz w:val="18"/>
        </w:rPr>
        <w:t>SGI</w:t>
      </w:r>
      <w:r w:rsidRPr="00FE3C68">
        <w:rPr>
          <w:sz w:val="18"/>
        </w:rPr>
        <w:t>特殊的空间分配器</w:t>
      </w:r>
      <w:r w:rsidRPr="00FE3C68">
        <w:rPr>
          <w:sz w:val="18"/>
        </w:rPr>
        <w:t>std::alloc</w:t>
      </w:r>
      <w:r w:rsidRPr="00FE3C68">
        <w:rPr>
          <w:sz w:val="18"/>
        </w:rPr>
        <w:t>）或为第一级分配器，或为第二级分配器</w:t>
      </w: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18" w:name="对象构造与析构"/>
      <w:bookmarkStart w:id="19" w:name="_Toc8033573"/>
      <w:r w:rsidRPr="00FE3C68">
        <w:rPr>
          <w:sz w:val="24"/>
        </w:rPr>
        <w:t xml:space="preserve">3.1 </w:t>
      </w:r>
      <w:r w:rsidRPr="00FE3C68">
        <w:rPr>
          <w:sz w:val="24"/>
        </w:rPr>
        <w:t>对象构造与析构</w:t>
      </w:r>
      <w:bookmarkEnd w:id="18"/>
      <w:bookmarkEnd w:id="19"/>
    </w:p>
    <w:p w:rsidR="008955F0" w:rsidRPr="00FE3C68" w:rsidRDefault="00557002" w:rsidP="00447FBB">
      <w:pPr>
        <w:pStyle w:val="FirstParagraph"/>
        <w:spacing w:before="0" w:after="0"/>
        <w:contextualSpacing/>
        <w:rPr>
          <w:sz w:val="22"/>
        </w:rPr>
      </w:pPr>
      <w:hyperlink r:id="rId24">
        <w:r w:rsidR="00AF3D65" w:rsidRPr="00FE3C68">
          <w:rPr>
            <w:rStyle w:val="a9"/>
            <w:sz w:val="22"/>
          </w:rPr>
          <w:t>&lt;stl_construct.h&gt;</w:t>
        </w:r>
      </w:hyperlink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8"/>
        <w:contextualSpacing/>
        <w:rPr>
          <w:sz w:val="18"/>
        </w:rPr>
      </w:pPr>
      <w:r w:rsidRPr="00FE3C68">
        <w:rPr>
          <w:sz w:val="18"/>
        </w:rPr>
        <w:t>STL</w:t>
      </w:r>
      <w:r w:rsidRPr="00FE3C68">
        <w:rPr>
          <w:sz w:val="18"/>
        </w:rPr>
        <w:t>规定分配器必须拥有名为</w:t>
      </w:r>
      <w:r w:rsidRPr="00FE3C68">
        <w:rPr>
          <w:sz w:val="18"/>
        </w:rPr>
        <w:t>construct()</w:t>
      </w:r>
      <w:r w:rsidRPr="00FE3C68">
        <w:rPr>
          <w:sz w:val="18"/>
        </w:rPr>
        <w:t>和</w:t>
      </w:r>
      <w:r w:rsidRPr="00FE3C68">
        <w:rPr>
          <w:sz w:val="18"/>
        </w:rPr>
        <w:t>destroy()</w:t>
      </w:r>
      <w:r w:rsidRPr="00FE3C68">
        <w:rPr>
          <w:sz w:val="18"/>
        </w:rPr>
        <w:t>的两个成员函数，然而</w:t>
      </w:r>
      <w:r w:rsidRPr="00FE3C68">
        <w:rPr>
          <w:sz w:val="18"/>
        </w:rPr>
        <w:t>SGI</w:t>
      </w:r>
      <w:r w:rsidRPr="00FE3C68">
        <w:rPr>
          <w:sz w:val="18"/>
        </w:rPr>
        <w:t>特殊的空间分配器</w:t>
      </w:r>
      <w:r w:rsidRPr="00FE3C68">
        <w:rPr>
          <w:sz w:val="18"/>
        </w:rPr>
        <w:t>std::alloc</w:t>
      </w:r>
      <w:r w:rsidRPr="00FE3C68">
        <w:rPr>
          <w:sz w:val="18"/>
        </w:rPr>
        <w:t>并未遵守这一规则，所以实际上这部分属于</w:t>
      </w:r>
      <w:r w:rsidRPr="00FE3C68">
        <w:rPr>
          <w:sz w:val="18"/>
        </w:rPr>
        <w:t>STL allocator</w:t>
      </w:r>
      <w:r w:rsidRPr="00FE3C68">
        <w:rPr>
          <w:sz w:val="18"/>
        </w:rPr>
        <w:t>，但不属于</w:t>
      </w:r>
      <w:r w:rsidRPr="00FE3C68">
        <w:rPr>
          <w:sz w:val="18"/>
        </w:rPr>
        <w:t>std::alloc</w:t>
      </w:r>
      <w:r w:rsidRPr="00FE3C68">
        <w:rPr>
          <w:sz w:val="18"/>
        </w:rPr>
        <w:t>。换句话说，</w:t>
      </w:r>
      <w:r w:rsidRPr="00FE3C68">
        <w:rPr>
          <w:sz w:val="18"/>
        </w:rPr>
        <w:t>SGI</w:t>
      </w:r>
      <w:r w:rsidRPr="00FE3C68">
        <w:rPr>
          <w:sz w:val="18"/>
        </w:rPr>
        <w:t>特殊的空间分配器</w:t>
      </w:r>
      <w:r w:rsidRPr="00FE3C68">
        <w:rPr>
          <w:sz w:val="18"/>
        </w:rPr>
        <w:t>std::alloc</w:t>
      </w:r>
      <w:r w:rsidRPr="00FE3C68">
        <w:rPr>
          <w:sz w:val="18"/>
        </w:rPr>
        <w:t>不包含</w:t>
      </w:r>
      <w:r w:rsidRPr="00FE3C68">
        <w:rPr>
          <w:sz w:val="18"/>
        </w:rPr>
        <w:t xml:space="preserve">”3.1 </w:t>
      </w:r>
      <w:r w:rsidRPr="00FE3C68">
        <w:rPr>
          <w:sz w:val="18"/>
        </w:rPr>
        <w:t>对象构造与析构</w:t>
      </w:r>
      <w:r w:rsidRPr="00FE3C68">
        <w:rPr>
          <w:sz w:val="18"/>
        </w:rPr>
        <w:t>“</w:t>
      </w:r>
      <w:r w:rsidRPr="00FE3C68">
        <w:rPr>
          <w:sz w:val="18"/>
        </w:rPr>
        <w:t>，只包含</w:t>
      </w:r>
      <w:r w:rsidRPr="00FE3C68">
        <w:rPr>
          <w:sz w:val="18"/>
        </w:rPr>
        <w:t xml:space="preserve">”3.2 </w:t>
      </w:r>
      <w:r w:rsidRPr="00FE3C68">
        <w:rPr>
          <w:sz w:val="18"/>
        </w:rPr>
        <w:t>内存分配与释放</w:t>
      </w:r>
      <w:r w:rsidRPr="00FE3C68">
        <w:rPr>
          <w:sz w:val="18"/>
        </w:rPr>
        <w:t>“</w:t>
      </w: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20" w:name="内存分配与释放"/>
      <w:bookmarkStart w:id="21" w:name="_Toc8033574"/>
      <w:r w:rsidRPr="00FE3C68">
        <w:rPr>
          <w:sz w:val="24"/>
        </w:rPr>
        <w:t xml:space="preserve">3.2 </w:t>
      </w:r>
      <w:r w:rsidRPr="00FE3C68">
        <w:rPr>
          <w:sz w:val="24"/>
        </w:rPr>
        <w:t>内存分配与释放</w:t>
      </w:r>
      <w:bookmarkEnd w:id="20"/>
      <w:bookmarkEnd w:id="21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</w:t>
      </w:r>
      <w:r w:rsidRPr="00FE3C68">
        <w:rPr>
          <w:sz w:val="22"/>
        </w:rPr>
        <w:t>对内存分配与释放的设计哲学如下：</w:t>
      </w:r>
    </w:p>
    <w:p w:rsidR="008955F0" w:rsidRPr="00FE3C68" w:rsidRDefault="00AF3D65" w:rsidP="00447FBB">
      <w:pPr>
        <w:pStyle w:val="Compact"/>
        <w:numPr>
          <w:ilvl w:val="0"/>
          <w:numId w:val="29"/>
        </w:numPr>
        <w:contextualSpacing/>
        <w:rPr>
          <w:sz w:val="22"/>
        </w:rPr>
      </w:pPr>
      <w:r w:rsidRPr="00FE3C68">
        <w:rPr>
          <w:sz w:val="22"/>
        </w:rPr>
        <w:t>向</w:t>
      </w:r>
      <w:r w:rsidRPr="00FE3C68">
        <w:rPr>
          <w:sz w:val="22"/>
        </w:rPr>
        <w:t>system heap</w:t>
      </w:r>
      <w:r w:rsidRPr="00FE3C68">
        <w:rPr>
          <w:sz w:val="22"/>
        </w:rPr>
        <w:t>申请空间</w:t>
      </w:r>
    </w:p>
    <w:p w:rsidR="008955F0" w:rsidRPr="00FE3C68" w:rsidRDefault="00AF3D65" w:rsidP="00447FBB">
      <w:pPr>
        <w:pStyle w:val="Compact"/>
        <w:numPr>
          <w:ilvl w:val="0"/>
          <w:numId w:val="29"/>
        </w:numPr>
        <w:contextualSpacing/>
        <w:rPr>
          <w:sz w:val="22"/>
        </w:rPr>
      </w:pPr>
      <w:r w:rsidRPr="00FE3C68">
        <w:rPr>
          <w:sz w:val="22"/>
        </w:rPr>
        <w:t>考虑多线程状态</w:t>
      </w:r>
    </w:p>
    <w:p w:rsidR="008955F0" w:rsidRPr="00FE3C68" w:rsidRDefault="00AF3D65" w:rsidP="00447FBB">
      <w:pPr>
        <w:pStyle w:val="Compact"/>
        <w:numPr>
          <w:ilvl w:val="0"/>
          <w:numId w:val="29"/>
        </w:numPr>
        <w:contextualSpacing/>
        <w:rPr>
          <w:sz w:val="22"/>
        </w:rPr>
      </w:pPr>
      <w:r w:rsidRPr="00FE3C68">
        <w:rPr>
          <w:sz w:val="22"/>
        </w:rPr>
        <w:t>考虑内存不足时的应变措施</w:t>
      </w:r>
    </w:p>
    <w:p w:rsidR="008955F0" w:rsidRPr="00FE3C68" w:rsidRDefault="00AF3D65" w:rsidP="00447FBB">
      <w:pPr>
        <w:pStyle w:val="Compact"/>
        <w:numPr>
          <w:ilvl w:val="0"/>
          <w:numId w:val="29"/>
        </w:numPr>
        <w:contextualSpacing/>
        <w:rPr>
          <w:sz w:val="22"/>
        </w:rPr>
      </w:pPr>
      <w:r w:rsidRPr="00FE3C68">
        <w:rPr>
          <w:sz w:val="22"/>
        </w:rPr>
        <w:t>考虑过多</w:t>
      </w:r>
      <w:r w:rsidRPr="00FE3C68">
        <w:rPr>
          <w:sz w:val="22"/>
        </w:rPr>
        <w:t>“</w:t>
      </w:r>
      <w:r w:rsidRPr="00FE3C68">
        <w:rPr>
          <w:sz w:val="22"/>
        </w:rPr>
        <w:t>小型区块</w:t>
      </w:r>
      <w:r w:rsidRPr="00FE3C68">
        <w:rPr>
          <w:sz w:val="22"/>
        </w:rPr>
        <w:t>”</w:t>
      </w:r>
      <w:r w:rsidRPr="00FE3C68">
        <w:rPr>
          <w:sz w:val="22"/>
        </w:rPr>
        <w:t>可能造成的内存碎片问题（</w:t>
      </w:r>
      <w:r w:rsidRPr="00FE3C68">
        <w:rPr>
          <w:b/>
          <w:sz w:val="22"/>
        </w:rPr>
        <w:t>SGI</w:t>
      </w:r>
      <w:r w:rsidRPr="00FE3C68">
        <w:rPr>
          <w:b/>
          <w:sz w:val="22"/>
        </w:rPr>
        <w:t>设计了双层级分配器</w:t>
      </w:r>
      <w:r w:rsidRPr="00FE3C68">
        <w:rPr>
          <w:sz w:val="22"/>
        </w:rPr>
        <w:t>）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b/>
          <w:sz w:val="22"/>
        </w:rPr>
        <w:t>C++</w:t>
      </w:r>
      <w:r w:rsidRPr="00FE3C68">
        <w:rPr>
          <w:b/>
          <w:sz w:val="22"/>
        </w:rPr>
        <w:t>的内存分配基本操作是</w:t>
      </w:r>
      <w:r w:rsidRPr="00FE3C68">
        <w:rPr>
          <w:b/>
          <w:sz w:val="22"/>
        </w:rPr>
        <w:t>::operator new(),</w:t>
      </w:r>
      <w:r w:rsidRPr="00FE3C68">
        <w:rPr>
          <w:b/>
          <w:sz w:val="22"/>
        </w:rPr>
        <w:t>内存释放基本操作是</w:t>
      </w:r>
      <w:r w:rsidRPr="00FE3C68">
        <w:rPr>
          <w:b/>
          <w:sz w:val="22"/>
        </w:rPr>
        <w:t>::operator delete()</w:t>
      </w:r>
      <w:r w:rsidRPr="00FE3C68">
        <w:rPr>
          <w:b/>
          <w:sz w:val="22"/>
        </w:rPr>
        <w:t>。这两个全局函数相当于</w:t>
      </w:r>
      <w:r w:rsidRPr="00FE3C68">
        <w:rPr>
          <w:b/>
          <w:sz w:val="22"/>
        </w:rPr>
        <w:t>C</w:t>
      </w:r>
      <w:r w:rsidRPr="00FE3C68">
        <w:rPr>
          <w:b/>
          <w:sz w:val="22"/>
        </w:rPr>
        <w:t>的</w:t>
      </w:r>
      <w:r w:rsidRPr="00FE3C68">
        <w:rPr>
          <w:b/>
          <w:sz w:val="22"/>
        </w:rPr>
        <w:t>malloc()</w:t>
      </w:r>
      <w:r w:rsidRPr="00FE3C68">
        <w:rPr>
          <w:b/>
          <w:sz w:val="22"/>
        </w:rPr>
        <w:t>和</w:t>
      </w:r>
      <w:r w:rsidRPr="00FE3C68">
        <w:rPr>
          <w:b/>
          <w:sz w:val="22"/>
        </w:rPr>
        <w:t>free()</w:t>
      </w:r>
      <w:r w:rsidRPr="00FE3C68">
        <w:rPr>
          <w:b/>
          <w:sz w:val="22"/>
        </w:rPr>
        <w:t>函数。</w:t>
      </w:r>
      <w:r w:rsidRPr="00FE3C68">
        <w:rPr>
          <w:b/>
          <w:sz w:val="22"/>
        </w:rPr>
        <w:t>SGI</w:t>
      </w:r>
      <w:r w:rsidRPr="00FE3C68">
        <w:rPr>
          <w:b/>
          <w:sz w:val="22"/>
        </w:rPr>
        <w:t>正是以</w:t>
      </w:r>
      <w:r w:rsidRPr="00FE3C68">
        <w:rPr>
          <w:b/>
          <w:sz w:val="22"/>
        </w:rPr>
        <w:t>malloc</w:t>
      </w:r>
      <w:r w:rsidRPr="00FE3C68">
        <w:rPr>
          <w:b/>
          <w:sz w:val="22"/>
        </w:rPr>
        <w:t>和</w:t>
      </w:r>
      <w:r w:rsidRPr="00FE3C68">
        <w:rPr>
          <w:b/>
          <w:sz w:val="22"/>
        </w:rPr>
        <w:t>free()</w:t>
      </w:r>
      <w:r w:rsidRPr="00FE3C68">
        <w:rPr>
          <w:b/>
          <w:sz w:val="22"/>
        </w:rPr>
        <w:t>完成内存的分配与释放</w:t>
      </w:r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22" w:name="两级分配器"/>
      <w:r w:rsidRPr="00FE3C68">
        <w:rPr>
          <w:sz w:val="22"/>
        </w:rPr>
        <w:lastRenderedPageBreak/>
        <w:t>1</w:t>
      </w:r>
      <w:r w:rsidRPr="00FE3C68">
        <w:rPr>
          <w:sz w:val="22"/>
        </w:rPr>
        <w:t>）两级分配器</w:t>
      </w:r>
      <w:bookmarkEnd w:id="2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考虑到小型区块所可能造成的内存碎片问题，</w:t>
      </w:r>
      <w:r w:rsidRPr="00FE3C68">
        <w:rPr>
          <w:sz w:val="22"/>
        </w:rPr>
        <w:t>SGI</w:t>
      </w:r>
      <w:r w:rsidRPr="00FE3C68">
        <w:rPr>
          <w:sz w:val="22"/>
        </w:rPr>
        <w:t>设计了双层级分配器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0"/>
          <w:numId w:val="30"/>
        </w:numPr>
        <w:contextualSpacing/>
        <w:rPr>
          <w:sz w:val="22"/>
        </w:rPr>
      </w:pPr>
      <w:r w:rsidRPr="00FE3C68">
        <w:rPr>
          <w:sz w:val="22"/>
        </w:rPr>
        <w:t>第一级分配器</w:t>
      </w:r>
    </w:p>
    <w:p w:rsidR="008955F0" w:rsidRPr="00FE3C68" w:rsidRDefault="00AF3D65" w:rsidP="00447FBB">
      <w:pPr>
        <w:pStyle w:val="Compact"/>
        <w:numPr>
          <w:ilvl w:val="1"/>
          <w:numId w:val="31"/>
        </w:numPr>
        <w:contextualSpacing/>
        <w:rPr>
          <w:sz w:val="22"/>
        </w:rPr>
      </w:pPr>
      <w:r w:rsidRPr="00FE3C68">
        <w:rPr>
          <w:sz w:val="22"/>
        </w:rPr>
        <w:t>直接使用</w:t>
      </w:r>
      <w:r w:rsidRPr="00FE3C68">
        <w:rPr>
          <w:sz w:val="22"/>
        </w:rPr>
        <w:t>malloc()</w:t>
      </w:r>
      <w:r w:rsidRPr="00FE3C68">
        <w:rPr>
          <w:sz w:val="22"/>
        </w:rPr>
        <w:t>和</w:t>
      </w:r>
      <w:r w:rsidRPr="00FE3C68">
        <w:rPr>
          <w:sz w:val="22"/>
        </w:rPr>
        <w:t>free()</w:t>
      </w:r>
    </w:p>
    <w:p w:rsidR="008955F0" w:rsidRPr="00FE3C68" w:rsidRDefault="00AF3D65" w:rsidP="00447FBB">
      <w:pPr>
        <w:pStyle w:val="Compact"/>
        <w:numPr>
          <w:ilvl w:val="0"/>
          <w:numId w:val="30"/>
        </w:numPr>
        <w:contextualSpacing/>
        <w:rPr>
          <w:sz w:val="22"/>
        </w:rPr>
      </w:pPr>
      <w:r w:rsidRPr="00FE3C68">
        <w:rPr>
          <w:sz w:val="22"/>
        </w:rPr>
        <w:t>第二级分配器</w:t>
      </w:r>
    </w:p>
    <w:p w:rsidR="008955F0" w:rsidRPr="00FE3C68" w:rsidRDefault="00AF3D65" w:rsidP="00447FBB">
      <w:pPr>
        <w:pStyle w:val="Compact"/>
        <w:numPr>
          <w:ilvl w:val="1"/>
          <w:numId w:val="32"/>
        </w:numPr>
        <w:contextualSpacing/>
        <w:rPr>
          <w:sz w:val="22"/>
        </w:rPr>
      </w:pPr>
      <w:r w:rsidRPr="00FE3C68">
        <w:rPr>
          <w:sz w:val="22"/>
        </w:rPr>
        <w:t>当分配区块超过</w:t>
      </w:r>
      <w:r w:rsidRPr="00FE3C68">
        <w:rPr>
          <w:sz w:val="22"/>
        </w:rPr>
        <w:t>128bytes</w:t>
      </w:r>
      <w:r w:rsidRPr="00FE3C68">
        <w:rPr>
          <w:sz w:val="22"/>
        </w:rPr>
        <w:t>时，视为</w:t>
      </w:r>
      <w:r w:rsidRPr="00FE3C68">
        <w:rPr>
          <w:sz w:val="22"/>
        </w:rPr>
        <w:t>“</w:t>
      </w:r>
      <w:r w:rsidRPr="00FE3C68">
        <w:rPr>
          <w:sz w:val="22"/>
        </w:rPr>
        <w:t>足够大</w:t>
      </w:r>
      <w:r w:rsidRPr="00FE3C68">
        <w:rPr>
          <w:sz w:val="22"/>
        </w:rPr>
        <w:t>”</w:t>
      </w:r>
      <w:r w:rsidRPr="00FE3C68">
        <w:rPr>
          <w:sz w:val="22"/>
        </w:rPr>
        <w:t>，调用第一级分配器</w:t>
      </w:r>
    </w:p>
    <w:p w:rsidR="008955F0" w:rsidRPr="00FE3C68" w:rsidRDefault="00AF3D65" w:rsidP="00447FBB">
      <w:pPr>
        <w:pStyle w:val="Compact"/>
        <w:numPr>
          <w:ilvl w:val="1"/>
          <w:numId w:val="32"/>
        </w:numPr>
        <w:contextualSpacing/>
        <w:rPr>
          <w:sz w:val="22"/>
        </w:rPr>
      </w:pPr>
      <w:r w:rsidRPr="00FE3C68">
        <w:rPr>
          <w:sz w:val="22"/>
        </w:rPr>
        <w:t>当分配区块小于</w:t>
      </w:r>
      <w:r w:rsidRPr="00FE3C68">
        <w:rPr>
          <w:sz w:val="22"/>
        </w:rPr>
        <w:t>128bytes</w:t>
      </w:r>
      <w:r w:rsidRPr="00FE3C68">
        <w:rPr>
          <w:sz w:val="22"/>
        </w:rPr>
        <w:t>时，视为</w:t>
      </w:r>
      <w:r w:rsidRPr="00FE3C68">
        <w:rPr>
          <w:sz w:val="22"/>
        </w:rPr>
        <w:t>“</w:t>
      </w:r>
      <w:r w:rsidRPr="00FE3C68">
        <w:rPr>
          <w:sz w:val="22"/>
        </w:rPr>
        <w:t>过小</w:t>
      </w:r>
      <w:r w:rsidRPr="00FE3C68">
        <w:rPr>
          <w:sz w:val="22"/>
        </w:rPr>
        <w:t>”</w:t>
      </w:r>
      <w:r w:rsidRPr="00FE3C68">
        <w:rPr>
          <w:sz w:val="22"/>
        </w:rPr>
        <w:t>，为了降低额外负担，采用复杂的</w:t>
      </w:r>
      <w:r w:rsidRPr="00FE3C68">
        <w:rPr>
          <w:sz w:val="22"/>
        </w:rPr>
        <w:t>memory pool</w:t>
      </w:r>
      <w:r w:rsidRPr="00FE3C68">
        <w:rPr>
          <w:sz w:val="22"/>
        </w:rPr>
        <w:t>整理方式，不再求助于第一级分配器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无论</w:t>
      </w:r>
      <w:r w:rsidRPr="00FE3C68">
        <w:rPr>
          <w:sz w:val="22"/>
        </w:rPr>
        <w:t>alloc</w:t>
      </w:r>
      <w:r w:rsidRPr="00FE3C68">
        <w:rPr>
          <w:sz w:val="22"/>
        </w:rPr>
        <w:t>被定义为第一级或第二级分配器，</w:t>
      </w:r>
      <w:r w:rsidRPr="00FE3C68">
        <w:rPr>
          <w:sz w:val="22"/>
        </w:rPr>
        <w:t>SGI</w:t>
      </w:r>
      <w:r w:rsidRPr="00FE3C68">
        <w:rPr>
          <w:sz w:val="22"/>
        </w:rPr>
        <w:t>还为它再包装一个接口，使分配器的接口能够符合</w:t>
      </w:r>
      <w:r w:rsidRPr="00FE3C68">
        <w:rPr>
          <w:sz w:val="22"/>
        </w:rPr>
        <w:t>STL</w:t>
      </w:r>
      <w:r w:rsidRPr="00FE3C68">
        <w:rPr>
          <w:sz w:val="22"/>
        </w:rPr>
        <w:t>规格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>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imple_alloc {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T *allocate(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n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 == n?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 : (T*) Alloc::allocate(n * </w:t>
      </w:r>
      <w:r w:rsidRPr="00FE3C68">
        <w:rPr>
          <w:rStyle w:val="KeywordTok"/>
          <w:sz w:val="21"/>
        </w:rPr>
        <w:t>sizeof</w:t>
      </w:r>
      <w:r w:rsidRPr="00FE3C68">
        <w:rPr>
          <w:rStyle w:val="NormalTok"/>
          <w:sz w:val="21"/>
        </w:rPr>
        <w:t xml:space="preserve"> (T)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T *allocate(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>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T*) Alloc::allocate(</w:t>
      </w:r>
      <w:r w:rsidRPr="00FE3C68">
        <w:rPr>
          <w:rStyle w:val="KeywordTok"/>
          <w:sz w:val="21"/>
        </w:rPr>
        <w:t>sizeof</w:t>
      </w:r>
      <w:r w:rsidRPr="00FE3C68">
        <w:rPr>
          <w:rStyle w:val="NormalTok"/>
          <w:sz w:val="21"/>
        </w:rPr>
        <w:t xml:space="preserve"> (T)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deallocate(T *p,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n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{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 != n) Alloc::deallocate(p, n * </w:t>
      </w:r>
      <w:r w:rsidRPr="00FE3C68">
        <w:rPr>
          <w:rStyle w:val="KeywordTok"/>
          <w:sz w:val="21"/>
        </w:rPr>
        <w:t>sizeof</w:t>
      </w:r>
      <w:r w:rsidRPr="00FE3C68">
        <w:rPr>
          <w:rStyle w:val="NormalTok"/>
          <w:sz w:val="21"/>
        </w:rPr>
        <w:t xml:space="preserve"> (T)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deallocate(T *p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{ Alloc::deallocate(p, </w:t>
      </w:r>
      <w:r w:rsidRPr="00FE3C68">
        <w:rPr>
          <w:rStyle w:val="KeywordTok"/>
          <w:sz w:val="21"/>
        </w:rPr>
        <w:t>sizeof</w:t>
      </w:r>
      <w:r w:rsidRPr="00FE3C68">
        <w:rPr>
          <w:rStyle w:val="NormalTok"/>
          <w:sz w:val="21"/>
        </w:rPr>
        <w:t xml:space="preserve"> (T)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内部</w:t>
      </w:r>
      <w:r w:rsidRPr="00FE3C68">
        <w:rPr>
          <w:sz w:val="22"/>
        </w:rPr>
        <w:t>4</w:t>
      </w:r>
      <w:r w:rsidRPr="00FE3C68">
        <w:rPr>
          <w:sz w:val="22"/>
        </w:rPr>
        <w:t>个函数都是转调用分配器的成员函数。</w:t>
      </w:r>
      <w:r w:rsidRPr="00FE3C68">
        <w:rPr>
          <w:b/>
          <w:sz w:val="22"/>
        </w:rPr>
        <w:t>这个接口使分配器的分配单位从</w:t>
      </w:r>
      <w:r w:rsidRPr="00FE3C68">
        <w:rPr>
          <w:b/>
          <w:sz w:val="22"/>
        </w:rPr>
        <w:t>bytes</w:t>
      </w:r>
      <w:r w:rsidRPr="00FE3C68">
        <w:rPr>
          <w:b/>
          <w:sz w:val="22"/>
        </w:rPr>
        <w:t>转为个别元素的大小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8"/>
        <w:contextualSpacing/>
        <w:rPr>
          <w:sz w:val="18"/>
        </w:rPr>
      </w:pPr>
      <w:r w:rsidRPr="00FE3C68">
        <w:rPr>
          <w:sz w:val="18"/>
        </w:rPr>
        <w:t>上图中</w:t>
      </w:r>
      <w:r w:rsidRPr="00FE3C68">
        <w:rPr>
          <w:sz w:val="18"/>
        </w:rPr>
        <w:t>Alloc=alloc</w:t>
      </w:r>
      <w:r w:rsidRPr="00FE3C68">
        <w:rPr>
          <w:sz w:val="18"/>
        </w:rPr>
        <w:t>中的缺省</w:t>
      </w:r>
      <w:r w:rsidRPr="00FE3C68">
        <w:rPr>
          <w:sz w:val="18"/>
        </w:rPr>
        <w:t>alloc</w:t>
      </w:r>
      <w:r w:rsidRPr="00FE3C68">
        <w:rPr>
          <w:sz w:val="18"/>
        </w:rPr>
        <w:t>可以是第一级分配器，也可以是第二级分配器。</w:t>
      </w:r>
      <w:r w:rsidRPr="00FE3C68">
        <w:rPr>
          <w:sz w:val="18"/>
        </w:rPr>
        <w:t>SGI STL</w:t>
      </w:r>
      <w:r w:rsidRPr="00FE3C68">
        <w:rPr>
          <w:sz w:val="18"/>
        </w:rPr>
        <w:t>已经把它设为第二级分配器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两级分配器都定义在头文件</w:t>
      </w:r>
      <w:hyperlink r:id="rId25">
        <w:r w:rsidRPr="00FE3C68">
          <w:rPr>
            <w:rStyle w:val="a9"/>
            <w:sz w:val="22"/>
          </w:rPr>
          <w:t>&lt;stl_alloc.h&gt;</w:t>
        </w:r>
      </w:hyperlink>
      <w:r w:rsidRPr="00FE3C68">
        <w:rPr>
          <w:sz w:val="22"/>
        </w:rPr>
        <w:t>中</w:t>
      </w:r>
    </w:p>
    <w:p w:rsidR="008955F0" w:rsidRPr="00FE3C68" w:rsidRDefault="00AF3D65" w:rsidP="00447FBB">
      <w:pPr>
        <w:pStyle w:val="Heading4"/>
        <w:contextualSpacing/>
        <w:outlineLvl w:val="0"/>
        <w:rPr>
          <w:sz w:val="22"/>
        </w:rPr>
      </w:pPr>
      <w:bookmarkStart w:id="23" w:name="第一级分配器__malloc_alloc_template"/>
      <w:r w:rsidRPr="00FE3C68">
        <w:rPr>
          <w:sz w:val="22"/>
        </w:rPr>
        <w:t>2</w:t>
      </w:r>
      <w:r w:rsidRPr="00FE3C68">
        <w:rPr>
          <w:sz w:val="22"/>
        </w:rPr>
        <w:t>）第一级分配器</w:t>
      </w:r>
      <w:r w:rsidRPr="00FE3C68">
        <w:rPr>
          <w:sz w:val="22"/>
        </w:rPr>
        <w:t>__malloc_alloc_template</w:t>
      </w:r>
      <w:bookmarkEnd w:id="23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一般而言是线程安全，并且对于空间的运用比较高效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无</w:t>
      </w:r>
      <w:r w:rsidRPr="00FE3C68">
        <w:rPr>
          <w:rStyle w:val="CommentTok"/>
          <w:sz w:val="21"/>
        </w:rPr>
        <w:t>“template</w:t>
      </w:r>
      <w:r w:rsidRPr="00FE3C68">
        <w:rPr>
          <w:rStyle w:val="CommentTok"/>
          <w:sz w:val="21"/>
        </w:rPr>
        <w:t>型别参数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，至于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非型别参数</w:t>
      </w:r>
      <w:r w:rsidRPr="00FE3C68">
        <w:rPr>
          <w:rStyle w:val="CommentTok"/>
          <w:sz w:val="21"/>
        </w:rPr>
        <w:t>“inst</w:t>
      </w:r>
      <w:r w:rsidRPr="00FE3C68">
        <w:rPr>
          <w:rStyle w:val="CommentTok"/>
          <w:sz w:val="21"/>
        </w:rPr>
        <w:t>，则完全没派上用场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ins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__malloc_alloc_template {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oom</w:t>
      </w:r>
      <w:r w:rsidRPr="00FE3C68">
        <w:rPr>
          <w:rStyle w:val="CommentTok"/>
          <w:sz w:val="21"/>
        </w:rPr>
        <w:t>：</w:t>
      </w:r>
      <w:r w:rsidRPr="00FE3C68">
        <w:rPr>
          <w:rStyle w:val="CommentTok"/>
          <w:sz w:val="21"/>
        </w:rPr>
        <w:t xml:space="preserve">out of memory </w:t>
      </w:r>
      <w:r w:rsidRPr="00FE3C68">
        <w:rPr>
          <w:rStyle w:val="CommentTok"/>
          <w:sz w:val="21"/>
        </w:rPr>
        <w:t>，用来处理内存不足的情况</w:t>
      </w:r>
      <w:r w:rsidRPr="00FE3C68">
        <w:rPr>
          <w:sz w:val="22"/>
        </w:rPr>
        <w:br/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oom_malloc(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>)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oom_realloc(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,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>)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PreprocessorTok"/>
          <w:sz w:val="21"/>
        </w:rPr>
        <w:t>#ifndef __STL_STATIC_TEMPLATE_MEMBER_BUG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(* __malloc_alloc_oom_handler)();</w:t>
      </w:r>
      <w:r w:rsidRPr="00FE3C68">
        <w:rPr>
          <w:sz w:val="22"/>
        </w:rPr>
        <w:br/>
      </w:r>
      <w:r w:rsidRPr="00FE3C68">
        <w:rPr>
          <w:rStyle w:val="PreprocessorTok"/>
          <w:sz w:val="21"/>
        </w:rPr>
        <w:t>#endif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sz w:val="22"/>
        </w:rPr>
        <w:lastRenderedPageBreak/>
        <w:br/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 allocate(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n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result = malloc(n);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第一级分配器直接使用</w:t>
      </w:r>
      <w:r w:rsidRPr="00FE3C68">
        <w:rPr>
          <w:rStyle w:val="CommentTok"/>
          <w:sz w:val="21"/>
        </w:rPr>
        <w:t>malloc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无法满足需求时，改用</w:t>
      </w:r>
      <w:r w:rsidRPr="00FE3C68">
        <w:rPr>
          <w:rStyle w:val="CommentTok"/>
          <w:sz w:val="21"/>
        </w:rPr>
        <w:t>oom_malloc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 == result) result = oom_malloc(n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resul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deallocate(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p,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CommentTok"/>
          <w:sz w:val="21"/>
        </w:rPr>
        <w:t>/* n */</w:t>
      </w:r>
      <w:r w:rsidRPr="00FE3C68">
        <w:rPr>
          <w:rStyle w:val="NormalTok"/>
          <w:sz w:val="21"/>
        </w:rPr>
        <w:t>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free(p);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第一级分配器直接使用</w:t>
      </w:r>
      <w:r w:rsidRPr="00FE3C68">
        <w:rPr>
          <w:rStyle w:val="CommentTok"/>
          <w:sz w:val="21"/>
        </w:rPr>
        <w:t>free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 reallocate(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p,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CommentTok"/>
          <w:sz w:val="21"/>
        </w:rPr>
        <w:t>/* old_sz */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new_sz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 result = realloc(p, new_sz);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第一级分配器直接使用</w:t>
      </w:r>
      <w:r w:rsidRPr="00FE3C68">
        <w:rPr>
          <w:rStyle w:val="CommentTok"/>
          <w:sz w:val="21"/>
        </w:rPr>
        <w:t>realloc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无法满足需求时，改用</w:t>
      </w:r>
      <w:r w:rsidRPr="00FE3C68">
        <w:rPr>
          <w:rStyle w:val="CommentTok"/>
          <w:sz w:val="21"/>
        </w:rPr>
        <w:t>oom_realloc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 == result) result = oom_realloc(p, new_sz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resul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仿真</w:t>
      </w:r>
      <w:r w:rsidRPr="00FE3C68">
        <w:rPr>
          <w:rStyle w:val="CommentTok"/>
          <w:sz w:val="21"/>
        </w:rPr>
        <w:t>C++</w:t>
      </w:r>
      <w:r w:rsidRPr="00FE3C68">
        <w:rPr>
          <w:rStyle w:val="CommentTok"/>
          <w:sz w:val="21"/>
        </w:rPr>
        <w:t>的</w:t>
      </w:r>
      <w:r w:rsidRPr="00FE3C68">
        <w:rPr>
          <w:rStyle w:val="CommentTok"/>
          <w:sz w:val="21"/>
        </w:rPr>
        <w:t>set_new_handler()</w:t>
      </w:r>
      <w:r w:rsidRPr="00FE3C68">
        <w:rPr>
          <w:rStyle w:val="CommentTok"/>
          <w:sz w:val="21"/>
        </w:rPr>
        <w:t>。可以通过它指定自己的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out-of-memory handler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不能直接运用</w:t>
      </w:r>
      <w:r w:rsidRPr="00FE3C68">
        <w:rPr>
          <w:rStyle w:val="CommentTok"/>
          <w:sz w:val="21"/>
        </w:rPr>
        <w:t>C++ new-handler</w:t>
      </w:r>
      <w:r w:rsidRPr="00FE3C68">
        <w:rPr>
          <w:rStyle w:val="CommentTok"/>
          <w:sz w:val="21"/>
        </w:rPr>
        <w:t>机制，因为它并非使用</w:t>
      </w:r>
      <w:r w:rsidRPr="00FE3C68">
        <w:rPr>
          <w:rStyle w:val="CommentTok"/>
          <w:sz w:val="21"/>
        </w:rPr>
        <w:t>::operator new</w:t>
      </w:r>
      <w:r w:rsidRPr="00FE3C68">
        <w:rPr>
          <w:rStyle w:val="CommentTok"/>
          <w:sz w:val="21"/>
        </w:rPr>
        <w:t>来分配内存</w:t>
      </w:r>
      <w:r w:rsidRPr="00FE3C68">
        <w:rPr>
          <w:sz w:val="22"/>
        </w:rPr>
        <w:br/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(* set_malloc_handler(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(*f)()))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(* old)() = __malloc_alloc_oom_handl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__malloc_alloc_oom_handler = f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>(old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 malloc_alloc out-of-memory handling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PreprocessorTok"/>
          <w:sz w:val="21"/>
        </w:rPr>
        <w:t>#ifndef __STL_STATIC_TEMPLATE_MEMBER_BUG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初值为</w:t>
      </w:r>
      <w:r w:rsidRPr="00FE3C68">
        <w:rPr>
          <w:rStyle w:val="CommentTok"/>
          <w:sz w:val="21"/>
        </w:rPr>
        <w:t>0</w:t>
      </w:r>
      <w:r w:rsidRPr="00FE3C68">
        <w:rPr>
          <w:rStyle w:val="CommentTok"/>
          <w:sz w:val="21"/>
        </w:rPr>
        <w:t>，有待客户设定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inst&gt;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(* __malloc_alloc_template&lt;inst&gt;::__malloc_alloc_oom_handler)() 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PreprocessorTok"/>
          <w:sz w:val="21"/>
        </w:rPr>
        <w:t>#endif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inst&gt;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 __malloc_alloc_template&lt;inst&gt;::oom_malloc(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n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(* my_malloc_handler)(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result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for</w:t>
      </w:r>
      <w:r w:rsidRPr="00FE3C68">
        <w:rPr>
          <w:rStyle w:val="NormalTok"/>
          <w:sz w:val="21"/>
        </w:rPr>
        <w:t xml:space="preserve"> (;;) {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不断尝试释放、分配、再释放、再分配</w:t>
      </w:r>
      <w:r w:rsidRPr="00FE3C68">
        <w:rPr>
          <w:rStyle w:val="CommentTok"/>
          <w:sz w:val="21"/>
        </w:rPr>
        <w:t>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my_malloc_handler = __malloc_alloc_oom_handl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    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 == my_malloc_handler) { __THROW_BAD_ALLOC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(*my_malloc_handler)()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调用处理例程，企图释放内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result = malloc(n);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再次尝试分配内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result)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>(result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inst&gt;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 __malloc_alloc_template&lt;inst&gt;::oom_realloc(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p,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n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(* my_malloc_handler)(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result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for</w:t>
      </w:r>
      <w:r w:rsidRPr="00FE3C68">
        <w:rPr>
          <w:rStyle w:val="NormalTok"/>
          <w:sz w:val="21"/>
        </w:rPr>
        <w:t xml:space="preserve"> (;;) {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不断尝试释放、分配、再释放、再分配</w:t>
      </w:r>
      <w:r w:rsidRPr="00FE3C68">
        <w:rPr>
          <w:rStyle w:val="CommentTok"/>
          <w:sz w:val="21"/>
        </w:rPr>
        <w:t>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my_malloc_handler = __malloc_alloc_oom_handl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 == my_malloc_handler) { __THROW_BAD_ALLOC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(*my_malloc_handler)()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调用处理例程，企图释放内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result = realloc(p, n)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再次尝试分配内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result)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>(result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Compact"/>
        <w:numPr>
          <w:ilvl w:val="0"/>
          <w:numId w:val="33"/>
        </w:numPr>
        <w:contextualSpacing/>
        <w:rPr>
          <w:sz w:val="22"/>
        </w:rPr>
      </w:pPr>
      <w:r w:rsidRPr="00FE3C68">
        <w:rPr>
          <w:sz w:val="22"/>
        </w:rPr>
        <w:t>以</w:t>
      </w:r>
      <w:r w:rsidRPr="00FE3C68">
        <w:rPr>
          <w:sz w:val="22"/>
        </w:rPr>
        <w:t>malloc()</w:t>
      </w:r>
      <w:r w:rsidRPr="00FE3C68">
        <w:rPr>
          <w:sz w:val="22"/>
        </w:rPr>
        <w:t>、</w:t>
      </w:r>
      <w:r w:rsidRPr="00FE3C68">
        <w:rPr>
          <w:sz w:val="22"/>
        </w:rPr>
        <w:t>free()</w:t>
      </w:r>
      <w:r w:rsidRPr="00FE3C68">
        <w:rPr>
          <w:sz w:val="22"/>
        </w:rPr>
        <w:t>、</w:t>
      </w:r>
      <w:r w:rsidRPr="00FE3C68">
        <w:rPr>
          <w:sz w:val="22"/>
        </w:rPr>
        <w:t>realloc()</w:t>
      </w:r>
      <w:r w:rsidRPr="00FE3C68">
        <w:rPr>
          <w:sz w:val="22"/>
        </w:rPr>
        <w:t>等</w:t>
      </w:r>
      <w:r w:rsidRPr="00FE3C68">
        <w:rPr>
          <w:sz w:val="22"/>
        </w:rPr>
        <w:t>C</w:t>
      </w:r>
      <w:r w:rsidRPr="00FE3C68">
        <w:rPr>
          <w:sz w:val="22"/>
        </w:rPr>
        <w:t>函数执行实际的内存分配、释放、重分配操作</w:t>
      </w:r>
    </w:p>
    <w:p w:rsidR="008955F0" w:rsidRPr="00FE3C68" w:rsidRDefault="00AF3D65" w:rsidP="00447FBB">
      <w:pPr>
        <w:pStyle w:val="Compact"/>
        <w:numPr>
          <w:ilvl w:val="0"/>
          <w:numId w:val="33"/>
        </w:numPr>
        <w:contextualSpacing/>
        <w:rPr>
          <w:sz w:val="22"/>
        </w:rPr>
      </w:pPr>
      <w:r w:rsidRPr="00FE3C68">
        <w:rPr>
          <w:sz w:val="22"/>
        </w:rPr>
        <w:t>实现出类似</w:t>
      </w:r>
      <w:r w:rsidRPr="00FE3C68">
        <w:rPr>
          <w:sz w:val="22"/>
        </w:rPr>
        <w:t>C++ new-handler</w:t>
      </w:r>
      <w:r w:rsidRPr="00FE3C68">
        <w:rPr>
          <w:sz w:val="22"/>
        </w:rPr>
        <w:t>的机制（</w:t>
      </w:r>
      <w:r w:rsidRPr="00FE3C68">
        <w:rPr>
          <w:b/>
          <w:sz w:val="22"/>
        </w:rPr>
        <w:t>C++ new-handler</w:t>
      </w:r>
      <w:r w:rsidRPr="00FE3C68">
        <w:rPr>
          <w:b/>
          <w:sz w:val="22"/>
        </w:rPr>
        <w:t>机制是，可以要求系统在内存分配需求无法被满足时，调用一个你所指定的函数。换句话说，一旦</w:t>
      </w:r>
      <w:r w:rsidRPr="00FE3C68">
        <w:rPr>
          <w:b/>
          <w:sz w:val="22"/>
        </w:rPr>
        <w:t>::operator new</w:t>
      </w:r>
      <w:r w:rsidRPr="00FE3C68">
        <w:rPr>
          <w:b/>
          <w:sz w:val="22"/>
        </w:rPr>
        <w:t>无法完成任务，在丢出</w:t>
      </w:r>
      <w:r w:rsidRPr="00FE3C68">
        <w:rPr>
          <w:b/>
          <w:sz w:val="22"/>
        </w:rPr>
        <w:t>std::bad_alloc</w:t>
      </w:r>
      <w:r w:rsidRPr="00FE3C68">
        <w:rPr>
          <w:b/>
          <w:sz w:val="22"/>
        </w:rPr>
        <w:t>异常状态之前，会先调用由客户指定的处理例程，该处理例程通常即被称为</w:t>
      </w:r>
      <w:r w:rsidRPr="00FE3C68">
        <w:rPr>
          <w:b/>
          <w:sz w:val="22"/>
        </w:rPr>
        <w:t>new-handler</w:t>
      </w:r>
      <w:r w:rsidRPr="00FE3C68">
        <w:rPr>
          <w:sz w:val="22"/>
        </w:rPr>
        <w:t>），不能直接运用</w:t>
      </w:r>
      <w:r w:rsidRPr="00FE3C68">
        <w:rPr>
          <w:sz w:val="22"/>
        </w:rPr>
        <w:t>C++ new-handler</w:t>
      </w:r>
      <w:r w:rsidRPr="00FE3C68">
        <w:rPr>
          <w:sz w:val="22"/>
        </w:rPr>
        <w:t>机制，因为它并非使用</w:t>
      </w:r>
      <w:r w:rsidRPr="00FE3C68">
        <w:rPr>
          <w:sz w:val="22"/>
        </w:rPr>
        <w:t>::operator new</w:t>
      </w:r>
      <w:r w:rsidRPr="00FE3C68">
        <w:rPr>
          <w:sz w:val="22"/>
        </w:rPr>
        <w:t>来分配内存（</w:t>
      </w:r>
      <w:hyperlink r:id="rId26" w:anchor="3operator-new和operator-delete的实现">
        <w:r w:rsidRPr="00FE3C68">
          <w:rPr>
            <w:rStyle w:val="a9"/>
            <w:sz w:val="22"/>
          </w:rPr>
          <w:t>operator new</w:t>
        </w:r>
        <w:r w:rsidRPr="00FE3C68">
          <w:rPr>
            <w:rStyle w:val="a9"/>
            <w:sz w:val="22"/>
          </w:rPr>
          <w:t>的实现</w:t>
        </w:r>
      </w:hyperlink>
      <w:r w:rsidRPr="00FE3C68">
        <w:rPr>
          <w:sz w:val="22"/>
        </w:rPr>
        <w:t>）</w:t>
      </w:r>
    </w:p>
    <w:p w:rsidR="008955F0" w:rsidRPr="00FE3C68" w:rsidRDefault="00AF3D65" w:rsidP="00447FBB">
      <w:pPr>
        <w:pStyle w:val="Heading4"/>
        <w:contextualSpacing/>
        <w:outlineLvl w:val="0"/>
        <w:rPr>
          <w:sz w:val="22"/>
        </w:rPr>
      </w:pPr>
      <w:bookmarkStart w:id="24" w:name="第二级分配器__default_alloc_template"/>
      <w:r w:rsidRPr="00FE3C68">
        <w:rPr>
          <w:sz w:val="22"/>
        </w:rPr>
        <w:t>3</w:t>
      </w:r>
      <w:r w:rsidRPr="00FE3C68">
        <w:rPr>
          <w:sz w:val="22"/>
        </w:rPr>
        <w:t>）第二级分配器</w:t>
      </w:r>
      <w:r w:rsidRPr="00FE3C68">
        <w:rPr>
          <w:sz w:val="22"/>
        </w:rPr>
        <w:t>__default_alloc_template</w:t>
      </w:r>
      <w:bookmarkEnd w:id="2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第二级分配器多了一些机制，避免太多小额区块造成内存的碎片，小额区块存在下列问题：</w:t>
      </w:r>
    </w:p>
    <w:p w:rsidR="008955F0" w:rsidRPr="00FE3C68" w:rsidRDefault="00AF3D65" w:rsidP="00447FBB">
      <w:pPr>
        <w:pStyle w:val="Compact"/>
        <w:numPr>
          <w:ilvl w:val="0"/>
          <w:numId w:val="34"/>
        </w:numPr>
        <w:contextualSpacing/>
        <w:rPr>
          <w:sz w:val="22"/>
        </w:rPr>
      </w:pPr>
      <w:r w:rsidRPr="00FE3C68">
        <w:rPr>
          <w:sz w:val="22"/>
        </w:rPr>
        <w:t>产生内存碎片</w:t>
      </w:r>
    </w:p>
    <w:p w:rsidR="008955F0" w:rsidRPr="00FE3C68" w:rsidRDefault="00AF3D65" w:rsidP="00447FBB">
      <w:pPr>
        <w:pStyle w:val="Compact"/>
        <w:numPr>
          <w:ilvl w:val="0"/>
          <w:numId w:val="34"/>
        </w:numPr>
        <w:contextualSpacing/>
        <w:rPr>
          <w:sz w:val="22"/>
        </w:rPr>
      </w:pPr>
      <w:r w:rsidRPr="00FE3C68">
        <w:rPr>
          <w:sz w:val="22"/>
        </w:rPr>
        <w:t>额外负担。额外负担是一些区块信息，用以管理内存。区块越小，额外负担所占的比例就越大，越显浪费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0"/>
          <w:numId w:val="35"/>
        </w:numPr>
        <w:contextualSpacing/>
        <w:rPr>
          <w:sz w:val="22"/>
        </w:rPr>
      </w:pPr>
      <w:r w:rsidRPr="00FE3C68">
        <w:rPr>
          <w:sz w:val="22"/>
        </w:rPr>
        <w:t>当区块大于</w:t>
      </w:r>
      <w:r w:rsidRPr="00FE3C68">
        <w:rPr>
          <w:sz w:val="22"/>
        </w:rPr>
        <w:t>128bytes</w:t>
      </w:r>
      <w:r w:rsidRPr="00FE3C68">
        <w:rPr>
          <w:sz w:val="22"/>
        </w:rPr>
        <w:t>时，视为大区块</w:t>
      </w:r>
    </w:p>
    <w:p w:rsidR="008955F0" w:rsidRPr="00FE3C68" w:rsidRDefault="00AF3D65" w:rsidP="00447FBB">
      <w:pPr>
        <w:pStyle w:val="Compact"/>
        <w:numPr>
          <w:ilvl w:val="1"/>
          <w:numId w:val="36"/>
        </w:numPr>
        <w:contextualSpacing/>
        <w:rPr>
          <w:sz w:val="22"/>
        </w:rPr>
      </w:pPr>
      <w:r w:rsidRPr="00FE3C68">
        <w:rPr>
          <w:sz w:val="22"/>
        </w:rPr>
        <w:t>转交第一级分配器处理</w:t>
      </w:r>
    </w:p>
    <w:p w:rsidR="008955F0" w:rsidRPr="00FE3C68" w:rsidRDefault="00AF3D65" w:rsidP="00447FBB">
      <w:pPr>
        <w:pStyle w:val="Compact"/>
        <w:numPr>
          <w:ilvl w:val="0"/>
          <w:numId w:val="35"/>
        </w:numPr>
        <w:contextualSpacing/>
        <w:rPr>
          <w:sz w:val="22"/>
        </w:rPr>
      </w:pPr>
      <w:r w:rsidRPr="00FE3C68">
        <w:rPr>
          <w:sz w:val="22"/>
        </w:rPr>
        <w:t>当区块小于</w:t>
      </w:r>
      <w:r w:rsidRPr="00FE3C68">
        <w:rPr>
          <w:sz w:val="22"/>
        </w:rPr>
        <w:t>128bytes</w:t>
      </w:r>
      <w:r w:rsidRPr="00FE3C68">
        <w:rPr>
          <w:sz w:val="22"/>
        </w:rPr>
        <w:t>时，视为小额区块</w:t>
      </w:r>
    </w:p>
    <w:p w:rsidR="008955F0" w:rsidRPr="00FE3C68" w:rsidRDefault="00AF3D65" w:rsidP="00447FBB">
      <w:pPr>
        <w:pStyle w:val="Compact"/>
        <w:numPr>
          <w:ilvl w:val="1"/>
          <w:numId w:val="37"/>
        </w:numPr>
        <w:contextualSpacing/>
        <w:rPr>
          <w:sz w:val="22"/>
        </w:rPr>
      </w:pPr>
      <w:r w:rsidRPr="00FE3C68">
        <w:rPr>
          <w:sz w:val="22"/>
        </w:rPr>
        <w:t>以</w:t>
      </w:r>
      <w:r w:rsidRPr="00FE3C68">
        <w:rPr>
          <w:b/>
          <w:sz w:val="22"/>
        </w:rPr>
        <w:t>内存池管理</w:t>
      </w:r>
      <w:r w:rsidRPr="00FE3C68">
        <w:rPr>
          <w:b/>
          <w:sz w:val="22"/>
        </w:rPr>
        <w:t>(</w:t>
      </w:r>
      <w:r w:rsidRPr="00FE3C68">
        <w:rPr>
          <w:b/>
          <w:sz w:val="22"/>
        </w:rPr>
        <w:t>也称为次层分配</w:t>
      </w:r>
      <w:r w:rsidRPr="00FE3C68">
        <w:rPr>
          <w:b/>
          <w:sz w:val="22"/>
        </w:rPr>
        <w:t>)</w:t>
      </w:r>
      <w:r w:rsidRPr="00FE3C68">
        <w:rPr>
          <w:sz w:val="22"/>
        </w:rPr>
        <w:t>：每次分配一大块内存，并维护对应的自由链表</w:t>
      </w:r>
      <w:r w:rsidRPr="00FE3C68">
        <w:rPr>
          <w:sz w:val="22"/>
        </w:rPr>
        <w:t>(free-list)</w:t>
      </w:r>
      <w:r w:rsidRPr="00FE3C68">
        <w:rPr>
          <w:sz w:val="22"/>
        </w:rPr>
        <w:t>，下次若载有相同大小的内存需求，就直接从</w:t>
      </w:r>
      <w:r w:rsidRPr="00FE3C68">
        <w:rPr>
          <w:sz w:val="22"/>
        </w:rPr>
        <w:t>free-list</w:t>
      </w:r>
      <w:r w:rsidRPr="00FE3C68">
        <w:rPr>
          <w:sz w:val="22"/>
        </w:rPr>
        <w:t>中拨出。如果客户释放小额区块，就由分配器回收到</w:t>
      </w:r>
      <w:r w:rsidRPr="00FE3C68">
        <w:rPr>
          <w:sz w:val="22"/>
        </w:rPr>
        <w:t>free-list</w:t>
      </w:r>
      <w:r w:rsidRPr="00FE3C68">
        <w:rPr>
          <w:sz w:val="22"/>
        </w:rPr>
        <w:t>中。</w:t>
      </w:r>
      <w:r w:rsidRPr="00FE3C68">
        <w:rPr>
          <w:b/>
          <w:sz w:val="22"/>
        </w:rPr>
        <w:t>维护有</w:t>
      </w:r>
      <w:r w:rsidRPr="00FE3C68">
        <w:rPr>
          <w:b/>
          <w:sz w:val="22"/>
        </w:rPr>
        <w:t>16</w:t>
      </w:r>
      <w:r w:rsidRPr="00FE3C68">
        <w:rPr>
          <w:b/>
          <w:sz w:val="22"/>
        </w:rPr>
        <w:t>个</w:t>
      </w:r>
      <w:r w:rsidRPr="00FE3C68">
        <w:rPr>
          <w:b/>
          <w:sz w:val="22"/>
        </w:rPr>
        <w:t>free-list</w:t>
      </w:r>
      <w:r w:rsidRPr="00FE3C68">
        <w:rPr>
          <w:sz w:val="22"/>
        </w:rPr>
        <w:t>，各自管理大小分别为</w:t>
      </w:r>
      <w:r w:rsidRPr="00FE3C68">
        <w:rPr>
          <w:sz w:val="22"/>
        </w:rPr>
        <w:t>8</w:t>
      </w:r>
      <w:r w:rsidRPr="00FE3C68">
        <w:rPr>
          <w:sz w:val="22"/>
        </w:rPr>
        <w:t>，</w:t>
      </w:r>
      <w:r w:rsidRPr="00FE3C68">
        <w:rPr>
          <w:sz w:val="22"/>
        </w:rPr>
        <w:t>16</w:t>
      </w:r>
      <w:r w:rsidRPr="00FE3C68">
        <w:rPr>
          <w:sz w:val="22"/>
        </w:rPr>
        <w:t>，</w:t>
      </w:r>
      <w:r w:rsidRPr="00FE3C68">
        <w:rPr>
          <w:sz w:val="22"/>
        </w:rPr>
        <w:t>24</w:t>
      </w:r>
      <w:r w:rsidRPr="00FE3C68">
        <w:rPr>
          <w:sz w:val="22"/>
        </w:rPr>
        <w:t>，</w:t>
      </w:r>
      <w:r w:rsidRPr="00FE3C68">
        <w:rPr>
          <w:sz w:val="22"/>
        </w:rPr>
        <w:t>32</w:t>
      </w:r>
      <w:r w:rsidRPr="00FE3C68">
        <w:rPr>
          <w:sz w:val="22"/>
        </w:rPr>
        <w:t>，</w:t>
      </w:r>
      <w:r w:rsidRPr="00FE3C68">
        <w:rPr>
          <w:sz w:val="22"/>
        </w:rPr>
        <w:t>40</w:t>
      </w:r>
      <w:r w:rsidRPr="00FE3C68">
        <w:rPr>
          <w:sz w:val="22"/>
        </w:rPr>
        <w:t>，</w:t>
      </w:r>
      <w:r w:rsidRPr="00FE3C68">
        <w:rPr>
          <w:sz w:val="22"/>
        </w:rPr>
        <w:t>48</w:t>
      </w:r>
      <w:r w:rsidRPr="00FE3C68">
        <w:rPr>
          <w:sz w:val="22"/>
        </w:rPr>
        <w:t>，</w:t>
      </w:r>
      <w:r w:rsidRPr="00FE3C68">
        <w:rPr>
          <w:sz w:val="22"/>
        </w:rPr>
        <w:t>56</w:t>
      </w:r>
      <w:r w:rsidRPr="00FE3C68">
        <w:rPr>
          <w:sz w:val="22"/>
        </w:rPr>
        <w:t>，</w:t>
      </w:r>
      <w:r w:rsidRPr="00FE3C68">
        <w:rPr>
          <w:sz w:val="22"/>
        </w:rPr>
        <w:t>64</w:t>
      </w:r>
      <w:r w:rsidRPr="00FE3C68">
        <w:rPr>
          <w:sz w:val="22"/>
        </w:rPr>
        <w:t>，</w:t>
      </w:r>
      <w:r w:rsidRPr="00FE3C68">
        <w:rPr>
          <w:sz w:val="22"/>
        </w:rPr>
        <w:t>72</w:t>
      </w:r>
      <w:r w:rsidRPr="00FE3C68">
        <w:rPr>
          <w:sz w:val="22"/>
        </w:rPr>
        <w:t>，</w:t>
      </w:r>
      <w:r w:rsidRPr="00FE3C68">
        <w:rPr>
          <w:sz w:val="22"/>
        </w:rPr>
        <w:t>80</w:t>
      </w:r>
      <w:r w:rsidRPr="00FE3C68">
        <w:rPr>
          <w:sz w:val="22"/>
        </w:rPr>
        <w:t>，</w:t>
      </w:r>
      <w:r w:rsidRPr="00FE3C68">
        <w:rPr>
          <w:sz w:val="22"/>
        </w:rPr>
        <w:t>88</w:t>
      </w:r>
      <w:r w:rsidRPr="00FE3C68">
        <w:rPr>
          <w:sz w:val="22"/>
        </w:rPr>
        <w:t>，</w:t>
      </w:r>
      <w:r w:rsidRPr="00FE3C68">
        <w:rPr>
          <w:sz w:val="22"/>
        </w:rPr>
        <w:t>96</w:t>
      </w:r>
      <w:r w:rsidRPr="00FE3C68">
        <w:rPr>
          <w:sz w:val="22"/>
        </w:rPr>
        <w:t>，</w:t>
      </w:r>
      <w:r w:rsidRPr="00FE3C68">
        <w:rPr>
          <w:sz w:val="22"/>
        </w:rPr>
        <w:t>104</w:t>
      </w:r>
      <w:r w:rsidRPr="00FE3C68">
        <w:rPr>
          <w:sz w:val="22"/>
        </w:rPr>
        <w:t>，</w:t>
      </w:r>
      <w:r w:rsidRPr="00FE3C68">
        <w:rPr>
          <w:sz w:val="22"/>
        </w:rPr>
        <w:t>112</w:t>
      </w:r>
      <w:r w:rsidRPr="00FE3C68">
        <w:rPr>
          <w:sz w:val="22"/>
        </w:rPr>
        <w:t>，</w:t>
      </w:r>
      <w:r w:rsidRPr="00FE3C68">
        <w:rPr>
          <w:sz w:val="22"/>
        </w:rPr>
        <w:t>120</w:t>
      </w:r>
      <w:r w:rsidRPr="00FE3C68">
        <w:rPr>
          <w:sz w:val="22"/>
        </w:rPr>
        <w:t>，</w:t>
      </w:r>
      <w:r w:rsidRPr="00FE3C68">
        <w:rPr>
          <w:sz w:val="22"/>
        </w:rPr>
        <w:t>128bytes</w:t>
      </w:r>
      <w:r w:rsidRPr="00FE3C68">
        <w:rPr>
          <w:sz w:val="22"/>
        </w:rPr>
        <w:t>的小额区块</w:t>
      </w:r>
    </w:p>
    <w:p w:rsidR="008955F0" w:rsidRPr="00FE3C68" w:rsidRDefault="00AF3D65" w:rsidP="00447FBB">
      <w:pPr>
        <w:pStyle w:val="Compact"/>
        <w:numPr>
          <w:ilvl w:val="1"/>
          <w:numId w:val="37"/>
        </w:numPr>
        <w:contextualSpacing/>
        <w:rPr>
          <w:sz w:val="22"/>
        </w:rPr>
      </w:pPr>
      <w:r w:rsidRPr="00FE3C68">
        <w:rPr>
          <w:sz w:val="22"/>
        </w:rPr>
        <w:t>SGI</w:t>
      </w:r>
      <w:r w:rsidRPr="00FE3C68">
        <w:rPr>
          <w:sz w:val="22"/>
        </w:rPr>
        <w:t>第二级分配器会主动将任何小额区块的内存需求量上调至</w:t>
      </w:r>
      <w:r w:rsidRPr="00FE3C68">
        <w:rPr>
          <w:sz w:val="22"/>
        </w:rPr>
        <w:t>8</w:t>
      </w:r>
      <w:r w:rsidRPr="00FE3C68">
        <w:rPr>
          <w:sz w:val="22"/>
        </w:rPr>
        <w:t>的倍数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free-list</w:t>
      </w:r>
      <w:r w:rsidRPr="00FE3C68">
        <w:rPr>
          <w:sz w:val="22"/>
        </w:rPr>
        <w:t>使用如下结构表示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使用</w:t>
      </w:r>
      <w:r w:rsidRPr="00FE3C68">
        <w:rPr>
          <w:rStyle w:val="CommentTok"/>
          <w:sz w:val="21"/>
        </w:rPr>
        <w:t>union</w:t>
      </w:r>
      <w:r w:rsidRPr="00FE3C68">
        <w:rPr>
          <w:rStyle w:val="CommentTok"/>
          <w:sz w:val="21"/>
        </w:rPr>
        <w:t>解决</w:t>
      </w:r>
      <w:r w:rsidRPr="00FE3C68">
        <w:rPr>
          <w:rStyle w:val="CommentTok"/>
          <w:sz w:val="21"/>
        </w:rPr>
        <w:t>free-list</w:t>
      </w:r>
      <w:r w:rsidRPr="00FE3C68">
        <w:rPr>
          <w:rStyle w:val="CommentTok"/>
          <w:sz w:val="21"/>
        </w:rPr>
        <w:t>带来的额外负担：维护链表所必须的指针而造成内存的另一种浪费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union</w:t>
      </w:r>
      <w:r w:rsidRPr="00FE3C68">
        <w:rPr>
          <w:rStyle w:val="NormalTok"/>
          <w:sz w:val="21"/>
        </w:rPr>
        <w:t xml:space="preserve"> obj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union</w:t>
      </w:r>
      <w:r w:rsidRPr="00FE3C68">
        <w:rPr>
          <w:rStyle w:val="NormalTok"/>
          <w:sz w:val="21"/>
        </w:rPr>
        <w:t xml:space="preserve"> obj * free_list_link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系统视角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 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 client_data[</w:t>
      </w:r>
      <w:r w:rsidRPr="00FE3C68">
        <w:rPr>
          <w:rStyle w:val="DecValTok"/>
          <w:sz w:val="21"/>
        </w:rPr>
        <w:t>1</w:t>
      </w:r>
      <w:r w:rsidRPr="00FE3C68">
        <w:rPr>
          <w:rStyle w:val="NormalTok"/>
          <w:sz w:val="21"/>
        </w:rPr>
        <w:t xml:space="preserve">];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用户视角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下图是</w:t>
      </w:r>
      <w:r w:rsidRPr="00FE3C68">
        <w:rPr>
          <w:sz w:val="22"/>
        </w:rPr>
        <w:t>free-list</w:t>
      </w:r>
      <w:r w:rsidRPr="00FE3C68">
        <w:rPr>
          <w:sz w:val="22"/>
        </w:rPr>
        <w:t>的实现技巧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第二级分配器</w:t>
      </w:r>
      <w:r w:rsidRPr="00FE3C68">
        <w:rPr>
          <w:sz w:val="22"/>
        </w:rPr>
        <w:t>__default_alloc_template</w:t>
      </w:r>
      <w:r w:rsidRPr="00FE3C68">
        <w:rPr>
          <w:sz w:val="22"/>
        </w:rPr>
        <w:t>也定义在头文件</w:t>
      </w:r>
      <w:hyperlink r:id="rId27">
        <w:r w:rsidRPr="00FE3C68">
          <w:rPr>
            <w:rStyle w:val="a9"/>
            <w:sz w:val="22"/>
          </w:rPr>
          <w:t>&lt;stl_alloc.h&gt;</w:t>
        </w:r>
      </w:hyperlink>
      <w:r w:rsidRPr="00FE3C68">
        <w:rPr>
          <w:sz w:val="22"/>
        </w:rPr>
        <w:t>中，以下为部分实现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PreprocessorTok"/>
          <w:sz w:val="21"/>
        </w:rPr>
        <w:t>#ifdef __SUNPRO_CC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 breaks if we make these template class members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num</w:t>
      </w:r>
      <w:r w:rsidRPr="00FE3C68">
        <w:rPr>
          <w:rStyle w:val="NormalTok"/>
          <w:sz w:val="21"/>
        </w:rPr>
        <w:t xml:space="preserve"> {__ALIGN = </w:t>
      </w:r>
      <w:r w:rsidRPr="00FE3C68">
        <w:rPr>
          <w:rStyle w:val="DecValTok"/>
          <w:sz w:val="21"/>
        </w:rPr>
        <w:t>8</w:t>
      </w:r>
      <w:r w:rsidRPr="00FE3C68">
        <w:rPr>
          <w:rStyle w:val="NormalTok"/>
          <w:sz w:val="21"/>
        </w:rPr>
        <w:t xml:space="preserve">};                  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小型区块的上调边界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num</w:t>
      </w:r>
      <w:r w:rsidRPr="00FE3C68">
        <w:rPr>
          <w:rStyle w:val="NormalTok"/>
          <w:sz w:val="21"/>
        </w:rPr>
        <w:t xml:space="preserve"> {__MAX_BYTES = </w:t>
      </w:r>
      <w:r w:rsidRPr="00FE3C68">
        <w:rPr>
          <w:rStyle w:val="DecValTok"/>
          <w:sz w:val="21"/>
        </w:rPr>
        <w:t>128</w:t>
      </w:r>
      <w:r w:rsidRPr="00FE3C68">
        <w:rPr>
          <w:rStyle w:val="NormalTok"/>
          <w:sz w:val="21"/>
        </w:rPr>
        <w:t xml:space="preserve">};            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小型区块的上限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num</w:t>
      </w:r>
      <w:r w:rsidRPr="00FE3C68">
        <w:rPr>
          <w:rStyle w:val="NormalTok"/>
          <w:sz w:val="21"/>
        </w:rPr>
        <w:t xml:space="preserve"> {__NFREELISTS = __MAX_BYTES/__ALIGN};    </w:t>
      </w:r>
      <w:r w:rsidRPr="00FE3C68">
        <w:rPr>
          <w:rStyle w:val="CommentTok"/>
          <w:sz w:val="21"/>
        </w:rPr>
        <w:t>//free-list</w:t>
      </w:r>
      <w:r w:rsidRPr="00FE3C68">
        <w:rPr>
          <w:rStyle w:val="CommentTok"/>
          <w:sz w:val="21"/>
        </w:rPr>
        <w:t>的个数</w:t>
      </w:r>
      <w:r w:rsidRPr="00FE3C68">
        <w:rPr>
          <w:sz w:val="22"/>
        </w:rPr>
        <w:br/>
      </w:r>
      <w:r w:rsidRPr="00FE3C68">
        <w:rPr>
          <w:rStyle w:val="PreprocessorTok"/>
          <w:sz w:val="21"/>
        </w:rPr>
        <w:t>#endif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第二级分配器的定义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无</w:t>
      </w:r>
      <w:r w:rsidRPr="00FE3C68">
        <w:rPr>
          <w:rStyle w:val="CommentTok"/>
          <w:sz w:val="21"/>
        </w:rPr>
        <w:t>”template</w:t>
      </w:r>
      <w:r w:rsidRPr="00FE3C68">
        <w:rPr>
          <w:rStyle w:val="CommentTok"/>
          <w:sz w:val="21"/>
        </w:rPr>
        <w:t>型别参数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，第一个参数用于多线程环境，第二参数完全没派上用场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threads, 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ins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__default_alloc_template {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将</w:t>
      </w:r>
      <w:r w:rsidRPr="00FE3C68">
        <w:rPr>
          <w:rStyle w:val="CommentTok"/>
          <w:sz w:val="21"/>
        </w:rPr>
        <w:t>bytes</w:t>
      </w:r>
      <w:r w:rsidRPr="00FE3C68">
        <w:rPr>
          <w:rStyle w:val="CommentTok"/>
          <w:sz w:val="21"/>
        </w:rPr>
        <w:t>上调至</w:t>
      </w:r>
      <w:r w:rsidRPr="00FE3C68">
        <w:rPr>
          <w:rStyle w:val="CommentTok"/>
          <w:sz w:val="21"/>
        </w:rPr>
        <w:t>8</w:t>
      </w:r>
      <w:r w:rsidRPr="00FE3C68">
        <w:rPr>
          <w:rStyle w:val="CommentTok"/>
          <w:sz w:val="21"/>
        </w:rPr>
        <w:t>的倍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ROUND_UP(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bytes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((bytes) + __ALIGN-</w:t>
      </w:r>
      <w:r w:rsidRPr="00FE3C68">
        <w:rPr>
          <w:rStyle w:val="DecValTok"/>
          <w:sz w:val="21"/>
        </w:rPr>
        <w:t>1</w:t>
      </w:r>
      <w:r w:rsidRPr="00FE3C68">
        <w:rPr>
          <w:rStyle w:val="NormalTok"/>
          <w:sz w:val="21"/>
        </w:rPr>
        <w:t xml:space="preserve">) &amp; ~(__ALIGN - </w:t>
      </w:r>
      <w:r w:rsidRPr="00FE3C68">
        <w:rPr>
          <w:rStyle w:val="DecValTok"/>
          <w:sz w:val="21"/>
        </w:rPr>
        <w:t>1</w:t>
      </w:r>
      <w:r w:rsidRPr="00FE3C68">
        <w:rPr>
          <w:rStyle w:val="NormalTok"/>
          <w:sz w:val="21"/>
        </w:rPr>
        <w:t>)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}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free-list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union</w:t>
      </w:r>
      <w:r w:rsidRPr="00FE3C68">
        <w:rPr>
          <w:rStyle w:val="NormalTok"/>
          <w:sz w:val="21"/>
        </w:rPr>
        <w:t xml:space="preserve"> obj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</w:t>
      </w:r>
      <w:r w:rsidRPr="00FE3C68">
        <w:rPr>
          <w:rStyle w:val="KeywordTok"/>
          <w:sz w:val="21"/>
        </w:rPr>
        <w:t>union</w:t>
      </w:r>
      <w:r w:rsidRPr="00FE3C68">
        <w:rPr>
          <w:rStyle w:val="NormalTok"/>
          <w:sz w:val="21"/>
        </w:rPr>
        <w:t xml:space="preserve"> obj * free_list_link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 client_data[</w:t>
      </w:r>
      <w:r w:rsidRPr="00FE3C68">
        <w:rPr>
          <w:rStyle w:val="DecValTok"/>
          <w:sz w:val="21"/>
        </w:rPr>
        <w:t>1</w:t>
      </w:r>
      <w:r w:rsidRPr="00FE3C68">
        <w:rPr>
          <w:rStyle w:val="NormalTok"/>
          <w:sz w:val="21"/>
        </w:rPr>
        <w:t xml:space="preserve">];    </w:t>
      </w:r>
      <w:r w:rsidRPr="00FE3C68">
        <w:rPr>
          <w:rStyle w:val="CommentTok"/>
          <w:sz w:val="21"/>
        </w:rPr>
        <w:t>/* The client sees this.        */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}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16</w:t>
      </w:r>
      <w:r w:rsidRPr="00FE3C68">
        <w:rPr>
          <w:rStyle w:val="CommentTok"/>
          <w:sz w:val="21"/>
        </w:rPr>
        <w:t>个</w:t>
      </w:r>
      <w:r w:rsidRPr="00FE3C68">
        <w:rPr>
          <w:rStyle w:val="CommentTok"/>
          <w:sz w:val="21"/>
        </w:rPr>
        <w:t>free-list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obj * </w:t>
      </w:r>
      <w:r w:rsidRPr="00FE3C68">
        <w:rPr>
          <w:rStyle w:val="AttributeTok"/>
          <w:sz w:val="21"/>
        </w:rPr>
        <w:t>volatile</w:t>
      </w:r>
      <w:r w:rsidRPr="00FE3C68">
        <w:rPr>
          <w:rStyle w:val="NormalTok"/>
          <w:sz w:val="21"/>
        </w:rPr>
        <w:t xml:space="preserve"> free_list[__NFREELISTS];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根据区块大小，决定使用第</w:t>
      </w:r>
      <w:r w:rsidRPr="00FE3C68">
        <w:rPr>
          <w:rStyle w:val="CommentTok"/>
          <w:sz w:val="21"/>
        </w:rPr>
        <w:t>n</w:t>
      </w:r>
      <w:r w:rsidRPr="00FE3C68">
        <w:rPr>
          <w:rStyle w:val="CommentTok"/>
          <w:sz w:val="21"/>
        </w:rPr>
        <w:t>号</w:t>
      </w:r>
      <w:r w:rsidRPr="00FE3C68">
        <w:rPr>
          <w:rStyle w:val="CommentTok"/>
          <w:sz w:val="21"/>
        </w:rPr>
        <w:t>free-list</w:t>
      </w:r>
      <w:r w:rsidRPr="00FE3C68">
        <w:rPr>
          <w:rStyle w:val="CommentTok"/>
          <w:sz w:val="21"/>
        </w:rPr>
        <w:t>。</w:t>
      </w:r>
      <w:r w:rsidRPr="00FE3C68">
        <w:rPr>
          <w:rStyle w:val="CommentTok"/>
          <w:sz w:val="21"/>
        </w:rPr>
        <w:t>n</w:t>
      </w:r>
      <w:r w:rsidRPr="00FE3C68">
        <w:rPr>
          <w:rStyle w:val="CommentTok"/>
          <w:sz w:val="21"/>
        </w:rPr>
        <w:t>从</w:t>
      </w:r>
      <w:r w:rsidRPr="00FE3C68">
        <w:rPr>
          <w:rStyle w:val="CommentTok"/>
          <w:sz w:val="21"/>
        </w:rPr>
        <w:t>0</w:t>
      </w:r>
      <w:r w:rsidRPr="00FE3C68">
        <w:rPr>
          <w:rStyle w:val="CommentTok"/>
          <w:sz w:val="21"/>
        </w:rPr>
        <w:t>算起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FREELIST_INDEX(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bytes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((bytes) + __ALIGN-</w:t>
      </w:r>
      <w:r w:rsidRPr="00FE3C68">
        <w:rPr>
          <w:rStyle w:val="DecValTok"/>
          <w:sz w:val="21"/>
        </w:rPr>
        <w:t>1</w:t>
      </w:r>
      <w:r w:rsidRPr="00FE3C68">
        <w:rPr>
          <w:rStyle w:val="NormalTok"/>
          <w:sz w:val="21"/>
        </w:rPr>
        <w:t xml:space="preserve">)/__ALIGN - </w:t>
      </w:r>
      <w:r w:rsidRPr="00FE3C68">
        <w:rPr>
          <w:rStyle w:val="DecValTok"/>
          <w:sz w:val="21"/>
        </w:rPr>
        <w:t>1</w:t>
      </w:r>
      <w:r w:rsidRPr="00FE3C68">
        <w:rPr>
          <w:rStyle w:val="NormalTok"/>
          <w:sz w:val="21"/>
        </w:rPr>
        <w:t>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返回一个大小为</w:t>
      </w:r>
      <w:r w:rsidRPr="00FE3C68">
        <w:rPr>
          <w:rStyle w:val="CommentTok"/>
          <w:sz w:val="21"/>
        </w:rPr>
        <w:t>n</w:t>
      </w:r>
      <w:r w:rsidRPr="00FE3C68">
        <w:rPr>
          <w:rStyle w:val="CommentTok"/>
          <w:sz w:val="21"/>
        </w:rPr>
        <w:t>的对象，并可能加入大小为</w:t>
      </w:r>
      <w:r w:rsidRPr="00FE3C68">
        <w:rPr>
          <w:rStyle w:val="CommentTok"/>
          <w:sz w:val="21"/>
        </w:rPr>
        <w:t>n</w:t>
      </w:r>
      <w:r w:rsidRPr="00FE3C68">
        <w:rPr>
          <w:rStyle w:val="CommentTok"/>
          <w:sz w:val="21"/>
        </w:rPr>
        <w:t>的其它区块到</w:t>
      </w:r>
      <w:r w:rsidRPr="00FE3C68">
        <w:rPr>
          <w:rStyle w:val="CommentTok"/>
          <w:sz w:val="21"/>
        </w:rPr>
        <w:t>free-list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refill(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n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分配一大块空间，可容纳</w:t>
      </w:r>
      <w:r w:rsidRPr="00FE3C68">
        <w:rPr>
          <w:rStyle w:val="CommentTok"/>
          <w:sz w:val="21"/>
        </w:rPr>
        <w:t>nobjs</w:t>
      </w:r>
      <w:r w:rsidRPr="00FE3C68">
        <w:rPr>
          <w:rStyle w:val="CommentTok"/>
          <w:sz w:val="21"/>
        </w:rPr>
        <w:t>个大小为</w:t>
      </w:r>
      <w:r w:rsidRPr="00FE3C68">
        <w:rPr>
          <w:rStyle w:val="CommentTok"/>
          <w:sz w:val="21"/>
        </w:rPr>
        <w:t>”size“</w:t>
      </w:r>
      <w:r w:rsidRPr="00FE3C68">
        <w:rPr>
          <w:rStyle w:val="CommentTok"/>
          <w:sz w:val="21"/>
        </w:rPr>
        <w:t>的区块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如果分配</w:t>
      </w:r>
      <w:r w:rsidRPr="00FE3C68">
        <w:rPr>
          <w:rStyle w:val="CommentTok"/>
          <w:sz w:val="21"/>
        </w:rPr>
        <w:t>nobjs</w:t>
      </w:r>
      <w:r w:rsidRPr="00FE3C68">
        <w:rPr>
          <w:rStyle w:val="CommentTok"/>
          <w:sz w:val="21"/>
        </w:rPr>
        <w:t>个区块有所不便，</w:t>
      </w:r>
      <w:r w:rsidRPr="00FE3C68">
        <w:rPr>
          <w:rStyle w:val="CommentTok"/>
          <w:sz w:val="21"/>
        </w:rPr>
        <w:t>nobjs</w:t>
      </w:r>
      <w:r w:rsidRPr="00FE3C68">
        <w:rPr>
          <w:rStyle w:val="CommentTok"/>
          <w:sz w:val="21"/>
        </w:rPr>
        <w:t>可能会降低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 *chunk_alloc(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size, 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&amp;nobjs)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 Chunk allocation state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 *start_free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存池起始位置。只在</w:t>
      </w:r>
      <w:r w:rsidRPr="00FE3C68">
        <w:rPr>
          <w:rStyle w:val="CommentTok"/>
          <w:sz w:val="21"/>
        </w:rPr>
        <w:t>chunk_alloc()</w:t>
      </w:r>
      <w:r w:rsidRPr="00FE3C68">
        <w:rPr>
          <w:rStyle w:val="CommentTok"/>
          <w:sz w:val="21"/>
        </w:rPr>
        <w:t>中变化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 *end_free;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存池结束位置。只在</w:t>
      </w:r>
      <w:r w:rsidRPr="00FE3C68">
        <w:rPr>
          <w:rStyle w:val="CommentTok"/>
          <w:sz w:val="21"/>
        </w:rPr>
        <w:t>chunk_alloc()</w:t>
      </w:r>
      <w:r w:rsidRPr="00FE3C68">
        <w:rPr>
          <w:rStyle w:val="CommentTok"/>
          <w:sz w:val="21"/>
        </w:rPr>
        <w:t>中变化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heap_size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lastRenderedPageBreak/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 allocate(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n){ </w:t>
      </w:r>
      <w:r w:rsidRPr="00FE3C68">
        <w:rPr>
          <w:rStyle w:val="CommentTok"/>
          <w:sz w:val="21"/>
        </w:rPr>
        <w:t>/*</w:t>
      </w:r>
      <w:r w:rsidRPr="00FE3C68">
        <w:rPr>
          <w:rStyle w:val="CommentTok"/>
          <w:sz w:val="21"/>
        </w:rPr>
        <w:t>详述于后</w:t>
      </w:r>
      <w:r w:rsidRPr="00FE3C68">
        <w:rPr>
          <w:rStyle w:val="CommentTok"/>
          <w:sz w:val="21"/>
        </w:rPr>
        <w:t>*/</w:t>
      </w:r>
      <w:r w:rsidRPr="00FE3C68">
        <w:rPr>
          <w:rStyle w:val="NormalTok"/>
          <w:sz w:val="21"/>
        </w:rPr>
        <w:t xml:space="preserve">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deallocate(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p,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n){ </w:t>
      </w:r>
      <w:r w:rsidRPr="00FE3C68">
        <w:rPr>
          <w:rStyle w:val="CommentTok"/>
          <w:sz w:val="21"/>
        </w:rPr>
        <w:t>/*</w:t>
      </w:r>
      <w:r w:rsidRPr="00FE3C68">
        <w:rPr>
          <w:rStyle w:val="CommentTok"/>
          <w:sz w:val="21"/>
        </w:rPr>
        <w:t>详述于后</w:t>
      </w:r>
      <w:r w:rsidRPr="00FE3C68">
        <w:rPr>
          <w:rStyle w:val="CommentTok"/>
          <w:sz w:val="21"/>
        </w:rPr>
        <w:t>*/</w:t>
      </w:r>
      <w:r w:rsidRPr="00FE3C68">
        <w:rPr>
          <w:rStyle w:val="NormalTok"/>
          <w:sz w:val="21"/>
        </w:rPr>
        <w:t xml:space="preserve">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 reallocate(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*p,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old_sz,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new_sz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*</w:t>
      </w:r>
      <w:r w:rsidRPr="00FE3C68">
        <w:rPr>
          <w:rStyle w:val="CommentTok"/>
          <w:sz w:val="21"/>
        </w:rPr>
        <w:t>以下是</w:t>
      </w:r>
      <w:r w:rsidRPr="00FE3C68">
        <w:rPr>
          <w:rStyle w:val="CommentTok"/>
          <w:sz w:val="21"/>
        </w:rPr>
        <w:t>static data member</w:t>
      </w:r>
      <w:r w:rsidRPr="00FE3C68">
        <w:rPr>
          <w:rStyle w:val="CommentTok"/>
          <w:sz w:val="21"/>
        </w:rPr>
        <w:t>的定义与初始值</w:t>
      </w:r>
      <w:r w:rsidRPr="00FE3C68">
        <w:rPr>
          <w:rStyle w:val="CommentTok"/>
          <w:sz w:val="21"/>
        </w:rPr>
        <w:t>*/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threads, 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inst&gt;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 *__default_alloc_template&lt;threads, inst&gt;::start_free 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threads, 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inst&gt;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 *__default_alloc_template&lt;threads, inst&gt;::end_free 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threads, 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inst&gt;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__default_alloc_template&lt;threads, inst&gt;::heap_size 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threads, 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inst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default_alloc_template&lt;threads, inst&gt;::obj * </w:t>
      </w:r>
      <w:r w:rsidRPr="00FE3C68">
        <w:rPr>
          <w:rStyle w:val="AttributeTok"/>
          <w:sz w:val="21"/>
        </w:rPr>
        <w:t>volatil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default_alloc_template&lt;threads, inst&gt; ::free_list[__NFREELISTS] =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{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, };</w:t>
      </w:r>
    </w:p>
    <w:p w:rsidR="008955F0" w:rsidRPr="00FE3C68" w:rsidRDefault="00AF3D65" w:rsidP="00447FBB">
      <w:pPr>
        <w:pStyle w:val="Compact"/>
        <w:numPr>
          <w:ilvl w:val="0"/>
          <w:numId w:val="38"/>
        </w:numPr>
        <w:contextualSpacing/>
        <w:rPr>
          <w:sz w:val="22"/>
        </w:rPr>
      </w:pPr>
      <w:r w:rsidRPr="00FE3C68">
        <w:rPr>
          <w:sz w:val="22"/>
        </w:rPr>
        <w:t>空间分配函数</w:t>
      </w:r>
      <w:hyperlink r:id="rId28" w:anchor="L403">
        <w:r w:rsidRPr="00FE3C68">
          <w:rPr>
            <w:rStyle w:val="a9"/>
            <w:sz w:val="22"/>
          </w:rPr>
          <w:t>allocate()</w:t>
        </w:r>
      </w:hyperlink>
    </w:p>
    <w:p w:rsidR="008955F0" w:rsidRPr="00FE3C68" w:rsidRDefault="00AF3D65" w:rsidP="00447FBB">
      <w:pPr>
        <w:pStyle w:val="Compact"/>
        <w:numPr>
          <w:ilvl w:val="1"/>
          <w:numId w:val="39"/>
        </w:numPr>
        <w:contextualSpacing/>
        <w:rPr>
          <w:sz w:val="22"/>
        </w:rPr>
      </w:pPr>
      <w:r w:rsidRPr="00FE3C68">
        <w:rPr>
          <w:sz w:val="22"/>
        </w:rPr>
        <w:t>若区块大于</w:t>
      </w:r>
      <w:r w:rsidRPr="00FE3C68">
        <w:rPr>
          <w:sz w:val="22"/>
        </w:rPr>
        <w:t>128bytes</w:t>
      </w:r>
      <w:r w:rsidRPr="00FE3C68">
        <w:rPr>
          <w:sz w:val="22"/>
        </w:rPr>
        <w:t>，就调用第一级分配器</w:t>
      </w:r>
    </w:p>
    <w:p w:rsidR="008955F0" w:rsidRPr="00FE3C68" w:rsidRDefault="00AF3D65" w:rsidP="00447FBB">
      <w:pPr>
        <w:pStyle w:val="Compact"/>
        <w:numPr>
          <w:ilvl w:val="1"/>
          <w:numId w:val="39"/>
        </w:numPr>
        <w:contextualSpacing/>
        <w:rPr>
          <w:sz w:val="22"/>
        </w:rPr>
      </w:pPr>
      <w:r w:rsidRPr="00FE3C68">
        <w:rPr>
          <w:sz w:val="22"/>
        </w:rPr>
        <w:t>若区块小于</w:t>
      </w:r>
      <w:r w:rsidRPr="00FE3C68">
        <w:rPr>
          <w:sz w:val="22"/>
        </w:rPr>
        <w:t>128bytes</w:t>
      </w:r>
      <w:r w:rsidRPr="00FE3C68">
        <w:rPr>
          <w:sz w:val="22"/>
        </w:rPr>
        <w:t>，检查对应的</w:t>
      </w:r>
      <w:r w:rsidRPr="00FE3C68">
        <w:rPr>
          <w:sz w:val="22"/>
        </w:rPr>
        <w:t>free-list</w:t>
      </w:r>
    </w:p>
    <w:p w:rsidR="008955F0" w:rsidRPr="00FE3C68" w:rsidRDefault="00AF3D65" w:rsidP="00447FBB">
      <w:pPr>
        <w:pStyle w:val="Compact"/>
        <w:numPr>
          <w:ilvl w:val="2"/>
          <w:numId w:val="40"/>
        </w:numPr>
        <w:contextualSpacing/>
        <w:rPr>
          <w:sz w:val="22"/>
        </w:rPr>
      </w:pPr>
      <w:r w:rsidRPr="00FE3C68">
        <w:rPr>
          <w:sz w:val="22"/>
        </w:rPr>
        <w:t>若</w:t>
      </w:r>
      <w:r w:rsidRPr="00FE3C68">
        <w:rPr>
          <w:sz w:val="22"/>
        </w:rPr>
        <w:t>free-list</w:t>
      </w:r>
      <w:r w:rsidRPr="00FE3C68">
        <w:rPr>
          <w:sz w:val="22"/>
        </w:rPr>
        <w:t>之内有可用的区块，则直接使用</w:t>
      </w:r>
    </w:p>
    <w:p w:rsidR="008955F0" w:rsidRPr="00FE3C68" w:rsidRDefault="00AF3D65" w:rsidP="00447FBB">
      <w:pPr>
        <w:pStyle w:val="Compact"/>
        <w:numPr>
          <w:ilvl w:val="2"/>
          <w:numId w:val="40"/>
        </w:numPr>
        <w:contextualSpacing/>
        <w:rPr>
          <w:sz w:val="22"/>
        </w:rPr>
      </w:pPr>
      <w:r w:rsidRPr="00FE3C68">
        <w:rPr>
          <w:sz w:val="22"/>
        </w:rPr>
        <w:t>若</w:t>
      </w:r>
      <w:r w:rsidRPr="00FE3C68">
        <w:rPr>
          <w:sz w:val="22"/>
        </w:rPr>
        <w:t>free-list</w:t>
      </w:r>
      <w:r w:rsidRPr="00FE3C68">
        <w:rPr>
          <w:sz w:val="22"/>
        </w:rPr>
        <w:t>之内没有可用区块，将区块大小调至</w:t>
      </w:r>
      <w:r w:rsidRPr="00FE3C68">
        <w:rPr>
          <w:sz w:val="22"/>
        </w:rPr>
        <w:t>8</w:t>
      </w:r>
      <w:r w:rsidRPr="00FE3C68">
        <w:rPr>
          <w:sz w:val="22"/>
        </w:rPr>
        <w:t>倍数边界，调用</w:t>
      </w:r>
      <w:r w:rsidRPr="00FE3C68">
        <w:rPr>
          <w:sz w:val="22"/>
        </w:rPr>
        <w:t>refill()</w:t>
      </w:r>
      <w:r w:rsidRPr="00FE3C68">
        <w:rPr>
          <w:sz w:val="22"/>
        </w:rPr>
        <w:t>，准备为</w:t>
      </w:r>
      <w:r w:rsidRPr="00FE3C68">
        <w:rPr>
          <w:sz w:val="22"/>
        </w:rPr>
        <w:t>free-list</w:t>
      </w:r>
      <w:r w:rsidRPr="00FE3C68">
        <w:rPr>
          <w:sz w:val="22"/>
        </w:rPr>
        <w:t>重新填充空间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0"/>
          <w:numId w:val="41"/>
        </w:numPr>
        <w:contextualSpacing/>
        <w:rPr>
          <w:sz w:val="22"/>
        </w:rPr>
      </w:pPr>
      <w:r w:rsidRPr="00FE3C68">
        <w:rPr>
          <w:sz w:val="22"/>
        </w:rPr>
        <w:t>空间释放函数</w:t>
      </w:r>
      <w:hyperlink r:id="rId29" w:anchor="L433">
        <w:r w:rsidRPr="00FE3C68">
          <w:rPr>
            <w:rStyle w:val="a9"/>
            <w:sz w:val="22"/>
          </w:rPr>
          <w:t>deallocate()</w:t>
        </w:r>
      </w:hyperlink>
    </w:p>
    <w:p w:rsidR="008955F0" w:rsidRPr="00FE3C68" w:rsidRDefault="00AF3D65" w:rsidP="00447FBB">
      <w:pPr>
        <w:pStyle w:val="Compact"/>
        <w:numPr>
          <w:ilvl w:val="1"/>
          <w:numId w:val="42"/>
        </w:numPr>
        <w:contextualSpacing/>
        <w:rPr>
          <w:sz w:val="22"/>
        </w:rPr>
      </w:pPr>
      <w:r w:rsidRPr="00FE3C68">
        <w:rPr>
          <w:sz w:val="22"/>
        </w:rPr>
        <w:t>若区块大于</w:t>
      </w:r>
      <w:r w:rsidRPr="00FE3C68">
        <w:rPr>
          <w:sz w:val="22"/>
        </w:rPr>
        <w:t>128bytes</w:t>
      </w:r>
      <w:r w:rsidRPr="00FE3C68">
        <w:rPr>
          <w:sz w:val="22"/>
        </w:rPr>
        <w:t>，就调用第一级分配器</w:t>
      </w:r>
    </w:p>
    <w:p w:rsidR="008955F0" w:rsidRPr="00FE3C68" w:rsidRDefault="00AF3D65" w:rsidP="00447FBB">
      <w:pPr>
        <w:pStyle w:val="Compact"/>
        <w:numPr>
          <w:ilvl w:val="1"/>
          <w:numId w:val="42"/>
        </w:numPr>
        <w:contextualSpacing/>
        <w:rPr>
          <w:sz w:val="22"/>
        </w:rPr>
      </w:pPr>
      <w:r w:rsidRPr="00FE3C68">
        <w:rPr>
          <w:sz w:val="22"/>
        </w:rPr>
        <w:t>若区块小于</w:t>
      </w:r>
      <w:r w:rsidRPr="00FE3C68">
        <w:rPr>
          <w:sz w:val="22"/>
        </w:rPr>
        <w:t>128bytes</w:t>
      </w:r>
      <w:r w:rsidRPr="00FE3C68">
        <w:rPr>
          <w:sz w:val="22"/>
        </w:rPr>
        <w:t>，找出对应的</w:t>
      </w:r>
      <w:r w:rsidRPr="00FE3C68">
        <w:rPr>
          <w:sz w:val="22"/>
        </w:rPr>
        <w:t>free-list</w:t>
      </w:r>
      <w:r w:rsidRPr="00FE3C68">
        <w:rPr>
          <w:sz w:val="22"/>
        </w:rPr>
        <w:t>，将区块回收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0"/>
          <w:numId w:val="43"/>
        </w:numPr>
        <w:contextualSpacing/>
        <w:rPr>
          <w:sz w:val="22"/>
        </w:rPr>
      </w:pPr>
      <w:r w:rsidRPr="00FE3C68">
        <w:rPr>
          <w:sz w:val="22"/>
        </w:rPr>
        <w:t>重新填充</w:t>
      </w:r>
      <w:r w:rsidRPr="00FE3C68">
        <w:rPr>
          <w:sz w:val="22"/>
        </w:rPr>
        <w:t>free-list</w:t>
      </w:r>
      <w:r w:rsidRPr="00FE3C68">
        <w:rPr>
          <w:sz w:val="22"/>
        </w:rPr>
        <w:t>的函数</w:t>
      </w:r>
      <w:hyperlink r:id="rId30" w:anchor="L537">
        <w:r w:rsidRPr="00FE3C68">
          <w:rPr>
            <w:rStyle w:val="a9"/>
            <w:sz w:val="22"/>
          </w:rPr>
          <w:t>refill()</w:t>
        </w:r>
      </w:hyperlink>
    </w:p>
    <w:p w:rsidR="008955F0" w:rsidRPr="00FE3C68" w:rsidRDefault="00AF3D65" w:rsidP="00447FBB">
      <w:pPr>
        <w:pStyle w:val="Compact"/>
        <w:numPr>
          <w:ilvl w:val="1"/>
          <w:numId w:val="44"/>
        </w:numPr>
        <w:contextualSpacing/>
        <w:rPr>
          <w:sz w:val="22"/>
        </w:rPr>
      </w:pPr>
      <w:r w:rsidRPr="00FE3C68">
        <w:rPr>
          <w:sz w:val="22"/>
        </w:rPr>
        <w:t>若</w:t>
      </w:r>
      <w:r w:rsidRPr="00FE3C68">
        <w:rPr>
          <w:sz w:val="22"/>
        </w:rPr>
        <w:t>free-list</w:t>
      </w:r>
      <w:r w:rsidRPr="00FE3C68">
        <w:rPr>
          <w:sz w:val="22"/>
        </w:rPr>
        <w:t>中没有可用区块时，会调用</w:t>
      </w:r>
      <w:r w:rsidRPr="00FE3C68">
        <w:rPr>
          <w:sz w:val="22"/>
        </w:rPr>
        <w:t>chunk_alloc</w:t>
      </w:r>
      <w:r w:rsidRPr="00FE3C68">
        <w:rPr>
          <w:b/>
          <w:sz w:val="22"/>
        </w:rPr>
        <w:t>从内存池</w:t>
      </w:r>
      <w:r w:rsidRPr="00FE3C68">
        <w:rPr>
          <w:sz w:val="22"/>
        </w:rPr>
        <w:t>中申请空间重新填充</w:t>
      </w:r>
      <w:r w:rsidRPr="00FE3C68">
        <w:rPr>
          <w:sz w:val="22"/>
        </w:rPr>
        <w:t>free-list</w:t>
      </w:r>
      <w:r w:rsidRPr="00FE3C68">
        <w:rPr>
          <w:sz w:val="22"/>
        </w:rPr>
        <w:t>。缺省申请</w:t>
      </w:r>
      <w:r w:rsidRPr="00FE3C68">
        <w:rPr>
          <w:sz w:val="22"/>
        </w:rPr>
        <w:t>20</w:t>
      </w:r>
      <w:r w:rsidRPr="00FE3C68">
        <w:rPr>
          <w:sz w:val="22"/>
        </w:rPr>
        <w:t>个新节点</w:t>
      </w:r>
      <w:r w:rsidRPr="00FE3C68">
        <w:rPr>
          <w:sz w:val="22"/>
        </w:rPr>
        <w:t>(</w:t>
      </w:r>
      <w:r w:rsidRPr="00FE3C68">
        <w:rPr>
          <w:sz w:val="22"/>
        </w:rPr>
        <w:t>新区块</w:t>
      </w:r>
      <w:r w:rsidRPr="00FE3C68">
        <w:rPr>
          <w:sz w:val="22"/>
        </w:rPr>
        <w:t>)</w:t>
      </w:r>
      <w:r w:rsidRPr="00FE3C68">
        <w:rPr>
          <w:sz w:val="22"/>
        </w:rPr>
        <w:t>，如果内存池空间不足，获得的节点数可能小于</w:t>
      </w:r>
      <w:r w:rsidRPr="00FE3C68">
        <w:rPr>
          <w:sz w:val="22"/>
        </w:rPr>
        <w:t>20</w:t>
      </w:r>
    </w:p>
    <w:p w:rsidR="008955F0" w:rsidRPr="00FE3C68" w:rsidRDefault="00557002" w:rsidP="00447FBB">
      <w:pPr>
        <w:pStyle w:val="Compact"/>
        <w:numPr>
          <w:ilvl w:val="0"/>
          <w:numId w:val="43"/>
        </w:numPr>
        <w:contextualSpacing/>
        <w:rPr>
          <w:sz w:val="22"/>
        </w:rPr>
      </w:pPr>
      <w:hyperlink r:id="rId31" w:anchor="L465">
        <w:r w:rsidR="00AF3D65" w:rsidRPr="00FE3C68">
          <w:rPr>
            <w:rStyle w:val="a9"/>
            <w:sz w:val="22"/>
          </w:rPr>
          <w:t>chunk_alloc()</w:t>
        </w:r>
      </w:hyperlink>
      <w:r w:rsidR="00AF3D65" w:rsidRPr="00FE3C68">
        <w:rPr>
          <w:sz w:val="22"/>
        </w:rPr>
        <w:t>函数从内存池申请空间，根据</w:t>
      </w:r>
      <w:r w:rsidR="00AF3D65" w:rsidRPr="00FE3C68">
        <w:rPr>
          <w:sz w:val="22"/>
        </w:rPr>
        <w:t>end_free-start_free</w:t>
      </w:r>
      <w:r w:rsidR="00AF3D65" w:rsidRPr="00FE3C68">
        <w:rPr>
          <w:sz w:val="22"/>
        </w:rPr>
        <w:t>判断内存池中剩余的空间</w:t>
      </w:r>
    </w:p>
    <w:p w:rsidR="008955F0" w:rsidRPr="00FE3C68" w:rsidRDefault="00AF3D65" w:rsidP="00447FBB">
      <w:pPr>
        <w:pStyle w:val="Compact"/>
        <w:numPr>
          <w:ilvl w:val="1"/>
          <w:numId w:val="45"/>
        </w:numPr>
        <w:contextualSpacing/>
        <w:rPr>
          <w:sz w:val="22"/>
        </w:rPr>
      </w:pPr>
      <w:r w:rsidRPr="00FE3C68">
        <w:rPr>
          <w:sz w:val="22"/>
        </w:rPr>
        <w:t>如果剩余空间充足</w:t>
      </w:r>
    </w:p>
    <w:p w:rsidR="008955F0" w:rsidRPr="00FE3C68" w:rsidRDefault="00AF3D65" w:rsidP="00447FBB">
      <w:pPr>
        <w:pStyle w:val="Compact"/>
        <w:numPr>
          <w:ilvl w:val="2"/>
          <w:numId w:val="46"/>
        </w:numPr>
        <w:contextualSpacing/>
        <w:rPr>
          <w:sz w:val="22"/>
        </w:rPr>
      </w:pPr>
      <w:r w:rsidRPr="00FE3C68">
        <w:rPr>
          <w:sz w:val="22"/>
        </w:rPr>
        <w:t>直接调出</w:t>
      </w:r>
      <w:r w:rsidRPr="00FE3C68">
        <w:rPr>
          <w:sz w:val="22"/>
        </w:rPr>
        <w:t>20</w:t>
      </w:r>
      <w:r w:rsidRPr="00FE3C68">
        <w:rPr>
          <w:sz w:val="22"/>
        </w:rPr>
        <w:t>个区块返回给</w:t>
      </w:r>
      <w:r w:rsidRPr="00FE3C68">
        <w:rPr>
          <w:sz w:val="22"/>
        </w:rPr>
        <w:t>free-list</w:t>
      </w:r>
    </w:p>
    <w:p w:rsidR="008955F0" w:rsidRPr="00FE3C68" w:rsidRDefault="00AF3D65" w:rsidP="00447FBB">
      <w:pPr>
        <w:pStyle w:val="Compact"/>
        <w:numPr>
          <w:ilvl w:val="1"/>
          <w:numId w:val="45"/>
        </w:numPr>
        <w:contextualSpacing/>
        <w:rPr>
          <w:sz w:val="22"/>
        </w:rPr>
      </w:pPr>
      <w:r w:rsidRPr="00FE3C68">
        <w:rPr>
          <w:sz w:val="22"/>
        </w:rPr>
        <w:t>如果剩余空间不足以提供</w:t>
      </w:r>
      <w:r w:rsidRPr="00FE3C68">
        <w:rPr>
          <w:sz w:val="22"/>
        </w:rPr>
        <w:t>20</w:t>
      </w:r>
      <w:r w:rsidRPr="00FE3C68">
        <w:rPr>
          <w:sz w:val="22"/>
        </w:rPr>
        <w:t>个区块，但足够供应至少</w:t>
      </w:r>
      <w:r w:rsidRPr="00FE3C68">
        <w:rPr>
          <w:sz w:val="22"/>
        </w:rPr>
        <w:t>1</w:t>
      </w:r>
      <w:r w:rsidRPr="00FE3C68">
        <w:rPr>
          <w:sz w:val="22"/>
        </w:rPr>
        <w:t>个区块</w:t>
      </w:r>
    </w:p>
    <w:p w:rsidR="008955F0" w:rsidRPr="00FE3C68" w:rsidRDefault="00AF3D65" w:rsidP="00447FBB">
      <w:pPr>
        <w:pStyle w:val="Compact"/>
        <w:numPr>
          <w:ilvl w:val="2"/>
          <w:numId w:val="47"/>
        </w:numPr>
        <w:contextualSpacing/>
        <w:rPr>
          <w:sz w:val="22"/>
        </w:rPr>
      </w:pPr>
      <w:r w:rsidRPr="00FE3C68">
        <w:rPr>
          <w:sz w:val="22"/>
        </w:rPr>
        <w:t>拨出这不足</w:t>
      </w:r>
      <w:r w:rsidRPr="00FE3C68">
        <w:rPr>
          <w:sz w:val="22"/>
        </w:rPr>
        <w:t>20</w:t>
      </w:r>
      <w:r w:rsidRPr="00FE3C68">
        <w:rPr>
          <w:sz w:val="22"/>
        </w:rPr>
        <w:t>个区块的空间</w:t>
      </w:r>
    </w:p>
    <w:p w:rsidR="008955F0" w:rsidRPr="00FE3C68" w:rsidRDefault="00AF3D65" w:rsidP="00447FBB">
      <w:pPr>
        <w:pStyle w:val="Compact"/>
        <w:numPr>
          <w:ilvl w:val="1"/>
          <w:numId w:val="45"/>
        </w:numPr>
        <w:contextualSpacing/>
        <w:rPr>
          <w:sz w:val="22"/>
        </w:rPr>
      </w:pPr>
      <w:r w:rsidRPr="00FE3C68">
        <w:rPr>
          <w:sz w:val="22"/>
        </w:rPr>
        <w:t>如果剩余空间连一个区块都无法供应</w:t>
      </w:r>
    </w:p>
    <w:p w:rsidR="008955F0" w:rsidRPr="00FE3C68" w:rsidRDefault="00AF3D65" w:rsidP="00447FBB">
      <w:pPr>
        <w:pStyle w:val="Compact"/>
        <w:numPr>
          <w:ilvl w:val="2"/>
          <w:numId w:val="48"/>
        </w:numPr>
        <w:contextualSpacing/>
        <w:rPr>
          <w:sz w:val="22"/>
        </w:rPr>
      </w:pPr>
      <w:r w:rsidRPr="00FE3C68">
        <w:rPr>
          <w:sz w:val="22"/>
        </w:rPr>
        <w:t>利用</w:t>
      </w:r>
      <w:r w:rsidRPr="00FE3C68">
        <w:rPr>
          <w:sz w:val="22"/>
        </w:rPr>
        <w:t>malloc()</w:t>
      </w:r>
      <w:r w:rsidRPr="00FE3C68">
        <w:rPr>
          <w:sz w:val="22"/>
        </w:rPr>
        <w:t>从</w:t>
      </w:r>
      <w:r w:rsidRPr="00FE3C68">
        <w:rPr>
          <w:sz w:val="22"/>
        </w:rPr>
        <w:t>heap</w:t>
      </w:r>
      <w:r w:rsidRPr="00FE3C68">
        <w:rPr>
          <w:sz w:val="22"/>
        </w:rPr>
        <w:t>中分配内存（大小为需求量的</w:t>
      </w:r>
      <w:r w:rsidRPr="00FE3C68">
        <w:rPr>
          <w:sz w:val="22"/>
        </w:rPr>
        <w:t>2</w:t>
      </w:r>
      <w:r w:rsidRPr="00FE3C68">
        <w:rPr>
          <w:sz w:val="22"/>
        </w:rPr>
        <w:t>倍，加上一个随着分配次数增加而越来越大的附加量），为内存池注入新的可用空间（</w:t>
      </w:r>
      <w:r w:rsidRPr="00FE3C68">
        <w:rPr>
          <w:b/>
          <w:sz w:val="22"/>
        </w:rPr>
        <w:t>详细例子见下图</w:t>
      </w:r>
      <w:r w:rsidRPr="00FE3C68">
        <w:rPr>
          <w:sz w:val="22"/>
        </w:rPr>
        <w:t>）</w:t>
      </w:r>
    </w:p>
    <w:p w:rsidR="008955F0" w:rsidRPr="00FE3C68" w:rsidRDefault="00AF3D65" w:rsidP="00447FBB">
      <w:pPr>
        <w:pStyle w:val="Compact"/>
        <w:numPr>
          <w:ilvl w:val="2"/>
          <w:numId w:val="48"/>
        </w:numPr>
        <w:contextualSpacing/>
        <w:rPr>
          <w:sz w:val="22"/>
        </w:rPr>
      </w:pPr>
      <w:r w:rsidRPr="00FE3C68">
        <w:rPr>
          <w:sz w:val="22"/>
        </w:rPr>
        <w:t>如果</w:t>
      </w:r>
      <w:r w:rsidRPr="00FE3C68">
        <w:rPr>
          <w:sz w:val="22"/>
        </w:rPr>
        <w:t>malloc()</w:t>
      </w:r>
      <w:r w:rsidRPr="00FE3C68">
        <w:rPr>
          <w:sz w:val="22"/>
        </w:rPr>
        <w:t>获取失败，</w:t>
      </w:r>
      <w:r w:rsidRPr="00FE3C68">
        <w:rPr>
          <w:sz w:val="22"/>
        </w:rPr>
        <w:t>chunk_alloc()</w:t>
      </w:r>
      <w:r w:rsidRPr="00FE3C68">
        <w:rPr>
          <w:sz w:val="22"/>
        </w:rPr>
        <w:t>就四处寻找有无</w:t>
      </w:r>
      <w:r w:rsidRPr="00FE3C68">
        <w:rPr>
          <w:sz w:val="22"/>
        </w:rPr>
        <w:t>”</w:t>
      </w:r>
      <w:r w:rsidRPr="00FE3C68">
        <w:rPr>
          <w:sz w:val="22"/>
        </w:rPr>
        <w:t>尚有未用且区块足够大</w:t>
      </w:r>
      <w:r w:rsidRPr="00FE3C68">
        <w:rPr>
          <w:sz w:val="22"/>
        </w:rPr>
        <w:t>“</w:t>
      </w:r>
      <w:r w:rsidRPr="00FE3C68">
        <w:rPr>
          <w:sz w:val="22"/>
        </w:rPr>
        <w:t>的</w:t>
      </w:r>
      <w:r w:rsidRPr="00FE3C68">
        <w:rPr>
          <w:sz w:val="22"/>
        </w:rPr>
        <w:t>free-list</w:t>
      </w:r>
      <w:r w:rsidRPr="00FE3C68">
        <w:rPr>
          <w:sz w:val="22"/>
        </w:rPr>
        <w:t>。找到了就挖出一块交出</w:t>
      </w:r>
    </w:p>
    <w:p w:rsidR="008955F0" w:rsidRPr="00FE3C68" w:rsidRDefault="00AF3D65" w:rsidP="00447FBB">
      <w:pPr>
        <w:pStyle w:val="Compact"/>
        <w:numPr>
          <w:ilvl w:val="2"/>
          <w:numId w:val="48"/>
        </w:numPr>
        <w:contextualSpacing/>
        <w:rPr>
          <w:sz w:val="22"/>
        </w:rPr>
      </w:pPr>
      <w:r w:rsidRPr="00FE3C68">
        <w:rPr>
          <w:sz w:val="22"/>
        </w:rPr>
        <w:lastRenderedPageBreak/>
        <w:t>如果上一步仍未成功，那么就调用第一级分配器，第一级分配器有</w:t>
      </w:r>
      <w:r w:rsidRPr="00FE3C68">
        <w:rPr>
          <w:sz w:val="22"/>
        </w:rPr>
        <w:t>out-of-memory</w:t>
      </w:r>
      <w:r w:rsidRPr="00FE3C68">
        <w:rPr>
          <w:sz w:val="22"/>
        </w:rPr>
        <w:t>处理机制，或许有机会释放其它的内存拿来此处使用。如果可以，就成功，否则抛出</w:t>
      </w:r>
      <w:r w:rsidRPr="00FE3C68">
        <w:rPr>
          <w:sz w:val="22"/>
        </w:rPr>
        <w:t>bad_alloc</w:t>
      </w:r>
      <w:r w:rsidRPr="00FE3C68">
        <w:rPr>
          <w:sz w:val="22"/>
        </w:rPr>
        <w:t>异常</w:t>
      </w:r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  <w:r w:rsidRPr="00FE3C68">
        <w:rPr>
          <w:sz w:val="22"/>
        </w:rPr>
        <w:t>上图中，一开始就调用</w:t>
      </w:r>
      <w:r w:rsidRPr="00FE3C68">
        <w:rPr>
          <w:sz w:val="22"/>
        </w:rPr>
        <w:t>chunk_alloc(32,20)</w:t>
      </w:r>
      <w:r w:rsidRPr="00FE3C68">
        <w:rPr>
          <w:sz w:val="22"/>
        </w:rPr>
        <w:t>，于是</w:t>
      </w:r>
      <w:r w:rsidRPr="00FE3C68">
        <w:rPr>
          <w:sz w:val="22"/>
        </w:rPr>
        <w:t>malloc()</w:t>
      </w:r>
      <w:r w:rsidRPr="00FE3C68">
        <w:rPr>
          <w:sz w:val="22"/>
        </w:rPr>
        <w:t>分配</w:t>
      </w:r>
      <w:r w:rsidRPr="00FE3C68">
        <w:rPr>
          <w:sz w:val="22"/>
        </w:rPr>
        <w:t>40</w:t>
      </w:r>
      <w:r w:rsidRPr="00FE3C68">
        <w:rPr>
          <w:sz w:val="22"/>
        </w:rPr>
        <w:t>个</w:t>
      </w:r>
      <w:r w:rsidRPr="00FE3C68">
        <w:rPr>
          <w:sz w:val="22"/>
        </w:rPr>
        <w:t>32bytes</w:t>
      </w:r>
      <w:r w:rsidRPr="00FE3C68">
        <w:rPr>
          <w:sz w:val="22"/>
        </w:rPr>
        <w:t>区块，其中第</w:t>
      </w:r>
      <w:r w:rsidRPr="00FE3C68">
        <w:rPr>
          <w:sz w:val="22"/>
        </w:rPr>
        <w:t>1</w:t>
      </w:r>
      <w:r w:rsidRPr="00FE3C68">
        <w:rPr>
          <w:sz w:val="22"/>
        </w:rPr>
        <w:t>个交出，另</w:t>
      </w:r>
      <w:r w:rsidRPr="00FE3C68">
        <w:rPr>
          <w:sz w:val="22"/>
        </w:rPr>
        <w:t>19</w:t>
      </w:r>
      <w:r w:rsidRPr="00FE3C68">
        <w:rPr>
          <w:sz w:val="22"/>
        </w:rPr>
        <w:t>个交给</w:t>
      </w:r>
      <w:r w:rsidRPr="00FE3C68">
        <w:rPr>
          <w:sz w:val="22"/>
        </w:rPr>
        <w:t>free-list[3]</w:t>
      </w:r>
      <w:r w:rsidRPr="00FE3C68">
        <w:rPr>
          <w:sz w:val="22"/>
        </w:rPr>
        <w:t>维护，余</w:t>
      </w:r>
      <w:r w:rsidRPr="00FE3C68">
        <w:rPr>
          <w:sz w:val="22"/>
        </w:rPr>
        <w:t>20</w:t>
      </w:r>
      <w:r w:rsidRPr="00FE3C68">
        <w:rPr>
          <w:sz w:val="22"/>
        </w:rPr>
        <w:t>个留给内存池；接下来客户调用</w:t>
      </w:r>
      <w:r w:rsidRPr="00FE3C68">
        <w:rPr>
          <w:sz w:val="22"/>
        </w:rPr>
        <w:t>chunk_alloc(64,20)</w:t>
      </w:r>
      <w:r w:rsidRPr="00FE3C68">
        <w:rPr>
          <w:sz w:val="22"/>
        </w:rPr>
        <w:t>，此时</w:t>
      </w:r>
      <w:r w:rsidRPr="00FE3C68">
        <w:rPr>
          <w:sz w:val="22"/>
        </w:rPr>
        <w:t>free_list[7]</w:t>
      </w:r>
      <w:r w:rsidRPr="00FE3C68">
        <w:rPr>
          <w:sz w:val="22"/>
        </w:rPr>
        <w:t>空空如也，必须向内存池申请。内存池只能供应</w:t>
      </w:r>
      <w:r w:rsidRPr="00FE3C68">
        <w:rPr>
          <w:sz w:val="22"/>
        </w:rPr>
        <w:t>(32*20)/64=10</w:t>
      </w:r>
      <w:r w:rsidRPr="00FE3C68">
        <w:rPr>
          <w:sz w:val="22"/>
        </w:rPr>
        <w:t>个</w:t>
      </w:r>
      <w:r w:rsidRPr="00FE3C68">
        <w:rPr>
          <w:sz w:val="22"/>
        </w:rPr>
        <w:t>64bytes</w:t>
      </w:r>
      <w:r w:rsidRPr="00FE3C68">
        <w:rPr>
          <w:sz w:val="22"/>
        </w:rPr>
        <w:t>区块，就把这</w:t>
      </w:r>
      <w:r w:rsidRPr="00FE3C68">
        <w:rPr>
          <w:sz w:val="22"/>
        </w:rPr>
        <w:t>10</w:t>
      </w:r>
      <w:r w:rsidRPr="00FE3C68">
        <w:rPr>
          <w:sz w:val="22"/>
        </w:rPr>
        <w:t>个区块返回，第</w:t>
      </w:r>
      <w:r w:rsidRPr="00FE3C68">
        <w:rPr>
          <w:sz w:val="22"/>
        </w:rPr>
        <w:t>1</w:t>
      </w:r>
      <w:r w:rsidRPr="00FE3C68">
        <w:rPr>
          <w:sz w:val="22"/>
        </w:rPr>
        <w:t>个交给客户，余</w:t>
      </w:r>
      <w:r w:rsidRPr="00FE3C68">
        <w:rPr>
          <w:sz w:val="22"/>
        </w:rPr>
        <w:t>9</w:t>
      </w:r>
      <w:r w:rsidRPr="00FE3C68">
        <w:rPr>
          <w:sz w:val="22"/>
        </w:rPr>
        <w:t>个由</w:t>
      </w:r>
      <w:r w:rsidRPr="00FE3C68">
        <w:rPr>
          <w:sz w:val="22"/>
        </w:rPr>
        <w:t>free_list[7]</w:t>
      </w:r>
      <w:r w:rsidRPr="00FE3C68">
        <w:rPr>
          <w:sz w:val="22"/>
        </w:rPr>
        <w:t>维护。此时内存池全空。接下来再调用</w:t>
      </w:r>
      <w:r w:rsidRPr="00FE3C68">
        <w:rPr>
          <w:sz w:val="22"/>
        </w:rPr>
        <w:t>chunk_alloc(96,20)</w:t>
      </w:r>
      <w:r w:rsidRPr="00FE3C68">
        <w:rPr>
          <w:sz w:val="22"/>
        </w:rPr>
        <w:t>，此时</w:t>
      </w:r>
      <w:r w:rsidRPr="00FE3C68">
        <w:rPr>
          <w:sz w:val="22"/>
        </w:rPr>
        <w:t>free-list[11]</w:t>
      </w:r>
      <w:r w:rsidRPr="00FE3C68">
        <w:rPr>
          <w:sz w:val="22"/>
        </w:rPr>
        <w:t>空空如也，必须向内存池申请。而内存池此时也为空，于是以</w:t>
      </w:r>
      <w:r w:rsidRPr="00FE3C68">
        <w:rPr>
          <w:sz w:val="22"/>
        </w:rPr>
        <w:t>malloc()</w:t>
      </w:r>
      <w:r w:rsidRPr="00FE3C68">
        <w:rPr>
          <w:sz w:val="22"/>
        </w:rPr>
        <w:t>分配</w:t>
      </w:r>
      <w:r w:rsidRPr="00FE3C68">
        <w:rPr>
          <w:sz w:val="22"/>
        </w:rPr>
        <w:t>40+n(</w:t>
      </w:r>
      <w:r w:rsidRPr="00FE3C68">
        <w:rPr>
          <w:sz w:val="22"/>
        </w:rPr>
        <w:t>附加量</w:t>
      </w:r>
      <w:r w:rsidRPr="00FE3C68">
        <w:rPr>
          <w:sz w:val="22"/>
        </w:rPr>
        <w:t>)</w:t>
      </w:r>
      <w:r w:rsidRPr="00FE3C68">
        <w:rPr>
          <w:sz w:val="22"/>
        </w:rPr>
        <w:t>个</w:t>
      </w:r>
      <w:r w:rsidRPr="00FE3C68">
        <w:rPr>
          <w:sz w:val="22"/>
        </w:rPr>
        <w:t>96bytes</w:t>
      </w:r>
      <w:r w:rsidRPr="00FE3C68">
        <w:rPr>
          <w:sz w:val="22"/>
        </w:rPr>
        <w:t>区块，其中第</w:t>
      </w:r>
      <w:r w:rsidRPr="00FE3C68">
        <w:rPr>
          <w:sz w:val="22"/>
        </w:rPr>
        <w:t>1</w:t>
      </w:r>
      <w:r w:rsidRPr="00FE3C68">
        <w:rPr>
          <w:sz w:val="22"/>
        </w:rPr>
        <w:t>个交出，另</w:t>
      </w:r>
      <w:r w:rsidRPr="00FE3C68">
        <w:rPr>
          <w:sz w:val="22"/>
        </w:rPr>
        <w:t>19</w:t>
      </w:r>
      <w:r w:rsidRPr="00FE3C68">
        <w:rPr>
          <w:sz w:val="22"/>
        </w:rPr>
        <w:t>个交给</w:t>
      </w:r>
      <w:r w:rsidRPr="00FE3C68">
        <w:rPr>
          <w:sz w:val="22"/>
        </w:rPr>
        <w:t>free-list[11]</w:t>
      </w:r>
      <w:r w:rsidRPr="00FE3C68">
        <w:rPr>
          <w:sz w:val="22"/>
        </w:rPr>
        <w:t>维护，余</w:t>
      </w:r>
      <w:r w:rsidRPr="00FE3C68">
        <w:rPr>
          <w:sz w:val="22"/>
        </w:rPr>
        <w:t>20+n(</w:t>
      </w:r>
      <w:r w:rsidRPr="00FE3C68">
        <w:rPr>
          <w:sz w:val="22"/>
        </w:rPr>
        <w:t>附加量</w:t>
      </w:r>
      <w:r w:rsidRPr="00FE3C68">
        <w:rPr>
          <w:sz w:val="22"/>
        </w:rPr>
        <w:t>)</w:t>
      </w:r>
      <w:r w:rsidRPr="00FE3C68">
        <w:rPr>
          <w:sz w:val="22"/>
        </w:rPr>
        <w:t>个区块留给内存池</w:t>
      </w:r>
      <w:r w:rsidRPr="00FE3C68">
        <w:rPr>
          <w:sz w:val="22"/>
        </w:rPr>
        <w:t>…</w:t>
      </w: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25" w:name="内存基本处理工具"/>
      <w:bookmarkStart w:id="26" w:name="_Toc8033575"/>
      <w:r w:rsidRPr="00FE3C68">
        <w:rPr>
          <w:sz w:val="24"/>
        </w:rPr>
        <w:t xml:space="preserve">3.3 </w:t>
      </w:r>
      <w:r w:rsidRPr="00FE3C68">
        <w:rPr>
          <w:sz w:val="24"/>
        </w:rPr>
        <w:t>内存基本处理工具</w:t>
      </w:r>
      <w:bookmarkEnd w:id="25"/>
      <w:bookmarkEnd w:id="2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TL</w:t>
      </w:r>
      <w:r w:rsidRPr="00FE3C68">
        <w:rPr>
          <w:sz w:val="22"/>
        </w:rPr>
        <w:t>定义了</w:t>
      </w:r>
      <w:r w:rsidRPr="00FE3C68">
        <w:rPr>
          <w:sz w:val="22"/>
        </w:rPr>
        <w:t>5</w:t>
      </w:r>
      <w:r w:rsidRPr="00FE3C68">
        <w:rPr>
          <w:sz w:val="22"/>
        </w:rPr>
        <w:t>个全局函数，作用于未初始化空间上，有助于容器的实现：</w:t>
      </w:r>
    </w:p>
    <w:p w:rsidR="008955F0" w:rsidRPr="00FE3C68" w:rsidRDefault="00AF3D65" w:rsidP="00447FBB">
      <w:pPr>
        <w:pStyle w:val="Compact"/>
        <w:numPr>
          <w:ilvl w:val="0"/>
          <w:numId w:val="49"/>
        </w:numPr>
        <w:contextualSpacing/>
        <w:rPr>
          <w:sz w:val="22"/>
        </w:rPr>
      </w:pPr>
      <w:r w:rsidRPr="00FE3C68">
        <w:rPr>
          <w:sz w:val="22"/>
        </w:rPr>
        <w:t>作用于单个对象（见</w:t>
      </w:r>
      <w:hyperlink w:anchor="Xb235f0c73ef5a1d9fc1274b732b3a782ef4e2df">
        <w:r w:rsidRPr="00FE3C68">
          <w:rPr>
            <w:rStyle w:val="a9"/>
            <w:sz w:val="22"/>
          </w:rPr>
          <w:t xml:space="preserve">3.1 </w:t>
        </w:r>
        <w:r w:rsidRPr="00FE3C68">
          <w:rPr>
            <w:rStyle w:val="a9"/>
            <w:sz w:val="22"/>
          </w:rPr>
          <w:t>对象构造与析构</w:t>
        </w:r>
      </w:hyperlink>
      <w:r w:rsidRPr="00FE3C68">
        <w:rPr>
          <w:sz w:val="22"/>
        </w:rPr>
        <w:t>，</w:t>
      </w:r>
      <w:r w:rsidRPr="00FE3C68">
        <w:rPr>
          <w:sz w:val="22"/>
        </w:rPr>
        <w:t>SGI STL</w:t>
      </w:r>
      <w:r w:rsidRPr="00FE3C68">
        <w:rPr>
          <w:sz w:val="22"/>
        </w:rPr>
        <w:t>定义在头文件</w:t>
      </w:r>
      <w:hyperlink r:id="rId32">
        <w:r w:rsidRPr="00FE3C68">
          <w:rPr>
            <w:rStyle w:val="a9"/>
            <w:sz w:val="22"/>
          </w:rPr>
          <w:t>&lt;stl_construct.h&gt;</w:t>
        </w:r>
      </w:hyperlink>
      <w:r w:rsidRPr="00FE3C68">
        <w:rPr>
          <w:sz w:val="22"/>
        </w:rPr>
        <w:t>中）</w:t>
      </w:r>
    </w:p>
    <w:p w:rsidR="008955F0" w:rsidRPr="00FE3C68" w:rsidRDefault="00AF3D65" w:rsidP="00447FBB">
      <w:pPr>
        <w:pStyle w:val="Compact"/>
        <w:numPr>
          <w:ilvl w:val="1"/>
          <w:numId w:val="50"/>
        </w:numPr>
        <w:contextualSpacing/>
        <w:rPr>
          <w:sz w:val="22"/>
        </w:rPr>
      </w:pPr>
      <w:r w:rsidRPr="00FE3C68">
        <w:rPr>
          <w:sz w:val="22"/>
        </w:rPr>
        <w:t>construct()</w:t>
      </w:r>
      <w:r w:rsidRPr="00FE3C68">
        <w:rPr>
          <w:sz w:val="22"/>
        </w:rPr>
        <w:t>函数（构造单个对象）</w:t>
      </w:r>
    </w:p>
    <w:p w:rsidR="008955F0" w:rsidRPr="00FE3C68" w:rsidRDefault="00AF3D65" w:rsidP="00447FBB">
      <w:pPr>
        <w:pStyle w:val="Compact"/>
        <w:numPr>
          <w:ilvl w:val="1"/>
          <w:numId w:val="50"/>
        </w:numPr>
        <w:contextualSpacing/>
        <w:rPr>
          <w:sz w:val="22"/>
        </w:rPr>
      </w:pPr>
      <w:r w:rsidRPr="00FE3C68">
        <w:rPr>
          <w:sz w:val="22"/>
        </w:rPr>
        <w:t>destroy()</w:t>
      </w:r>
      <w:r w:rsidRPr="00FE3C68">
        <w:rPr>
          <w:sz w:val="22"/>
        </w:rPr>
        <w:t>函数（析构单个对象）</w:t>
      </w:r>
    </w:p>
    <w:p w:rsidR="008955F0" w:rsidRPr="00FE3C68" w:rsidRDefault="00AF3D65" w:rsidP="00447FBB">
      <w:pPr>
        <w:pStyle w:val="Compact"/>
        <w:numPr>
          <w:ilvl w:val="0"/>
          <w:numId w:val="49"/>
        </w:numPr>
        <w:contextualSpacing/>
        <w:rPr>
          <w:sz w:val="22"/>
        </w:rPr>
      </w:pPr>
      <w:r w:rsidRPr="00FE3C68">
        <w:rPr>
          <w:sz w:val="22"/>
        </w:rPr>
        <w:t>作用于容器的区间（本节，</w:t>
      </w:r>
      <w:r w:rsidRPr="00FE3C68">
        <w:rPr>
          <w:sz w:val="22"/>
        </w:rPr>
        <w:t>SGI STL</w:t>
      </w:r>
      <w:r w:rsidRPr="00FE3C68">
        <w:rPr>
          <w:sz w:val="22"/>
        </w:rPr>
        <w:t>定义在头文件</w:t>
      </w:r>
      <w:hyperlink r:id="rId33">
        <w:r w:rsidRPr="00FE3C68">
          <w:rPr>
            <w:rStyle w:val="a9"/>
            <w:sz w:val="22"/>
          </w:rPr>
          <w:t>&lt;stl_uninitialized.h&gt;</w:t>
        </w:r>
      </w:hyperlink>
      <w:r w:rsidRPr="00FE3C68">
        <w:rPr>
          <w:sz w:val="22"/>
        </w:rPr>
        <w:t>中，是高层</w:t>
      </w:r>
      <w:r w:rsidRPr="00FE3C68">
        <w:rPr>
          <w:sz w:val="22"/>
        </w:rPr>
        <w:t>copy()</w:t>
      </w:r>
      <w:r w:rsidRPr="00FE3C68">
        <w:rPr>
          <w:sz w:val="22"/>
        </w:rPr>
        <w:t>、</w:t>
      </w:r>
      <w:r w:rsidRPr="00FE3C68">
        <w:rPr>
          <w:sz w:val="22"/>
        </w:rPr>
        <w:t>fill()</w:t>
      </w:r>
      <w:r w:rsidRPr="00FE3C68">
        <w:rPr>
          <w:sz w:val="22"/>
        </w:rPr>
        <w:t>、</w:t>
      </w:r>
      <w:r w:rsidRPr="00FE3C68">
        <w:rPr>
          <w:sz w:val="22"/>
        </w:rPr>
        <w:t>fill_n()</w:t>
      </w:r>
      <w:r w:rsidRPr="00FE3C68">
        <w:rPr>
          <w:sz w:val="22"/>
        </w:rPr>
        <w:t>的底层函数）</w:t>
      </w:r>
    </w:p>
    <w:p w:rsidR="008955F0" w:rsidRPr="00FE3C68" w:rsidRDefault="00557002" w:rsidP="00447FBB">
      <w:pPr>
        <w:pStyle w:val="Compact"/>
        <w:numPr>
          <w:ilvl w:val="1"/>
          <w:numId w:val="51"/>
        </w:numPr>
        <w:contextualSpacing/>
        <w:rPr>
          <w:sz w:val="22"/>
        </w:rPr>
      </w:pPr>
      <w:hyperlink r:id="rId34" w:anchor="L76">
        <w:r w:rsidR="00AF3D65" w:rsidRPr="00FE3C68">
          <w:rPr>
            <w:rStyle w:val="a9"/>
            <w:sz w:val="22"/>
          </w:rPr>
          <w:t>uninitialized_copy()</w:t>
        </w:r>
      </w:hyperlink>
      <w:r w:rsidR="00AF3D65" w:rsidRPr="00FE3C68">
        <w:rPr>
          <w:sz w:val="22"/>
        </w:rPr>
        <w:t>函数</w:t>
      </w:r>
    </w:p>
    <w:p w:rsidR="008955F0" w:rsidRPr="00FE3C68" w:rsidRDefault="00557002" w:rsidP="00447FBB">
      <w:pPr>
        <w:pStyle w:val="Compact"/>
        <w:numPr>
          <w:ilvl w:val="1"/>
          <w:numId w:val="51"/>
        </w:numPr>
        <w:contextualSpacing/>
        <w:rPr>
          <w:sz w:val="22"/>
        </w:rPr>
      </w:pPr>
      <w:hyperlink r:id="rId35" w:anchor="L171">
        <w:r w:rsidR="00AF3D65" w:rsidRPr="00FE3C68">
          <w:rPr>
            <w:rStyle w:val="a9"/>
            <w:sz w:val="22"/>
          </w:rPr>
          <w:t>uninitialized_fill()</w:t>
        </w:r>
      </w:hyperlink>
      <w:r w:rsidR="00AF3D65" w:rsidRPr="00FE3C68">
        <w:rPr>
          <w:sz w:val="22"/>
        </w:rPr>
        <w:t>函数</w:t>
      </w:r>
    </w:p>
    <w:p w:rsidR="008955F0" w:rsidRPr="00FE3C68" w:rsidRDefault="00557002" w:rsidP="00447FBB">
      <w:pPr>
        <w:pStyle w:val="Compact"/>
        <w:numPr>
          <w:ilvl w:val="1"/>
          <w:numId w:val="51"/>
        </w:numPr>
        <w:contextualSpacing/>
        <w:rPr>
          <w:sz w:val="22"/>
        </w:rPr>
      </w:pPr>
      <w:hyperlink r:id="rId36" w:anchor="L218">
        <w:r w:rsidR="00AF3D65" w:rsidRPr="00FE3C68">
          <w:rPr>
            <w:rStyle w:val="a9"/>
            <w:sz w:val="22"/>
          </w:rPr>
          <w:t>uninitialized_fill_n()</w:t>
        </w:r>
      </w:hyperlink>
      <w:r w:rsidR="00AF3D65" w:rsidRPr="00FE3C68">
        <w:rPr>
          <w:sz w:val="22"/>
        </w:rPr>
        <w:t>函数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容器的全区间构造函数通常分</w:t>
      </w:r>
      <w:r w:rsidRPr="00FE3C68">
        <w:rPr>
          <w:sz w:val="22"/>
        </w:rPr>
        <w:t>2</w:t>
      </w:r>
      <w:r w:rsidRPr="00FE3C68">
        <w:rPr>
          <w:sz w:val="22"/>
        </w:rPr>
        <w:t>步：</w:t>
      </w:r>
    </w:p>
    <w:p w:rsidR="008955F0" w:rsidRPr="00FE3C68" w:rsidRDefault="00AF3D65" w:rsidP="00447FBB">
      <w:pPr>
        <w:pStyle w:val="Compact"/>
        <w:numPr>
          <w:ilvl w:val="0"/>
          <w:numId w:val="52"/>
        </w:numPr>
        <w:contextualSpacing/>
        <w:rPr>
          <w:sz w:val="22"/>
        </w:rPr>
      </w:pPr>
      <w:r w:rsidRPr="00FE3C68">
        <w:rPr>
          <w:sz w:val="22"/>
        </w:rPr>
        <w:t>分配内存区块，足以包含范围内的所有元素</w:t>
      </w:r>
    </w:p>
    <w:p w:rsidR="008955F0" w:rsidRPr="00FE3C68" w:rsidRDefault="00AF3D65" w:rsidP="00447FBB">
      <w:pPr>
        <w:pStyle w:val="Compact"/>
        <w:numPr>
          <w:ilvl w:val="0"/>
          <w:numId w:val="52"/>
        </w:numPr>
        <w:contextualSpacing/>
        <w:rPr>
          <w:sz w:val="22"/>
        </w:rPr>
      </w:pPr>
      <w:r w:rsidRPr="00FE3C68">
        <w:rPr>
          <w:sz w:val="22"/>
        </w:rPr>
        <w:t>调用上述</w:t>
      </w:r>
      <w:r w:rsidRPr="00FE3C68">
        <w:rPr>
          <w:sz w:val="22"/>
        </w:rPr>
        <w:t>3</w:t>
      </w:r>
      <w:r w:rsidRPr="00FE3C68">
        <w:rPr>
          <w:sz w:val="22"/>
        </w:rPr>
        <w:t>个函数在全区间范围内构造对象（因此，这</w:t>
      </w:r>
      <w:r w:rsidRPr="00FE3C68">
        <w:rPr>
          <w:sz w:val="22"/>
        </w:rPr>
        <w:t>3</w:t>
      </w:r>
      <w:r w:rsidRPr="00FE3C68">
        <w:rPr>
          <w:sz w:val="22"/>
        </w:rPr>
        <w:t>个函数使我们能够将内存的分配与对象的构造行为分离；并且</w:t>
      </w:r>
      <w:r w:rsidRPr="00FE3C68">
        <w:rPr>
          <w:sz w:val="22"/>
        </w:rPr>
        <w:t>3</w:t>
      </w:r>
      <w:r w:rsidRPr="00FE3C68">
        <w:rPr>
          <w:sz w:val="22"/>
        </w:rPr>
        <w:t>个函数都具有</w:t>
      </w:r>
      <w:r w:rsidRPr="00FE3C68">
        <w:rPr>
          <w:sz w:val="22"/>
        </w:rPr>
        <w:t>”commit or rollback“</w:t>
      </w:r>
      <w:r w:rsidRPr="00FE3C68">
        <w:rPr>
          <w:sz w:val="22"/>
        </w:rPr>
        <w:t>语意，要么所有对象都构造成功，要么一个都没有构造）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8955F0" w:rsidP="00447FBB">
      <w:pPr>
        <w:pStyle w:val="a3"/>
        <w:contextualSpacing/>
        <w:rPr>
          <w:sz w:val="22"/>
        </w:rPr>
      </w:pPr>
    </w:p>
    <w:p w:rsidR="008955F0" w:rsidRPr="00FE3C68" w:rsidRDefault="00AF3D65" w:rsidP="00447FBB">
      <w:pPr>
        <w:pStyle w:val="Heading1"/>
        <w:contextualSpacing/>
        <w:rPr>
          <w:sz w:val="28"/>
        </w:rPr>
      </w:pPr>
      <w:bookmarkStart w:id="27" w:name="三.迭代器与traits编程技法"/>
      <w:bookmarkStart w:id="28" w:name="_Toc8033576"/>
      <w:r w:rsidRPr="00FE3C68">
        <w:rPr>
          <w:sz w:val="28"/>
        </w:rPr>
        <w:t>三</w:t>
      </w:r>
      <w:r w:rsidRPr="00FE3C68">
        <w:rPr>
          <w:sz w:val="28"/>
        </w:rPr>
        <w:t>.</w:t>
      </w:r>
      <w:r w:rsidRPr="00FE3C68">
        <w:rPr>
          <w:sz w:val="28"/>
        </w:rPr>
        <w:t>迭代器与</w:t>
      </w:r>
      <w:r w:rsidRPr="00FE3C68">
        <w:rPr>
          <w:sz w:val="28"/>
        </w:rPr>
        <w:t>traits</w:t>
      </w:r>
      <w:r w:rsidRPr="00FE3C68">
        <w:rPr>
          <w:sz w:val="28"/>
        </w:rPr>
        <w:t>编程技法</w:t>
      </w:r>
      <w:bookmarkEnd w:id="27"/>
      <w:bookmarkEnd w:id="28"/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29" w:name="迭代器相应类型"/>
      <w:bookmarkStart w:id="30" w:name="_Toc8033577"/>
      <w:r w:rsidRPr="00FE3C68">
        <w:rPr>
          <w:sz w:val="28"/>
        </w:rPr>
        <w:t>1.</w:t>
      </w:r>
      <w:r w:rsidRPr="00FE3C68">
        <w:rPr>
          <w:sz w:val="28"/>
        </w:rPr>
        <w:t>迭代器相应类型</w:t>
      </w:r>
      <w:bookmarkEnd w:id="29"/>
      <w:bookmarkEnd w:id="30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在算法中运用迭代器时，很可能会用到其相应类型。所谓相应类型，迭代器所指之物的类型便是其中之一，算法可以在函数体中使用迭代器所指之物的类型来定义变量，也可能将迭代器所指之物的类型作为算法的返回值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0"/>
          <w:numId w:val="53"/>
        </w:numPr>
        <w:contextualSpacing/>
        <w:rPr>
          <w:sz w:val="22"/>
        </w:rPr>
      </w:pPr>
      <w:r w:rsidRPr="00FE3C68">
        <w:rPr>
          <w:b/>
          <w:sz w:val="22"/>
        </w:rPr>
        <w:t>在函数体中使用迭代器所指之物的类型</w:t>
      </w:r>
    </w:p>
    <w:p w:rsidR="008955F0" w:rsidRPr="00FE3C68" w:rsidRDefault="00AF3D65" w:rsidP="00447FBB">
      <w:pPr>
        <w:pStyle w:val="Compact"/>
        <w:numPr>
          <w:ilvl w:val="1"/>
          <w:numId w:val="54"/>
        </w:numPr>
        <w:contextualSpacing/>
        <w:rPr>
          <w:sz w:val="22"/>
        </w:rPr>
      </w:pPr>
      <w:r w:rsidRPr="00FE3C68">
        <w:rPr>
          <w:sz w:val="22"/>
        </w:rPr>
        <w:t>C++</w:t>
      </w:r>
      <w:r w:rsidRPr="00FE3C68">
        <w:rPr>
          <w:sz w:val="22"/>
        </w:rPr>
        <w:t>支持</w:t>
      </w:r>
      <w:r w:rsidRPr="00FE3C68">
        <w:rPr>
          <w:sz w:val="22"/>
        </w:rPr>
        <w:t>sizeof()</w:t>
      </w:r>
      <w:r w:rsidRPr="00FE3C68">
        <w:rPr>
          <w:sz w:val="22"/>
        </w:rPr>
        <w:t>，但并未支持</w:t>
      </w:r>
      <w:r w:rsidRPr="00FE3C68">
        <w:rPr>
          <w:sz w:val="22"/>
        </w:rPr>
        <w:t>typeof()</w:t>
      </w:r>
      <w:r w:rsidRPr="00FE3C68">
        <w:rPr>
          <w:sz w:val="22"/>
        </w:rPr>
        <w:t>。即便动用</w:t>
      </w:r>
      <w:r w:rsidRPr="00FE3C68">
        <w:rPr>
          <w:sz w:val="22"/>
        </w:rPr>
        <w:t>RTTI</w:t>
      </w:r>
      <w:r w:rsidRPr="00FE3C68">
        <w:rPr>
          <w:sz w:val="22"/>
        </w:rPr>
        <w:t>性质中的</w:t>
      </w:r>
      <w:r w:rsidRPr="00FE3C68">
        <w:rPr>
          <w:sz w:val="22"/>
        </w:rPr>
        <w:t>typeid()</w:t>
      </w:r>
      <w:r w:rsidRPr="00FE3C68">
        <w:rPr>
          <w:sz w:val="22"/>
        </w:rPr>
        <w:t>，获得的也只是类型名称，不能拿来做变量声明</w:t>
      </w:r>
    </w:p>
    <w:p w:rsidR="008955F0" w:rsidRPr="00FE3C68" w:rsidRDefault="00AF3D65" w:rsidP="00447FBB">
      <w:pPr>
        <w:pStyle w:val="Compact"/>
        <w:numPr>
          <w:ilvl w:val="1"/>
          <w:numId w:val="54"/>
        </w:numPr>
        <w:contextualSpacing/>
        <w:rPr>
          <w:sz w:val="22"/>
        </w:rPr>
      </w:pPr>
      <w:r w:rsidRPr="00FE3C68">
        <w:rPr>
          <w:sz w:val="22"/>
        </w:rPr>
        <w:t>这里利用函数模板的参数推导机制解决。算法</w:t>
      </w:r>
      <w:r w:rsidRPr="00FE3C68">
        <w:rPr>
          <w:sz w:val="22"/>
        </w:rPr>
        <w:t>func()</w:t>
      </w:r>
      <w:r w:rsidRPr="00FE3C68">
        <w:rPr>
          <w:sz w:val="22"/>
        </w:rPr>
        <w:t>作为对外接口，算法的所有逻辑另外封装在一个实现函数</w:t>
      </w:r>
      <w:r w:rsidRPr="00FE3C68">
        <w:rPr>
          <w:sz w:val="22"/>
        </w:rPr>
        <w:t>func_impl()</w:t>
      </w:r>
      <w:r w:rsidRPr="00FE3C68">
        <w:rPr>
          <w:sz w:val="22"/>
        </w:rPr>
        <w:t>中，由于它是一个函数模板，一旦被调用，编译器就会自动进行参数推导，导出类型</w:t>
      </w:r>
      <w:r w:rsidRPr="00FE3C68">
        <w:rPr>
          <w:sz w:val="22"/>
        </w:rPr>
        <w:t>T</w:t>
      </w:r>
    </w:p>
    <w:p w:rsidR="008955F0" w:rsidRPr="00FE3C68" w:rsidRDefault="00AF3D65" w:rsidP="00447FBB">
      <w:pPr>
        <w:pStyle w:val="Compact"/>
        <w:numPr>
          <w:ilvl w:val="0"/>
          <w:numId w:val="53"/>
        </w:numPr>
        <w:contextualSpacing/>
        <w:rPr>
          <w:sz w:val="22"/>
        </w:rPr>
      </w:pPr>
      <w:r w:rsidRPr="00FE3C68">
        <w:rPr>
          <w:b/>
          <w:sz w:val="22"/>
        </w:rPr>
        <w:lastRenderedPageBreak/>
        <w:t>迭代器所指之物的类型作为算法的返回类型</w:t>
      </w:r>
    </w:p>
    <w:p w:rsidR="008955F0" w:rsidRPr="00FE3C68" w:rsidRDefault="00AF3D65" w:rsidP="00447FBB">
      <w:pPr>
        <w:pStyle w:val="Compact"/>
        <w:numPr>
          <w:ilvl w:val="1"/>
          <w:numId w:val="55"/>
        </w:numPr>
        <w:contextualSpacing/>
        <w:rPr>
          <w:sz w:val="22"/>
        </w:rPr>
      </w:pPr>
      <w:r w:rsidRPr="00FE3C68">
        <w:rPr>
          <w:sz w:val="22"/>
        </w:rPr>
        <w:t>函数模板的参数推导机制推导的是参数，无法推导函数的返回类型</w:t>
      </w:r>
    </w:p>
    <w:p w:rsidR="008955F0" w:rsidRPr="00FE3C68" w:rsidRDefault="00AF3D65" w:rsidP="00447FBB">
      <w:pPr>
        <w:pStyle w:val="Compact"/>
        <w:numPr>
          <w:ilvl w:val="1"/>
          <w:numId w:val="55"/>
        </w:numPr>
        <w:contextualSpacing/>
        <w:rPr>
          <w:sz w:val="22"/>
        </w:rPr>
      </w:pPr>
      <w:r w:rsidRPr="00FE3C68">
        <w:rPr>
          <w:sz w:val="22"/>
        </w:rPr>
        <w:t>这里使用嵌套类型声明解决。但是，对于类类型的迭代器，可以正常工作，但是</w:t>
      </w:r>
      <w:r w:rsidRPr="00FE3C68">
        <w:rPr>
          <w:b/>
          <w:sz w:val="22"/>
        </w:rPr>
        <w:t>非类类型的原生指针无法处理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通过上图，可以了解到在算法中对迭代器相应类型的需求。除了迭代器所指之物的类型</w:t>
      </w:r>
      <w:r w:rsidRPr="00FE3C68">
        <w:rPr>
          <w:sz w:val="22"/>
        </w:rPr>
        <w:t>(value type)</w:t>
      </w:r>
      <w:r w:rsidRPr="00FE3C68">
        <w:rPr>
          <w:sz w:val="22"/>
        </w:rPr>
        <w:t>，迭代器相应类型还包括另外</w:t>
      </w:r>
      <w:r w:rsidRPr="00FE3C68">
        <w:rPr>
          <w:sz w:val="22"/>
        </w:rPr>
        <w:t>4</w:t>
      </w:r>
      <w:r w:rsidRPr="00FE3C68">
        <w:rPr>
          <w:sz w:val="22"/>
        </w:rPr>
        <w:t>种，在</w:t>
      </w:r>
      <w:r w:rsidRPr="00FE3C68">
        <w:rPr>
          <w:sz w:val="22"/>
        </w:rPr>
        <w:t>traits</w:t>
      </w:r>
      <w:r w:rsidRPr="00FE3C68">
        <w:rPr>
          <w:sz w:val="22"/>
        </w:rPr>
        <w:t>编程技法中将会介绍，并且会提到如何使用</w:t>
      </w:r>
      <w:r w:rsidRPr="00FE3C68">
        <w:rPr>
          <w:sz w:val="22"/>
        </w:rPr>
        <w:t>traits</w:t>
      </w:r>
      <w:r w:rsidRPr="00FE3C68">
        <w:rPr>
          <w:sz w:val="22"/>
        </w:rPr>
        <w:t>来解决上面的问题（这也是</w:t>
      </w:r>
      <w:r w:rsidRPr="00FE3C68">
        <w:rPr>
          <w:sz w:val="22"/>
        </w:rPr>
        <w:t>STL</w:t>
      </w:r>
      <w:r w:rsidRPr="00FE3C68">
        <w:rPr>
          <w:sz w:val="22"/>
        </w:rPr>
        <w:t>中实际使用的方法）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31" w:name="traits编程技法"/>
      <w:bookmarkStart w:id="32" w:name="_Toc8033578"/>
      <w:r w:rsidRPr="00FE3C68">
        <w:rPr>
          <w:sz w:val="28"/>
        </w:rPr>
        <w:t>2.traits</w:t>
      </w:r>
      <w:r w:rsidRPr="00FE3C68">
        <w:rPr>
          <w:sz w:val="28"/>
        </w:rPr>
        <w:t>编程技法</w:t>
      </w:r>
      <w:bookmarkEnd w:id="31"/>
      <w:bookmarkEnd w:id="3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上一节所使用的方法，在</w:t>
      </w:r>
      <w:r w:rsidRPr="00FE3C68">
        <w:rPr>
          <w:sz w:val="22"/>
        </w:rPr>
        <w:t>value type</w:t>
      </w:r>
      <w:r w:rsidRPr="00FE3C68">
        <w:rPr>
          <w:sz w:val="22"/>
        </w:rPr>
        <w:t>作为返回类型时，无法处理非类类型的原生指针。下图使用</w:t>
      </w:r>
      <w:r w:rsidRPr="00FE3C68">
        <w:rPr>
          <w:sz w:val="22"/>
        </w:rPr>
        <w:t>traits</w:t>
      </w:r>
      <w:r w:rsidRPr="00FE3C68">
        <w:rPr>
          <w:sz w:val="22"/>
        </w:rPr>
        <w:t>来解决，使用了模板偏特化来处理非类类型的原生指针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8955F0" w:rsidP="00447FBB">
      <w:pPr>
        <w:pStyle w:val="a3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现在，不论面对的是迭代器</w:t>
      </w:r>
      <w:r w:rsidRPr="00FE3C68">
        <w:rPr>
          <w:sz w:val="22"/>
        </w:rPr>
        <w:t>MyIter</w:t>
      </w:r>
      <w:r w:rsidRPr="00FE3C68">
        <w:rPr>
          <w:sz w:val="22"/>
        </w:rPr>
        <w:t>，或是原生指针</w:t>
      </w:r>
      <w:r w:rsidRPr="00FE3C68">
        <w:rPr>
          <w:sz w:val="22"/>
        </w:rPr>
        <w:t>int*</w:t>
      </w:r>
      <w:r w:rsidRPr="00FE3C68">
        <w:rPr>
          <w:sz w:val="22"/>
        </w:rPr>
        <w:t>或</w:t>
      </w:r>
      <w:r w:rsidRPr="00FE3C68">
        <w:rPr>
          <w:sz w:val="22"/>
        </w:rPr>
        <w:t>const int*</w:t>
      </w:r>
      <w:r w:rsidRPr="00FE3C68">
        <w:rPr>
          <w:sz w:val="22"/>
        </w:rPr>
        <w:t>，都可以通过</w:t>
      </w:r>
      <w:r w:rsidRPr="00FE3C68">
        <w:rPr>
          <w:sz w:val="22"/>
        </w:rPr>
        <w:t>traits</w:t>
      </w:r>
      <w:r w:rsidRPr="00FE3C68">
        <w:rPr>
          <w:sz w:val="22"/>
        </w:rPr>
        <w:t>取出正确的</w:t>
      </w:r>
      <w:r w:rsidRPr="00FE3C68">
        <w:rPr>
          <w:sz w:val="22"/>
        </w:rPr>
        <w:t>value type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8"/>
        <w:contextualSpacing/>
        <w:rPr>
          <w:sz w:val="18"/>
        </w:rPr>
      </w:pPr>
      <w:r w:rsidRPr="00FE3C68">
        <w:rPr>
          <w:sz w:val="18"/>
        </w:rPr>
        <w:t>当然，若要</w:t>
      </w:r>
      <w:r w:rsidRPr="00FE3C68">
        <w:rPr>
          <w:sz w:val="18"/>
        </w:rPr>
        <w:t>“</w:t>
      </w:r>
      <w:r w:rsidRPr="00FE3C68">
        <w:rPr>
          <w:sz w:val="18"/>
        </w:rPr>
        <w:t>特性萃取机</w:t>
      </w:r>
      <w:r w:rsidRPr="00FE3C68">
        <w:rPr>
          <w:sz w:val="18"/>
        </w:rPr>
        <w:t>”traits</w:t>
      </w:r>
      <w:r w:rsidRPr="00FE3C68">
        <w:rPr>
          <w:sz w:val="18"/>
        </w:rPr>
        <w:t>能够有效运作，每一个迭代器必须遵循约定，自行以内嵌类型定义的方式定义出相应类型。这是一个约定，谁不遵守这个约定，谁就不能兼容于</w:t>
      </w:r>
      <w:r w:rsidRPr="00FE3C68">
        <w:rPr>
          <w:sz w:val="18"/>
        </w:rPr>
        <w:t>STL</w:t>
      </w:r>
      <w:r w:rsidRPr="00FE3C68">
        <w:rPr>
          <w:sz w:val="18"/>
        </w:rPr>
        <w:t>这个大家庭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b/>
          <w:sz w:val="22"/>
        </w:rPr>
        <w:t>根据经验，最常用到的迭代器相应类型有</w:t>
      </w:r>
      <w:r w:rsidRPr="00FE3C68">
        <w:rPr>
          <w:b/>
          <w:sz w:val="22"/>
        </w:rPr>
        <w:t>5</w:t>
      </w:r>
      <w:r w:rsidRPr="00FE3C68">
        <w:rPr>
          <w:b/>
          <w:sz w:val="22"/>
        </w:rPr>
        <w:t>种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numPr>
          <w:ilvl w:val="0"/>
          <w:numId w:val="56"/>
        </w:numPr>
        <w:contextualSpacing/>
        <w:rPr>
          <w:sz w:val="22"/>
        </w:rPr>
      </w:pPr>
      <w:r w:rsidRPr="00FE3C68">
        <w:rPr>
          <w:b/>
          <w:sz w:val="22"/>
        </w:rPr>
        <w:t>value type</w:t>
      </w:r>
      <w:r w:rsidRPr="00FE3C68">
        <w:rPr>
          <w:sz w:val="22"/>
        </w:rPr>
        <w:t>：指迭代器所指对象的类型</w:t>
      </w:r>
    </w:p>
    <w:p w:rsidR="008955F0" w:rsidRPr="00FE3C68" w:rsidRDefault="00AF3D65" w:rsidP="00447FBB">
      <w:pPr>
        <w:numPr>
          <w:ilvl w:val="0"/>
          <w:numId w:val="56"/>
        </w:numPr>
        <w:contextualSpacing/>
        <w:rPr>
          <w:sz w:val="22"/>
        </w:rPr>
      </w:pPr>
      <w:r w:rsidRPr="00FE3C68">
        <w:rPr>
          <w:b/>
          <w:sz w:val="22"/>
        </w:rPr>
        <w:t>difference type</w:t>
      </w:r>
      <w:r w:rsidRPr="00FE3C68">
        <w:rPr>
          <w:sz w:val="22"/>
        </w:rPr>
        <w:t>：用以表示两个迭代器之间的距离</w:t>
      </w:r>
    </w:p>
    <w:p w:rsidR="008955F0" w:rsidRPr="00FE3C68" w:rsidRDefault="00AF3D65" w:rsidP="00447FBB">
      <w:pPr>
        <w:numPr>
          <w:ilvl w:val="0"/>
          <w:numId w:val="56"/>
        </w:numPr>
        <w:contextualSpacing/>
        <w:rPr>
          <w:sz w:val="22"/>
        </w:rPr>
      </w:pPr>
      <w:r w:rsidRPr="00FE3C68">
        <w:rPr>
          <w:b/>
          <w:sz w:val="22"/>
        </w:rPr>
        <w:t>pointer</w:t>
      </w:r>
      <w:r w:rsidRPr="00FE3C68">
        <w:rPr>
          <w:sz w:val="22"/>
        </w:rPr>
        <w:t>：如果</w:t>
      </w:r>
      <w:r w:rsidRPr="00FE3C68">
        <w:rPr>
          <w:sz w:val="22"/>
        </w:rPr>
        <w:t>value type</w:t>
      </w:r>
      <w:r w:rsidRPr="00FE3C68">
        <w:rPr>
          <w:sz w:val="22"/>
        </w:rPr>
        <w:t>是</w:t>
      </w:r>
      <w:r w:rsidRPr="00FE3C68">
        <w:rPr>
          <w:sz w:val="22"/>
        </w:rPr>
        <w:t>T</w:t>
      </w:r>
      <w:r w:rsidRPr="00FE3C68">
        <w:rPr>
          <w:sz w:val="22"/>
        </w:rPr>
        <w:t>，那么</w:t>
      </w:r>
      <w:r w:rsidRPr="00FE3C68">
        <w:rPr>
          <w:sz w:val="22"/>
        </w:rPr>
        <w:t>pointer</w:t>
      </w:r>
      <w:r w:rsidRPr="00FE3C68">
        <w:rPr>
          <w:sz w:val="22"/>
        </w:rPr>
        <w:t>就是指向</w:t>
      </w:r>
      <w:r w:rsidRPr="00FE3C68">
        <w:rPr>
          <w:sz w:val="22"/>
        </w:rPr>
        <w:t>T</w:t>
      </w:r>
      <w:r w:rsidRPr="00FE3C68">
        <w:rPr>
          <w:sz w:val="22"/>
        </w:rPr>
        <w:t>的指针</w:t>
      </w:r>
    </w:p>
    <w:p w:rsidR="008955F0" w:rsidRPr="00FE3C68" w:rsidRDefault="00AF3D65" w:rsidP="00447FBB">
      <w:pPr>
        <w:numPr>
          <w:ilvl w:val="0"/>
          <w:numId w:val="56"/>
        </w:numPr>
        <w:contextualSpacing/>
        <w:rPr>
          <w:sz w:val="22"/>
        </w:rPr>
      </w:pPr>
      <w:r w:rsidRPr="00FE3C68">
        <w:rPr>
          <w:b/>
          <w:sz w:val="22"/>
        </w:rPr>
        <w:t>reference</w:t>
      </w:r>
      <w:r w:rsidRPr="00FE3C68">
        <w:rPr>
          <w:sz w:val="22"/>
        </w:rPr>
        <w:t>：如果</w:t>
      </w:r>
      <w:r w:rsidRPr="00FE3C68">
        <w:rPr>
          <w:sz w:val="22"/>
        </w:rPr>
        <w:t>value type</w:t>
      </w:r>
      <w:r w:rsidRPr="00FE3C68">
        <w:rPr>
          <w:sz w:val="22"/>
        </w:rPr>
        <w:t>是</w:t>
      </w:r>
      <w:r w:rsidRPr="00FE3C68">
        <w:rPr>
          <w:sz w:val="22"/>
        </w:rPr>
        <w:t>T</w:t>
      </w:r>
      <w:r w:rsidRPr="00FE3C68">
        <w:rPr>
          <w:sz w:val="22"/>
        </w:rPr>
        <w:t>，那么</w:t>
      </w:r>
      <w:r w:rsidRPr="00FE3C68">
        <w:rPr>
          <w:sz w:val="22"/>
        </w:rPr>
        <w:t>reference</w:t>
      </w:r>
      <w:r w:rsidRPr="00FE3C68">
        <w:rPr>
          <w:sz w:val="22"/>
        </w:rPr>
        <w:t>就是</w:t>
      </w:r>
      <w:r w:rsidRPr="00FE3C68">
        <w:rPr>
          <w:sz w:val="22"/>
        </w:rPr>
        <w:t>T</w:t>
      </w:r>
      <w:r w:rsidRPr="00FE3C68">
        <w:rPr>
          <w:sz w:val="22"/>
        </w:rPr>
        <w:t>的引用</w:t>
      </w:r>
    </w:p>
    <w:p w:rsidR="008955F0" w:rsidRPr="00FE3C68" w:rsidRDefault="00AF3D65" w:rsidP="00447FBB">
      <w:pPr>
        <w:numPr>
          <w:ilvl w:val="0"/>
          <w:numId w:val="56"/>
        </w:numPr>
        <w:contextualSpacing/>
        <w:rPr>
          <w:sz w:val="22"/>
        </w:rPr>
      </w:pPr>
      <w:r w:rsidRPr="00FE3C68">
        <w:rPr>
          <w:b/>
          <w:sz w:val="22"/>
        </w:rPr>
        <w:t>iterator category</w:t>
      </w:r>
      <w:r w:rsidRPr="00FE3C68">
        <w:rPr>
          <w:sz w:val="22"/>
        </w:rPr>
        <w:t>：迭代器的类型（</w:t>
      </w:r>
      <w:hyperlink w:anchor="X382ace6bf329af48193d905cf9e838dd5d2c693">
        <w:r w:rsidRPr="00FE3C68">
          <w:rPr>
            <w:rStyle w:val="a9"/>
            <w:sz w:val="22"/>
          </w:rPr>
          <w:t>详见</w:t>
        </w:r>
      </w:hyperlink>
      <w:r w:rsidRPr="00FE3C68">
        <w:rPr>
          <w:sz w:val="22"/>
        </w:rPr>
        <w:t>）</w:t>
      </w:r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如果希望开发的容器能与</w:t>
      </w:r>
      <w:r w:rsidRPr="00FE3C68">
        <w:rPr>
          <w:sz w:val="22"/>
        </w:rPr>
        <w:t>STL</w:t>
      </w:r>
      <w:r w:rsidRPr="00FE3C68">
        <w:rPr>
          <w:sz w:val="22"/>
        </w:rPr>
        <w:t>相容，一定要为容器定义这</w:t>
      </w:r>
      <w:r w:rsidRPr="00FE3C68">
        <w:rPr>
          <w:sz w:val="22"/>
        </w:rPr>
        <w:t>5</w:t>
      </w:r>
      <w:r w:rsidRPr="00FE3C68">
        <w:rPr>
          <w:sz w:val="22"/>
        </w:rPr>
        <w:t>种相应类型。</w:t>
      </w:r>
      <w:r w:rsidRPr="00FE3C68">
        <w:rPr>
          <w:sz w:val="22"/>
        </w:rPr>
        <w:t>“</w:t>
      </w:r>
      <w:r w:rsidRPr="00FE3C68">
        <w:rPr>
          <w:sz w:val="22"/>
        </w:rPr>
        <w:t>特性萃取机</w:t>
      </w:r>
      <w:r w:rsidRPr="00FE3C68">
        <w:rPr>
          <w:sz w:val="22"/>
        </w:rPr>
        <w:t>”traits</w:t>
      </w:r>
      <w:r w:rsidRPr="00FE3C68">
        <w:rPr>
          <w:sz w:val="22"/>
        </w:rPr>
        <w:t>会很忠实地将特性萃取出来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Iterato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iterator_traits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::iterator_category   iterator_categor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::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::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 xml:space="preserve">    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::pointer            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::reference           referenc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iterator_traits</w:t>
      </w:r>
      <w:r w:rsidRPr="00FE3C68">
        <w:rPr>
          <w:sz w:val="22"/>
        </w:rPr>
        <w:t>必须针对传入的类型为</w:t>
      </w:r>
      <w:r w:rsidRPr="00FE3C68">
        <w:rPr>
          <w:sz w:val="22"/>
        </w:rPr>
        <w:t>pointer</w:t>
      </w:r>
      <w:r w:rsidRPr="00FE3C68">
        <w:rPr>
          <w:sz w:val="22"/>
        </w:rPr>
        <w:t>及</w:t>
      </w:r>
      <w:r w:rsidRPr="00FE3C68">
        <w:rPr>
          <w:sz w:val="22"/>
        </w:rPr>
        <w:t>pointer-to-const</w:t>
      </w:r>
      <w:r w:rsidRPr="00FE3C68">
        <w:rPr>
          <w:sz w:val="22"/>
        </w:rPr>
        <w:t>者设计偏特化版本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</w:t>
      </w:r>
      <w:r w:rsidRPr="00FE3C68">
        <w:rPr>
          <w:rStyle w:val="CommentTok"/>
          <w:sz w:val="21"/>
        </w:rPr>
        <w:t>C++</w:t>
      </w:r>
      <w:r w:rsidRPr="00FE3C68">
        <w:rPr>
          <w:rStyle w:val="CommentTok"/>
          <w:sz w:val="21"/>
        </w:rPr>
        <w:t>内建的</w:t>
      </w:r>
      <w:r w:rsidRPr="00FE3C68">
        <w:rPr>
          <w:rStyle w:val="CommentTok"/>
          <w:sz w:val="21"/>
        </w:rPr>
        <w:t>ptrdiff_t</w:t>
      </w:r>
      <w:r w:rsidRPr="00FE3C68">
        <w:rPr>
          <w:rStyle w:val="CommentTok"/>
          <w:sz w:val="21"/>
        </w:rPr>
        <w:t>（定义于</w:t>
      </w:r>
      <w:r w:rsidRPr="00FE3C68">
        <w:rPr>
          <w:rStyle w:val="CommentTok"/>
          <w:sz w:val="21"/>
        </w:rPr>
        <w:t>&lt;cstddef&gt;</w:t>
      </w:r>
      <w:r w:rsidRPr="00FE3C68">
        <w:rPr>
          <w:rStyle w:val="CommentTok"/>
          <w:sz w:val="21"/>
        </w:rPr>
        <w:t>头文件）作为原生指针的</w:t>
      </w:r>
      <w:r w:rsidRPr="00FE3C68">
        <w:rPr>
          <w:rStyle w:val="CommentTok"/>
          <w:sz w:val="21"/>
        </w:rPr>
        <w:t>difference type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针对原生指针的偏特化版本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iterator_traits&lt;T*&gt;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原生指针是一种</w:t>
      </w:r>
      <w:r w:rsidRPr="00FE3C68">
        <w:rPr>
          <w:rStyle w:val="CommentTok"/>
          <w:sz w:val="21"/>
        </w:rPr>
        <w:t>Random Access Iterator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andom_access_iterator_tag   iterator_categor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                          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ptrdiff_t</w:t>
      </w:r>
      <w:r w:rsidRPr="00FE3C68">
        <w:rPr>
          <w:rStyle w:val="NormalTok"/>
          <w:sz w:val="21"/>
        </w:rPr>
        <w:t xml:space="preserve">                   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*                          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&amp;                           referenc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针对原生</w:t>
      </w:r>
      <w:r w:rsidRPr="00FE3C68">
        <w:rPr>
          <w:rStyle w:val="CommentTok"/>
          <w:sz w:val="21"/>
        </w:rPr>
        <w:t>pointer-to-const</w:t>
      </w:r>
      <w:r w:rsidRPr="00FE3C68">
        <w:rPr>
          <w:rStyle w:val="CommentTok"/>
          <w:sz w:val="21"/>
        </w:rPr>
        <w:t>的偏特化版本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iterator_traits&lt;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*&gt;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原生指针是一种</w:t>
      </w:r>
      <w:r w:rsidRPr="00FE3C68">
        <w:rPr>
          <w:rStyle w:val="CommentTok"/>
          <w:sz w:val="21"/>
        </w:rPr>
        <w:t>Random Access Iterator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andom_access_iterator_tag   iterator_categor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                          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ptrdiff_t</w:t>
      </w:r>
      <w:r w:rsidRPr="00FE3C68">
        <w:rPr>
          <w:rStyle w:val="NormalTok"/>
          <w:sz w:val="21"/>
        </w:rPr>
        <w:t xml:space="preserve">                   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*                    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                    referenc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TL</w:t>
      </w:r>
      <w:r w:rsidRPr="00FE3C68">
        <w:rPr>
          <w:sz w:val="22"/>
        </w:rPr>
        <w:t>提供以下函数，简化迭代器相应类型的萃取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这个函数可以很方便地萃取</w:t>
      </w:r>
      <w:r w:rsidRPr="00FE3C68">
        <w:rPr>
          <w:rStyle w:val="CommentTok"/>
          <w:sz w:val="21"/>
        </w:rPr>
        <w:t>category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Iterato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_traits&lt;Iterator&gt;::iterator_category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iterator_category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Iterator&amp;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_traits&lt;Iterator&gt;::iterator_category categor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ategory(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这个函数可以很方便地萃取</w:t>
      </w:r>
      <w:r w:rsidRPr="00FE3C68">
        <w:rPr>
          <w:rStyle w:val="CommentTok"/>
          <w:sz w:val="21"/>
        </w:rPr>
        <w:t>distance type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Iterato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_traits&lt;Iterator&gt;::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*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distance_type</w:t>
      </w:r>
      <w:r w:rsidRPr="00FE3C68">
        <w:rPr>
          <w:rStyle w:val="NormalTok"/>
          <w:sz w:val="21"/>
        </w:rPr>
        <w:t>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Iterator&amp;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static_cast</w:t>
      </w:r>
      <w:r w:rsidRPr="00FE3C68">
        <w:rPr>
          <w:rStyle w:val="NormalTok"/>
          <w:sz w:val="21"/>
        </w:rPr>
        <w:t>&lt;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_traits&lt;Iterator&gt;::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*&gt;(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这个函数可以很方便地萃取</w:t>
      </w:r>
      <w:r w:rsidRPr="00FE3C68">
        <w:rPr>
          <w:rStyle w:val="CommentTok"/>
          <w:sz w:val="21"/>
        </w:rPr>
        <w:t>value type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Iterato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_traits&lt;Iterator&gt;::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*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Iterator&amp;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static_cast</w:t>
      </w:r>
      <w:r w:rsidRPr="00FE3C68">
        <w:rPr>
          <w:rStyle w:val="NormalTok"/>
          <w:sz w:val="21"/>
        </w:rPr>
        <w:t>&lt;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_traits&lt;Iterator&gt;::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*&gt;(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33" w:name="迭代器类型"/>
      <w:bookmarkStart w:id="34" w:name="_Toc8033579"/>
      <w:r w:rsidRPr="00FE3C68">
        <w:rPr>
          <w:sz w:val="24"/>
        </w:rPr>
        <w:t xml:space="preserve">2.1 </w:t>
      </w:r>
      <w:r w:rsidRPr="00FE3C68">
        <w:rPr>
          <w:sz w:val="24"/>
        </w:rPr>
        <w:t>迭代器类型</w:t>
      </w:r>
      <w:bookmarkEnd w:id="33"/>
      <w:bookmarkEnd w:id="3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设计算法时，如果可能，尽量针对某种迭代器提供一个明确定义，并针对更强化的某种迭代器提供另一种定义，这样才能在不同情况下提供最大效率，如下图的</w:t>
      </w:r>
      <w:r w:rsidRPr="00FE3C68">
        <w:rPr>
          <w:sz w:val="22"/>
        </w:rPr>
        <w:t>advanced()</w:t>
      </w:r>
      <w:r w:rsidRPr="00FE3C68">
        <w:rPr>
          <w:sz w:val="22"/>
        </w:rPr>
        <w:t>函数，用于移动迭代器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在上图中，每个</w:t>
      </w:r>
      <w:r w:rsidRPr="00FE3C68">
        <w:rPr>
          <w:sz w:val="22"/>
        </w:rPr>
        <w:t>__advance()</w:t>
      </w:r>
      <w:r w:rsidRPr="00FE3C68">
        <w:rPr>
          <w:sz w:val="22"/>
        </w:rPr>
        <w:t>的最后一个参数都只声明类型，并未指定参数名称，因为它纯粹只是用来激活重载机制，函数之中根本不使用该参数。如果加上参数名称也没有错，但是没必要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将</w:t>
      </w:r>
      <w:r w:rsidRPr="00FE3C68">
        <w:rPr>
          <w:sz w:val="22"/>
        </w:rPr>
        <w:t>advance()</w:t>
      </w:r>
      <w:r w:rsidRPr="00FE3C68">
        <w:rPr>
          <w:sz w:val="22"/>
        </w:rPr>
        <w:t>中的</w:t>
      </w:r>
      <w:r w:rsidRPr="00FE3C68">
        <w:rPr>
          <w:sz w:val="22"/>
        </w:rPr>
        <w:t>iterator_category(i)</w:t>
      </w:r>
      <w:r w:rsidRPr="00FE3C68">
        <w:rPr>
          <w:sz w:val="22"/>
        </w:rPr>
        <w:t>展开得到</w:t>
      </w:r>
      <w:r w:rsidRPr="00FE3C68">
        <w:rPr>
          <w:sz w:val="22"/>
        </w:rPr>
        <w:t>iterator_traits&lt;InputIterator&gt;::iterator_category()</w:t>
      </w:r>
      <w:r w:rsidRPr="00FE3C68">
        <w:rPr>
          <w:sz w:val="22"/>
        </w:rPr>
        <w:t>，这会产生一个临时对象，其类型隶属于几种迭代器中的一种。然后，根据这个类型，编译器才决定调用哪一个</w:t>
      </w:r>
      <w:r w:rsidRPr="00FE3C68">
        <w:rPr>
          <w:sz w:val="22"/>
        </w:rPr>
        <w:t>__advance()</w:t>
      </w:r>
      <w:r w:rsidRPr="00FE3C68">
        <w:rPr>
          <w:sz w:val="22"/>
        </w:rPr>
        <w:t>重载函数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b/>
          <w:sz w:val="22"/>
        </w:rPr>
        <w:t>上图以</w:t>
      </w:r>
      <w:r w:rsidRPr="00FE3C68">
        <w:rPr>
          <w:b/>
          <w:sz w:val="22"/>
        </w:rPr>
        <w:t>class</w:t>
      </w:r>
      <w:r w:rsidRPr="00FE3C68">
        <w:rPr>
          <w:b/>
          <w:sz w:val="22"/>
        </w:rPr>
        <w:t>来定义迭代器的各种分类标签，有下列好处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Compact"/>
        <w:numPr>
          <w:ilvl w:val="0"/>
          <w:numId w:val="57"/>
        </w:numPr>
        <w:contextualSpacing/>
        <w:rPr>
          <w:sz w:val="22"/>
        </w:rPr>
      </w:pPr>
      <w:r w:rsidRPr="00FE3C68">
        <w:rPr>
          <w:sz w:val="22"/>
        </w:rPr>
        <w:lastRenderedPageBreak/>
        <w:t>可以促成重载机制的成功运作</w:t>
      </w:r>
    </w:p>
    <w:p w:rsidR="008955F0" w:rsidRPr="00FE3C68" w:rsidRDefault="00AF3D65" w:rsidP="00447FBB">
      <w:pPr>
        <w:pStyle w:val="Compact"/>
        <w:numPr>
          <w:ilvl w:val="0"/>
          <w:numId w:val="57"/>
        </w:numPr>
        <w:contextualSpacing/>
        <w:rPr>
          <w:sz w:val="22"/>
        </w:rPr>
      </w:pPr>
      <w:r w:rsidRPr="00FE3C68">
        <w:rPr>
          <w:sz w:val="22"/>
        </w:rPr>
        <w:t>**</w:t>
      </w:r>
      <w:r w:rsidRPr="00FE3C68">
        <w:rPr>
          <w:sz w:val="22"/>
        </w:rPr>
        <w:t>通过继承，可以不必再写</w:t>
      </w:r>
      <w:r w:rsidRPr="00FE3C68">
        <w:rPr>
          <w:sz w:val="22"/>
        </w:rPr>
        <w:t>“</w:t>
      </w:r>
      <w:r w:rsidRPr="00FE3C68">
        <w:rPr>
          <w:sz w:val="22"/>
        </w:rPr>
        <w:t>单纯只做传递调用</w:t>
      </w:r>
      <w:r w:rsidRPr="00FE3C68">
        <w:rPr>
          <w:sz w:val="22"/>
        </w:rPr>
        <w:t>”</w:t>
      </w:r>
      <w:r w:rsidRPr="00FE3C68">
        <w:rPr>
          <w:sz w:val="22"/>
        </w:rPr>
        <w:t>的函数（如</w:t>
      </w:r>
      <w:r w:rsidRPr="00FE3C68">
        <w:rPr>
          <w:sz w:val="22"/>
        </w:rPr>
        <w:t>__advance()</w:t>
      </w:r>
      <w:r w:rsidRPr="00FE3C68">
        <w:rPr>
          <w:sz w:val="22"/>
        </w:rPr>
        <w:t>的</w:t>
      </w:r>
      <w:r w:rsidRPr="00FE3C68">
        <w:rPr>
          <w:sz w:val="22"/>
        </w:rPr>
        <w:t>Forward Iterator</w:t>
      </w:r>
      <w:r w:rsidRPr="00FE3C68">
        <w:rPr>
          <w:sz w:val="22"/>
        </w:rPr>
        <w:t>版只是单纯的调用</w:t>
      </w:r>
      <w:r w:rsidRPr="00FE3C68">
        <w:rPr>
          <w:sz w:val="22"/>
        </w:rPr>
        <w:t>Input Iterator</w:t>
      </w:r>
      <w:r w:rsidRPr="00FE3C68">
        <w:rPr>
          <w:sz w:val="22"/>
        </w:rPr>
        <w:t>版，因此可以省略）</w:t>
      </w:r>
      <w:r w:rsidRPr="00FE3C68">
        <w:rPr>
          <w:sz w:val="22"/>
        </w:rPr>
        <w:t>,</w:t>
      </w:r>
      <w:r w:rsidRPr="00FE3C68">
        <w:rPr>
          <w:sz w:val="22"/>
        </w:rPr>
        <w:t>可以通过</w:t>
      </w:r>
      <w:hyperlink r:id="rId37">
        <w:r w:rsidRPr="00FE3C68">
          <w:rPr>
            <w:rStyle w:val="a9"/>
            <w:sz w:val="22"/>
          </w:rPr>
          <w:t>这个例子</w:t>
        </w:r>
      </w:hyperlink>
      <w:r w:rsidRPr="00FE3C68">
        <w:rPr>
          <w:sz w:val="22"/>
        </w:rPr>
        <w:t>来模拟证实</w:t>
      </w:r>
      <w:r w:rsidRPr="00FE3C68">
        <w:rPr>
          <w:sz w:val="22"/>
        </w:rPr>
        <w:t>**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35" w:name="stditerator的保证"/>
      <w:bookmarkStart w:id="36" w:name="_Toc8033580"/>
      <w:r w:rsidRPr="00FE3C68">
        <w:rPr>
          <w:sz w:val="28"/>
        </w:rPr>
        <w:t>3.std::iterator</w:t>
      </w:r>
      <w:r w:rsidRPr="00FE3C68">
        <w:rPr>
          <w:sz w:val="28"/>
        </w:rPr>
        <w:t>的保证</w:t>
      </w:r>
      <w:bookmarkEnd w:id="35"/>
      <w:bookmarkEnd w:id="3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为了符合规范，任何迭代器都应该提供</w:t>
      </w:r>
      <w:r w:rsidRPr="00FE3C68">
        <w:rPr>
          <w:sz w:val="22"/>
        </w:rPr>
        <w:t>5</w:t>
      </w:r>
      <w:r w:rsidRPr="00FE3C68">
        <w:rPr>
          <w:sz w:val="22"/>
        </w:rPr>
        <w:t>个内嵌相应类型，以便于</w:t>
      </w:r>
      <w:r w:rsidRPr="00FE3C68">
        <w:rPr>
          <w:sz w:val="22"/>
        </w:rPr>
        <w:t>traits</w:t>
      </w:r>
      <w:r w:rsidRPr="00FE3C68">
        <w:rPr>
          <w:sz w:val="22"/>
        </w:rPr>
        <w:t>萃取，否则便是自别于整个</w:t>
      </w:r>
      <w:r w:rsidRPr="00FE3C68">
        <w:rPr>
          <w:sz w:val="22"/>
        </w:rPr>
        <w:t>STL</w:t>
      </w:r>
      <w:r w:rsidRPr="00FE3C68">
        <w:rPr>
          <w:sz w:val="22"/>
        </w:rPr>
        <w:t>架构，可能无法与其它</w:t>
      </w:r>
      <w:r w:rsidRPr="00FE3C68">
        <w:rPr>
          <w:sz w:val="22"/>
        </w:rPr>
        <w:t>STL</w:t>
      </w:r>
      <w:r w:rsidRPr="00FE3C68">
        <w:rPr>
          <w:sz w:val="22"/>
        </w:rPr>
        <w:t>组件顺利搭配。然而，写代码难免会有遗漏。因此，</w:t>
      </w:r>
      <w:r w:rsidRPr="00FE3C68">
        <w:rPr>
          <w:sz w:val="22"/>
        </w:rPr>
        <w:t>STL</w:t>
      </w:r>
      <w:r w:rsidRPr="00FE3C68">
        <w:rPr>
          <w:sz w:val="22"/>
        </w:rPr>
        <w:t>提供了一个</w:t>
      </w:r>
      <w:r w:rsidRPr="00FE3C68">
        <w:rPr>
          <w:sz w:val="22"/>
        </w:rPr>
        <w:t>iterators class</w:t>
      </w:r>
      <w:r w:rsidRPr="00FE3C68">
        <w:rPr>
          <w:sz w:val="22"/>
        </w:rPr>
        <w:t>如下，如果每个新设计的迭代器都继承自它，就可保证符合</w:t>
      </w:r>
      <w:r w:rsidRPr="00FE3C68">
        <w:rPr>
          <w:sz w:val="22"/>
        </w:rPr>
        <w:t>STL</w:t>
      </w:r>
      <w:r w:rsidRPr="00FE3C68">
        <w:rPr>
          <w:sz w:val="22"/>
        </w:rPr>
        <w:t>所需的规范；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Category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Distance = </w:t>
      </w:r>
      <w:r w:rsidRPr="00FE3C68">
        <w:rPr>
          <w:rStyle w:val="DataTypeTok"/>
          <w:sz w:val="21"/>
        </w:rPr>
        <w:t>ptrdiff_t</w:t>
      </w:r>
      <w:r w:rsidRPr="00FE3C68">
        <w:rPr>
          <w:rStyle w:val="NormalTok"/>
          <w:sz w:val="21"/>
        </w:rPr>
        <w:t>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ointer = T*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ference = T&amp;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iterator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Category    iterator_categor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         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Distance   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Pointer    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eference   referenc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iterator class</w:t>
      </w:r>
      <w:r w:rsidRPr="00FE3C68">
        <w:rPr>
          <w:sz w:val="22"/>
        </w:rPr>
        <w:t>不含任何成员，存粹只是类型定义，所以继承它不会导致任何额外负担。由于后</w:t>
      </w:r>
      <w:r w:rsidRPr="00FE3C68">
        <w:rPr>
          <w:sz w:val="22"/>
        </w:rPr>
        <w:t>3</w:t>
      </w:r>
      <w:r w:rsidRPr="00FE3C68">
        <w:rPr>
          <w:sz w:val="22"/>
        </w:rPr>
        <w:t>个参数皆有默认值，故新的迭代器只需提供前</w:t>
      </w:r>
      <w:r w:rsidRPr="00FE3C68">
        <w:rPr>
          <w:sz w:val="22"/>
        </w:rPr>
        <w:t>2</w:t>
      </w:r>
      <w:r w:rsidRPr="00FE3C68">
        <w:rPr>
          <w:sz w:val="22"/>
        </w:rPr>
        <w:t>个参数即可。以下为一个继承示例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Item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ListIter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BuiltInTok"/>
          <w:sz w:val="21"/>
        </w:rPr>
        <w:t>std::</w:t>
      </w:r>
      <w:r w:rsidRPr="00FE3C68">
        <w:rPr>
          <w:rStyle w:val="NormalTok"/>
          <w:sz w:val="21"/>
        </w:rPr>
        <w:t>iterator&lt;</w:t>
      </w:r>
      <w:r w:rsidRPr="00FE3C68">
        <w:rPr>
          <w:rStyle w:val="BuiltInTok"/>
          <w:sz w:val="21"/>
        </w:rPr>
        <w:t>std::</w:t>
      </w:r>
      <w:r w:rsidRPr="00FE3C68">
        <w:rPr>
          <w:rStyle w:val="NormalTok"/>
          <w:sz w:val="21"/>
        </w:rPr>
        <w:t>forword_iterator_tag, Item&gt;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37" w:name="sgi-stl的__type_traits"/>
      <w:bookmarkStart w:id="38" w:name="_Toc8033581"/>
      <w:r w:rsidRPr="00FE3C68">
        <w:rPr>
          <w:sz w:val="28"/>
        </w:rPr>
        <w:t>4.SGI STL</w:t>
      </w:r>
      <w:r w:rsidRPr="00FE3C68">
        <w:rPr>
          <w:sz w:val="28"/>
        </w:rPr>
        <w:t>的</w:t>
      </w:r>
      <w:r w:rsidRPr="00FE3C68">
        <w:rPr>
          <w:sz w:val="28"/>
        </w:rPr>
        <w:t>__type_traits</w:t>
      </w:r>
      <w:bookmarkEnd w:id="37"/>
      <w:bookmarkEnd w:id="3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</w:t>
      </w:r>
      <w:r w:rsidRPr="00FE3C68">
        <w:rPr>
          <w:sz w:val="22"/>
        </w:rPr>
        <w:t>将</w:t>
      </w:r>
      <w:r w:rsidRPr="00FE3C68">
        <w:rPr>
          <w:sz w:val="22"/>
        </w:rPr>
        <w:t>STL</w:t>
      </w:r>
      <w:r w:rsidRPr="00FE3C68">
        <w:rPr>
          <w:sz w:val="22"/>
        </w:rPr>
        <w:t>的</w:t>
      </w:r>
      <w:r w:rsidRPr="00FE3C68">
        <w:rPr>
          <w:sz w:val="22"/>
        </w:rPr>
        <w:t>traits</w:t>
      </w:r>
      <w:r w:rsidRPr="00FE3C68">
        <w:rPr>
          <w:sz w:val="22"/>
        </w:rPr>
        <w:t>进一步扩大到迭代器以外，于是有了所谓的</w:t>
      </w:r>
      <w:r w:rsidRPr="00FE3C68">
        <w:rPr>
          <w:sz w:val="22"/>
        </w:rPr>
        <w:t>__type_traits</w:t>
      </w:r>
      <w:r w:rsidRPr="00FE3C68">
        <w:rPr>
          <w:sz w:val="22"/>
        </w:rPr>
        <w:t>，它属于</w:t>
      </w:r>
      <w:r w:rsidRPr="00FE3C68">
        <w:rPr>
          <w:sz w:val="22"/>
        </w:rPr>
        <w:t>SGI STL</w:t>
      </w:r>
      <w:r w:rsidRPr="00FE3C68">
        <w:rPr>
          <w:sz w:val="22"/>
        </w:rPr>
        <w:t>，不属于</w:t>
      </w:r>
      <w:r w:rsidRPr="00FE3C68">
        <w:rPr>
          <w:sz w:val="22"/>
        </w:rPr>
        <w:t>STL</w:t>
      </w:r>
      <w:r w:rsidRPr="00FE3C68">
        <w:rPr>
          <w:sz w:val="22"/>
        </w:rPr>
        <w:t>标准规范</w:t>
      </w:r>
    </w:p>
    <w:p w:rsidR="008955F0" w:rsidRPr="00FE3C68" w:rsidRDefault="00AF3D65" w:rsidP="00447FBB">
      <w:pPr>
        <w:pStyle w:val="Compact"/>
        <w:numPr>
          <w:ilvl w:val="0"/>
          <w:numId w:val="58"/>
        </w:numPr>
        <w:contextualSpacing/>
        <w:rPr>
          <w:sz w:val="22"/>
        </w:rPr>
      </w:pPr>
      <w:r w:rsidRPr="00FE3C68">
        <w:rPr>
          <w:sz w:val="22"/>
        </w:rPr>
        <w:t>iterator_traits</w:t>
      </w:r>
      <w:r w:rsidRPr="00FE3C68">
        <w:rPr>
          <w:sz w:val="22"/>
        </w:rPr>
        <w:t>：负责萃取迭代器的特性</w:t>
      </w:r>
    </w:p>
    <w:p w:rsidR="008955F0" w:rsidRPr="00FE3C68" w:rsidRDefault="00AF3D65" w:rsidP="00447FBB">
      <w:pPr>
        <w:pStyle w:val="Compact"/>
        <w:numPr>
          <w:ilvl w:val="0"/>
          <w:numId w:val="58"/>
        </w:numPr>
        <w:contextualSpacing/>
        <w:rPr>
          <w:sz w:val="22"/>
        </w:rPr>
      </w:pPr>
      <w:r w:rsidRPr="00FE3C68">
        <w:rPr>
          <w:sz w:val="22"/>
        </w:rPr>
        <w:t>__type_traits</w:t>
      </w:r>
      <w:r w:rsidRPr="00FE3C68">
        <w:rPr>
          <w:sz w:val="22"/>
        </w:rPr>
        <w:t>：负责萃取类型的特性，包括：</w:t>
      </w:r>
    </w:p>
    <w:p w:rsidR="008955F0" w:rsidRPr="00FE3C68" w:rsidRDefault="00AF3D65" w:rsidP="00447FBB">
      <w:pPr>
        <w:pStyle w:val="Compact"/>
        <w:numPr>
          <w:ilvl w:val="1"/>
          <w:numId w:val="59"/>
        </w:numPr>
        <w:contextualSpacing/>
        <w:rPr>
          <w:sz w:val="22"/>
        </w:rPr>
      </w:pPr>
      <w:r w:rsidRPr="00FE3C68">
        <w:rPr>
          <w:sz w:val="22"/>
        </w:rPr>
        <w:t>该类型是否具备</w:t>
      </w:r>
      <w:r w:rsidRPr="00FE3C68">
        <w:rPr>
          <w:sz w:val="22"/>
        </w:rPr>
        <w:t>non-trivial default ctor</w:t>
      </w:r>
    </w:p>
    <w:p w:rsidR="008955F0" w:rsidRPr="00FE3C68" w:rsidRDefault="00AF3D65" w:rsidP="00447FBB">
      <w:pPr>
        <w:pStyle w:val="Compact"/>
        <w:numPr>
          <w:ilvl w:val="1"/>
          <w:numId w:val="59"/>
        </w:numPr>
        <w:contextualSpacing/>
        <w:rPr>
          <w:sz w:val="22"/>
        </w:rPr>
      </w:pPr>
      <w:r w:rsidRPr="00FE3C68">
        <w:rPr>
          <w:sz w:val="22"/>
        </w:rPr>
        <w:t>该类型是否具备</w:t>
      </w:r>
      <w:r w:rsidRPr="00FE3C68">
        <w:rPr>
          <w:sz w:val="22"/>
        </w:rPr>
        <w:t>non-trivial copy ctor</w:t>
      </w:r>
    </w:p>
    <w:p w:rsidR="008955F0" w:rsidRPr="00FE3C68" w:rsidRDefault="00AF3D65" w:rsidP="00447FBB">
      <w:pPr>
        <w:pStyle w:val="Compact"/>
        <w:numPr>
          <w:ilvl w:val="1"/>
          <w:numId w:val="59"/>
        </w:numPr>
        <w:contextualSpacing/>
        <w:rPr>
          <w:sz w:val="22"/>
        </w:rPr>
      </w:pPr>
      <w:r w:rsidRPr="00FE3C68">
        <w:rPr>
          <w:sz w:val="22"/>
        </w:rPr>
        <w:t>该类型是否具备</w:t>
      </w:r>
      <w:r w:rsidRPr="00FE3C68">
        <w:rPr>
          <w:sz w:val="22"/>
        </w:rPr>
        <w:t>non-trivial assignment operator</w:t>
      </w:r>
    </w:p>
    <w:p w:rsidR="008955F0" w:rsidRPr="00FE3C68" w:rsidRDefault="00AF3D65" w:rsidP="00447FBB">
      <w:pPr>
        <w:pStyle w:val="Compact"/>
        <w:numPr>
          <w:ilvl w:val="1"/>
          <w:numId w:val="59"/>
        </w:numPr>
        <w:contextualSpacing/>
        <w:rPr>
          <w:sz w:val="22"/>
        </w:rPr>
      </w:pPr>
      <w:r w:rsidRPr="00FE3C68">
        <w:rPr>
          <w:sz w:val="22"/>
        </w:rPr>
        <w:t>该类型是否具备</w:t>
      </w:r>
      <w:r w:rsidRPr="00FE3C68">
        <w:rPr>
          <w:sz w:val="22"/>
        </w:rPr>
        <w:t>non-trivial dtor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通过使用</w:t>
      </w:r>
      <w:r w:rsidRPr="00FE3C68">
        <w:rPr>
          <w:sz w:val="22"/>
        </w:rPr>
        <w:t>__type_traits</w:t>
      </w:r>
      <w:r w:rsidRPr="00FE3C68">
        <w:rPr>
          <w:sz w:val="22"/>
        </w:rPr>
        <w:t>，在对某个类型进行构造、析构、拷贝、赋值等操作时，就可以采用最有效率的措施。这对于大规模而操作频繁的容器，有着显著的效率提升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萃取类型的特性时，我们希望得到一个</w:t>
      </w:r>
      <w:r w:rsidRPr="00FE3C68">
        <w:rPr>
          <w:sz w:val="22"/>
        </w:rPr>
        <w:t>”</w:t>
      </w:r>
      <w:r w:rsidRPr="00FE3C68">
        <w:rPr>
          <w:sz w:val="22"/>
        </w:rPr>
        <w:t>真</w:t>
      </w:r>
      <w:r w:rsidRPr="00FE3C68">
        <w:rPr>
          <w:sz w:val="22"/>
        </w:rPr>
        <w:t>“</w:t>
      </w:r>
      <w:r w:rsidRPr="00FE3C68">
        <w:rPr>
          <w:sz w:val="22"/>
        </w:rPr>
        <w:t>或</w:t>
      </w:r>
      <w:r w:rsidRPr="00FE3C68">
        <w:rPr>
          <w:sz w:val="22"/>
        </w:rPr>
        <w:t>”</w:t>
      </w:r>
      <w:r w:rsidRPr="00FE3C68">
        <w:rPr>
          <w:sz w:val="22"/>
        </w:rPr>
        <w:t>假</w:t>
      </w:r>
      <w:r w:rsidRPr="00FE3C68">
        <w:rPr>
          <w:sz w:val="22"/>
        </w:rPr>
        <w:t>“</w:t>
      </w:r>
      <w:r w:rsidRPr="00FE3C68">
        <w:rPr>
          <w:sz w:val="22"/>
        </w:rPr>
        <w:t>（以便决定采取什么策略），但其结果不应该只是个</w:t>
      </w:r>
      <w:r w:rsidRPr="00FE3C68">
        <w:rPr>
          <w:sz w:val="22"/>
        </w:rPr>
        <w:t>bool</w:t>
      </w:r>
      <w:r w:rsidRPr="00FE3C68">
        <w:rPr>
          <w:sz w:val="22"/>
        </w:rPr>
        <w:t>值，应该是个有着真</w:t>
      </w:r>
      <w:r w:rsidRPr="00FE3C68">
        <w:rPr>
          <w:sz w:val="22"/>
        </w:rPr>
        <w:t>/</w:t>
      </w:r>
      <w:r w:rsidRPr="00FE3C68">
        <w:rPr>
          <w:sz w:val="22"/>
        </w:rPr>
        <w:t>假性质的</w:t>
      </w:r>
      <w:r w:rsidRPr="00FE3C68">
        <w:rPr>
          <w:sz w:val="22"/>
        </w:rPr>
        <w:t>”</w:t>
      </w:r>
      <w:r w:rsidRPr="00FE3C68">
        <w:rPr>
          <w:sz w:val="22"/>
        </w:rPr>
        <w:t>对象</w:t>
      </w:r>
      <w:r w:rsidRPr="00FE3C68">
        <w:rPr>
          <w:sz w:val="22"/>
        </w:rPr>
        <w:t>”</w:t>
      </w:r>
      <w:r w:rsidRPr="00FE3C68">
        <w:rPr>
          <w:sz w:val="22"/>
        </w:rPr>
        <w:t>，因为我们希望利用响应的结果来进行参数推导，而编译器只有面对</w:t>
      </w:r>
      <w:r w:rsidRPr="00FE3C68">
        <w:rPr>
          <w:sz w:val="22"/>
        </w:rPr>
        <w:t>class object</w:t>
      </w:r>
      <w:r w:rsidRPr="00FE3C68">
        <w:rPr>
          <w:sz w:val="22"/>
        </w:rPr>
        <w:t>形式的参数，才会做参数推导，所以萃取类型的特性时，返回</w:t>
      </w:r>
      <w:r w:rsidRPr="00FE3C68">
        <w:rPr>
          <w:sz w:val="22"/>
        </w:rPr>
        <w:t>__true_type</w:t>
      </w:r>
      <w:r w:rsidRPr="00FE3C68">
        <w:rPr>
          <w:sz w:val="22"/>
        </w:rPr>
        <w:t>或</w:t>
      </w:r>
      <w:r w:rsidRPr="00FE3C68">
        <w:rPr>
          <w:sz w:val="22"/>
        </w:rPr>
        <w:t>__false_type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true_type { }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false_type { 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lastRenderedPageBreak/>
        <w:t>模板类</w:t>
      </w:r>
      <w:r w:rsidRPr="00FE3C68">
        <w:rPr>
          <w:sz w:val="22"/>
        </w:rPr>
        <w:t>__type_traits</w:t>
      </w:r>
      <w:r w:rsidRPr="00FE3C68">
        <w:rPr>
          <w:sz w:val="22"/>
        </w:rPr>
        <w:t>的泛化与特化</w:t>
      </w:r>
      <w:r w:rsidRPr="00FE3C68">
        <w:rPr>
          <w:sz w:val="22"/>
        </w:rPr>
        <w:t>/</w:t>
      </w:r>
      <w:r w:rsidRPr="00FE3C68">
        <w:rPr>
          <w:sz w:val="22"/>
        </w:rPr>
        <w:t>偏特化见下图：</w:t>
      </w:r>
    </w:p>
    <w:p w:rsidR="008955F0" w:rsidRPr="00FE3C68" w:rsidRDefault="00AF3D65" w:rsidP="00447FBB">
      <w:pPr>
        <w:pStyle w:val="Heading1"/>
        <w:contextualSpacing/>
        <w:rPr>
          <w:sz w:val="28"/>
        </w:rPr>
      </w:pPr>
      <w:bookmarkStart w:id="39" w:name="四.顺序容器"/>
      <w:bookmarkStart w:id="40" w:name="_Toc8033582"/>
      <w:r w:rsidRPr="00FE3C68">
        <w:rPr>
          <w:sz w:val="28"/>
        </w:rPr>
        <w:t>四</w:t>
      </w:r>
      <w:r w:rsidRPr="00FE3C68">
        <w:rPr>
          <w:sz w:val="28"/>
        </w:rPr>
        <w:t>.</w:t>
      </w:r>
      <w:r w:rsidRPr="00FE3C68">
        <w:rPr>
          <w:sz w:val="28"/>
        </w:rPr>
        <w:t>顺序容器</w:t>
      </w:r>
      <w:bookmarkEnd w:id="39"/>
      <w:bookmarkEnd w:id="40"/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上图中的</w:t>
      </w:r>
      <w:r w:rsidRPr="00FE3C68">
        <w:rPr>
          <w:sz w:val="22"/>
        </w:rPr>
        <w:t>“</w:t>
      </w:r>
      <w:r w:rsidRPr="00FE3C68">
        <w:rPr>
          <w:sz w:val="22"/>
        </w:rPr>
        <w:t>衍生</w:t>
      </w:r>
      <w:r w:rsidRPr="00FE3C68">
        <w:rPr>
          <w:sz w:val="22"/>
        </w:rPr>
        <w:t>”</w:t>
      </w:r>
      <w:r w:rsidRPr="00FE3C68">
        <w:rPr>
          <w:sz w:val="22"/>
        </w:rPr>
        <w:t>并非</w:t>
      </w:r>
      <w:r w:rsidRPr="00FE3C68">
        <w:rPr>
          <w:sz w:val="22"/>
        </w:rPr>
        <w:t>“</w:t>
      </w:r>
      <w:r w:rsidRPr="00FE3C68">
        <w:rPr>
          <w:sz w:val="22"/>
        </w:rPr>
        <w:t>派生</w:t>
      </w:r>
      <w:r w:rsidRPr="00FE3C68">
        <w:rPr>
          <w:sz w:val="22"/>
        </w:rPr>
        <w:t>”</w:t>
      </w:r>
      <w:r w:rsidRPr="00FE3C68">
        <w:rPr>
          <w:sz w:val="22"/>
        </w:rPr>
        <w:t>，而是内含关系。例如</w:t>
      </w:r>
      <w:r w:rsidRPr="00FE3C68">
        <w:rPr>
          <w:sz w:val="22"/>
        </w:rPr>
        <w:t>heap</w:t>
      </w:r>
      <w:r w:rsidRPr="00FE3C68">
        <w:rPr>
          <w:sz w:val="22"/>
        </w:rPr>
        <w:t>内含一个</w:t>
      </w:r>
      <w:r w:rsidRPr="00FE3C68">
        <w:rPr>
          <w:sz w:val="22"/>
        </w:rPr>
        <w:t>vector</w:t>
      </w:r>
      <w:r w:rsidRPr="00FE3C68">
        <w:rPr>
          <w:sz w:val="22"/>
        </w:rPr>
        <w:t>，</w:t>
      </w:r>
      <w:r w:rsidRPr="00FE3C68">
        <w:rPr>
          <w:sz w:val="22"/>
        </w:rPr>
        <w:t>priority-queue</w:t>
      </w:r>
      <w:r w:rsidRPr="00FE3C68">
        <w:rPr>
          <w:sz w:val="22"/>
        </w:rPr>
        <w:t>内含一个</w:t>
      </w:r>
      <w:r w:rsidRPr="00FE3C68">
        <w:rPr>
          <w:sz w:val="22"/>
        </w:rPr>
        <w:t>heap</w:t>
      </w:r>
      <w:r w:rsidRPr="00FE3C68">
        <w:rPr>
          <w:sz w:val="22"/>
        </w:rPr>
        <w:t>，</w:t>
      </w:r>
      <w:r w:rsidRPr="00FE3C68">
        <w:rPr>
          <w:sz w:val="22"/>
        </w:rPr>
        <w:t>stack</w:t>
      </w:r>
      <w:r w:rsidRPr="00FE3C68">
        <w:rPr>
          <w:sz w:val="22"/>
        </w:rPr>
        <w:t>和</w:t>
      </w:r>
      <w:r w:rsidRPr="00FE3C68">
        <w:rPr>
          <w:sz w:val="22"/>
        </w:rPr>
        <w:t>queue</w:t>
      </w:r>
      <w:r w:rsidRPr="00FE3C68">
        <w:rPr>
          <w:sz w:val="22"/>
        </w:rPr>
        <w:t>都含一个</w:t>
      </w:r>
      <w:r w:rsidRPr="00FE3C68">
        <w:rPr>
          <w:sz w:val="22"/>
        </w:rPr>
        <w:t>deque</w:t>
      </w:r>
      <w:r w:rsidRPr="00FE3C68">
        <w:rPr>
          <w:sz w:val="22"/>
        </w:rPr>
        <w:t>，</w:t>
      </w:r>
      <w:r w:rsidRPr="00FE3C68">
        <w:rPr>
          <w:sz w:val="22"/>
        </w:rPr>
        <w:t>set/map/multiset/multimap</w:t>
      </w:r>
      <w:r w:rsidRPr="00FE3C68">
        <w:rPr>
          <w:sz w:val="22"/>
        </w:rPr>
        <w:t>都内含一个</w:t>
      </w:r>
      <w:r w:rsidRPr="00FE3C68">
        <w:rPr>
          <w:sz w:val="22"/>
        </w:rPr>
        <w:t>RB-tree</w:t>
      </w:r>
      <w:r w:rsidRPr="00FE3C68">
        <w:rPr>
          <w:sz w:val="22"/>
        </w:rPr>
        <w:t>，</w:t>
      </w:r>
      <w:r w:rsidRPr="00FE3C68">
        <w:rPr>
          <w:sz w:val="22"/>
        </w:rPr>
        <w:t>has_x</w:t>
      </w:r>
      <w:r w:rsidRPr="00FE3C68">
        <w:rPr>
          <w:sz w:val="22"/>
        </w:rPr>
        <w:t>都内含一个</w:t>
      </w:r>
      <w:r w:rsidRPr="00FE3C68">
        <w:rPr>
          <w:sz w:val="22"/>
        </w:rPr>
        <w:t>hashtable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41" w:name="vector"/>
      <w:bookmarkStart w:id="42" w:name="_Toc8033583"/>
      <w:r w:rsidRPr="00FE3C68">
        <w:rPr>
          <w:sz w:val="28"/>
        </w:rPr>
        <w:t>1.vector</w:t>
      </w:r>
      <w:bookmarkEnd w:id="41"/>
      <w:bookmarkEnd w:id="4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array</w:t>
      </w:r>
      <w:r w:rsidRPr="00FE3C68">
        <w:rPr>
          <w:sz w:val="22"/>
        </w:rPr>
        <w:t>是静态空间，一旦配置了就不能改变；</w:t>
      </w:r>
      <w:r w:rsidRPr="00FE3C68">
        <w:rPr>
          <w:sz w:val="22"/>
        </w:rPr>
        <w:t>vector</w:t>
      </w:r>
      <w:r w:rsidRPr="00FE3C68">
        <w:rPr>
          <w:sz w:val="22"/>
        </w:rPr>
        <w:t>与</w:t>
      </w:r>
      <w:r w:rsidRPr="00FE3C68">
        <w:rPr>
          <w:sz w:val="22"/>
        </w:rPr>
        <w:t>array</w:t>
      </w:r>
      <w:r w:rsidRPr="00FE3C68">
        <w:rPr>
          <w:sz w:val="22"/>
        </w:rPr>
        <w:t>非常相似，但是</w:t>
      </w:r>
      <w:r w:rsidRPr="00FE3C68">
        <w:rPr>
          <w:sz w:val="22"/>
        </w:rPr>
        <w:t>vector</w:t>
      </w:r>
      <w:r w:rsidRPr="00FE3C68">
        <w:rPr>
          <w:sz w:val="22"/>
        </w:rPr>
        <w:t>是动态空间，随着元素的加入，内部机制会自动扩充以容纳新元素</w:t>
      </w:r>
    </w:p>
    <w:p w:rsidR="008955F0" w:rsidRPr="00FE3C68" w:rsidRDefault="00AF3D65" w:rsidP="00447FBB">
      <w:pPr>
        <w:pStyle w:val="a3"/>
        <w:contextualSpacing/>
        <w:outlineLvl w:val="0"/>
        <w:rPr>
          <w:sz w:val="22"/>
          <w:lang w:eastAsia="zh-CN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38" w:anchor="L12">
        <w:r w:rsidRPr="00FE3C68">
          <w:rPr>
            <w:rStyle w:val="a9"/>
            <w:sz w:val="22"/>
          </w:rPr>
          <w:t>vector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43" w:name="迭代器"/>
      <w:bookmarkStart w:id="44" w:name="_Toc8033584"/>
      <w:r w:rsidRPr="00FE3C68">
        <w:rPr>
          <w:sz w:val="24"/>
        </w:rPr>
        <w:t xml:space="preserve">1.1 </w:t>
      </w:r>
      <w:r w:rsidRPr="00FE3C68">
        <w:rPr>
          <w:sz w:val="24"/>
        </w:rPr>
        <w:t>迭代器</w:t>
      </w:r>
      <w:bookmarkEnd w:id="43"/>
      <w:bookmarkEnd w:id="4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vector</w:t>
      </w:r>
      <w:r w:rsidRPr="00FE3C68">
        <w:rPr>
          <w:sz w:val="22"/>
        </w:rPr>
        <w:t>维护的是一个连续线性空间，所以不论其元素类型为何，普通指针都可以作为</w:t>
      </w:r>
      <w:r w:rsidRPr="00FE3C68">
        <w:rPr>
          <w:sz w:val="22"/>
        </w:rPr>
        <w:t>vector</w:t>
      </w:r>
      <w:r w:rsidRPr="00FE3C68">
        <w:rPr>
          <w:sz w:val="22"/>
        </w:rPr>
        <w:t>的迭代器而满足所有必要条件，因为</w:t>
      </w:r>
      <w:r w:rsidRPr="00FE3C68">
        <w:rPr>
          <w:sz w:val="22"/>
        </w:rPr>
        <w:t>vector</w:t>
      </w:r>
      <w:r w:rsidRPr="00FE3C68">
        <w:rPr>
          <w:sz w:val="22"/>
        </w:rPr>
        <w:t>迭代器所需要的操作行为，如</w:t>
      </w:r>
      <w:r w:rsidRPr="00FE3C68">
        <w:rPr>
          <w:sz w:val="22"/>
        </w:rPr>
        <w:t>operator*</w:t>
      </w:r>
      <w:r w:rsidRPr="00FE3C68">
        <w:rPr>
          <w:sz w:val="22"/>
        </w:rPr>
        <w:t>，</w:t>
      </w:r>
      <w:r w:rsidRPr="00FE3C68">
        <w:rPr>
          <w:sz w:val="22"/>
        </w:rPr>
        <w:t>operator-&gt;</w:t>
      </w:r>
      <w:r w:rsidRPr="00FE3C68">
        <w:rPr>
          <w:sz w:val="22"/>
        </w:rPr>
        <w:t>，</w:t>
      </w:r>
      <w:r w:rsidRPr="00FE3C68">
        <w:rPr>
          <w:sz w:val="22"/>
        </w:rPr>
        <w:t>operator++</w:t>
      </w:r>
      <w:r w:rsidRPr="00FE3C68">
        <w:rPr>
          <w:sz w:val="22"/>
        </w:rPr>
        <w:t>，</w:t>
      </w:r>
      <w:r w:rsidRPr="00FE3C68">
        <w:rPr>
          <w:sz w:val="22"/>
        </w:rPr>
        <w:t>operator–</w:t>
      </w:r>
      <w:r w:rsidRPr="00FE3C68">
        <w:rPr>
          <w:sz w:val="22"/>
        </w:rPr>
        <w:t>，</w:t>
      </w:r>
      <w:r w:rsidRPr="00FE3C68">
        <w:rPr>
          <w:sz w:val="22"/>
        </w:rPr>
        <w:t>operator+</w:t>
      </w:r>
      <w:r w:rsidRPr="00FE3C68">
        <w:rPr>
          <w:sz w:val="22"/>
        </w:rPr>
        <w:t>，</w:t>
      </w:r>
      <w:r w:rsidRPr="00FE3C68">
        <w:rPr>
          <w:sz w:val="22"/>
        </w:rPr>
        <w:t>operator-</w:t>
      </w:r>
      <w:r w:rsidRPr="00FE3C68">
        <w:rPr>
          <w:sz w:val="22"/>
        </w:rPr>
        <w:t>，</w:t>
      </w:r>
      <w:r w:rsidRPr="00FE3C68">
        <w:rPr>
          <w:sz w:val="22"/>
        </w:rPr>
        <w:t>operator+=</w:t>
      </w:r>
      <w:r w:rsidRPr="00FE3C68">
        <w:rPr>
          <w:sz w:val="22"/>
        </w:rPr>
        <w:t>，</w:t>
      </w:r>
      <w:r w:rsidRPr="00FE3C68">
        <w:rPr>
          <w:sz w:val="22"/>
        </w:rPr>
        <w:t>operator-=</w:t>
      </w:r>
      <w:r w:rsidRPr="00FE3C68">
        <w:rPr>
          <w:sz w:val="22"/>
        </w:rPr>
        <w:t>，普通指针天生就具备。</w:t>
      </w:r>
      <w:r w:rsidRPr="00FE3C68">
        <w:rPr>
          <w:sz w:val="22"/>
        </w:rPr>
        <w:t>vector</w:t>
      </w:r>
      <w:r w:rsidRPr="00FE3C68">
        <w:rPr>
          <w:sz w:val="22"/>
        </w:rPr>
        <w:t>支持随机存取，而普通指针正有着这样的能力。所以，</w:t>
      </w:r>
      <w:r w:rsidRPr="00FE3C68">
        <w:rPr>
          <w:sz w:val="22"/>
        </w:rPr>
        <w:t>vector</w:t>
      </w:r>
      <w:r w:rsidRPr="00FE3C68">
        <w:rPr>
          <w:sz w:val="22"/>
        </w:rPr>
        <w:t>提供的是</w:t>
      </w:r>
      <w:r w:rsidRPr="00FE3C68">
        <w:rPr>
          <w:sz w:val="22"/>
        </w:rPr>
        <w:t>Random Access Iterators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 = alloc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vector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             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*     iterator;   </w:t>
      </w:r>
      <w:r w:rsidRPr="00FE3C68">
        <w:rPr>
          <w:rStyle w:val="CommentTok"/>
          <w:sz w:val="21"/>
        </w:rPr>
        <w:t>//vector</w:t>
      </w:r>
      <w:r w:rsidRPr="00FE3C68">
        <w:rPr>
          <w:rStyle w:val="CommentTok"/>
          <w:sz w:val="21"/>
        </w:rPr>
        <w:t>的迭代器时普通指针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45" w:name="分配器"/>
      <w:bookmarkStart w:id="46" w:name="_Toc8033585"/>
      <w:r w:rsidRPr="00FE3C68">
        <w:rPr>
          <w:sz w:val="24"/>
        </w:rPr>
        <w:t xml:space="preserve">1.2 </w:t>
      </w:r>
      <w:r w:rsidRPr="00FE3C68">
        <w:rPr>
          <w:sz w:val="24"/>
        </w:rPr>
        <w:t>分配器</w:t>
      </w:r>
      <w:bookmarkEnd w:id="45"/>
      <w:bookmarkEnd w:id="4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vector</w:t>
      </w:r>
      <w:r w:rsidRPr="00FE3C68">
        <w:rPr>
          <w:sz w:val="22"/>
        </w:rPr>
        <w:t>缺省使用</w:t>
      </w:r>
      <w:r w:rsidRPr="00FE3C68">
        <w:rPr>
          <w:sz w:val="22"/>
        </w:rPr>
        <w:t>alloc</w:t>
      </w:r>
      <w:r w:rsidRPr="00FE3C68">
        <w:rPr>
          <w:sz w:val="22"/>
        </w:rPr>
        <w:t>作为空间分配器，并据此另外定义了一个</w:t>
      </w:r>
      <w:r w:rsidRPr="00FE3C68">
        <w:rPr>
          <w:sz w:val="22"/>
        </w:rPr>
        <w:t>data_allocator</w:t>
      </w:r>
      <w:r w:rsidRPr="00FE3C68">
        <w:rPr>
          <w:sz w:val="22"/>
        </w:rPr>
        <w:t>，为的是更方便以元素大小为配置单位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>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 = alloc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vector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simple_alloc&lt;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,Alloc&gt; data_alloc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因此，</w:t>
      </w:r>
      <w:r w:rsidRPr="00FE3C68">
        <w:rPr>
          <w:sz w:val="22"/>
        </w:rPr>
        <w:t>data_allocator::allocate(n)</w:t>
      </w:r>
      <w:r w:rsidRPr="00FE3C68">
        <w:rPr>
          <w:sz w:val="22"/>
        </w:rPr>
        <w:t>表示分配</w:t>
      </w:r>
      <w:r w:rsidRPr="00FE3C68">
        <w:rPr>
          <w:sz w:val="22"/>
        </w:rPr>
        <w:t>n</w:t>
      </w:r>
      <w:r w:rsidRPr="00FE3C68">
        <w:rPr>
          <w:sz w:val="22"/>
        </w:rPr>
        <w:t>个元素空间</w:t>
      </w: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47" w:name="vector操作的实现"/>
      <w:bookmarkStart w:id="48" w:name="_Toc8033586"/>
      <w:r w:rsidRPr="00FE3C68">
        <w:rPr>
          <w:sz w:val="24"/>
        </w:rPr>
        <w:t>1.3 vector</w:t>
      </w:r>
      <w:r w:rsidRPr="00FE3C68">
        <w:rPr>
          <w:sz w:val="24"/>
        </w:rPr>
        <w:t>操作的实现</w:t>
      </w:r>
      <w:bookmarkEnd w:id="47"/>
      <w:bookmarkEnd w:id="4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常见的</w:t>
      </w:r>
      <w:r w:rsidRPr="00FE3C68">
        <w:rPr>
          <w:sz w:val="22"/>
        </w:rPr>
        <w:t>vector</w:t>
      </w:r>
      <w:r w:rsidRPr="00FE3C68">
        <w:rPr>
          <w:sz w:val="22"/>
        </w:rPr>
        <w:t>操作包括：</w:t>
      </w:r>
    </w:p>
    <w:p w:rsidR="008955F0" w:rsidRPr="00FE3C68" w:rsidRDefault="00557002" w:rsidP="00447FBB">
      <w:pPr>
        <w:pStyle w:val="Compact"/>
        <w:numPr>
          <w:ilvl w:val="0"/>
          <w:numId w:val="60"/>
        </w:numPr>
        <w:contextualSpacing/>
        <w:rPr>
          <w:sz w:val="22"/>
        </w:rPr>
      </w:pPr>
      <w:hyperlink r:id="rId39" w:anchor="L98">
        <w:r w:rsidR="00AF3D65" w:rsidRPr="00FE3C68">
          <w:rPr>
            <w:rStyle w:val="a9"/>
            <w:sz w:val="22"/>
          </w:rPr>
          <w:t>vector(size_type n,const T &amp;value)</w:t>
        </w:r>
      </w:hyperlink>
    </w:p>
    <w:p w:rsidR="008955F0" w:rsidRPr="00FE3C68" w:rsidRDefault="00557002" w:rsidP="00447FBB">
      <w:pPr>
        <w:pStyle w:val="Compact"/>
        <w:numPr>
          <w:ilvl w:val="1"/>
          <w:numId w:val="61"/>
        </w:numPr>
        <w:contextualSpacing/>
        <w:rPr>
          <w:sz w:val="22"/>
        </w:rPr>
      </w:pPr>
      <w:hyperlink r:id="rId40" w:anchor="L98">
        <w:r w:rsidR="00AF3D65" w:rsidRPr="00FE3C68">
          <w:rPr>
            <w:rStyle w:val="a9"/>
            <w:sz w:val="22"/>
          </w:rPr>
          <w:t>fill_initialize(size_type n,const T &amp;value)</w:t>
        </w:r>
      </w:hyperlink>
    </w:p>
    <w:p w:rsidR="008955F0" w:rsidRPr="00FE3C68" w:rsidRDefault="00557002" w:rsidP="00447FBB">
      <w:pPr>
        <w:pStyle w:val="Compact"/>
        <w:numPr>
          <w:ilvl w:val="2"/>
          <w:numId w:val="62"/>
        </w:numPr>
        <w:contextualSpacing/>
        <w:rPr>
          <w:sz w:val="22"/>
        </w:rPr>
      </w:pPr>
      <w:hyperlink r:id="rId41" w:anchor="L213">
        <w:r w:rsidR="00AF3D65" w:rsidRPr="00FE3C68">
          <w:rPr>
            <w:rStyle w:val="a9"/>
            <w:sz w:val="22"/>
          </w:rPr>
          <w:t>allocate_and_fill(size_type n, const T&amp; x)</w:t>
        </w:r>
      </w:hyperlink>
    </w:p>
    <w:p w:rsidR="008955F0" w:rsidRPr="00FE3C68" w:rsidRDefault="00557002" w:rsidP="00447FBB">
      <w:pPr>
        <w:pStyle w:val="Compact"/>
        <w:numPr>
          <w:ilvl w:val="0"/>
          <w:numId w:val="60"/>
        </w:numPr>
        <w:contextualSpacing/>
        <w:rPr>
          <w:sz w:val="22"/>
        </w:rPr>
      </w:pPr>
      <w:hyperlink r:id="rId42" w:anchor="L144">
        <w:r w:rsidR="00AF3D65" w:rsidRPr="00FE3C68">
          <w:rPr>
            <w:rStyle w:val="a9"/>
            <w:sz w:val="22"/>
          </w:rPr>
          <w:t>push_back(const T &amp;x)</w:t>
        </w:r>
      </w:hyperlink>
    </w:p>
    <w:p w:rsidR="008955F0" w:rsidRPr="00FE3C68" w:rsidRDefault="00557002" w:rsidP="00447FBB">
      <w:pPr>
        <w:pStyle w:val="Compact"/>
        <w:numPr>
          <w:ilvl w:val="1"/>
          <w:numId w:val="63"/>
        </w:numPr>
        <w:contextualSpacing/>
        <w:rPr>
          <w:sz w:val="22"/>
        </w:rPr>
      </w:pPr>
      <w:hyperlink r:id="rId43" w:anchor="L323">
        <w:r w:rsidR="00AF3D65" w:rsidRPr="00FE3C68">
          <w:rPr>
            <w:rStyle w:val="a9"/>
            <w:sz w:val="22"/>
          </w:rPr>
          <w:t>insert_aux(iterator position,const T &amp;x)</w:t>
        </w:r>
      </w:hyperlink>
    </w:p>
    <w:p w:rsidR="008955F0" w:rsidRPr="00FE3C68" w:rsidRDefault="00557002" w:rsidP="00447FBB">
      <w:pPr>
        <w:pStyle w:val="Compact"/>
        <w:numPr>
          <w:ilvl w:val="0"/>
          <w:numId w:val="60"/>
        </w:numPr>
        <w:contextualSpacing/>
        <w:rPr>
          <w:sz w:val="22"/>
        </w:rPr>
      </w:pPr>
      <w:hyperlink r:id="rId44" w:anchor="L186">
        <w:r w:rsidR="00AF3D65" w:rsidRPr="00FE3C68">
          <w:rPr>
            <w:rStyle w:val="a9"/>
            <w:sz w:val="22"/>
          </w:rPr>
          <w:t>pop_back()</w:t>
        </w:r>
      </w:hyperlink>
    </w:p>
    <w:p w:rsidR="008955F0" w:rsidRPr="00FE3C68" w:rsidRDefault="00557002" w:rsidP="00447FBB">
      <w:pPr>
        <w:pStyle w:val="Compact"/>
        <w:numPr>
          <w:ilvl w:val="0"/>
          <w:numId w:val="60"/>
        </w:numPr>
        <w:contextualSpacing/>
        <w:rPr>
          <w:sz w:val="22"/>
        </w:rPr>
      </w:pPr>
      <w:hyperlink r:id="rId45" w:anchor="L197">
        <w:r w:rsidR="00AF3D65" w:rsidRPr="00FE3C68">
          <w:rPr>
            <w:rStyle w:val="a9"/>
            <w:sz w:val="22"/>
          </w:rPr>
          <w:t>erase(iterator first, iterator last)</w:t>
        </w:r>
      </w:hyperlink>
    </w:p>
    <w:p w:rsidR="008955F0" w:rsidRPr="00FE3C68" w:rsidRDefault="00557002" w:rsidP="00447FBB">
      <w:pPr>
        <w:pStyle w:val="Compact"/>
        <w:numPr>
          <w:ilvl w:val="0"/>
          <w:numId w:val="60"/>
        </w:numPr>
        <w:contextualSpacing/>
        <w:rPr>
          <w:sz w:val="22"/>
        </w:rPr>
      </w:pPr>
      <w:hyperlink r:id="rId46" w:anchor="L190">
        <w:r w:rsidR="00AF3D65" w:rsidRPr="00FE3C68">
          <w:rPr>
            <w:rStyle w:val="a9"/>
            <w:sz w:val="22"/>
          </w:rPr>
          <w:t>erase(iterator position)</w:t>
        </w:r>
      </w:hyperlink>
    </w:p>
    <w:p w:rsidR="008955F0" w:rsidRPr="00FE3C68" w:rsidRDefault="00557002" w:rsidP="00447FBB">
      <w:pPr>
        <w:pStyle w:val="Compact"/>
        <w:numPr>
          <w:ilvl w:val="0"/>
          <w:numId w:val="60"/>
        </w:numPr>
        <w:contextualSpacing/>
        <w:rPr>
          <w:sz w:val="22"/>
        </w:rPr>
      </w:pPr>
      <w:hyperlink r:id="rId47" w:anchor="L361">
        <w:r w:rsidR="00AF3D65" w:rsidRPr="00FE3C68">
          <w:rPr>
            <w:rStyle w:val="a9"/>
            <w:sz w:val="22"/>
          </w:rPr>
          <w:t>insert(iterator position, size_type n, const T&amp; x)</w:t>
        </w:r>
      </w:hyperlink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b/>
          <w:sz w:val="22"/>
        </w:rPr>
        <w:t>插入操作可能造成</w:t>
      </w:r>
      <w:r w:rsidRPr="00FE3C68">
        <w:rPr>
          <w:b/>
          <w:sz w:val="22"/>
        </w:rPr>
        <w:t>vector</w:t>
      </w:r>
      <w:r w:rsidRPr="00FE3C68">
        <w:rPr>
          <w:b/>
          <w:sz w:val="22"/>
        </w:rPr>
        <w:t>的</w:t>
      </w:r>
      <w:r w:rsidRPr="00FE3C68">
        <w:rPr>
          <w:b/>
          <w:sz w:val="22"/>
        </w:rPr>
        <w:t>3</w:t>
      </w:r>
      <w:r w:rsidRPr="00FE3C68">
        <w:rPr>
          <w:b/>
          <w:sz w:val="22"/>
        </w:rPr>
        <w:t>个指针重新配置，导致原有的迭代器全部失效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49" w:name="list"/>
      <w:bookmarkStart w:id="50" w:name="_Toc8033587"/>
      <w:r w:rsidRPr="00FE3C68">
        <w:rPr>
          <w:sz w:val="28"/>
        </w:rPr>
        <w:t>2.list</w:t>
      </w:r>
      <w:bookmarkEnd w:id="49"/>
      <w:bookmarkEnd w:id="50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48" w:anchor="L124">
        <w:r w:rsidRPr="00FE3C68">
          <w:rPr>
            <w:rStyle w:val="a9"/>
            <w:sz w:val="22"/>
          </w:rPr>
          <w:t>list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51" w:name="节点"/>
      <w:bookmarkStart w:id="52" w:name="_Toc8033588"/>
      <w:r w:rsidRPr="00FE3C68">
        <w:rPr>
          <w:sz w:val="24"/>
        </w:rPr>
        <w:t xml:space="preserve">2.1 </w:t>
      </w:r>
      <w:r w:rsidRPr="00FE3C68">
        <w:rPr>
          <w:sz w:val="24"/>
        </w:rPr>
        <w:t>节点</w:t>
      </w:r>
      <w:bookmarkEnd w:id="51"/>
      <w:bookmarkEnd w:id="52"/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list_node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>* void_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void_pointer prev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类型为</w:t>
      </w:r>
      <w:r w:rsidRPr="00FE3C68">
        <w:rPr>
          <w:rStyle w:val="CommentTok"/>
          <w:sz w:val="21"/>
        </w:rPr>
        <w:t>void*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void_pointer nex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T data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53" w:name="迭代器-1"/>
      <w:bookmarkStart w:id="54" w:name="_Toc8033589"/>
      <w:r w:rsidRPr="00FE3C68">
        <w:rPr>
          <w:sz w:val="24"/>
        </w:rPr>
        <w:t xml:space="preserve">2.2 </w:t>
      </w:r>
      <w:r w:rsidRPr="00FE3C68">
        <w:rPr>
          <w:sz w:val="24"/>
        </w:rPr>
        <w:t>迭代器</w:t>
      </w:r>
      <w:bookmarkEnd w:id="53"/>
      <w:bookmarkEnd w:id="5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list</w:t>
      </w:r>
      <w:r w:rsidRPr="00FE3C68">
        <w:rPr>
          <w:sz w:val="22"/>
        </w:rPr>
        <w:t>不再能够像</w:t>
      </w:r>
      <w:r w:rsidRPr="00FE3C68">
        <w:rPr>
          <w:sz w:val="22"/>
        </w:rPr>
        <w:t>vector</w:t>
      </w:r>
      <w:r w:rsidRPr="00FE3C68">
        <w:rPr>
          <w:sz w:val="22"/>
        </w:rPr>
        <w:t>一样以普通指针作为迭代器，因为其节点不保证在存储空间中连续存在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list</w:t>
      </w:r>
      <w:r w:rsidRPr="00FE3C68">
        <w:rPr>
          <w:sz w:val="22"/>
        </w:rPr>
        <w:t>迭代器必须有能力指向</w:t>
      </w:r>
      <w:r w:rsidRPr="00FE3C68">
        <w:rPr>
          <w:sz w:val="22"/>
        </w:rPr>
        <w:t>list</w:t>
      </w:r>
      <w:r w:rsidRPr="00FE3C68">
        <w:rPr>
          <w:sz w:val="22"/>
        </w:rPr>
        <w:t>的节点，并有能力进行正确的递增、递减、取值、成员存取等操作。</w:t>
      </w:r>
      <w:r w:rsidRPr="00FE3C68">
        <w:rPr>
          <w:sz w:val="22"/>
        </w:rPr>
        <w:t>list</w:t>
      </w:r>
      <w:r w:rsidRPr="00FE3C68">
        <w:rPr>
          <w:sz w:val="22"/>
        </w:rPr>
        <w:t>中，迭代器与节点的关系见下图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由于</w:t>
      </w:r>
      <w:r w:rsidRPr="00FE3C68">
        <w:rPr>
          <w:sz w:val="22"/>
        </w:rPr>
        <w:t>STL list</w:t>
      </w:r>
      <w:r w:rsidRPr="00FE3C68">
        <w:rPr>
          <w:sz w:val="22"/>
        </w:rPr>
        <w:t>是一个双向链表，迭代器必须具备前移、后移的能力，所以</w:t>
      </w:r>
      <w:r w:rsidRPr="00FE3C68">
        <w:rPr>
          <w:sz w:val="22"/>
        </w:rPr>
        <w:t>list</w:t>
      </w:r>
      <w:r w:rsidRPr="00FE3C68">
        <w:rPr>
          <w:sz w:val="22"/>
        </w:rPr>
        <w:t>提供的是</w:t>
      </w:r>
      <w:r w:rsidRPr="00FE3C68">
        <w:rPr>
          <w:sz w:val="22"/>
        </w:rPr>
        <w:t>Bidirectional Iterators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b/>
          <w:sz w:val="22"/>
        </w:rPr>
        <w:t>list</w:t>
      </w:r>
      <w:r w:rsidRPr="00FE3C68">
        <w:rPr>
          <w:b/>
          <w:sz w:val="22"/>
        </w:rPr>
        <w:t>的插入和接合操作都不会造成原有的</w:t>
      </w:r>
      <w:r w:rsidRPr="00FE3C68">
        <w:rPr>
          <w:b/>
          <w:sz w:val="22"/>
        </w:rPr>
        <w:t>list</w:t>
      </w:r>
      <w:r w:rsidRPr="00FE3C68">
        <w:rPr>
          <w:b/>
          <w:sz w:val="22"/>
        </w:rPr>
        <w:t>迭代器失效，对于删除操作，也只有</w:t>
      </w:r>
      <w:r w:rsidRPr="00FE3C68">
        <w:rPr>
          <w:b/>
          <w:sz w:val="22"/>
        </w:rPr>
        <w:t>”</w:t>
      </w:r>
      <w:r w:rsidRPr="00FE3C68">
        <w:rPr>
          <w:b/>
          <w:sz w:val="22"/>
        </w:rPr>
        <w:t>指向被删除元素</w:t>
      </w:r>
      <w:r w:rsidRPr="00FE3C68">
        <w:rPr>
          <w:b/>
          <w:sz w:val="22"/>
        </w:rPr>
        <w:t>“</w:t>
      </w:r>
      <w:r w:rsidRPr="00FE3C68">
        <w:rPr>
          <w:b/>
          <w:sz w:val="22"/>
        </w:rPr>
        <w:t>的那个迭代器失效，其它迭代器不受任何影响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>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f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t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list_iterator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list_iterator&lt;T, T&amp;, T*&gt;             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list_iterator&lt;T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*&gt; const_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list_iterator&lt;T, Ref, Ptr&gt;           self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bidirectional_iterator_tag iterator_categor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Ptr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ef referenc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list_node&lt;T&gt;* 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>;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节点指针类型</w:t>
      </w:r>
      <w:r w:rsidRPr="00FE3C68">
        <w:rPr>
          <w:rStyle w:val="CommentTok"/>
          <w:sz w:val="21"/>
        </w:rPr>
        <w:t>link_typ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ptrdiff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 xml:space="preserve"> node;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内部的指针，指向</w:t>
      </w:r>
      <w:r w:rsidRPr="00FE3C68">
        <w:rPr>
          <w:rStyle w:val="CommentTok"/>
          <w:sz w:val="21"/>
        </w:rPr>
        <w:t>list</w:t>
      </w:r>
      <w:r w:rsidRPr="00FE3C68">
        <w:rPr>
          <w:rStyle w:val="CommentTok"/>
          <w:sz w:val="21"/>
        </w:rPr>
        <w:t>的节点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list_iterator(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 xml:space="preserve"> x) : node(x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list_iterator(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list_iterator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iterator&amp; x) : node(x.node) {}</w:t>
      </w:r>
      <w:r w:rsidRPr="00FE3C68">
        <w:rPr>
          <w:sz w:val="22"/>
        </w:rPr>
        <w:br/>
      </w:r>
      <w:r w:rsidRPr="00FE3C68">
        <w:rPr>
          <w:sz w:val="22"/>
        </w:rPr>
        <w:lastRenderedPageBreak/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self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node == x.node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!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self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node != x.node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对迭代器取值，取的是节点的数据值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ference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*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*node).data;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PreprocessorTok"/>
          <w:sz w:val="21"/>
        </w:rPr>
        <w:t>#ifndef __SGI_STL_NO_ARROW_OPERATOR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是迭代器的成员存取运算子的标准做法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pointer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-&gt;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&amp;(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*()); }</w:t>
      </w:r>
      <w:r w:rsidRPr="00FE3C68">
        <w:rPr>
          <w:sz w:val="22"/>
        </w:rPr>
        <w:br/>
      </w:r>
      <w:r w:rsidRPr="00FE3C68">
        <w:rPr>
          <w:rStyle w:val="PreprocessorTok"/>
          <w:sz w:val="21"/>
        </w:rPr>
        <w:t xml:space="preserve">#endif </w:t>
      </w:r>
      <w:r w:rsidRPr="00FE3C68">
        <w:rPr>
          <w:rStyle w:val="CommentTok"/>
          <w:sz w:val="21"/>
        </w:rPr>
        <w:t>/* __SGI_STL_NO_ARROW_OPERATOR */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对迭代器累加</w:t>
      </w:r>
      <w:r w:rsidRPr="00FE3C68">
        <w:rPr>
          <w:rStyle w:val="CommentTok"/>
          <w:sz w:val="21"/>
        </w:rPr>
        <w:t>1</w:t>
      </w:r>
      <w:r w:rsidRPr="00FE3C68">
        <w:rPr>
          <w:rStyle w:val="CommentTok"/>
          <w:sz w:val="21"/>
        </w:rPr>
        <w:t>，就是前进一个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++(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node = (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>)((*node).next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self tmp =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++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t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对迭代器递减</w:t>
      </w:r>
      <w:r w:rsidRPr="00FE3C68">
        <w:rPr>
          <w:rStyle w:val="CommentTok"/>
          <w:sz w:val="21"/>
        </w:rPr>
        <w:t>1</w:t>
      </w:r>
      <w:r w:rsidRPr="00FE3C68">
        <w:rPr>
          <w:rStyle w:val="CommentTok"/>
          <w:sz w:val="21"/>
        </w:rPr>
        <w:t>，就是后退一个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--(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node = (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>)((*node).prev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--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self tmp =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--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t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55" w:name="list的数据结构"/>
      <w:bookmarkStart w:id="56" w:name="_Toc8033590"/>
      <w:r w:rsidRPr="00FE3C68">
        <w:rPr>
          <w:sz w:val="24"/>
        </w:rPr>
        <w:t>2.3 list</w:t>
      </w:r>
      <w:r w:rsidRPr="00FE3C68">
        <w:rPr>
          <w:sz w:val="24"/>
        </w:rPr>
        <w:t>的数据结构</w:t>
      </w:r>
      <w:bookmarkEnd w:id="55"/>
      <w:bookmarkEnd w:id="5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list</w:t>
      </w:r>
      <w:r w:rsidRPr="00FE3C68">
        <w:rPr>
          <w:sz w:val="22"/>
        </w:rPr>
        <w:t>不仅是一个双向链表，还是一个环状双向链表。所以它只需要一个指针，便可完整表现整个链表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 = alloc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list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list_node&lt;T&gt; list_node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list_node* 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 xml:space="preserve"> node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只要一个指针，便可表示整个环状双向链表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iterator begin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>)((*node).next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iterator end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node; }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size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result 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  distance(begin(), end(), result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resul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57" w:name="分配器-1"/>
      <w:bookmarkStart w:id="58" w:name="_Toc8033591"/>
      <w:r w:rsidRPr="00FE3C68">
        <w:rPr>
          <w:sz w:val="24"/>
        </w:rPr>
        <w:t xml:space="preserve">2.4 </w:t>
      </w:r>
      <w:r w:rsidRPr="00FE3C68">
        <w:rPr>
          <w:sz w:val="24"/>
        </w:rPr>
        <w:t>分配器</w:t>
      </w:r>
      <w:bookmarkEnd w:id="57"/>
      <w:bookmarkEnd w:id="5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list</w:t>
      </w:r>
      <w:r w:rsidRPr="00FE3C68">
        <w:rPr>
          <w:sz w:val="22"/>
        </w:rPr>
        <w:t>缺省使用</w:t>
      </w:r>
      <w:r w:rsidRPr="00FE3C68">
        <w:rPr>
          <w:sz w:val="22"/>
        </w:rPr>
        <w:t>alloc</w:t>
      </w:r>
      <w:r w:rsidRPr="00FE3C68">
        <w:rPr>
          <w:sz w:val="22"/>
        </w:rPr>
        <w:t>作为空间分配器，并据此另外定义了一个</w:t>
      </w:r>
      <w:r w:rsidRPr="00FE3C68">
        <w:rPr>
          <w:sz w:val="22"/>
        </w:rPr>
        <w:t>list_node_allocator</w:t>
      </w:r>
      <w:r w:rsidRPr="00FE3C68">
        <w:rPr>
          <w:sz w:val="22"/>
        </w:rPr>
        <w:t>，为的是更方便以节点大小为配置单位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 = alloc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list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simple_alloc&lt;list_node, Alloc&gt; list_node_alloc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因此，</w:t>
      </w:r>
      <w:r w:rsidRPr="00FE3C68">
        <w:rPr>
          <w:sz w:val="22"/>
        </w:rPr>
        <w:t>list_node_allocator::allocate(n)</w:t>
      </w:r>
      <w:r w:rsidRPr="00FE3C68">
        <w:rPr>
          <w:sz w:val="22"/>
        </w:rPr>
        <w:t>表示分配</w:t>
      </w:r>
      <w:r w:rsidRPr="00FE3C68">
        <w:rPr>
          <w:sz w:val="22"/>
        </w:rPr>
        <w:t>n</w:t>
      </w:r>
      <w:r w:rsidRPr="00FE3C68">
        <w:rPr>
          <w:sz w:val="22"/>
        </w:rPr>
        <w:t>个节点空间</w:t>
      </w: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59" w:name="list操作的实现"/>
      <w:bookmarkStart w:id="60" w:name="_Toc8033592"/>
      <w:r w:rsidRPr="00FE3C68">
        <w:rPr>
          <w:sz w:val="24"/>
        </w:rPr>
        <w:t>2.5 list</w:t>
      </w:r>
      <w:r w:rsidRPr="00FE3C68">
        <w:rPr>
          <w:sz w:val="24"/>
        </w:rPr>
        <w:t>操作的实现</w:t>
      </w:r>
      <w:bookmarkEnd w:id="59"/>
      <w:bookmarkEnd w:id="60"/>
    </w:p>
    <w:p w:rsidR="008955F0" w:rsidRPr="00FE3C68" w:rsidRDefault="00AF3D65" w:rsidP="00447FBB">
      <w:pPr>
        <w:pStyle w:val="Compact"/>
        <w:numPr>
          <w:ilvl w:val="0"/>
          <w:numId w:val="64"/>
        </w:numPr>
        <w:contextualSpacing/>
        <w:rPr>
          <w:sz w:val="22"/>
        </w:rPr>
      </w:pPr>
      <w:r w:rsidRPr="00FE3C68">
        <w:rPr>
          <w:sz w:val="22"/>
        </w:rPr>
        <w:t>节点操作</w:t>
      </w:r>
    </w:p>
    <w:p w:rsidR="008955F0" w:rsidRPr="00FE3C68" w:rsidRDefault="00AF3D65" w:rsidP="00447FBB">
      <w:pPr>
        <w:pStyle w:val="Compact"/>
        <w:numPr>
          <w:ilvl w:val="1"/>
          <w:numId w:val="65"/>
        </w:numPr>
        <w:contextualSpacing/>
        <w:rPr>
          <w:sz w:val="22"/>
        </w:rPr>
      </w:pPr>
      <w:r w:rsidRPr="00FE3C68">
        <w:rPr>
          <w:sz w:val="22"/>
        </w:rPr>
        <w:t>分配一个节点：</w:t>
      </w:r>
      <w:hyperlink r:id="rId49" w:anchor="L156">
        <w:r w:rsidRPr="00FE3C68">
          <w:rPr>
            <w:rStyle w:val="a9"/>
            <w:sz w:val="22"/>
          </w:rPr>
          <w:t>get_node</w:t>
        </w:r>
      </w:hyperlink>
    </w:p>
    <w:p w:rsidR="008955F0" w:rsidRPr="00FE3C68" w:rsidRDefault="00AF3D65" w:rsidP="00447FBB">
      <w:pPr>
        <w:pStyle w:val="Compact"/>
        <w:numPr>
          <w:ilvl w:val="1"/>
          <w:numId w:val="65"/>
        </w:numPr>
        <w:contextualSpacing/>
        <w:rPr>
          <w:sz w:val="22"/>
        </w:rPr>
      </w:pPr>
      <w:r w:rsidRPr="00FE3C68">
        <w:rPr>
          <w:sz w:val="22"/>
        </w:rPr>
        <w:t>释放一个节点：</w:t>
      </w:r>
      <w:hyperlink r:id="rId50" w:anchor="L157">
        <w:r w:rsidRPr="00FE3C68">
          <w:rPr>
            <w:rStyle w:val="a9"/>
            <w:sz w:val="22"/>
          </w:rPr>
          <w:t>put_node</w:t>
        </w:r>
      </w:hyperlink>
    </w:p>
    <w:p w:rsidR="008955F0" w:rsidRPr="00FE3C68" w:rsidRDefault="00AF3D65" w:rsidP="00447FBB">
      <w:pPr>
        <w:pStyle w:val="Compact"/>
        <w:numPr>
          <w:ilvl w:val="1"/>
          <w:numId w:val="65"/>
        </w:numPr>
        <w:contextualSpacing/>
        <w:rPr>
          <w:sz w:val="22"/>
        </w:rPr>
      </w:pPr>
      <w:r w:rsidRPr="00FE3C68">
        <w:rPr>
          <w:sz w:val="22"/>
        </w:rPr>
        <w:t>生成（分配并构造）一个节点：</w:t>
      </w:r>
      <w:hyperlink r:id="rId51" w:anchor="L159">
        <w:r w:rsidRPr="00FE3C68">
          <w:rPr>
            <w:rStyle w:val="a9"/>
            <w:sz w:val="22"/>
          </w:rPr>
          <w:t>create_node</w:t>
        </w:r>
      </w:hyperlink>
    </w:p>
    <w:p w:rsidR="008955F0" w:rsidRPr="00FE3C68" w:rsidRDefault="00AF3D65" w:rsidP="00447FBB">
      <w:pPr>
        <w:pStyle w:val="Compact"/>
        <w:numPr>
          <w:ilvl w:val="1"/>
          <w:numId w:val="65"/>
        </w:numPr>
        <w:contextualSpacing/>
        <w:rPr>
          <w:sz w:val="22"/>
        </w:rPr>
      </w:pPr>
      <w:r w:rsidRPr="00FE3C68">
        <w:rPr>
          <w:sz w:val="22"/>
        </w:rPr>
        <w:t>销毁（析构并释放）一个节点：</w:t>
      </w:r>
      <w:hyperlink r:id="rId52" w:anchor="L167">
        <w:r w:rsidRPr="00FE3C68">
          <w:rPr>
            <w:rStyle w:val="a9"/>
            <w:sz w:val="22"/>
          </w:rPr>
          <w:t>destroy_node</w:t>
        </w:r>
      </w:hyperlink>
    </w:p>
    <w:p w:rsidR="008955F0" w:rsidRPr="00FE3C68" w:rsidRDefault="00AF3D65" w:rsidP="00447FBB">
      <w:pPr>
        <w:pStyle w:val="Compact"/>
        <w:numPr>
          <w:ilvl w:val="1"/>
          <w:numId w:val="65"/>
        </w:numPr>
        <w:contextualSpacing/>
        <w:rPr>
          <w:sz w:val="22"/>
        </w:rPr>
      </w:pPr>
      <w:r w:rsidRPr="00FE3C68">
        <w:rPr>
          <w:sz w:val="22"/>
        </w:rPr>
        <w:t>节点插入：</w:t>
      </w:r>
      <w:hyperlink r:id="rId53" w:anchor="L269">
        <w:r w:rsidRPr="00FE3C68">
          <w:rPr>
            <w:rStyle w:val="a9"/>
            <w:sz w:val="22"/>
          </w:rPr>
          <w:t>push_back</w:t>
        </w:r>
      </w:hyperlink>
      <w:r w:rsidRPr="00FE3C68">
        <w:rPr>
          <w:sz w:val="22"/>
        </w:rPr>
        <w:t>和</w:t>
      </w:r>
      <w:hyperlink r:id="rId54" w:anchor="L268">
        <w:r w:rsidRPr="00FE3C68">
          <w:rPr>
            <w:rStyle w:val="a9"/>
            <w:sz w:val="22"/>
          </w:rPr>
          <w:t>push_front</w:t>
        </w:r>
      </w:hyperlink>
    </w:p>
    <w:p w:rsidR="008955F0" w:rsidRPr="00FE3C68" w:rsidRDefault="00557002" w:rsidP="00447FBB">
      <w:pPr>
        <w:pStyle w:val="Compact"/>
        <w:numPr>
          <w:ilvl w:val="2"/>
          <w:numId w:val="66"/>
        </w:numPr>
        <w:contextualSpacing/>
        <w:rPr>
          <w:sz w:val="22"/>
        </w:rPr>
      </w:pPr>
      <w:hyperlink r:id="rId55" w:anchor="L243">
        <w:r w:rsidR="00AF3D65" w:rsidRPr="00FE3C68">
          <w:rPr>
            <w:rStyle w:val="a9"/>
            <w:sz w:val="22"/>
          </w:rPr>
          <w:t>insert</w:t>
        </w:r>
      </w:hyperlink>
    </w:p>
    <w:p w:rsidR="008955F0" w:rsidRPr="00FE3C68" w:rsidRDefault="00AF3D65" w:rsidP="00447FBB">
      <w:pPr>
        <w:pStyle w:val="Compact"/>
        <w:numPr>
          <w:ilvl w:val="1"/>
          <w:numId w:val="65"/>
        </w:numPr>
        <w:contextualSpacing/>
        <w:rPr>
          <w:sz w:val="22"/>
        </w:rPr>
      </w:pPr>
      <w:r w:rsidRPr="00FE3C68">
        <w:rPr>
          <w:sz w:val="22"/>
        </w:rPr>
        <w:t>节点移除：</w:t>
      </w:r>
      <w:hyperlink r:id="rId56" w:anchor="L270">
        <w:r w:rsidRPr="00FE3C68">
          <w:rPr>
            <w:rStyle w:val="a9"/>
            <w:sz w:val="22"/>
          </w:rPr>
          <w:t>erase</w:t>
        </w:r>
      </w:hyperlink>
      <w:r w:rsidRPr="00FE3C68">
        <w:rPr>
          <w:sz w:val="22"/>
        </w:rPr>
        <w:t>,</w:t>
      </w:r>
      <w:hyperlink r:id="rId57" w:anchor="L283">
        <w:r w:rsidRPr="00FE3C68">
          <w:rPr>
            <w:rStyle w:val="a9"/>
            <w:sz w:val="22"/>
          </w:rPr>
          <w:t>pop_front</w:t>
        </w:r>
      </w:hyperlink>
      <w:r w:rsidRPr="00FE3C68">
        <w:rPr>
          <w:sz w:val="22"/>
        </w:rPr>
        <w:t>和</w:t>
      </w:r>
      <w:hyperlink r:id="rId58" w:anchor="L284">
        <w:r w:rsidRPr="00FE3C68">
          <w:rPr>
            <w:rStyle w:val="a9"/>
            <w:sz w:val="22"/>
          </w:rPr>
          <w:t>pop_back</w:t>
        </w:r>
      </w:hyperlink>
    </w:p>
    <w:p w:rsidR="008955F0" w:rsidRPr="00FE3C68" w:rsidRDefault="00AF3D65" w:rsidP="00447FBB">
      <w:pPr>
        <w:pStyle w:val="Compact"/>
        <w:numPr>
          <w:ilvl w:val="1"/>
          <w:numId w:val="65"/>
        </w:numPr>
        <w:contextualSpacing/>
        <w:rPr>
          <w:sz w:val="22"/>
        </w:rPr>
      </w:pPr>
      <w:r w:rsidRPr="00FE3C68">
        <w:rPr>
          <w:sz w:val="22"/>
        </w:rPr>
        <w:t>移除某一数值的所有节点：</w:t>
      </w:r>
      <w:hyperlink r:id="rId59" w:anchor="L468">
        <w:r w:rsidRPr="00FE3C68">
          <w:rPr>
            <w:rStyle w:val="a9"/>
            <w:sz w:val="22"/>
          </w:rPr>
          <w:t>remove</w:t>
        </w:r>
      </w:hyperlink>
    </w:p>
    <w:p w:rsidR="008955F0" w:rsidRPr="00FE3C68" w:rsidRDefault="00AF3D65" w:rsidP="00447FBB">
      <w:pPr>
        <w:pStyle w:val="Compact"/>
        <w:numPr>
          <w:ilvl w:val="1"/>
          <w:numId w:val="65"/>
        </w:numPr>
        <w:contextualSpacing/>
        <w:rPr>
          <w:sz w:val="22"/>
        </w:rPr>
      </w:pPr>
      <w:r w:rsidRPr="00FE3C68">
        <w:rPr>
          <w:sz w:val="22"/>
        </w:rPr>
        <w:t>移除数值相同的连续节点：</w:t>
      </w:r>
      <w:hyperlink r:id="rId60" w:anchor="L480">
        <w:r w:rsidRPr="00FE3C68">
          <w:rPr>
            <w:rStyle w:val="a9"/>
            <w:sz w:val="22"/>
          </w:rPr>
          <w:t>unique</w:t>
        </w:r>
      </w:hyperlink>
    </w:p>
    <w:p w:rsidR="008955F0" w:rsidRPr="00FE3C68" w:rsidRDefault="00AF3D65" w:rsidP="00447FBB">
      <w:pPr>
        <w:pStyle w:val="Compact"/>
        <w:numPr>
          <w:ilvl w:val="0"/>
          <w:numId w:val="64"/>
        </w:numPr>
        <w:contextualSpacing/>
        <w:rPr>
          <w:sz w:val="22"/>
        </w:rPr>
      </w:pPr>
      <w:r w:rsidRPr="00FE3C68">
        <w:rPr>
          <w:sz w:val="22"/>
        </w:rPr>
        <w:t>链表操作</w:t>
      </w:r>
    </w:p>
    <w:p w:rsidR="008955F0" w:rsidRPr="00FE3C68" w:rsidRDefault="00AF3D65" w:rsidP="00447FBB">
      <w:pPr>
        <w:pStyle w:val="Compact"/>
        <w:numPr>
          <w:ilvl w:val="1"/>
          <w:numId w:val="67"/>
        </w:numPr>
        <w:contextualSpacing/>
        <w:rPr>
          <w:sz w:val="22"/>
        </w:rPr>
      </w:pPr>
      <w:r w:rsidRPr="00FE3C68">
        <w:rPr>
          <w:sz w:val="22"/>
        </w:rPr>
        <w:t>创建一个空链表：</w:t>
      </w:r>
      <w:hyperlink r:id="rId61" w:anchor="L217">
        <w:r w:rsidRPr="00FE3C68">
          <w:rPr>
            <w:rStyle w:val="a9"/>
            <w:sz w:val="22"/>
          </w:rPr>
          <w:t>list()</w:t>
        </w:r>
      </w:hyperlink>
    </w:p>
    <w:p w:rsidR="008955F0" w:rsidRPr="00FE3C68" w:rsidRDefault="00557002" w:rsidP="00447FBB">
      <w:pPr>
        <w:pStyle w:val="Compact"/>
        <w:numPr>
          <w:ilvl w:val="2"/>
          <w:numId w:val="68"/>
        </w:numPr>
        <w:contextualSpacing/>
        <w:rPr>
          <w:sz w:val="22"/>
        </w:rPr>
      </w:pPr>
      <w:hyperlink r:id="rId62" w:anchor="L173">
        <w:r w:rsidR="00AF3D65" w:rsidRPr="00FE3C68">
          <w:rPr>
            <w:rStyle w:val="a9"/>
            <w:sz w:val="22"/>
          </w:rPr>
          <w:t>empty_initialize</w:t>
        </w:r>
      </w:hyperlink>
    </w:p>
    <w:p w:rsidR="008955F0" w:rsidRPr="00FE3C68" w:rsidRDefault="00AF3D65" w:rsidP="00447FBB">
      <w:pPr>
        <w:pStyle w:val="Compact"/>
        <w:numPr>
          <w:ilvl w:val="1"/>
          <w:numId w:val="67"/>
        </w:numPr>
        <w:contextualSpacing/>
        <w:rPr>
          <w:sz w:val="22"/>
        </w:rPr>
      </w:pPr>
      <w:r w:rsidRPr="00FE3C68">
        <w:rPr>
          <w:sz w:val="22"/>
        </w:rPr>
        <w:t>链表清空：</w:t>
      </w:r>
      <w:hyperlink r:id="rId63" w:anchor="L438">
        <w:r w:rsidRPr="00FE3C68">
          <w:rPr>
            <w:rStyle w:val="a9"/>
            <w:sz w:val="22"/>
          </w:rPr>
          <w:t>clear</w:t>
        </w:r>
      </w:hyperlink>
    </w:p>
    <w:p w:rsidR="008955F0" w:rsidRPr="00FE3C68" w:rsidRDefault="00AF3D65" w:rsidP="00447FBB">
      <w:pPr>
        <w:pStyle w:val="Compact"/>
        <w:numPr>
          <w:ilvl w:val="0"/>
          <w:numId w:val="64"/>
        </w:numPr>
        <w:contextualSpacing/>
        <w:rPr>
          <w:sz w:val="22"/>
        </w:rPr>
      </w:pPr>
      <w:r w:rsidRPr="00FE3C68">
        <w:rPr>
          <w:sz w:val="22"/>
        </w:rPr>
        <w:t>链表拼接：</w:t>
      </w:r>
      <w:hyperlink r:id="rId64" w:anchor="L328">
        <w:r w:rsidRPr="00FE3C68">
          <w:rPr>
            <w:rStyle w:val="a9"/>
            <w:sz w:val="22"/>
          </w:rPr>
          <w:t>splice</w:t>
        </w:r>
      </w:hyperlink>
    </w:p>
    <w:p w:rsidR="008955F0" w:rsidRPr="00FE3C68" w:rsidRDefault="00AF3D65" w:rsidP="00447FBB">
      <w:pPr>
        <w:pStyle w:val="Compact"/>
        <w:numPr>
          <w:ilvl w:val="1"/>
          <w:numId w:val="69"/>
        </w:numPr>
        <w:contextualSpacing/>
        <w:rPr>
          <w:sz w:val="22"/>
        </w:rPr>
      </w:pPr>
      <w:r w:rsidRPr="00FE3C68">
        <w:rPr>
          <w:sz w:val="22"/>
        </w:rPr>
        <w:t>将</w:t>
      </w:r>
      <w:r w:rsidRPr="00FE3C68">
        <w:rPr>
          <w:sz w:val="22"/>
        </w:rPr>
        <w:t>[first,last)</w:t>
      </w:r>
      <w:r w:rsidRPr="00FE3C68">
        <w:rPr>
          <w:sz w:val="22"/>
        </w:rPr>
        <w:t>内的元素移动到</w:t>
      </w:r>
      <w:r w:rsidRPr="00FE3C68">
        <w:rPr>
          <w:sz w:val="22"/>
        </w:rPr>
        <w:t>position</w:t>
      </w:r>
      <w:r w:rsidRPr="00FE3C68">
        <w:rPr>
          <w:sz w:val="22"/>
        </w:rPr>
        <w:t>之前：</w:t>
      </w:r>
      <w:hyperlink r:id="rId65" w:anchor="L315">
        <w:r w:rsidRPr="00FE3C68">
          <w:rPr>
            <w:rStyle w:val="a9"/>
            <w:sz w:val="22"/>
          </w:rPr>
          <w:t>transfer</w:t>
        </w:r>
      </w:hyperlink>
      <w:r w:rsidRPr="00FE3C68">
        <w:rPr>
          <w:sz w:val="22"/>
        </w:rPr>
        <w:t>（</w:t>
      </w:r>
      <w:r w:rsidRPr="00FE3C68">
        <w:rPr>
          <w:sz w:val="22"/>
        </w:rPr>
        <w:t>[first,last)</w:t>
      </w:r>
      <w:r w:rsidRPr="00FE3C68">
        <w:rPr>
          <w:sz w:val="22"/>
        </w:rPr>
        <w:t>区间可以在同一个</w:t>
      </w:r>
      <w:r w:rsidRPr="00FE3C68">
        <w:rPr>
          <w:sz w:val="22"/>
        </w:rPr>
        <w:t>list</w:t>
      </w:r>
      <w:r w:rsidRPr="00FE3C68">
        <w:rPr>
          <w:sz w:val="22"/>
        </w:rPr>
        <w:t>之中，</w:t>
      </w:r>
      <w:r w:rsidRPr="00FE3C68">
        <w:rPr>
          <w:sz w:val="22"/>
        </w:rPr>
        <w:t>transfer</w:t>
      </w:r>
      <w:r w:rsidRPr="00FE3C68">
        <w:rPr>
          <w:sz w:val="22"/>
        </w:rPr>
        <w:t>并非公开接口，公开的是</w:t>
      </w:r>
      <w:r w:rsidRPr="00FE3C68">
        <w:rPr>
          <w:sz w:val="22"/>
        </w:rPr>
        <w:t>splice</w:t>
      </w:r>
      <w:r w:rsidRPr="00FE3C68">
        <w:rPr>
          <w:sz w:val="22"/>
        </w:rPr>
        <w:t>）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61" w:name="deque"/>
      <w:bookmarkStart w:id="62" w:name="_Toc8033593"/>
      <w:r w:rsidRPr="00FE3C68">
        <w:rPr>
          <w:sz w:val="28"/>
        </w:rPr>
        <w:t>3.deque</w:t>
      </w:r>
      <w:bookmarkEnd w:id="61"/>
      <w:bookmarkEnd w:id="6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deque</w:t>
      </w:r>
      <w:r w:rsidRPr="00FE3C68">
        <w:rPr>
          <w:sz w:val="22"/>
        </w:rPr>
        <w:t>是一种双向开口的连续线性空间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deque</w:t>
      </w:r>
      <w:r w:rsidRPr="00FE3C68">
        <w:rPr>
          <w:sz w:val="22"/>
        </w:rPr>
        <w:t>和</w:t>
      </w:r>
      <w:r w:rsidRPr="00FE3C68">
        <w:rPr>
          <w:sz w:val="22"/>
        </w:rPr>
        <w:t>vector</w:t>
      </w:r>
      <w:r w:rsidRPr="00FE3C68">
        <w:rPr>
          <w:sz w:val="22"/>
        </w:rPr>
        <w:t>最大的差异：</w:t>
      </w:r>
    </w:p>
    <w:p w:rsidR="008955F0" w:rsidRPr="00FE3C68" w:rsidRDefault="00AF3D65" w:rsidP="00447FBB">
      <w:pPr>
        <w:pStyle w:val="Compact"/>
        <w:numPr>
          <w:ilvl w:val="0"/>
          <w:numId w:val="70"/>
        </w:numPr>
        <w:contextualSpacing/>
        <w:rPr>
          <w:sz w:val="22"/>
        </w:rPr>
      </w:pPr>
      <w:r w:rsidRPr="00FE3C68">
        <w:rPr>
          <w:sz w:val="22"/>
        </w:rPr>
        <w:t>deque</w:t>
      </w:r>
      <w:r w:rsidRPr="00FE3C68">
        <w:rPr>
          <w:sz w:val="22"/>
        </w:rPr>
        <w:t>允许于常数时间内对起头端进行元素的插入或移除操作</w:t>
      </w:r>
    </w:p>
    <w:p w:rsidR="008955F0" w:rsidRPr="00FE3C68" w:rsidRDefault="00AF3D65" w:rsidP="00447FBB">
      <w:pPr>
        <w:pStyle w:val="Compact"/>
        <w:numPr>
          <w:ilvl w:val="0"/>
          <w:numId w:val="70"/>
        </w:numPr>
        <w:contextualSpacing/>
        <w:rPr>
          <w:sz w:val="22"/>
        </w:rPr>
      </w:pPr>
      <w:r w:rsidRPr="00FE3C68">
        <w:rPr>
          <w:sz w:val="22"/>
        </w:rPr>
        <w:t>deque</w:t>
      </w:r>
      <w:r w:rsidRPr="00FE3C68">
        <w:rPr>
          <w:sz w:val="22"/>
        </w:rPr>
        <w:t>没有所谓容量观念，因为它是动态地以分段连续空间组合而成，随时可以增加一段新的空间并链接起来（</w:t>
      </w:r>
      <w:r w:rsidRPr="00FE3C68">
        <w:rPr>
          <w:sz w:val="22"/>
        </w:rPr>
        <w:t>deque</w:t>
      </w:r>
      <w:r w:rsidRPr="00FE3C68">
        <w:rPr>
          <w:sz w:val="22"/>
        </w:rPr>
        <w:t>没有必要提供所谓的空间保留功能）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63" w:name="迭代器-2"/>
      <w:bookmarkStart w:id="64" w:name="_Toc8033594"/>
      <w:r w:rsidRPr="00FE3C68">
        <w:rPr>
          <w:sz w:val="24"/>
        </w:rPr>
        <w:lastRenderedPageBreak/>
        <w:t xml:space="preserve">3.1 </w:t>
      </w:r>
      <w:r w:rsidRPr="00FE3C68">
        <w:rPr>
          <w:sz w:val="24"/>
        </w:rPr>
        <w:t>迭代器</w:t>
      </w:r>
      <w:bookmarkEnd w:id="63"/>
      <w:bookmarkEnd w:id="6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deque</w:t>
      </w:r>
      <w:r w:rsidRPr="00FE3C68">
        <w:rPr>
          <w:sz w:val="22"/>
        </w:rPr>
        <w:t>是分段连续空间。维持其</w:t>
      </w:r>
      <w:r w:rsidRPr="00FE3C68">
        <w:rPr>
          <w:sz w:val="22"/>
        </w:rPr>
        <w:t>”</w:t>
      </w:r>
      <w:r w:rsidRPr="00FE3C68">
        <w:rPr>
          <w:sz w:val="22"/>
        </w:rPr>
        <w:t>整体连续</w:t>
      </w:r>
      <w:r w:rsidRPr="00FE3C68">
        <w:rPr>
          <w:sz w:val="22"/>
        </w:rPr>
        <w:t>“</w:t>
      </w:r>
      <w:r w:rsidRPr="00FE3C68">
        <w:rPr>
          <w:sz w:val="22"/>
        </w:rPr>
        <w:t>假象的任务，落在了迭代器的</w:t>
      </w:r>
      <w:r w:rsidRPr="00FE3C68">
        <w:rPr>
          <w:sz w:val="22"/>
        </w:rPr>
        <w:t>operator++</w:t>
      </w:r>
      <w:r w:rsidRPr="00FE3C68">
        <w:rPr>
          <w:sz w:val="22"/>
        </w:rPr>
        <w:t>和</w:t>
      </w:r>
      <w:r w:rsidRPr="00FE3C68">
        <w:rPr>
          <w:sz w:val="22"/>
        </w:rPr>
        <w:t>operator–</w:t>
      </w:r>
      <w:r w:rsidRPr="00FE3C68">
        <w:rPr>
          <w:sz w:val="22"/>
        </w:rPr>
        <w:t>两个运算子身上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deque</w:t>
      </w:r>
      <w:r w:rsidRPr="00FE3C68">
        <w:rPr>
          <w:sz w:val="22"/>
        </w:rPr>
        <w:t>迭代器必须能够指出分段连续空间（即缓冲区）在哪；必须能够判断自己是否已经处于其所在缓冲器的边缘。为了能够正确跳跃，迭代器必须随时掌握中控器</w:t>
      </w:r>
      <w:r w:rsidRPr="00FE3C68">
        <w:rPr>
          <w:sz w:val="22"/>
        </w:rPr>
        <w:t>map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f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tr,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BufSiz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deque_iterator {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未继承</w:t>
      </w:r>
      <w:r w:rsidRPr="00FE3C68">
        <w:rPr>
          <w:rStyle w:val="CommentTok"/>
          <w:sz w:val="21"/>
        </w:rPr>
        <w:t>std::iterator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deque_iterator&lt;T, T&amp;, T*, BufSiz&gt;             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deque_iterator&lt;T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*, BufSiz&gt; const_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buffer_size() {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__deque_buf_size(BufSiz, </w:t>
      </w:r>
      <w:r w:rsidRPr="00FE3C68">
        <w:rPr>
          <w:rStyle w:val="KeywordTok"/>
          <w:sz w:val="21"/>
        </w:rPr>
        <w:t>sizeof</w:t>
      </w:r>
      <w:r w:rsidRPr="00FE3C68">
        <w:rPr>
          <w:rStyle w:val="NormalTok"/>
          <w:sz w:val="21"/>
        </w:rPr>
        <w:t>(T));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为继承</w:t>
      </w:r>
      <w:r w:rsidRPr="00FE3C68">
        <w:rPr>
          <w:rStyle w:val="CommentTok"/>
          <w:sz w:val="21"/>
        </w:rPr>
        <w:t>std::iterator</w:t>
      </w:r>
      <w:r w:rsidRPr="00FE3C68">
        <w:rPr>
          <w:rStyle w:val="CommentTok"/>
          <w:sz w:val="21"/>
        </w:rPr>
        <w:t>，所以必须自行撰写</w:t>
      </w:r>
      <w:r w:rsidRPr="00FE3C68">
        <w:rPr>
          <w:rStyle w:val="CommentTok"/>
          <w:sz w:val="21"/>
        </w:rPr>
        <w:t>5</w:t>
      </w:r>
      <w:r w:rsidRPr="00FE3C68">
        <w:rPr>
          <w:rStyle w:val="CommentTok"/>
          <w:sz w:val="21"/>
        </w:rPr>
        <w:t>个必要的迭代器相应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andom_access_iterator_tag iterator_category; </w:t>
      </w:r>
      <w:r w:rsidRPr="00FE3C68">
        <w:rPr>
          <w:rStyle w:val="CommentTok"/>
          <w:sz w:val="21"/>
        </w:rPr>
        <w:t>// (1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;                                 </w:t>
      </w:r>
      <w:r w:rsidRPr="00FE3C68">
        <w:rPr>
          <w:rStyle w:val="CommentTok"/>
          <w:sz w:val="21"/>
        </w:rPr>
        <w:t>// (2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Ptr pointer;                                  </w:t>
      </w:r>
      <w:r w:rsidRPr="00FE3C68">
        <w:rPr>
          <w:rStyle w:val="CommentTok"/>
          <w:sz w:val="21"/>
        </w:rPr>
        <w:t>// (3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ef reference;                                </w:t>
      </w:r>
      <w:r w:rsidRPr="00FE3C68">
        <w:rPr>
          <w:rStyle w:val="CommentTok"/>
          <w:sz w:val="21"/>
        </w:rPr>
        <w:t>// (4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ptrdiff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 xml:space="preserve">;                    </w:t>
      </w:r>
      <w:r w:rsidRPr="00FE3C68">
        <w:rPr>
          <w:rStyle w:val="CommentTok"/>
          <w:sz w:val="21"/>
        </w:rPr>
        <w:t>// (5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** map_pointer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deque_iterator self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保持与容器的联结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T* cur;  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此迭代器所指缓冲区中的当前元素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T* first;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此迭代器所指缓冲区的头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T* last; 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此迭代器所指缓冲区的尾</w:t>
      </w:r>
      <w:r w:rsidRPr="00FE3C68">
        <w:rPr>
          <w:rStyle w:val="CommentTok"/>
          <w:sz w:val="21"/>
        </w:rPr>
        <w:t>(</w:t>
      </w:r>
      <w:r w:rsidRPr="00FE3C68">
        <w:rPr>
          <w:rStyle w:val="CommentTok"/>
          <w:sz w:val="21"/>
        </w:rPr>
        <w:t>含备用空间</w:t>
      </w:r>
      <w:r w:rsidRPr="00FE3C68">
        <w:rPr>
          <w:rStyle w:val="CommentTok"/>
          <w:sz w:val="21"/>
        </w:rPr>
        <w:t>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map_pointer node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指向中控器</w:t>
      </w:r>
      <w:r w:rsidRPr="00FE3C68">
        <w:rPr>
          <w:rStyle w:val="CommentTok"/>
          <w:sz w:val="21"/>
        </w:rPr>
        <w:t>map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迭代器操作：</w:t>
      </w:r>
    </w:p>
    <w:p w:rsidR="008955F0" w:rsidRPr="00FE3C68" w:rsidRDefault="00AF3D65" w:rsidP="00447FBB">
      <w:pPr>
        <w:pStyle w:val="Compact"/>
        <w:numPr>
          <w:ilvl w:val="0"/>
          <w:numId w:val="71"/>
        </w:numPr>
        <w:contextualSpacing/>
        <w:rPr>
          <w:sz w:val="22"/>
        </w:rPr>
      </w:pPr>
      <w:r w:rsidRPr="00FE3C68">
        <w:rPr>
          <w:sz w:val="22"/>
        </w:rPr>
        <w:t>更新迭代器指向的缓冲区：</w:t>
      </w:r>
      <w:r w:rsidRPr="00FE3C68">
        <w:rPr>
          <w:sz w:val="22"/>
        </w:rPr>
        <w:t>set_node</w:t>
      </w:r>
    </w:p>
    <w:p w:rsidR="008955F0" w:rsidRPr="00FE3C68" w:rsidRDefault="00557002" w:rsidP="00447FBB">
      <w:pPr>
        <w:pStyle w:val="Compact"/>
        <w:numPr>
          <w:ilvl w:val="0"/>
          <w:numId w:val="71"/>
        </w:numPr>
        <w:contextualSpacing/>
        <w:rPr>
          <w:sz w:val="22"/>
        </w:rPr>
      </w:pPr>
      <w:hyperlink r:id="rId66" w:anchor="L130">
        <w:r w:rsidR="00AF3D65" w:rsidRPr="00FE3C68">
          <w:rPr>
            <w:rStyle w:val="a9"/>
            <w:sz w:val="22"/>
          </w:rPr>
          <w:t>解引用</w:t>
        </w:r>
        <w:r w:rsidR="00AF3D65" w:rsidRPr="00FE3C68">
          <w:rPr>
            <w:rStyle w:val="a9"/>
            <w:sz w:val="22"/>
          </w:rPr>
          <w:t>*</w:t>
        </w:r>
      </w:hyperlink>
    </w:p>
    <w:p w:rsidR="008955F0" w:rsidRPr="00FE3C68" w:rsidRDefault="00557002" w:rsidP="00447FBB">
      <w:pPr>
        <w:pStyle w:val="Compact"/>
        <w:numPr>
          <w:ilvl w:val="0"/>
          <w:numId w:val="71"/>
        </w:numPr>
        <w:contextualSpacing/>
        <w:rPr>
          <w:sz w:val="22"/>
        </w:rPr>
      </w:pPr>
      <w:hyperlink r:id="rId67" w:anchor="L132">
        <w:r w:rsidR="00AF3D65" w:rsidRPr="00FE3C68">
          <w:rPr>
            <w:rStyle w:val="a9"/>
            <w:sz w:val="22"/>
          </w:rPr>
          <w:t>成员选择</w:t>
        </w:r>
        <w:r w:rsidR="00AF3D65" w:rsidRPr="00FE3C68">
          <w:rPr>
            <w:rStyle w:val="a9"/>
            <w:sz w:val="22"/>
          </w:rPr>
          <w:t>-&gt;</w:t>
        </w:r>
      </w:hyperlink>
    </w:p>
    <w:p w:rsidR="008955F0" w:rsidRPr="00FE3C68" w:rsidRDefault="00557002" w:rsidP="00447FBB">
      <w:pPr>
        <w:pStyle w:val="Compact"/>
        <w:numPr>
          <w:ilvl w:val="0"/>
          <w:numId w:val="71"/>
        </w:numPr>
        <w:contextualSpacing/>
        <w:rPr>
          <w:sz w:val="22"/>
        </w:rPr>
      </w:pPr>
      <w:hyperlink r:id="rId68">
        <w:r w:rsidR="00AF3D65" w:rsidRPr="00FE3C68">
          <w:rPr>
            <w:rStyle w:val="a9"/>
            <w:sz w:val="22"/>
          </w:rPr>
          <w:t>迭代器相减</w:t>
        </w:r>
        <w:r w:rsidR="00AF3D65" w:rsidRPr="00FE3C68">
          <w:rPr>
            <w:rStyle w:val="a9"/>
            <w:sz w:val="22"/>
          </w:rPr>
          <w:t>-</w:t>
        </w:r>
      </w:hyperlink>
    </w:p>
    <w:p w:rsidR="008955F0" w:rsidRPr="00FE3C68" w:rsidRDefault="00557002" w:rsidP="00447FBB">
      <w:pPr>
        <w:pStyle w:val="Compact"/>
        <w:numPr>
          <w:ilvl w:val="0"/>
          <w:numId w:val="71"/>
        </w:numPr>
        <w:contextualSpacing/>
        <w:rPr>
          <w:sz w:val="22"/>
        </w:rPr>
      </w:pPr>
      <w:hyperlink r:id="rId69" w:anchor="L140">
        <w:r w:rsidR="00AF3D65" w:rsidRPr="00FE3C68">
          <w:rPr>
            <w:rStyle w:val="a9"/>
            <w:sz w:val="22"/>
          </w:rPr>
          <w:t>前置</w:t>
        </w:r>
        <w:r w:rsidR="00AF3D65" w:rsidRPr="00FE3C68">
          <w:rPr>
            <w:rStyle w:val="a9"/>
            <w:sz w:val="22"/>
          </w:rPr>
          <w:t>++</w:t>
        </w:r>
      </w:hyperlink>
      <w:r w:rsidR="00AF3D65" w:rsidRPr="00FE3C68">
        <w:rPr>
          <w:sz w:val="22"/>
        </w:rPr>
        <w:t>和</w:t>
      </w:r>
      <w:hyperlink r:id="rId70" w:anchor="L148">
        <w:r w:rsidR="00AF3D65" w:rsidRPr="00FE3C68">
          <w:rPr>
            <w:rStyle w:val="a9"/>
            <w:sz w:val="22"/>
          </w:rPr>
          <w:t>后置</w:t>
        </w:r>
        <w:r w:rsidR="00AF3D65" w:rsidRPr="00FE3C68">
          <w:rPr>
            <w:rStyle w:val="a9"/>
            <w:sz w:val="22"/>
          </w:rPr>
          <w:t>++</w:t>
        </w:r>
      </w:hyperlink>
    </w:p>
    <w:p w:rsidR="008955F0" w:rsidRPr="00FE3C68" w:rsidRDefault="00557002" w:rsidP="00447FBB">
      <w:pPr>
        <w:pStyle w:val="Compact"/>
        <w:numPr>
          <w:ilvl w:val="0"/>
          <w:numId w:val="71"/>
        </w:numPr>
        <w:contextualSpacing/>
        <w:rPr>
          <w:sz w:val="22"/>
        </w:rPr>
      </w:pPr>
      <w:hyperlink r:id="rId71" w:anchor="L154">
        <w:r w:rsidR="00AF3D65" w:rsidRPr="00FE3C68">
          <w:rPr>
            <w:rStyle w:val="a9"/>
            <w:sz w:val="22"/>
          </w:rPr>
          <w:t>前置</w:t>
        </w:r>
        <w:r w:rsidR="00AF3D65" w:rsidRPr="00FE3C68">
          <w:rPr>
            <w:rStyle w:val="a9"/>
            <w:sz w:val="22"/>
          </w:rPr>
          <w:t>–</w:t>
        </w:r>
      </w:hyperlink>
      <w:r w:rsidR="00AF3D65" w:rsidRPr="00FE3C68">
        <w:rPr>
          <w:sz w:val="22"/>
        </w:rPr>
        <w:t>和</w:t>
      </w:r>
      <w:hyperlink r:id="rId72" w:anchor="L162">
        <w:r w:rsidR="00AF3D65" w:rsidRPr="00FE3C68">
          <w:rPr>
            <w:rStyle w:val="a9"/>
            <w:sz w:val="22"/>
          </w:rPr>
          <w:t>后置</w:t>
        </w:r>
        <w:r w:rsidR="00AF3D65" w:rsidRPr="00FE3C68">
          <w:rPr>
            <w:rStyle w:val="a9"/>
            <w:sz w:val="22"/>
          </w:rPr>
          <w:t>–</w:t>
        </w:r>
      </w:hyperlink>
    </w:p>
    <w:p w:rsidR="008955F0" w:rsidRPr="00FE3C68" w:rsidRDefault="00AF3D65" w:rsidP="00447FBB">
      <w:pPr>
        <w:pStyle w:val="Compact"/>
        <w:numPr>
          <w:ilvl w:val="0"/>
          <w:numId w:val="71"/>
        </w:numPr>
        <w:contextualSpacing/>
        <w:rPr>
          <w:sz w:val="22"/>
        </w:rPr>
      </w:pPr>
      <w:r w:rsidRPr="00FE3C68">
        <w:rPr>
          <w:sz w:val="22"/>
        </w:rPr>
        <w:t>复合赋值</w:t>
      </w:r>
      <w:hyperlink r:id="rId73" w:anchor="L168">
        <w:r w:rsidRPr="00FE3C68">
          <w:rPr>
            <w:rStyle w:val="a9"/>
            <w:sz w:val="22"/>
          </w:rPr>
          <w:t>+=</w:t>
        </w:r>
      </w:hyperlink>
      <w:r w:rsidRPr="00FE3C68">
        <w:rPr>
          <w:sz w:val="22"/>
        </w:rPr>
        <w:t>和</w:t>
      </w:r>
      <w:hyperlink r:id="rId74" w:anchor="L187">
        <w:r w:rsidRPr="00FE3C68">
          <w:rPr>
            <w:rStyle w:val="a9"/>
            <w:sz w:val="22"/>
          </w:rPr>
          <w:t>-=</w:t>
        </w:r>
      </w:hyperlink>
    </w:p>
    <w:p w:rsidR="008955F0" w:rsidRPr="00FE3C68" w:rsidRDefault="00AF3D65" w:rsidP="00447FBB">
      <w:pPr>
        <w:pStyle w:val="Compact"/>
        <w:numPr>
          <w:ilvl w:val="0"/>
          <w:numId w:val="71"/>
        </w:numPr>
        <w:contextualSpacing/>
        <w:rPr>
          <w:sz w:val="22"/>
        </w:rPr>
      </w:pPr>
      <w:r w:rsidRPr="00FE3C68">
        <w:rPr>
          <w:sz w:val="22"/>
        </w:rPr>
        <w:t>迭代器</w:t>
      </w:r>
      <w:hyperlink r:id="rId75" w:anchor="L182">
        <w:r w:rsidRPr="00FE3C68">
          <w:rPr>
            <w:rStyle w:val="a9"/>
            <w:sz w:val="22"/>
          </w:rPr>
          <w:t>+n</w:t>
        </w:r>
      </w:hyperlink>
      <w:r w:rsidRPr="00FE3C68">
        <w:rPr>
          <w:sz w:val="22"/>
        </w:rPr>
        <w:t>和</w:t>
      </w:r>
      <w:hyperlink r:id="rId76" w:anchor="L189">
        <w:r w:rsidRPr="00FE3C68">
          <w:rPr>
            <w:rStyle w:val="a9"/>
            <w:sz w:val="22"/>
          </w:rPr>
          <w:t>-n</w:t>
        </w:r>
      </w:hyperlink>
    </w:p>
    <w:p w:rsidR="008955F0" w:rsidRPr="00FE3C68" w:rsidRDefault="00AF3D65" w:rsidP="00447FBB">
      <w:pPr>
        <w:pStyle w:val="Compact"/>
        <w:numPr>
          <w:ilvl w:val="0"/>
          <w:numId w:val="71"/>
        </w:numPr>
        <w:contextualSpacing/>
        <w:rPr>
          <w:sz w:val="22"/>
        </w:rPr>
      </w:pPr>
      <w:r w:rsidRPr="00FE3C68">
        <w:rPr>
          <w:sz w:val="22"/>
        </w:rPr>
        <w:t>随机存取</w:t>
      </w:r>
      <w:hyperlink r:id="rId77" w:anchor="L194">
        <w:r w:rsidRPr="00FE3C68">
          <w:rPr>
            <w:rStyle w:val="a9"/>
            <w:sz w:val="22"/>
          </w:rPr>
          <w:t>[]</w:t>
        </w:r>
      </w:hyperlink>
    </w:p>
    <w:p w:rsidR="008955F0" w:rsidRPr="00FE3C68" w:rsidRDefault="00AF3D65" w:rsidP="00447FBB">
      <w:pPr>
        <w:pStyle w:val="Compact"/>
        <w:numPr>
          <w:ilvl w:val="0"/>
          <w:numId w:val="71"/>
        </w:numPr>
        <w:contextualSpacing/>
        <w:rPr>
          <w:sz w:val="22"/>
        </w:rPr>
      </w:pPr>
      <w:r w:rsidRPr="00FE3C68">
        <w:rPr>
          <w:sz w:val="22"/>
        </w:rPr>
        <w:t>相等判断</w:t>
      </w:r>
      <w:hyperlink r:id="rId78" w:anchor="L196">
        <w:r w:rsidRPr="00FE3C68">
          <w:rPr>
            <w:rStyle w:val="a9"/>
            <w:sz w:val="22"/>
          </w:rPr>
          <w:t>==</w:t>
        </w:r>
      </w:hyperlink>
      <w:r w:rsidRPr="00FE3C68">
        <w:rPr>
          <w:sz w:val="22"/>
        </w:rPr>
        <w:t>，</w:t>
      </w:r>
      <w:hyperlink r:id="rId79" w:anchor="L197">
        <w:r w:rsidRPr="00FE3C68">
          <w:rPr>
            <w:rStyle w:val="a9"/>
            <w:sz w:val="22"/>
          </w:rPr>
          <w:t>!=</w:t>
        </w:r>
      </w:hyperlink>
      <w:r w:rsidRPr="00FE3C68">
        <w:rPr>
          <w:sz w:val="22"/>
        </w:rPr>
        <w:t>和</w:t>
      </w:r>
      <w:hyperlink r:id="rId80" w:anchor="L198">
        <w:r w:rsidRPr="00FE3C68">
          <w:rPr>
            <w:rStyle w:val="a9"/>
            <w:sz w:val="22"/>
          </w:rPr>
          <w:t>&lt;</w:t>
        </w:r>
      </w:hyperlink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65" w:name="deque的数据结构"/>
      <w:bookmarkStart w:id="66" w:name="_Toc8033595"/>
      <w:r w:rsidRPr="00FE3C68">
        <w:rPr>
          <w:sz w:val="24"/>
        </w:rPr>
        <w:t>3.3 deque</w:t>
      </w:r>
      <w:r w:rsidRPr="00FE3C68">
        <w:rPr>
          <w:sz w:val="24"/>
        </w:rPr>
        <w:t>的数据结构</w:t>
      </w:r>
      <w:bookmarkEnd w:id="65"/>
      <w:bookmarkEnd w:id="6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deque</w:t>
      </w:r>
      <w:r w:rsidRPr="00FE3C68">
        <w:rPr>
          <w:sz w:val="22"/>
        </w:rPr>
        <w:t>采用一块所谓的</w:t>
      </w:r>
      <w:r w:rsidRPr="00FE3C68">
        <w:rPr>
          <w:sz w:val="22"/>
        </w:rPr>
        <w:t>map</w:t>
      </w:r>
      <w:r w:rsidRPr="00FE3C68">
        <w:rPr>
          <w:sz w:val="22"/>
        </w:rPr>
        <w:t>作为</w:t>
      </w:r>
      <w:r w:rsidRPr="00FE3C68">
        <w:rPr>
          <w:b/>
          <w:sz w:val="22"/>
        </w:rPr>
        <w:t>主控</w:t>
      </w:r>
      <w:r w:rsidRPr="00FE3C68">
        <w:rPr>
          <w:b/>
          <w:sz w:val="22"/>
        </w:rPr>
        <w:t>(</w:t>
      </w:r>
      <w:r w:rsidRPr="00FE3C68">
        <w:rPr>
          <w:b/>
          <w:sz w:val="22"/>
        </w:rPr>
        <w:t>中控器</w:t>
      </w:r>
      <w:r w:rsidRPr="00FE3C68">
        <w:rPr>
          <w:b/>
          <w:sz w:val="22"/>
        </w:rPr>
        <w:t>)</w:t>
      </w:r>
      <w:r w:rsidRPr="00FE3C68">
        <w:rPr>
          <w:sz w:val="22"/>
        </w:rPr>
        <w:t>。这里所谓的</w:t>
      </w:r>
      <w:r w:rsidRPr="00FE3C68">
        <w:rPr>
          <w:sz w:val="22"/>
        </w:rPr>
        <w:t>map</w:t>
      </w:r>
      <w:r w:rsidRPr="00FE3C68">
        <w:rPr>
          <w:sz w:val="22"/>
        </w:rPr>
        <w:t>是指一小块连续空间，其中每个元素都是一个指针，指向另一段（较大的）连续线性空间，称为缓冲区。缓冲区才是</w:t>
      </w:r>
      <w:r w:rsidRPr="00FE3C68">
        <w:rPr>
          <w:sz w:val="22"/>
        </w:rPr>
        <w:t>deque</w:t>
      </w:r>
      <w:r w:rsidRPr="00FE3C68">
        <w:rPr>
          <w:sz w:val="22"/>
        </w:rPr>
        <w:t>的存储空间主体。</w:t>
      </w:r>
      <w:r w:rsidRPr="00FE3C68">
        <w:rPr>
          <w:sz w:val="22"/>
        </w:rPr>
        <w:t>SGI STL</w:t>
      </w:r>
      <w:r w:rsidRPr="00FE3C68">
        <w:rPr>
          <w:sz w:val="22"/>
        </w:rPr>
        <w:t>允许我们指定缓冲区大小，默认值</w:t>
      </w:r>
      <w:r w:rsidRPr="00FE3C68">
        <w:rPr>
          <w:sz w:val="22"/>
        </w:rPr>
        <w:t>0</w:t>
      </w:r>
      <w:r w:rsidRPr="00FE3C68">
        <w:rPr>
          <w:sz w:val="22"/>
        </w:rPr>
        <w:t>表示使用</w:t>
      </w:r>
      <w:r w:rsidRPr="00FE3C68">
        <w:rPr>
          <w:sz w:val="22"/>
        </w:rPr>
        <w:t>512bytes</w:t>
      </w:r>
      <w:r w:rsidRPr="00FE3C68">
        <w:rPr>
          <w:sz w:val="22"/>
        </w:rPr>
        <w:t>缓冲区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deque</w:t>
      </w:r>
      <w:r w:rsidRPr="00FE3C68">
        <w:rPr>
          <w:sz w:val="22"/>
        </w:rPr>
        <w:t>除了维护一个指向</w:t>
      </w:r>
      <w:r w:rsidRPr="00FE3C68">
        <w:rPr>
          <w:sz w:val="22"/>
        </w:rPr>
        <w:t>map</w:t>
      </w:r>
      <w:r w:rsidRPr="00FE3C68">
        <w:rPr>
          <w:sz w:val="22"/>
        </w:rPr>
        <w:t>的指针外，也维护</w:t>
      </w:r>
      <w:r w:rsidRPr="00FE3C68">
        <w:rPr>
          <w:sz w:val="22"/>
        </w:rPr>
        <w:t>start</w:t>
      </w:r>
      <w:r w:rsidRPr="00FE3C68">
        <w:rPr>
          <w:sz w:val="22"/>
        </w:rPr>
        <w:t>，</w:t>
      </w:r>
      <w:r w:rsidRPr="00FE3C68">
        <w:rPr>
          <w:sz w:val="22"/>
        </w:rPr>
        <w:t>finish</w:t>
      </w:r>
      <w:r w:rsidRPr="00FE3C68">
        <w:rPr>
          <w:sz w:val="22"/>
        </w:rPr>
        <w:t>两个迭代器。分别指向第一缓冲区的第一个元素和最后缓冲区的最后一个元素（的下一位置）。此外，也必须记住目前的</w:t>
      </w:r>
      <w:r w:rsidRPr="00FE3C68">
        <w:rPr>
          <w:sz w:val="22"/>
        </w:rPr>
        <w:t>map</w:t>
      </w:r>
      <w:r w:rsidRPr="00FE3C68">
        <w:rPr>
          <w:sz w:val="22"/>
        </w:rPr>
        <w:t>大小。因为一旦</w:t>
      </w:r>
      <w:r w:rsidRPr="00FE3C68">
        <w:rPr>
          <w:sz w:val="22"/>
        </w:rPr>
        <w:t>map</w:t>
      </w:r>
      <w:r w:rsidRPr="00FE3C68">
        <w:rPr>
          <w:sz w:val="22"/>
        </w:rPr>
        <w:t>所提供的节点不足，就必须重新配置更大的一块</w:t>
      </w:r>
      <w:r w:rsidRPr="00FE3C68">
        <w:rPr>
          <w:sz w:val="22"/>
        </w:rPr>
        <w:t>map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NormalTok"/>
          <w:sz w:val="21"/>
        </w:rPr>
        <w:t>temlate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 = alloc,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BufSiz 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deque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:     </w:t>
      </w:r>
      <w:r w:rsidRPr="00FE3C68">
        <w:rPr>
          <w:rStyle w:val="CommentTok"/>
          <w:sz w:val="21"/>
        </w:rPr>
        <w:t>//Basic types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*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...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deque_iterator&lt;T,T&amp;.T*,BufSiz&gt; iterator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类型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 xml:space="preserve">:  </w:t>
      </w:r>
      <w:r w:rsidRPr="00FE3C68">
        <w:rPr>
          <w:rStyle w:val="CommentTok"/>
          <w:sz w:val="21"/>
        </w:rPr>
        <w:t>//Internal typedefs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元素的指针的指针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pointer* map_pointer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 xml:space="preserve">:  </w:t>
      </w:r>
      <w:r w:rsidRPr="00FE3C68">
        <w:rPr>
          <w:rStyle w:val="CommentTok"/>
          <w:sz w:val="21"/>
        </w:rPr>
        <w:t>//Data members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iterator start;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第一个节点的迭代器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iterator finish;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最后一个节点的迭代器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map_pointer map;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指向</w:t>
      </w:r>
      <w:r w:rsidRPr="00FE3C68">
        <w:rPr>
          <w:rStyle w:val="CommentTok"/>
          <w:sz w:val="21"/>
        </w:rPr>
        <w:t>map</w:t>
      </w:r>
      <w:r w:rsidRPr="00FE3C68">
        <w:rPr>
          <w:rStyle w:val="CommentTok"/>
          <w:sz w:val="21"/>
        </w:rPr>
        <w:t>，</w:t>
      </w:r>
      <w:r w:rsidRPr="00FE3C68">
        <w:rPr>
          <w:rStyle w:val="CommentTok"/>
          <w:sz w:val="21"/>
        </w:rPr>
        <w:t>map</w:t>
      </w:r>
      <w:r w:rsidRPr="00FE3C68">
        <w:rPr>
          <w:rStyle w:val="CommentTok"/>
          <w:sz w:val="21"/>
        </w:rPr>
        <w:t>是块连续空间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 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其每个元素都是个指针，指向一个节点</w:t>
      </w:r>
      <w:r w:rsidRPr="00FE3C68">
        <w:rPr>
          <w:rStyle w:val="CommentTok"/>
          <w:sz w:val="21"/>
        </w:rPr>
        <w:t>(</w:t>
      </w:r>
      <w:r w:rsidRPr="00FE3C68">
        <w:rPr>
          <w:rStyle w:val="CommentTok"/>
          <w:sz w:val="21"/>
        </w:rPr>
        <w:t>缓冲区</w:t>
      </w:r>
      <w:r w:rsidRPr="00FE3C68">
        <w:rPr>
          <w:rStyle w:val="CommentTok"/>
          <w:sz w:val="21"/>
        </w:rPr>
        <w:t>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map_size;     </w:t>
      </w:r>
      <w:r w:rsidRPr="00FE3C68">
        <w:rPr>
          <w:rStyle w:val="CommentTok"/>
          <w:sz w:val="21"/>
        </w:rPr>
        <w:t>//map</w:t>
      </w:r>
      <w:r w:rsidRPr="00FE3C68">
        <w:rPr>
          <w:rStyle w:val="CommentTok"/>
          <w:sz w:val="21"/>
        </w:rPr>
        <w:t>的大小，即内有多少个指针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deque</w:t>
      </w:r>
      <w:r w:rsidRPr="00FE3C68">
        <w:rPr>
          <w:sz w:val="22"/>
        </w:rPr>
        <w:t>的中控器、缓冲区、迭代器的关系如下图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67" w:name="分配器-2"/>
      <w:bookmarkStart w:id="68" w:name="_Toc8033596"/>
      <w:r w:rsidRPr="00FE3C68">
        <w:rPr>
          <w:sz w:val="24"/>
        </w:rPr>
        <w:t xml:space="preserve">3.4 </w:t>
      </w:r>
      <w:r w:rsidRPr="00FE3C68">
        <w:rPr>
          <w:sz w:val="24"/>
        </w:rPr>
        <w:t>分配器</w:t>
      </w:r>
      <w:bookmarkEnd w:id="67"/>
      <w:bookmarkEnd w:id="6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deque</w:t>
      </w:r>
      <w:r w:rsidRPr="00FE3C68">
        <w:rPr>
          <w:sz w:val="22"/>
        </w:rPr>
        <w:t>自行定义了</w:t>
      </w:r>
      <w:r w:rsidRPr="00FE3C68">
        <w:rPr>
          <w:sz w:val="22"/>
        </w:rPr>
        <w:t>2</w:t>
      </w:r>
      <w:r w:rsidRPr="00FE3C68">
        <w:rPr>
          <w:sz w:val="22"/>
        </w:rPr>
        <w:t>个专属的空间配置器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专属的空间分配器，每次分配一个元素大小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simple_alloc&lt;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,Alloc&gt; data_alloc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专属的空间分配器，每次分配一个指针大小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simple_alloc&lt;pointer,Alloc&gt; map_allocator;</w:t>
      </w: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69" w:name="deque操作的实现"/>
      <w:bookmarkStart w:id="70" w:name="_Toc8033597"/>
      <w:r w:rsidRPr="00FE3C68">
        <w:rPr>
          <w:sz w:val="24"/>
        </w:rPr>
        <w:t>3.5 deque</w:t>
      </w:r>
      <w:r w:rsidRPr="00FE3C68">
        <w:rPr>
          <w:sz w:val="24"/>
        </w:rPr>
        <w:t>操作的实现</w:t>
      </w:r>
      <w:bookmarkEnd w:id="69"/>
      <w:bookmarkEnd w:id="70"/>
    </w:p>
    <w:p w:rsidR="008955F0" w:rsidRPr="00FE3C68" w:rsidRDefault="00AF3D65" w:rsidP="00447FBB">
      <w:pPr>
        <w:pStyle w:val="Compact"/>
        <w:numPr>
          <w:ilvl w:val="0"/>
          <w:numId w:val="72"/>
        </w:numPr>
        <w:contextualSpacing/>
        <w:rPr>
          <w:sz w:val="22"/>
        </w:rPr>
      </w:pPr>
      <w:r w:rsidRPr="00FE3C68">
        <w:rPr>
          <w:sz w:val="22"/>
        </w:rPr>
        <w:t>deque</w:t>
      </w:r>
      <w:r w:rsidRPr="00FE3C68">
        <w:rPr>
          <w:sz w:val="22"/>
        </w:rPr>
        <w:t>构造与初始化：</w:t>
      </w:r>
      <w:hyperlink r:id="rId81" w:anchor="L360">
        <w:r w:rsidRPr="00FE3C68">
          <w:rPr>
            <w:rStyle w:val="a9"/>
            <w:sz w:val="22"/>
          </w:rPr>
          <w:t>deque</w:t>
        </w:r>
      </w:hyperlink>
    </w:p>
    <w:p w:rsidR="008955F0" w:rsidRPr="00FE3C68" w:rsidRDefault="00AF3D65" w:rsidP="00447FBB">
      <w:pPr>
        <w:pStyle w:val="Compact"/>
        <w:numPr>
          <w:ilvl w:val="1"/>
          <w:numId w:val="73"/>
        </w:numPr>
        <w:contextualSpacing/>
        <w:rPr>
          <w:sz w:val="22"/>
        </w:rPr>
      </w:pPr>
      <w:r w:rsidRPr="00FE3C68">
        <w:rPr>
          <w:sz w:val="22"/>
        </w:rPr>
        <w:t>元素初始化</w:t>
      </w:r>
      <w:hyperlink r:id="rId82" w:anchor="L847">
        <w:r w:rsidRPr="00FE3C68">
          <w:rPr>
            <w:rStyle w:val="a9"/>
            <w:sz w:val="22"/>
          </w:rPr>
          <w:t>fill_initialize</w:t>
        </w:r>
      </w:hyperlink>
    </w:p>
    <w:p w:rsidR="008955F0" w:rsidRPr="00FE3C68" w:rsidRDefault="00AF3D65" w:rsidP="00447FBB">
      <w:pPr>
        <w:pStyle w:val="Compact"/>
        <w:numPr>
          <w:ilvl w:val="2"/>
          <w:numId w:val="74"/>
        </w:numPr>
        <w:contextualSpacing/>
        <w:rPr>
          <w:sz w:val="22"/>
        </w:rPr>
      </w:pPr>
      <w:r w:rsidRPr="00FE3C68">
        <w:rPr>
          <w:sz w:val="22"/>
        </w:rPr>
        <w:t>空间分配与成员设定</w:t>
      </w:r>
      <w:hyperlink r:id="rId83" w:anchor="L797">
        <w:r w:rsidRPr="00FE3C68">
          <w:rPr>
            <w:rStyle w:val="a9"/>
            <w:sz w:val="22"/>
          </w:rPr>
          <w:t>create_map_and_nodes</w:t>
        </w:r>
      </w:hyperlink>
    </w:p>
    <w:p w:rsidR="008955F0" w:rsidRPr="00FE3C68" w:rsidRDefault="00AF3D65" w:rsidP="00447FBB">
      <w:pPr>
        <w:pStyle w:val="Compact"/>
        <w:numPr>
          <w:ilvl w:val="0"/>
          <w:numId w:val="72"/>
        </w:numPr>
        <w:contextualSpacing/>
        <w:rPr>
          <w:sz w:val="22"/>
        </w:rPr>
      </w:pPr>
      <w:r w:rsidRPr="00FE3C68">
        <w:rPr>
          <w:sz w:val="22"/>
        </w:rPr>
        <w:t>插入操作：</w:t>
      </w:r>
    </w:p>
    <w:p w:rsidR="008955F0" w:rsidRPr="00FE3C68" w:rsidRDefault="00AF3D65" w:rsidP="00447FBB">
      <w:pPr>
        <w:pStyle w:val="Compact"/>
        <w:numPr>
          <w:ilvl w:val="1"/>
          <w:numId w:val="75"/>
        </w:numPr>
        <w:contextualSpacing/>
        <w:rPr>
          <w:sz w:val="22"/>
        </w:rPr>
      </w:pPr>
      <w:r w:rsidRPr="00FE3C68">
        <w:rPr>
          <w:sz w:val="22"/>
        </w:rPr>
        <w:t>在队列末尾插入：</w:t>
      </w:r>
      <w:hyperlink r:id="rId84" w:anchor="L439">
        <w:r w:rsidRPr="00FE3C68">
          <w:rPr>
            <w:rStyle w:val="a9"/>
            <w:sz w:val="22"/>
          </w:rPr>
          <w:t>push_back</w:t>
        </w:r>
      </w:hyperlink>
    </w:p>
    <w:p w:rsidR="008955F0" w:rsidRPr="00FE3C68" w:rsidRDefault="00AF3D65" w:rsidP="00447FBB">
      <w:pPr>
        <w:pStyle w:val="Compact"/>
        <w:numPr>
          <w:ilvl w:val="2"/>
          <w:numId w:val="76"/>
        </w:numPr>
        <w:contextualSpacing/>
        <w:rPr>
          <w:sz w:val="22"/>
        </w:rPr>
      </w:pPr>
      <w:r w:rsidRPr="00FE3C68">
        <w:rPr>
          <w:sz w:val="22"/>
        </w:rPr>
        <w:t>最后缓冲区只有</w:t>
      </w:r>
      <w:r w:rsidRPr="00FE3C68">
        <w:rPr>
          <w:sz w:val="22"/>
        </w:rPr>
        <w:t>1</w:t>
      </w:r>
      <w:r w:rsidRPr="00FE3C68">
        <w:rPr>
          <w:sz w:val="22"/>
        </w:rPr>
        <w:t>个可用空间时：</w:t>
      </w:r>
      <w:hyperlink r:id="rId85" w:anchor="L898">
        <w:r w:rsidRPr="00FE3C68">
          <w:rPr>
            <w:rStyle w:val="a9"/>
            <w:sz w:val="22"/>
          </w:rPr>
          <w:t>push_back_aux</w:t>
        </w:r>
      </w:hyperlink>
    </w:p>
    <w:p w:rsidR="008955F0" w:rsidRPr="00FE3C68" w:rsidRDefault="00AF3D65" w:rsidP="00447FBB">
      <w:pPr>
        <w:pStyle w:val="Compact"/>
        <w:numPr>
          <w:ilvl w:val="3"/>
          <w:numId w:val="77"/>
        </w:numPr>
        <w:contextualSpacing/>
        <w:rPr>
          <w:sz w:val="22"/>
        </w:rPr>
      </w:pPr>
      <w:r w:rsidRPr="00FE3C68">
        <w:rPr>
          <w:sz w:val="22"/>
        </w:rPr>
        <w:lastRenderedPageBreak/>
        <w:t>map</w:t>
      </w:r>
      <w:r w:rsidRPr="00FE3C68">
        <w:rPr>
          <w:sz w:val="22"/>
        </w:rPr>
        <w:t>不足时：</w:t>
      </w:r>
      <w:hyperlink r:id="rId86" w:anchor="L632">
        <w:r w:rsidRPr="00FE3C68">
          <w:rPr>
            <w:rStyle w:val="a9"/>
            <w:sz w:val="22"/>
          </w:rPr>
          <w:t>reserve_map_at_back</w:t>
        </w:r>
      </w:hyperlink>
    </w:p>
    <w:p w:rsidR="008955F0" w:rsidRPr="00FE3C68" w:rsidRDefault="00557002" w:rsidP="00447FBB">
      <w:pPr>
        <w:pStyle w:val="Compact"/>
        <w:numPr>
          <w:ilvl w:val="4"/>
          <w:numId w:val="78"/>
        </w:numPr>
        <w:contextualSpacing/>
        <w:rPr>
          <w:sz w:val="22"/>
        </w:rPr>
      </w:pPr>
      <w:hyperlink r:id="rId87" w:anchor="L1289">
        <w:r w:rsidR="00AF3D65" w:rsidRPr="00FE3C68">
          <w:rPr>
            <w:rStyle w:val="a9"/>
            <w:sz w:val="22"/>
          </w:rPr>
          <w:t>reallocate_map</w:t>
        </w:r>
      </w:hyperlink>
    </w:p>
    <w:p w:rsidR="008955F0" w:rsidRPr="00FE3C68" w:rsidRDefault="00AF3D65" w:rsidP="00447FBB">
      <w:pPr>
        <w:pStyle w:val="Compact"/>
        <w:numPr>
          <w:ilvl w:val="1"/>
          <w:numId w:val="75"/>
        </w:numPr>
        <w:contextualSpacing/>
        <w:rPr>
          <w:sz w:val="22"/>
        </w:rPr>
      </w:pPr>
      <w:r w:rsidRPr="00FE3C68">
        <w:rPr>
          <w:sz w:val="22"/>
        </w:rPr>
        <w:t>在队列首部插入：</w:t>
      </w:r>
      <w:hyperlink r:id="rId88" w:anchor="L448">
        <w:r w:rsidRPr="00FE3C68">
          <w:rPr>
            <w:rStyle w:val="a9"/>
            <w:sz w:val="22"/>
          </w:rPr>
          <w:t>push_front</w:t>
        </w:r>
      </w:hyperlink>
    </w:p>
    <w:p w:rsidR="008955F0" w:rsidRPr="00FE3C68" w:rsidRDefault="00AF3D65" w:rsidP="00447FBB">
      <w:pPr>
        <w:pStyle w:val="Compact"/>
        <w:numPr>
          <w:ilvl w:val="2"/>
          <w:numId w:val="79"/>
        </w:numPr>
        <w:contextualSpacing/>
        <w:rPr>
          <w:sz w:val="22"/>
        </w:rPr>
      </w:pPr>
      <w:r w:rsidRPr="00FE3C68">
        <w:rPr>
          <w:sz w:val="22"/>
        </w:rPr>
        <w:t>第一个缓冲区没有可用空间时：</w:t>
      </w:r>
      <w:hyperlink r:id="rId89" w:anchor="L912">
        <w:r w:rsidRPr="00FE3C68">
          <w:rPr>
            <w:rStyle w:val="a9"/>
            <w:sz w:val="22"/>
          </w:rPr>
          <w:t>push_front_aux</w:t>
        </w:r>
      </w:hyperlink>
    </w:p>
    <w:p w:rsidR="008955F0" w:rsidRPr="00FE3C68" w:rsidRDefault="00AF3D65" w:rsidP="00447FBB">
      <w:pPr>
        <w:pStyle w:val="Compact"/>
        <w:numPr>
          <w:ilvl w:val="3"/>
          <w:numId w:val="80"/>
        </w:numPr>
        <w:contextualSpacing/>
        <w:rPr>
          <w:sz w:val="22"/>
        </w:rPr>
      </w:pPr>
      <w:r w:rsidRPr="00FE3C68">
        <w:rPr>
          <w:sz w:val="22"/>
        </w:rPr>
        <w:t>map</w:t>
      </w:r>
      <w:r w:rsidRPr="00FE3C68">
        <w:rPr>
          <w:sz w:val="22"/>
        </w:rPr>
        <w:t>不足时：</w:t>
      </w:r>
      <w:hyperlink r:id="rId90" w:anchor="L639">
        <w:r w:rsidRPr="00FE3C68">
          <w:rPr>
            <w:rStyle w:val="a9"/>
            <w:sz w:val="22"/>
          </w:rPr>
          <w:t>reserve_map_at_front</w:t>
        </w:r>
      </w:hyperlink>
    </w:p>
    <w:p w:rsidR="008955F0" w:rsidRPr="00FE3C68" w:rsidRDefault="00557002" w:rsidP="00447FBB">
      <w:pPr>
        <w:pStyle w:val="Compact"/>
        <w:numPr>
          <w:ilvl w:val="4"/>
          <w:numId w:val="81"/>
        </w:numPr>
        <w:contextualSpacing/>
        <w:rPr>
          <w:sz w:val="22"/>
        </w:rPr>
      </w:pPr>
      <w:hyperlink r:id="rId91" w:anchor="L1289">
        <w:r w:rsidR="00AF3D65" w:rsidRPr="00FE3C68">
          <w:rPr>
            <w:rStyle w:val="a9"/>
            <w:sz w:val="22"/>
          </w:rPr>
          <w:t>reallocate_map</w:t>
        </w:r>
      </w:hyperlink>
    </w:p>
    <w:p w:rsidR="008955F0" w:rsidRPr="00FE3C68" w:rsidRDefault="00AF3D65" w:rsidP="00447FBB">
      <w:pPr>
        <w:pStyle w:val="Compact"/>
        <w:numPr>
          <w:ilvl w:val="1"/>
          <w:numId w:val="75"/>
        </w:numPr>
        <w:contextualSpacing/>
        <w:rPr>
          <w:sz w:val="22"/>
        </w:rPr>
      </w:pPr>
      <w:r w:rsidRPr="00FE3C68">
        <w:rPr>
          <w:sz w:val="22"/>
        </w:rPr>
        <w:t>指定位置插入一个元素：</w:t>
      </w:r>
      <w:hyperlink r:id="rId92" w:anchor="L447">
        <w:r w:rsidRPr="00FE3C68">
          <w:rPr>
            <w:rStyle w:val="a9"/>
            <w:sz w:val="22"/>
          </w:rPr>
          <w:t>insert</w:t>
        </w:r>
      </w:hyperlink>
    </w:p>
    <w:p w:rsidR="008955F0" w:rsidRPr="00FE3C68" w:rsidRDefault="00AF3D65" w:rsidP="00447FBB">
      <w:pPr>
        <w:pStyle w:val="Compact"/>
        <w:numPr>
          <w:ilvl w:val="2"/>
          <w:numId w:val="82"/>
        </w:numPr>
        <w:contextualSpacing/>
        <w:rPr>
          <w:sz w:val="22"/>
        </w:rPr>
      </w:pPr>
      <w:r w:rsidRPr="00FE3C68">
        <w:rPr>
          <w:sz w:val="22"/>
        </w:rPr>
        <w:t>在首部插入：</w:t>
      </w:r>
      <w:r w:rsidRPr="00FE3C68">
        <w:rPr>
          <w:sz w:val="22"/>
        </w:rPr>
        <w:t>push_front</w:t>
      </w:r>
    </w:p>
    <w:p w:rsidR="008955F0" w:rsidRPr="00FE3C68" w:rsidRDefault="00AF3D65" w:rsidP="00447FBB">
      <w:pPr>
        <w:pStyle w:val="Compact"/>
        <w:numPr>
          <w:ilvl w:val="2"/>
          <w:numId w:val="82"/>
        </w:numPr>
        <w:contextualSpacing/>
        <w:rPr>
          <w:sz w:val="22"/>
        </w:rPr>
      </w:pPr>
      <w:r w:rsidRPr="00FE3C68">
        <w:rPr>
          <w:sz w:val="22"/>
        </w:rPr>
        <w:t>在尾部插入：</w:t>
      </w:r>
      <w:r w:rsidRPr="00FE3C68">
        <w:rPr>
          <w:sz w:val="22"/>
        </w:rPr>
        <w:t>push_back</w:t>
      </w:r>
    </w:p>
    <w:p w:rsidR="008955F0" w:rsidRPr="00FE3C68" w:rsidRDefault="00AF3D65" w:rsidP="00447FBB">
      <w:pPr>
        <w:pStyle w:val="Compact"/>
        <w:numPr>
          <w:ilvl w:val="2"/>
          <w:numId w:val="82"/>
        </w:numPr>
        <w:contextualSpacing/>
        <w:rPr>
          <w:sz w:val="22"/>
        </w:rPr>
      </w:pPr>
      <w:r w:rsidRPr="00FE3C68">
        <w:rPr>
          <w:sz w:val="22"/>
        </w:rPr>
        <w:t>在中间插入：</w:t>
      </w:r>
      <w:hyperlink r:id="rId93" w:anchor="L994">
        <w:r w:rsidRPr="00FE3C68">
          <w:rPr>
            <w:rStyle w:val="a9"/>
            <w:sz w:val="22"/>
          </w:rPr>
          <w:t>insert_aux</w:t>
        </w:r>
      </w:hyperlink>
    </w:p>
    <w:p w:rsidR="008955F0" w:rsidRPr="00FE3C68" w:rsidRDefault="00AF3D65" w:rsidP="00447FBB">
      <w:pPr>
        <w:pStyle w:val="Compact"/>
        <w:numPr>
          <w:ilvl w:val="0"/>
          <w:numId w:val="72"/>
        </w:numPr>
        <w:contextualSpacing/>
        <w:rPr>
          <w:sz w:val="22"/>
        </w:rPr>
      </w:pPr>
      <w:r w:rsidRPr="00FE3C68">
        <w:rPr>
          <w:sz w:val="22"/>
        </w:rPr>
        <w:t>弹出操作：</w:t>
      </w:r>
    </w:p>
    <w:p w:rsidR="008955F0" w:rsidRPr="00FE3C68" w:rsidRDefault="00AF3D65" w:rsidP="00447FBB">
      <w:pPr>
        <w:pStyle w:val="Compact"/>
        <w:numPr>
          <w:ilvl w:val="1"/>
          <w:numId w:val="83"/>
        </w:numPr>
        <w:contextualSpacing/>
        <w:rPr>
          <w:sz w:val="22"/>
        </w:rPr>
      </w:pPr>
      <w:r w:rsidRPr="00FE3C68">
        <w:rPr>
          <w:sz w:val="22"/>
        </w:rPr>
        <w:t>弹出队列末尾元素：</w:t>
      </w:r>
      <w:hyperlink r:id="rId94" w:anchor="L457">
        <w:r w:rsidRPr="00FE3C68">
          <w:rPr>
            <w:rStyle w:val="a9"/>
            <w:sz w:val="22"/>
          </w:rPr>
          <w:t>pop_back</w:t>
        </w:r>
      </w:hyperlink>
    </w:p>
    <w:p w:rsidR="008955F0" w:rsidRPr="00FE3C68" w:rsidRDefault="00AF3D65" w:rsidP="00447FBB">
      <w:pPr>
        <w:pStyle w:val="Compact"/>
        <w:numPr>
          <w:ilvl w:val="2"/>
          <w:numId w:val="84"/>
        </w:numPr>
        <w:contextualSpacing/>
        <w:rPr>
          <w:sz w:val="22"/>
        </w:rPr>
      </w:pPr>
      <w:r w:rsidRPr="00FE3C68">
        <w:rPr>
          <w:sz w:val="22"/>
        </w:rPr>
        <w:t>最后缓冲区没有元素时：</w:t>
      </w:r>
      <w:hyperlink r:id="rId95" w:anchor="L933">
        <w:r w:rsidRPr="00FE3C68">
          <w:rPr>
            <w:rStyle w:val="a9"/>
            <w:sz w:val="22"/>
          </w:rPr>
          <w:t>pop_back_aux</w:t>
        </w:r>
      </w:hyperlink>
    </w:p>
    <w:p w:rsidR="008955F0" w:rsidRPr="00FE3C68" w:rsidRDefault="00AF3D65" w:rsidP="00447FBB">
      <w:pPr>
        <w:pStyle w:val="Compact"/>
        <w:numPr>
          <w:ilvl w:val="1"/>
          <w:numId w:val="83"/>
        </w:numPr>
        <w:contextualSpacing/>
        <w:rPr>
          <w:sz w:val="22"/>
        </w:rPr>
      </w:pPr>
      <w:r w:rsidRPr="00FE3C68">
        <w:rPr>
          <w:sz w:val="22"/>
        </w:rPr>
        <w:t>弹出队列首部元素：</w:t>
      </w:r>
      <w:hyperlink r:id="rId96" w:anchor="L466">
        <w:r w:rsidRPr="00FE3C68">
          <w:rPr>
            <w:rStyle w:val="a9"/>
            <w:sz w:val="22"/>
          </w:rPr>
          <w:t>pop_front</w:t>
        </w:r>
      </w:hyperlink>
    </w:p>
    <w:p w:rsidR="008955F0" w:rsidRPr="00FE3C68" w:rsidRDefault="00AF3D65" w:rsidP="00447FBB">
      <w:pPr>
        <w:pStyle w:val="Compact"/>
        <w:numPr>
          <w:ilvl w:val="2"/>
          <w:numId w:val="85"/>
        </w:numPr>
        <w:contextualSpacing/>
        <w:rPr>
          <w:sz w:val="22"/>
        </w:rPr>
      </w:pPr>
      <w:r w:rsidRPr="00FE3C68">
        <w:rPr>
          <w:sz w:val="22"/>
        </w:rPr>
        <w:t>第一个缓冲区仅有一个元素时：</w:t>
      </w:r>
      <w:hyperlink r:id="rId97" w:anchor="L945">
        <w:r w:rsidRPr="00FE3C68">
          <w:rPr>
            <w:rStyle w:val="a9"/>
            <w:sz w:val="22"/>
          </w:rPr>
          <w:t>pop_front_aux</w:t>
        </w:r>
      </w:hyperlink>
    </w:p>
    <w:p w:rsidR="008955F0" w:rsidRPr="00FE3C68" w:rsidRDefault="00AF3D65" w:rsidP="00447FBB">
      <w:pPr>
        <w:pStyle w:val="Compact"/>
        <w:numPr>
          <w:ilvl w:val="0"/>
          <w:numId w:val="72"/>
        </w:numPr>
        <w:contextualSpacing/>
        <w:rPr>
          <w:sz w:val="22"/>
        </w:rPr>
      </w:pPr>
      <w:r w:rsidRPr="00FE3C68">
        <w:rPr>
          <w:sz w:val="22"/>
        </w:rPr>
        <w:t>清除所有元素：</w:t>
      </w:r>
      <w:hyperlink r:id="rId98" w:anchor="L774">
        <w:r w:rsidRPr="00FE3C68">
          <w:rPr>
            <w:rStyle w:val="a9"/>
            <w:sz w:val="22"/>
          </w:rPr>
          <w:t>clear</w:t>
        </w:r>
      </w:hyperlink>
    </w:p>
    <w:p w:rsidR="008955F0" w:rsidRPr="00FE3C68" w:rsidRDefault="00AF3D65" w:rsidP="00447FBB">
      <w:pPr>
        <w:pStyle w:val="Compact"/>
        <w:numPr>
          <w:ilvl w:val="0"/>
          <w:numId w:val="72"/>
        </w:numPr>
        <w:contextualSpacing/>
        <w:rPr>
          <w:sz w:val="22"/>
        </w:rPr>
      </w:pPr>
      <w:r w:rsidRPr="00FE3C68">
        <w:rPr>
          <w:sz w:val="22"/>
        </w:rPr>
        <w:t>清除某个区间的元素：</w:t>
      </w:r>
      <w:hyperlink r:id="rId99" w:anchor="L743">
        <w:r w:rsidRPr="00FE3C68">
          <w:rPr>
            <w:rStyle w:val="a9"/>
            <w:sz w:val="22"/>
          </w:rPr>
          <w:t>erase</w:t>
        </w:r>
      </w:hyperlink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71" w:name="stack"/>
      <w:bookmarkStart w:id="72" w:name="_Toc8033598"/>
      <w:r w:rsidRPr="00FE3C68">
        <w:rPr>
          <w:sz w:val="28"/>
        </w:rPr>
        <w:t>4.stack</w:t>
      </w:r>
      <w:bookmarkEnd w:id="71"/>
      <w:bookmarkEnd w:id="7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具有</w:t>
      </w:r>
      <w:r w:rsidRPr="00FE3C68">
        <w:rPr>
          <w:sz w:val="22"/>
        </w:rPr>
        <w:t>”</w:t>
      </w:r>
      <w:r w:rsidRPr="00FE3C68">
        <w:rPr>
          <w:sz w:val="22"/>
        </w:rPr>
        <w:t>修改某物接口，形成另一种风貌</w:t>
      </w:r>
      <w:r w:rsidRPr="00FE3C68">
        <w:rPr>
          <w:sz w:val="22"/>
        </w:rPr>
        <w:t>“</w:t>
      </w:r>
      <w:r w:rsidRPr="00FE3C68">
        <w:rPr>
          <w:sz w:val="22"/>
        </w:rPr>
        <w:t>的性质者，称为适配器。因此，</w:t>
      </w:r>
      <w:r w:rsidRPr="00FE3C68">
        <w:rPr>
          <w:sz w:val="22"/>
        </w:rPr>
        <w:t>STL stack</w:t>
      </w:r>
      <w:r w:rsidRPr="00FE3C68">
        <w:rPr>
          <w:sz w:val="22"/>
        </w:rPr>
        <w:t>往往不被归类为容器，而被归类为容器适配器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以</w:t>
      </w:r>
      <w:r w:rsidRPr="00FE3C68">
        <w:rPr>
          <w:sz w:val="22"/>
        </w:rPr>
        <w:t>deque</w:t>
      </w:r>
      <w:r w:rsidRPr="00FE3C68">
        <w:rPr>
          <w:sz w:val="22"/>
        </w:rPr>
        <w:t>作为缺省情况下的</w:t>
      </w:r>
      <w:r w:rsidRPr="00FE3C68">
        <w:rPr>
          <w:sz w:val="22"/>
        </w:rPr>
        <w:t>stack</w:t>
      </w:r>
      <w:r w:rsidRPr="00FE3C68">
        <w:rPr>
          <w:sz w:val="22"/>
        </w:rPr>
        <w:t>底部结构，定义如下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equence = deque&lt;T&gt; 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tack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</w:t>
      </w:r>
      <w:r w:rsidRPr="00FE3C68">
        <w:rPr>
          <w:rStyle w:val="CommentTok"/>
          <w:sz w:val="21"/>
        </w:rPr>
        <w:t>__STL_NULL_TMPL_ARGS</w:t>
      </w:r>
      <w:r w:rsidRPr="00FE3C68">
        <w:rPr>
          <w:rStyle w:val="CommentTok"/>
          <w:sz w:val="21"/>
        </w:rPr>
        <w:t>会展开为</w:t>
      </w:r>
      <w:r w:rsidRPr="00FE3C68">
        <w:rPr>
          <w:rStyle w:val="CommentTok"/>
          <w:sz w:val="21"/>
        </w:rPr>
        <w:t xml:space="preserve"> &lt;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frien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= __STL_NULL_TMPL_ARGS 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stack&amp;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stack&amp;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frien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&lt; __STL_NULL_TMPL_ARGS 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stack&amp;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stack&amp;)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reference referenc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const_reference const_reference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quence c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底层容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完全利用</w:t>
      </w:r>
      <w:r w:rsidRPr="00FE3C68">
        <w:rPr>
          <w:rStyle w:val="CommentTok"/>
          <w:sz w:val="21"/>
        </w:rPr>
        <w:t>Sequence c</w:t>
      </w:r>
      <w:r w:rsidRPr="00FE3C68">
        <w:rPr>
          <w:rStyle w:val="CommentTok"/>
          <w:sz w:val="21"/>
        </w:rPr>
        <w:t>的操作，完成</w:t>
      </w:r>
      <w:r w:rsidRPr="00FE3C68">
        <w:rPr>
          <w:rStyle w:val="CommentTok"/>
          <w:sz w:val="21"/>
        </w:rPr>
        <w:t>stack</w:t>
      </w:r>
      <w:r w:rsidRPr="00FE3C68">
        <w:rPr>
          <w:rStyle w:val="CommentTok"/>
          <w:sz w:val="21"/>
        </w:rPr>
        <w:t>的操作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empty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empty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size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size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ference top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back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const_reference top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back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deque</w:t>
      </w:r>
      <w:r w:rsidRPr="00FE3C68">
        <w:rPr>
          <w:rStyle w:val="CommentTok"/>
          <w:sz w:val="21"/>
        </w:rPr>
        <w:t>是两头可进出，</w:t>
      </w:r>
      <w:r w:rsidRPr="00FE3C68">
        <w:rPr>
          <w:rStyle w:val="CommentTok"/>
          <w:sz w:val="21"/>
        </w:rPr>
        <w:t>stack</w:t>
      </w:r>
      <w:r w:rsidRPr="00FE3C68">
        <w:rPr>
          <w:rStyle w:val="CommentTok"/>
          <w:sz w:val="21"/>
        </w:rPr>
        <w:t>是后进后出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push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&amp; x) { c.push_back(x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pop() { c.pop_back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equence&gt;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stack&lt;T, Sequence&gt;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stack&lt;T, Sequence&gt;&amp; y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.c == y.c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equence&gt;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&lt;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stack&lt;T, Sequence&gt;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stack&lt;T, Sequence&gt;&amp; y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.c &lt; y.c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只有</w:t>
      </w:r>
      <w:r w:rsidRPr="00FE3C68">
        <w:rPr>
          <w:sz w:val="22"/>
        </w:rPr>
        <w:t>stack</w:t>
      </w:r>
      <w:r w:rsidRPr="00FE3C68">
        <w:rPr>
          <w:sz w:val="22"/>
        </w:rPr>
        <w:t>顶端的元素有机会被外界取用，</w:t>
      </w:r>
      <w:r w:rsidRPr="00FE3C68">
        <w:rPr>
          <w:sz w:val="22"/>
        </w:rPr>
        <w:t>stack</w:t>
      </w:r>
      <w:r w:rsidRPr="00FE3C68">
        <w:rPr>
          <w:sz w:val="22"/>
        </w:rPr>
        <w:t>不提供遍历功能，也</w:t>
      </w:r>
      <w:r w:rsidRPr="00FE3C68">
        <w:rPr>
          <w:b/>
          <w:sz w:val="22"/>
        </w:rPr>
        <w:t>不提供迭代器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b/>
          <w:sz w:val="22"/>
        </w:rPr>
        <w:t>指定其它容器作为</w:t>
      </w:r>
      <w:r w:rsidRPr="00FE3C68">
        <w:rPr>
          <w:b/>
          <w:sz w:val="22"/>
        </w:rPr>
        <w:t>stack</w:t>
      </w:r>
      <w:r w:rsidRPr="00FE3C68">
        <w:rPr>
          <w:b/>
          <w:sz w:val="22"/>
        </w:rPr>
        <w:t>的底层容器的方法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NormalTok"/>
          <w:sz w:val="21"/>
        </w:rPr>
        <w:t>stack&lt;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,list&lt;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&gt; &gt; istack;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73" w:name="queue"/>
      <w:bookmarkStart w:id="74" w:name="_Toc8033599"/>
      <w:r w:rsidRPr="00FE3C68">
        <w:rPr>
          <w:sz w:val="28"/>
        </w:rPr>
        <w:t>5.queue</w:t>
      </w:r>
      <w:bookmarkEnd w:id="73"/>
      <w:bookmarkEnd w:id="7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queue</w:t>
      </w:r>
      <w:r w:rsidRPr="00FE3C68">
        <w:rPr>
          <w:sz w:val="22"/>
        </w:rPr>
        <w:t>（队列）是一种先进先出的数据结构，尾端插入，首部移出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以</w:t>
      </w:r>
      <w:r w:rsidRPr="00FE3C68">
        <w:rPr>
          <w:sz w:val="22"/>
        </w:rPr>
        <w:t>deque</w:t>
      </w:r>
      <w:r w:rsidRPr="00FE3C68">
        <w:rPr>
          <w:sz w:val="22"/>
        </w:rPr>
        <w:t>作为缺省情况下的</w:t>
      </w:r>
      <w:r w:rsidRPr="00FE3C68">
        <w:rPr>
          <w:sz w:val="22"/>
        </w:rPr>
        <w:t>queue</w:t>
      </w:r>
      <w:r w:rsidRPr="00FE3C68">
        <w:rPr>
          <w:sz w:val="22"/>
        </w:rPr>
        <w:t>底部结构，定义如下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equence = deque&lt;T&gt; 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queue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</w:t>
      </w:r>
      <w:r w:rsidRPr="00FE3C68">
        <w:rPr>
          <w:rStyle w:val="CommentTok"/>
          <w:sz w:val="21"/>
        </w:rPr>
        <w:t>__STL_NULL_TMPL_ARGS</w:t>
      </w:r>
      <w:r w:rsidRPr="00FE3C68">
        <w:rPr>
          <w:rStyle w:val="CommentTok"/>
          <w:sz w:val="21"/>
        </w:rPr>
        <w:t>会展开为</w:t>
      </w:r>
      <w:r w:rsidRPr="00FE3C68">
        <w:rPr>
          <w:rStyle w:val="CommentTok"/>
          <w:sz w:val="21"/>
        </w:rPr>
        <w:t xml:space="preserve"> &lt;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frien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= __STL_NULL_TMPL_ARGS 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queue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queue&amp; y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frien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&lt; __STL_NULL_TMPL_ARGS 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queue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queue&amp; y)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reference referenc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const_reference const_reference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quence c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底层容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完全利用</w:t>
      </w:r>
      <w:r w:rsidRPr="00FE3C68">
        <w:rPr>
          <w:rStyle w:val="CommentTok"/>
          <w:sz w:val="21"/>
        </w:rPr>
        <w:t>Sequence c</w:t>
      </w:r>
      <w:r w:rsidRPr="00FE3C68">
        <w:rPr>
          <w:rStyle w:val="CommentTok"/>
          <w:sz w:val="21"/>
        </w:rPr>
        <w:t>的操作，完成</w:t>
      </w:r>
      <w:r w:rsidRPr="00FE3C68">
        <w:rPr>
          <w:rStyle w:val="CommentTok"/>
          <w:sz w:val="21"/>
        </w:rPr>
        <w:t>stack</w:t>
      </w:r>
      <w:r w:rsidRPr="00FE3C68">
        <w:rPr>
          <w:rStyle w:val="CommentTok"/>
          <w:sz w:val="21"/>
        </w:rPr>
        <w:t>的操作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empty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empty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size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size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ference front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front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const_reference front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front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ference back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back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const_reference back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back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deque</w:t>
      </w:r>
      <w:r w:rsidRPr="00FE3C68">
        <w:rPr>
          <w:rStyle w:val="CommentTok"/>
          <w:sz w:val="21"/>
        </w:rPr>
        <w:t>是两头可进出，</w:t>
      </w:r>
      <w:r w:rsidRPr="00FE3C68">
        <w:rPr>
          <w:rStyle w:val="CommentTok"/>
          <w:sz w:val="21"/>
        </w:rPr>
        <w:t>queue</w:t>
      </w:r>
      <w:r w:rsidRPr="00FE3C68">
        <w:rPr>
          <w:rStyle w:val="CommentTok"/>
          <w:sz w:val="21"/>
        </w:rPr>
        <w:t>是尾端进、首部出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push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&amp; x) { c.push_back(x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pop() { c.pop_front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equence&gt;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queue&lt;T, Sequence&gt;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queue&lt;T, Sequence&gt;&amp; y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.c == y.c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equence&gt;</w:t>
      </w:r>
      <w:r w:rsidRPr="00FE3C68">
        <w:rPr>
          <w:sz w:val="22"/>
        </w:rPr>
        <w:br/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&lt;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queue&lt;T, Sequence&gt;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queue&lt;T, Sequence&gt;&amp; y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.c &lt; y.c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只有首部元素才有机会被外界取用，</w:t>
      </w:r>
      <w:r w:rsidRPr="00FE3C68">
        <w:rPr>
          <w:sz w:val="22"/>
        </w:rPr>
        <w:t>queue</w:t>
      </w:r>
      <w:r w:rsidRPr="00FE3C68">
        <w:rPr>
          <w:sz w:val="22"/>
        </w:rPr>
        <w:t>不提供遍历功能，也</w:t>
      </w:r>
      <w:r w:rsidRPr="00FE3C68">
        <w:rPr>
          <w:b/>
          <w:sz w:val="22"/>
        </w:rPr>
        <w:t>不提供迭代器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b/>
          <w:sz w:val="22"/>
        </w:rPr>
        <w:t>指定其它容器作为</w:t>
      </w:r>
      <w:r w:rsidRPr="00FE3C68">
        <w:rPr>
          <w:b/>
          <w:sz w:val="22"/>
        </w:rPr>
        <w:t>queue</w:t>
      </w:r>
      <w:r w:rsidRPr="00FE3C68">
        <w:rPr>
          <w:b/>
          <w:sz w:val="22"/>
        </w:rPr>
        <w:t>的底层容器的方法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NormalTok"/>
          <w:sz w:val="21"/>
        </w:rPr>
        <w:t>queue&lt;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,list&lt;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&gt; &gt; iqueue;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75" w:name="heap"/>
      <w:bookmarkStart w:id="76" w:name="_Toc8033600"/>
      <w:r w:rsidRPr="00FE3C68">
        <w:rPr>
          <w:sz w:val="28"/>
        </w:rPr>
        <w:t>6.heap</w:t>
      </w:r>
      <w:bookmarkEnd w:id="75"/>
      <w:bookmarkEnd w:id="7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heap</w:t>
      </w:r>
      <w:r w:rsidRPr="00FE3C68">
        <w:rPr>
          <w:sz w:val="22"/>
        </w:rPr>
        <w:t>并不归属与</w:t>
      </w:r>
      <w:r w:rsidRPr="00FE3C68">
        <w:rPr>
          <w:sz w:val="22"/>
        </w:rPr>
        <w:t>STL</w:t>
      </w:r>
      <w:r w:rsidRPr="00FE3C68">
        <w:rPr>
          <w:sz w:val="22"/>
        </w:rPr>
        <w:t>容器组件，它是个幕后英雄，扮演</w:t>
      </w:r>
      <w:r w:rsidRPr="00FE3C68">
        <w:rPr>
          <w:sz w:val="22"/>
        </w:rPr>
        <w:t>priority queue</w:t>
      </w:r>
      <w:r w:rsidRPr="00FE3C68">
        <w:rPr>
          <w:sz w:val="22"/>
        </w:rPr>
        <w:t>的助手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heap</w:t>
      </w:r>
      <w:r w:rsidRPr="00FE3C68">
        <w:rPr>
          <w:sz w:val="22"/>
        </w:rPr>
        <w:t>是一颗完全二叉树，完全二叉树使用数组实现，因此使用一个</w:t>
      </w:r>
      <w:r w:rsidRPr="00FE3C68">
        <w:rPr>
          <w:sz w:val="22"/>
        </w:rPr>
        <w:t>vector</w:t>
      </w:r>
      <w:r w:rsidRPr="00FE3C68">
        <w:rPr>
          <w:sz w:val="22"/>
        </w:rPr>
        <w:t>作为</w:t>
      </w:r>
      <w:r w:rsidRPr="00FE3C68">
        <w:rPr>
          <w:sz w:val="22"/>
        </w:rPr>
        <w:t>heap</w:t>
      </w:r>
      <w:r w:rsidRPr="00FE3C68">
        <w:rPr>
          <w:sz w:val="22"/>
        </w:rPr>
        <w:t>的结构，然后通过一组</w:t>
      </w:r>
      <w:r w:rsidRPr="00FE3C68">
        <w:rPr>
          <w:sz w:val="22"/>
        </w:rPr>
        <w:t>xxx_heap</w:t>
      </w:r>
      <w:r w:rsidRPr="00FE3C68">
        <w:rPr>
          <w:sz w:val="22"/>
        </w:rPr>
        <w:t>算法，使其符合</w:t>
      </w:r>
      <w:r w:rsidRPr="00FE3C68">
        <w:rPr>
          <w:sz w:val="22"/>
        </w:rPr>
        <w:t>heap</w:t>
      </w:r>
      <w:r w:rsidRPr="00FE3C68">
        <w:rPr>
          <w:sz w:val="22"/>
        </w:rPr>
        <w:t>的性质</w:t>
      </w:r>
    </w:p>
    <w:p w:rsidR="008955F0" w:rsidRPr="00FE3C68" w:rsidRDefault="00AF3D65" w:rsidP="00447FBB">
      <w:pPr>
        <w:numPr>
          <w:ilvl w:val="0"/>
          <w:numId w:val="86"/>
        </w:numPr>
        <w:contextualSpacing/>
        <w:rPr>
          <w:sz w:val="22"/>
        </w:rPr>
      </w:pPr>
      <w:r w:rsidRPr="00FE3C68">
        <w:rPr>
          <w:sz w:val="22"/>
        </w:rPr>
        <w:t>上溯（在此之前应该</w:t>
      </w:r>
      <w:r w:rsidRPr="00FE3C68">
        <w:rPr>
          <w:sz w:val="22"/>
        </w:rPr>
        <w:t>push_back</w:t>
      </w:r>
      <w:r w:rsidRPr="00FE3C68">
        <w:rPr>
          <w:sz w:val="22"/>
        </w:rPr>
        <w:t>）：</w:t>
      </w:r>
      <w:hyperlink r:id="rId100" w:anchor="L60">
        <w:r w:rsidRPr="00FE3C68">
          <w:rPr>
            <w:rStyle w:val="a9"/>
            <w:sz w:val="22"/>
          </w:rPr>
          <w:t>push_heap</w:t>
        </w:r>
      </w:hyperlink>
    </w:p>
    <w:p w:rsidR="008955F0" w:rsidRPr="00FE3C68" w:rsidRDefault="00557002" w:rsidP="00447FBB">
      <w:pPr>
        <w:pStyle w:val="Compact"/>
        <w:numPr>
          <w:ilvl w:val="1"/>
          <w:numId w:val="87"/>
        </w:numPr>
        <w:contextualSpacing/>
        <w:rPr>
          <w:sz w:val="22"/>
        </w:rPr>
      </w:pPr>
      <w:hyperlink r:id="rId101" w:anchor="L53">
        <w:r w:rsidR="00AF3D65" w:rsidRPr="00FE3C68">
          <w:rPr>
            <w:rStyle w:val="a9"/>
            <w:sz w:val="22"/>
          </w:rPr>
          <w:t>__push_heap_aux</w:t>
        </w:r>
      </w:hyperlink>
    </w:p>
    <w:p w:rsidR="008955F0" w:rsidRPr="00FE3C68" w:rsidRDefault="00557002" w:rsidP="00447FBB">
      <w:pPr>
        <w:pStyle w:val="Compact"/>
        <w:numPr>
          <w:ilvl w:val="2"/>
          <w:numId w:val="88"/>
        </w:numPr>
        <w:contextualSpacing/>
        <w:rPr>
          <w:sz w:val="22"/>
        </w:rPr>
      </w:pPr>
      <w:hyperlink r:id="rId102" w:anchor="L40">
        <w:r w:rsidR="00AF3D65" w:rsidRPr="00FE3C68">
          <w:rPr>
            <w:rStyle w:val="a9"/>
            <w:sz w:val="22"/>
          </w:rPr>
          <w:t>__push_heap</w:t>
        </w:r>
      </w:hyperlink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557002" w:rsidP="00447FBB">
      <w:pPr>
        <w:numPr>
          <w:ilvl w:val="0"/>
          <w:numId w:val="86"/>
        </w:numPr>
        <w:contextualSpacing/>
        <w:rPr>
          <w:sz w:val="22"/>
        </w:rPr>
      </w:pPr>
      <w:hyperlink r:id="rId103" w:anchor="L124">
        <w:r w:rsidR="00AF3D65" w:rsidRPr="00FE3C68">
          <w:rPr>
            <w:rStyle w:val="a9"/>
            <w:sz w:val="22"/>
          </w:rPr>
          <w:t>pop_heap</w:t>
        </w:r>
      </w:hyperlink>
      <w:r w:rsidR="00AF3D65" w:rsidRPr="00FE3C68">
        <w:rPr>
          <w:sz w:val="22"/>
        </w:rPr>
        <w:t>（在此之后应该</w:t>
      </w:r>
      <w:r w:rsidR="00AF3D65" w:rsidRPr="00FE3C68">
        <w:rPr>
          <w:sz w:val="22"/>
        </w:rPr>
        <w:t>pop_back</w:t>
      </w:r>
      <w:r w:rsidR="00AF3D65" w:rsidRPr="00FE3C68">
        <w:rPr>
          <w:sz w:val="22"/>
        </w:rPr>
        <w:t>）</w:t>
      </w:r>
    </w:p>
    <w:p w:rsidR="008955F0" w:rsidRPr="00FE3C68" w:rsidRDefault="00557002" w:rsidP="00447FBB">
      <w:pPr>
        <w:pStyle w:val="Compact"/>
        <w:numPr>
          <w:ilvl w:val="1"/>
          <w:numId w:val="89"/>
        </w:numPr>
        <w:contextualSpacing/>
        <w:rPr>
          <w:sz w:val="22"/>
        </w:rPr>
      </w:pPr>
      <w:hyperlink r:id="rId104" w:anchor="L118">
        <w:r w:rsidR="00AF3D65" w:rsidRPr="00FE3C68">
          <w:rPr>
            <w:rStyle w:val="a9"/>
            <w:sz w:val="22"/>
          </w:rPr>
          <w:t>__pop_heap_aux</w:t>
        </w:r>
      </w:hyperlink>
    </w:p>
    <w:p w:rsidR="008955F0" w:rsidRPr="00FE3C68" w:rsidRDefault="00557002" w:rsidP="00447FBB">
      <w:pPr>
        <w:pStyle w:val="Compact"/>
        <w:numPr>
          <w:ilvl w:val="2"/>
          <w:numId w:val="90"/>
        </w:numPr>
        <w:contextualSpacing/>
        <w:rPr>
          <w:sz w:val="22"/>
        </w:rPr>
      </w:pPr>
      <w:hyperlink r:id="rId105" w:anchor="L110">
        <w:r w:rsidR="00AF3D65" w:rsidRPr="00FE3C68">
          <w:rPr>
            <w:rStyle w:val="a9"/>
            <w:sz w:val="22"/>
          </w:rPr>
          <w:t>__pop_heap</w:t>
        </w:r>
      </w:hyperlink>
    </w:p>
    <w:p w:rsidR="008955F0" w:rsidRPr="00FE3C68" w:rsidRDefault="00557002" w:rsidP="00447FBB">
      <w:pPr>
        <w:pStyle w:val="Compact"/>
        <w:numPr>
          <w:ilvl w:val="3"/>
          <w:numId w:val="91"/>
        </w:numPr>
        <w:contextualSpacing/>
        <w:rPr>
          <w:sz w:val="22"/>
        </w:rPr>
      </w:pPr>
      <w:hyperlink r:id="rId106" w:anchor="L91">
        <w:r w:rsidR="00AF3D65" w:rsidRPr="00FE3C68">
          <w:rPr>
            <w:rStyle w:val="a9"/>
            <w:sz w:val="22"/>
          </w:rPr>
          <w:t>__adjust_heap</w:t>
        </w:r>
      </w:hyperlink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557002" w:rsidP="00447FBB">
      <w:pPr>
        <w:numPr>
          <w:ilvl w:val="0"/>
          <w:numId w:val="86"/>
        </w:numPr>
        <w:contextualSpacing/>
        <w:rPr>
          <w:sz w:val="22"/>
        </w:rPr>
      </w:pPr>
      <w:hyperlink r:id="rId107" w:anchor="L209">
        <w:r w:rsidR="00AF3D65" w:rsidRPr="00FE3C68">
          <w:rPr>
            <w:rStyle w:val="a9"/>
            <w:sz w:val="22"/>
          </w:rPr>
          <w:t>sort_heap</w:t>
        </w:r>
      </w:hyperlink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557002" w:rsidP="00447FBB">
      <w:pPr>
        <w:numPr>
          <w:ilvl w:val="0"/>
          <w:numId w:val="86"/>
        </w:numPr>
        <w:contextualSpacing/>
        <w:rPr>
          <w:sz w:val="22"/>
        </w:rPr>
      </w:pPr>
      <w:hyperlink r:id="rId108" w:anchor="L184">
        <w:r w:rsidR="00AF3D65" w:rsidRPr="00FE3C68">
          <w:rPr>
            <w:rStyle w:val="a9"/>
            <w:sz w:val="22"/>
          </w:rPr>
          <w:t>make_heap</w:t>
        </w:r>
      </w:hyperlink>
    </w:p>
    <w:p w:rsidR="008955F0" w:rsidRPr="00FE3C68" w:rsidRDefault="00557002" w:rsidP="00447FBB">
      <w:pPr>
        <w:pStyle w:val="Compact"/>
        <w:numPr>
          <w:ilvl w:val="1"/>
          <w:numId w:val="92"/>
        </w:numPr>
        <w:contextualSpacing/>
        <w:rPr>
          <w:sz w:val="22"/>
        </w:rPr>
      </w:pPr>
      <w:hyperlink r:id="rId109" w:anchor="L189">
        <w:r w:rsidR="00AF3D65" w:rsidRPr="00FE3C68">
          <w:rPr>
            <w:rStyle w:val="a9"/>
            <w:sz w:val="22"/>
          </w:rPr>
          <w:t>__make_heap</w:t>
        </w:r>
      </w:hyperlink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77" w:name="priority_queue"/>
      <w:bookmarkStart w:id="78" w:name="_Toc8033601"/>
      <w:r w:rsidRPr="00FE3C68">
        <w:rPr>
          <w:sz w:val="28"/>
        </w:rPr>
        <w:t>7.priority_queue</w:t>
      </w:r>
      <w:bookmarkEnd w:id="77"/>
      <w:bookmarkEnd w:id="7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顾名思义，</w:t>
      </w:r>
      <w:r w:rsidRPr="00FE3C68">
        <w:rPr>
          <w:sz w:val="22"/>
        </w:rPr>
        <w:t>priority_queue</w:t>
      </w:r>
      <w:r w:rsidRPr="00FE3C68">
        <w:rPr>
          <w:sz w:val="22"/>
        </w:rPr>
        <w:t>就是具有优先级的</w:t>
      </w:r>
      <w:r w:rsidRPr="00FE3C68">
        <w:rPr>
          <w:sz w:val="22"/>
        </w:rPr>
        <w:t>queue</w:t>
      </w:r>
      <w:r w:rsidRPr="00FE3C68">
        <w:rPr>
          <w:sz w:val="22"/>
        </w:rPr>
        <w:t>，允许首部移出，尾端插入。缺省情况下利用一个</w:t>
      </w:r>
      <w:r w:rsidRPr="00FE3C68">
        <w:rPr>
          <w:sz w:val="22"/>
        </w:rPr>
        <w:t>max-heap</w:t>
      </w:r>
      <w:r w:rsidRPr="00FE3C68">
        <w:rPr>
          <w:sz w:val="22"/>
        </w:rPr>
        <w:t>完成，因此首部元素优先级最高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以下为</w:t>
      </w:r>
      <w:r w:rsidRPr="00FE3C68">
        <w:rPr>
          <w:sz w:val="22"/>
        </w:rPr>
        <w:t>SGI STL</w:t>
      </w:r>
      <w:r w:rsidRPr="00FE3C68">
        <w:rPr>
          <w:sz w:val="22"/>
        </w:rPr>
        <w:t>中</w:t>
      </w:r>
      <w:r w:rsidRPr="00FE3C68">
        <w:rPr>
          <w:sz w:val="22"/>
        </w:rPr>
        <w:t>priority_queue</w:t>
      </w:r>
      <w:r w:rsidRPr="00FE3C68">
        <w:rPr>
          <w:sz w:val="22"/>
        </w:rPr>
        <w:t>的定义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equence = vector&lt;T&gt;,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Compare = less&lt;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&gt; 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 priority_queue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reference referenc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Sequence::const_reference const_reference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quence c;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底层容器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Compare comp;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元素大小比较标准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priority_queue() : c(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priority_queue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Compare&amp; x) :  c(), comp(x) {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用到的</w:t>
      </w:r>
      <w:r w:rsidRPr="00FE3C68">
        <w:rPr>
          <w:rStyle w:val="CommentTok"/>
          <w:sz w:val="21"/>
        </w:rPr>
        <w:t>make_heap()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push_heap()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pop_heap()</w:t>
      </w:r>
      <w:r w:rsidRPr="00FE3C68">
        <w:rPr>
          <w:rStyle w:val="CommentTok"/>
          <w:sz w:val="21"/>
        </w:rPr>
        <w:t>都是泛型算法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一个</w:t>
      </w:r>
      <w:r w:rsidRPr="00FE3C68">
        <w:rPr>
          <w:rStyle w:val="CommentTok"/>
          <w:sz w:val="21"/>
        </w:rPr>
        <w:t>priority queue</w:t>
      </w:r>
      <w:r w:rsidRPr="00FE3C68">
        <w:rPr>
          <w:rStyle w:val="CommentTok"/>
          <w:sz w:val="21"/>
        </w:rPr>
        <w:t>，首先根据传入的迭代器区间初始化底层容器</w:t>
      </w:r>
      <w:r w:rsidRPr="00FE3C68">
        <w:rPr>
          <w:rStyle w:val="CommentTok"/>
          <w:sz w:val="21"/>
        </w:rPr>
        <w:t>c</w:t>
      </w:r>
      <w:r w:rsidRPr="00FE3C68">
        <w:rPr>
          <w:rStyle w:val="CommentTok"/>
          <w:sz w:val="21"/>
        </w:rPr>
        <w:t>，然后调用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make_heap()</w:t>
      </w:r>
      <w:r w:rsidRPr="00FE3C68">
        <w:rPr>
          <w:rStyle w:val="CommentTok"/>
          <w:sz w:val="21"/>
        </w:rPr>
        <w:t>使用底层容器建堆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InputIterator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priority_queue(InputIterator first, InputIterator last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Compare&amp; x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: c(first, last), comp(x) { make_heap(c.begin(), c.end(), comp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InputIterator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priority_queue(InputIterator first, InputIterator last)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: c(first, last) { make_heap(c.begin(), c.end(), comp);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empty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empty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size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size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const_reference top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.front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push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&amp; x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先利用底层容器的</w:t>
      </w:r>
      <w:r w:rsidRPr="00FE3C68">
        <w:rPr>
          <w:rStyle w:val="CommentTok"/>
          <w:sz w:val="21"/>
        </w:rPr>
        <w:t>push_back()</w:t>
      </w:r>
      <w:r w:rsidRPr="00FE3C68">
        <w:rPr>
          <w:rStyle w:val="CommentTok"/>
          <w:sz w:val="21"/>
        </w:rPr>
        <w:t>将新元素推入末端，再重排</w:t>
      </w:r>
      <w:r w:rsidRPr="00FE3C68">
        <w:rPr>
          <w:rStyle w:val="CommentTok"/>
          <w:sz w:val="21"/>
        </w:rPr>
        <w:t>heap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__STL_TRY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c.push_back(x);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push_heap(c.begin(), c.end(), comp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__STL_UNWIND(c.clear()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pop(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从</w:t>
      </w:r>
      <w:r w:rsidRPr="00FE3C68">
        <w:rPr>
          <w:rStyle w:val="CommentTok"/>
          <w:sz w:val="21"/>
        </w:rPr>
        <w:t>heap</w:t>
      </w:r>
      <w:r w:rsidRPr="00FE3C68">
        <w:rPr>
          <w:rStyle w:val="CommentTok"/>
          <w:sz w:val="21"/>
        </w:rPr>
        <w:t>内取出一个元素。但不是真正弹出，而是重排</w:t>
      </w:r>
      <w:r w:rsidRPr="00FE3C68">
        <w:rPr>
          <w:rStyle w:val="CommentTok"/>
          <w:sz w:val="21"/>
        </w:rPr>
        <w:t>heap</w:t>
      </w:r>
      <w:r w:rsidRPr="00FE3C68">
        <w:rPr>
          <w:rStyle w:val="CommentTok"/>
          <w:sz w:val="21"/>
        </w:rPr>
        <w:t>，然后以底层容器的</w:t>
      </w:r>
      <w:r w:rsidRPr="00FE3C68">
        <w:rPr>
          <w:rStyle w:val="CommentTok"/>
          <w:sz w:val="21"/>
        </w:rPr>
        <w:t>pop_back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取得被弹出的元素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__STL_TRY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pop_heap(c.begin(), c.end(), comp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c.pop_back(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__STL_UNWIND(c.clear()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和</w:t>
      </w:r>
      <w:r w:rsidRPr="00FE3C68">
        <w:rPr>
          <w:sz w:val="22"/>
        </w:rPr>
        <w:t>queue</w:t>
      </w:r>
      <w:r w:rsidRPr="00FE3C68">
        <w:rPr>
          <w:sz w:val="22"/>
        </w:rPr>
        <w:t>一样，</w:t>
      </w:r>
      <w:r w:rsidRPr="00FE3C68">
        <w:rPr>
          <w:sz w:val="22"/>
        </w:rPr>
        <w:t>priority queue</w:t>
      </w:r>
      <w:r w:rsidRPr="00FE3C68">
        <w:rPr>
          <w:sz w:val="22"/>
        </w:rPr>
        <w:t>只有首部的元素有机会被外界取用。不提供遍历功能，也</w:t>
      </w:r>
      <w:r w:rsidRPr="00FE3C68">
        <w:rPr>
          <w:b/>
          <w:sz w:val="22"/>
        </w:rPr>
        <w:t>不提供迭代器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79" w:name="slist"/>
      <w:bookmarkStart w:id="80" w:name="_Toc8033602"/>
      <w:r w:rsidRPr="00FE3C68">
        <w:rPr>
          <w:sz w:val="28"/>
        </w:rPr>
        <w:t>8.slist</w:t>
      </w:r>
      <w:bookmarkEnd w:id="79"/>
      <w:bookmarkEnd w:id="80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list</w:t>
      </w:r>
      <w:r w:rsidRPr="00FE3C68">
        <w:rPr>
          <w:b/>
          <w:sz w:val="22"/>
        </w:rPr>
        <w:t>并不在标准规格之内</w:t>
      </w:r>
      <w:r w:rsidRPr="00FE3C68">
        <w:rPr>
          <w:sz w:val="22"/>
        </w:rPr>
        <w:t>，由</w:t>
      </w:r>
      <w:r w:rsidRPr="00FE3C68">
        <w:rPr>
          <w:sz w:val="22"/>
        </w:rPr>
        <w:t>SGI STL</w:t>
      </w:r>
      <w:r w:rsidRPr="00FE3C68">
        <w:rPr>
          <w:sz w:val="22"/>
        </w:rPr>
        <w:t>提供，</w:t>
      </w:r>
      <w:r w:rsidRPr="00FE3C68">
        <w:rPr>
          <w:sz w:val="22"/>
        </w:rPr>
        <w:t>slist</w:t>
      </w:r>
      <w:r w:rsidRPr="00FE3C68">
        <w:rPr>
          <w:sz w:val="22"/>
        </w:rPr>
        <w:t>和</w:t>
      </w:r>
      <w:r w:rsidRPr="00FE3C68">
        <w:rPr>
          <w:sz w:val="22"/>
        </w:rPr>
        <w:t>list</w:t>
      </w:r>
      <w:r w:rsidRPr="00FE3C68">
        <w:rPr>
          <w:sz w:val="22"/>
        </w:rPr>
        <w:t>不同的是</w:t>
      </w:r>
      <w:r w:rsidRPr="00FE3C68">
        <w:rPr>
          <w:sz w:val="22"/>
        </w:rPr>
        <w:t>slist</w:t>
      </w:r>
      <w:r w:rsidRPr="00FE3C68">
        <w:rPr>
          <w:sz w:val="22"/>
        </w:rPr>
        <w:t>是单链表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单链表每个节点的消耗更小，但是只支持单向遍历，所以功能会受到许多限制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110" w:anchor="L175">
        <w:r w:rsidRPr="00FE3C68">
          <w:rPr>
            <w:rStyle w:val="a9"/>
            <w:sz w:val="22"/>
          </w:rPr>
          <w:t>slist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81" w:name="slist的节点"/>
      <w:bookmarkStart w:id="82" w:name="_Toc8033603"/>
      <w:r w:rsidRPr="00FE3C68">
        <w:rPr>
          <w:sz w:val="24"/>
        </w:rPr>
        <w:t>8.1 slist</w:t>
      </w:r>
      <w:r w:rsidRPr="00FE3C68">
        <w:rPr>
          <w:sz w:val="24"/>
        </w:rPr>
        <w:t>的节点</w:t>
      </w:r>
      <w:bookmarkEnd w:id="81"/>
      <w:bookmarkEnd w:id="82"/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节点相关的结构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单向链表的节点基本结构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slist_node_bas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  __slist_node_base *nex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单向链表的节点结构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slist_node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__slist_node_bas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T data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节点相关的全局函数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已知某一节点</w:t>
      </w:r>
      <w:r w:rsidRPr="00FE3C68">
        <w:rPr>
          <w:rStyle w:val="CommentTok"/>
          <w:sz w:val="21"/>
        </w:rPr>
        <w:t>prev_node</w:t>
      </w:r>
      <w:r w:rsidRPr="00FE3C68">
        <w:rPr>
          <w:rStyle w:val="CommentTok"/>
          <w:sz w:val="21"/>
        </w:rPr>
        <w:t>，将新节点</w:t>
      </w:r>
      <w:r w:rsidRPr="00FE3C68">
        <w:rPr>
          <w:rStyle w:val="CommentTok"/>
          <w:sz w:val="21"/>
        </w:rPr>
        <w:t>new_node</w:t>
      </w:r>
      <w:r w:rsidRPr="00FE3C68">
        <w:rPr>
          <w:rStyle w:val="CommentTok"/>
          <w:sz w:val="21"/>
        </w:rPr>
        <w:t>插入其后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__slist_node_base* __slist_make_link(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__slist_node_base *prev_node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__slist_node_base *new_node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令</w:t>
      </w:r>
      <w:r w:rsidRPr="00FE3C68">
        <w:rPr>
          <w:rStyle w:val="CommentTok"/>
          <w:sz w:val="21"/>
        </w:rPr>
        <w:t>new</w:t>
      </w:r>
      <w:r w:rsidRPr="00FE3C68">
        <w:rPr>
          <w:rStyle w:val="CommentTok"/>
          <w:sz w:val="21"/>
        </w:rPr>
        <w:t>节点的下一节点为</w:t>
      </w:r>
      <w:r w:rsidRPr="00FE3C68">
        <w:rPr>
          <w:rStyle w:val="CommentTok"/>
          <w:sz w:val="21"/>
        </w:rPr>
        <w:t>prev</w:t>
      </w:r>
      <w:r w:rsidRPr="00FE3C68">
        <w:rPr>
          <w:rStyle w:val="CommentTok"/>
          <w:sz w:val="21"/>
        </w:rPr>
        <w:t>节点的下一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new_node-&gt;next = prev_node-&gt;nex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prev_node-&gt;next = new_node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令</w:t>
      </w:r>
      <w:r w:rsidRPr="00FE3C68">
        <w:rPr>
          <w:rStyle w:val="CommentTok"/>
          <w:sz w:val="21"/>
        </w:rPr>
        <w:t>prev</w:t>
      </w:r>
      <w:r w:rsidRPr="00FE3C68">
        <w:rPr>
          <w:rStyle w:val="CommentTok"/>
          <w:sz w:val="21"/>
        </w:rPr>
        <w:t>节点的下一节点指向</w:t>
      </w:r>
      <w:r w:rsidRPr="00FE3C68">
        <w:rPr>
          <w:rStyle w:val="CommentTok"/>
          <w:sz w:val="21"/>
        </w:rPr>
        <w:t>new</w:t>
      </w:r>
      <w:r w:rsidRPr="00FE3C68">
        <w:rPr>
          <w:rStyle w:val="CommentTok"/>
          <w:sz w:val="21"/>
        </w:rPr>
        <w:t>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new_nod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单向链表的大小（元素个数）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__slist_size(__slist_node_base *node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result 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for</w:t>
      </w:r>
      <w:r w:rsidRPr="00FE3C68">
        <w:rPr>
          <w:rStyle w:val="NormalTok"/>
          <w:sz w:val="21"/>
        </w:rPr>
        <w:t xml:space="preserve">(;node !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;node = node-&gt;next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++result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一个个累计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resul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3"/>
        <w:contextualSpacing/>
        <w:rPr>
          <w:sz w:val="24"/>
        </w:rPr>
      </w:pPr>
      <w:bookmarkStart w:id="83" w:name="slist的迭代器"/>
      <w:bookmarkStart w:id="84" w:name="_Toc8033604"/>
      <w:r w:rsidRPr="00FE3C68">
        <w:rPr>
          <w:sz w:val="24"/>
        </w:rPr>
        <w:t>8.2 slist</w:t>
      </w:r>
      <w:r w:rsidRPr="00FE3C68">
        <w:rPr>
          <w:sz w:val="24"/>
        </w:rPr>
        <w:t>的迭代器</w:t>
      </w:r>
      <w:bookmarkEnd w:id="83"/>
      <w:bookmarkEnd w:id="84"/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迭代器的定义如下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单向链表的迭代器基本结构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slist_iterator_bas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ptrdiff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forward_iterator_tag iterator_category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单向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slist_node_base* node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指向节点基本结构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slist_iterator_base(__slist_node_base* x) : node(x) {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incr() { node = node-&gt;next; }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前进一个节点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__slist_iterator_base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node == x.nod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!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__slist_iterator_base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node != x.nod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单向链表的迭代器结构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f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t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slist_iterator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__slist_iterator_bas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slist_iterator&lt;T, T&amp;, T*&gt;             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slist_iterator&lt;T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*&gt; const_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slist_iterator&lt;T, Ref, Ptr&gt;           self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Ptr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ef referenc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slist_node&lt;T&gt; list_node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slist_iterator(list_node* x) : __slist_iterator_base(x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slist_iterator() : __slist_iterator_base(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slist_iterator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iterator&amp; x) : __slist_iterator_base(x.node) {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ference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*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(list_node*) node)-&gt;data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pointer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-&gt;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&amp;(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*());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incr()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前进一个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self tmp =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incr()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前进一个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t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8955F0" w:rsidP="00447FBB">
      <w:pPr>
        <w:pStyle w:val="FirstParagraph"/>
        <w:spacing w:before="0" w:after="0"/>
        <w:contextualSpacing/>
        <w:rPr>
          <w:sz w:val="22"/>
        </w:rPr>
      </w:pPr>
    </w:p>
    <w:p w:rsidR="008955F0" w:rsidRPr="00FE3C68" w:rsidRDefault="00AF3D65" w:rsidP="00447FBB">
      <w:pPr>
        <w:pStyle w:val="Heading1"/>
        <w:contextualSpacing/>
        <w:rPr>
          <w:sz w:val="28"/>
        </w:rPr>
      </w:pPr>
      <w:bookmarkStart w:id="85" w:name="五.关联容器"/>
      <w:bookmarkStart w:id="86" w:name="_Toc8033605"/>
      <w:r w:rsidRPr="00FE3C68">
        <w:rPr>
          <w:sz w:val="28"/>
        </w:rPr>
        <w:t>五</w:t>
      </w:r>
      <w:r w:rsidRPr="00FE3C68">
        <w:rPr>
          <w:sz w:val="28"/>
        </w:rPr>
        <w:t>.</w:t>
      </w:r>
      <w:r w:rsidRPr="00FE3C68">
        <w:rPr>
          <w:sz w:val="28"/>
        </w:rPr>
        <w:t>关联容器</w:t>
      </w:r>
      <w:bookmarkEnd w:id="85"/>
      <w:bookmarkEnd w:id="86"/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标准的</w:t>
      </w:r>
      <w:r w:rsidRPr="00FE3C68">
        <w:rPr>
          <w:sz w:val="22"/>
        </w:rPr>
        <w:t>STL</w:t>
      </w:r>
      <w:r w:rsidRPr="00FE3C68">
        <w:rPr>
          <w:sz w:val="22"/>
        </w:rPr>
        <w:t>关联容器分为</w:t>
      </w:r>
      <w:r w:rsidRPr="00FE3C68">
        <w:rPr>
          <w:sz w:val="22"/>
        </w:rPr>
        <w:t>set(</w:t>
      </w:r>
      <w:r w:rsidRPr="00FE3C68">
        <w:rPr>
          <w:sz w:val="22"/>
        </w:rPr>
        <w:t>集合</w:t>
      </w:r>
      <w:r w:rsidRPr="00FE3C68">
        <w:rPr>
          <w:sz w:val="22"/>
        </w:rPr>
        <w:t>)</w:t>
      </w:r>
      <w:r w:rsidRPr="00FE3C68">
        <w:rPr>
          <w:sz w:val="22"/>
        </w:rPr>
        <w:t>和</w:t>
      </w:r>
      <w:r w:rsidRPr="00FE3C68">
        <w:rPr>
          <w:sz w:val="22"/>
        </w:rPr>
        <w:t>map(</w:t>
      </w:r>
      <w:r w:rsidRPr="00FE3C68">
        <w:rPr>
          <w:sz w:val="22"/>
        </w:rPr>
        <w:t>映射表</w:t>
      </w:r>
      <w:r w:rsidRPr="00FE3C68">
        <w:rPr>
          <w:sz w:val="22"/>
        </w:rPr>
        <w:t>)</w:t>
      </w:r>
      <w:r w:rsidRPr="00FE3C68">
        <w:rPr>
          <w:sz w:val="22"/>
        </w:rPr>
        <w:t>两大类，以及这两大类的衍生体</w:t>
      </w:r>
      <w:r w:rsidRPr="00FE3C68">
        <w:rPr>
          <w:sz w:val="22"/>
        </w:rPr>
        <w:t>multiset(</w:t>
      </w:r>
      <w:r w:rsidRPr="00FE3C68">
        <w:rPr>
          <w:sz w:val="22"/>
        </w:rPr>
        <w:t>多键集合</w:t>
      </w:r>
      <w:r w:rsidRPr="00FE3C68">
        <w:rPr>
          <w:sz w:val="22"/>
        </w:rPr>
        <w:t>)</w:t>
      </w:r>
      <w:r w:rsidRPr="00FE3C68">
        <w:rPr>
          <w:sz w:val="22"/>
        </w:rPr>
        <w:t>和</w:t>
      </w:r>
      <w:r w:rsidRPr="00FE3C68">
        <w:rPr>
          <w:sz w:val="22"/>
        </w:rPr>
        <w:t>multimap(</w:t>
      </w:r>
      <w:r w:rsidRPr="00FE3C68">
        <w:rPr>
          <w:sz w:val="22"/>
        </w:rPr>
        <w:t>多键映射表</w:t>
      </w:r>
      <w:r w:rsidRPr="00FE3C68">
        <w:rPr>
          <w:sz w:val="22"/>
        </w:rPr>
        <w:t>)</w:t>
      </w:r>
      <w:r w:rsidRPr="00FE3C68">
        <w:rPr>
          <w:sz w:val="22"/>
        </w:rPr>
        <w:t>。这些容器的底层机制均以</w:t>
      </w:r>
      <w:r w:rsidRPr="00FE3C68">
        <w:rPr>
          <w:sz w:val="22"/>
        </w:rPr>
        <w:t>RB-tree(</w:t>
      </w:r>
      <w:r w:rsidRPr="00FE3C68">
        <w:rPr>
          <w:sz w:val="22"/>
        </w:rPr>
        <w:t>红黑树</w:t>
      </w:r>
      <w:r w:rsidRPr="00FE3C68">
        <w:rPr>
          <w:sz w:val="22"/>
        </w:rPr>
        <w:t>)</w:t>
      </w:r>
      <w:r w:rsidRPr="00FE3C68">
        <w:rPr>
          <w:sz w:val="22"/>
        </w:rPr>
        <w:t>完成。</w:t>
      </w:r>
      <w:r w:rsidRPr="00FE3C68">
        <w:rPr>
          <w:sz w:val="22"/>
        </w:rPr>
        <w:t>RB-tree</w:t>
      </w:r>
      <w:r w:rsidRPr="00FE3C68">
        <w:rPr>
          <w:sz w:val="22"/>
        </w:rPr>
        <w:t>也是一个独立容器，但并不开放给外界使用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lastRenderedPageBreak/>
        <w:t>此外，</w:t>
      </w:r>
      <w:r w:rsidRPr="00FE3C68">
        <w:rPr>
          <w:sz w:val="22"/>
        </w:rPr>
        <w:t>SGI STL</w:t>
      </w:r>
      <w:r w:rsidRPr="00FE3C68">
        <w:rPr>
          <w:sz w:val="22"/>
        </w:rPr>
        <w:t>还提供了一个不在标准规格之列的关联容器：</w:t>
      </w:r>
      <w:r w:rsidRPr="00FE3C68">
        <w:rPr>
          <w:sz w:val="22"/>
        </w:rPr>
        <w:t>hash table</w:t>
      </w:r>
      <w:r w:rsidRPr="00FE3C68">
        <w:rPr>
          <w:sz w:val="22"/>
        </w:rPr>
        <w:t>，以及以此</w:t>
      </w:r>
      <w:r w:rsidRPr="00FE3C68">
        <w:rPr>
          <w:sz w:val="22"/>
        </w:rPr>
        <w:t>hash table</w:t>
      </w:r>
      <w:r w:rsidRPr="00FE3C68">
        <w:rPr>
          <w:sz w:val="22"/>
        </w:rPr>
        <w:t>为底层机制而完成的</w:t>
      </w:r>
      <w:r w:rsidRPr="00FE3C68">
        <w:rPr>
          <w:sz w:val="22"/>
        </w:rPr>
        <w:t>hash_set(</w:t>
      </w:r>
      <w:r w:rsidRPr="00FE3C68">
        <w:rPr>
          <w:sz w:val="22"/>
        </w:rPr>
        <w:t>散列集合</w:t>
      </w:r>
      <w:r w:rsidRPr="00FE3C68">
        <w:rPr>
          <w:sz w:val="22"/>
        </w:rPr>
        <w:t>)</w:t>
      </w:r>
      <w:r w:rsidRPr="00FE3C68">
        <w:rPr>
          <w:sz w:val="22"/>
        </w:rPr>
        <w:t>、</w:t>
      </w:r>
      <w:r w:rsidRPr="00FE3C68">
        <w:rPr>
          <w:sz w:val="22"/>
        </w:rPr>
        <w:t>hash_map(</w:t>
      </w:r>
      <w:r w:rsidRPr="00FE3C68">
        <w:rPr>
          <w:sz w:val="22"/>
        </w:rPr>
        <w:t>散列映射表</w:t>
      </w:r>
      <w:r w:rsidRPr="00FE3C68">
        <w:rPr>
          <w:sz w:val="22"/>
        </w:rPr>
        <w:t>)</w:t>
      </w:r>
      <w:r w:rsidRPr="00FE3C68">
        <w:rPr>
          <w:sz w:val="22"/>
        </w:rPr>
        <w:t>、</w:t>
      </w:r>
      <w:r w:rsidRPr="00FE3C68">
        <w:rPr>
          <w:sz w:val="22"/>
        </w:rPr>
        <w:t>hash_multiset(</w:t>
      </w:r>
      <w:r w:rsidRPr="00FE3C68">
        <w:rPr>
          <w:sz w:val="22"/>
        </w:rPr>
        <w:t>散列多键集合</w:t>
      </w:r>
      <w:r w:rsidRPr="00FE3C68">
        <w:rPr>
          <w:sz w:val="22"/>
        </w:rPr>
        <w:t>)</w:t>
      </w:r>
      <w:r w:rsidRPr="00FE3C68">
        <w:rPr>
          <w:sz w:val="22"/>
        </w:rPr>
        <w:t>、</w:t>
      </w:r>
      <w:r w:rsidRPr="00FE3C68">
        <w:rPr>
          <w:sz w:val="22"/>
        </w:rPr>
        <w:t>hash_multimap(</w:t>
      </w:r>
      <w:r w:rsidRPr="00FE3C68">
        <w:rPr>
          <w:sz w:val="22"/>
        </w:rPr>
        <w:t>散列多键映射表</w:t>
      </w:r>
      <w:r w:rsidRPr="00FE3C68">
        <w:rPr>
          <w:sz w:val="22"/>
        </w:rPr>
        <w:t>)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87" w:name="rb-tree"/>
      <w:bookmarkStart w:id="88" w:name="_Toc8033606"/>
      <w:r w:rsidRPr="00FE3C68">
        <w:rPr>
          <w:sz w:val="28"/>
        </w:rPr>
        <w:t>1.RB-tree</w:t>
      </w:r>
      <w:bookmarkEnd w:id="87"/>
      <w:bookmarkEnd w:id="88"/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89" w:name="rb-tree的节点"/>
      <w:bookmarkStart w:id="90" w:name="_Toc8033607"/>
      <w:r w:rsidRPr="00FE3C68">
        <w:rPr>
          <w:sz w:val="24"/>
        </w:rPr>
        <w:t>1.1 RB-tree</w:t>
      </w:r>
      <w:r w:rsidRPr="00FE3C68">
        <w:rPr>
          <w:sz w:val="24"/>
        </w:rPr>
        <w:t>的节点</w:t>
      </w:r>
      <w:bookmarkEnd w:id="89"/>
      <w:bookmarkEnd w:id="90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__rb_tree_color_type;</w:t>
      </w:r>
      <w:r w:rsidRPr="00FE3C68">
        <w:rPr>
          <w:sz w:val="22"/>
        </w:rPr>
        <w:br/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__rb_tree_color_type __rb_tree_red = </w:t>
      </w:r>
      <w:r w:rsidRPr="00FE3C68">
        <w:rPr>
          <w:rStyle w:val="KeywordTok"/>
          <w:sz w:val="21"/>
        </w:rPr>
        <w:t>false</w:t>
      </w:r>
      <w:r w:rsidRPr="00FE3C68">
        <w:rPr>
          <w:rStyle w:val="NormalTok"/>
          <w:sz w:val="21"/>
        </w:rPr>
        <w:t xml:space="preserve">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红色为</w:t>
      </w:r>
      <w:r w:rsidRPr="00FE3C68">
        <w:rPr>
          <w:rStyle w:val="CommentTok"/>
          <w:sz w:val="21"/>
        </w:rPr>
        <w:t>0</w:t>
      </w:r>
      <w:r w:rsidRPr="00FE3C68">
        <w:rPr>
          <w:sz w:val="22"/>
        </w:rPr>
        <w:br/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__rb_tree_color_type __rb_tree_black = </w:t>
      </w:r>
      <w:r w:rsidRPr="00FE3C68">
        <w:rPr>
          <w:rStyle w:val="KeywordTok"/>
          <w:sz w:val="21"/>
        </w:rPr>
        <w:t>true</w:t>
      </w:r>
      <w:r w:rsidRPr="00FE3C68">
        <w:rPr>
          <w:rStyle w:val="NormalTok"/>
          <w:sz w:val="21"/>
        </w:rPr>
        <w:t xml:space="preserve">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黑色为</w:t>
      </w:r>
      <w:r w:rsidRPr="00FE3C68">
        <w:rPr>
          <w:rStyle w:val="CommentTok"/>
          <w:sz w:val="21"/>
        </w:rPr>
        <w:t>1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RB-tree</w:t>
      </w:r>
      <w:r w:rsidRPr="00FE3C68">
        <w:rPr>
          <w:rStyle w:val="CommentTok"/>
          <w:sz w:val="21"/>
        </w:rPr>
        <w:t>节点的基类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rb_tree_node_bas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rb_tree_color_type </w:t>
      </w:r>
      <w:r w:rsidRPr="00FE3C68">
        <w:rPr>
          <w:rStyle w:val="DataTypeTok"/>
          <w:sz w:val="21"/>
        </w:rPr>
        <w:t>color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rb_tree_node_base* base_ptr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color_type</w:t>
      </w:r>
      <w:r w:rsidRPr="00FE3C68">
        <w:rPr>
          <w:rStyle w:val="NormalTok"/>
          <w:sz w:val="21"/>
        </w:rPr>
        <w:t xml:space="preserve"> color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颜色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base_ptr parent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指向父节点的指针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base_ptr left;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指向左子节点的指针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base_ptr right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指向右子节点的指针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静态函数，获取以</w:t>
      </w:r>
      <w:r w:rsidRPr="00FE3C68">
        <w:rPr>
          <w:rStyle w:val="CommentTok"/>
          <w:sz w:val="21"/>
        </w:rPr>
        <w:t>x</w:t>
      </w:r>
      <w:r w:rsidRPr="00FE3C68">
        <w:rPr>
          <w:rStyle w:val="CommentTok"/>
          <w:sz w:val="21"/>
        </w:rPr>
        <w:t>为根节点的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最小节点的指针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base_ptr minimum(base_ptr x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while</w:t>
      </w:r>
      <w:r w:rsidRPr="00FE3C68">
        <w:rPr>
          <w:rStyle w:val="NormalTok"/>
          <w:sz w:val="21"/>
        </w:rPr>
        <w:t xml:space="preserve"> (x-&gt;left !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) x = x-&gt;lef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静态函数，获取以</w:t>
      </w:r>
      <w:r w:rsidRPr="00FE3C68">
        <w:rPr>
          <w:rStyle w:val="CommentTok"/>
          <w:sz w:val="21"/>
        </w:rPr>
        <w:t>x</w:t>
      </w:r>
      <w:r w:rsidRPr="00FE3C68">
        <w:rPr>
          <w:rStyle w:val="CommentTok"/>
          <w:sz w:val="21"/>
        </w:rPr>
        <w:t>为根节点的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最大节点的指针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base_ptr maximum(base_ptr x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while</w:t>
      </w:r>
      <w:r w:rsidRPr="00FE3C68">
        <w:rPr>
          <w:rStyle w:val="NormalTok"/>
          <w:sz w:val="21"/>
        </w:rPr>
        <w:t xml:space="preserve"> (x-&gt;right !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) x = x-&gt;righ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RB-tree</w:t>
      </w:r>
      <w:r w:rsidRPr="00FE3C68">
        <w:rPr>
          <w:rStyle w:val="CommentTok"/>
          <w:sz w:val="21"/>
        </w:rPr>
        <w:t>节点类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Value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rb_tree_node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__rb_tree_node_bas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rb_tree_node&lt;Value&gt;* 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Value value_field;    </w:t>
      </w:r>
      <w:r w:rsidRPr="00FE3C68">
        <w:rPr>
          <w:rStyle w:val="CommentTok"/>
          <w:sz w:val="21"/>
        </w:rPr>
        <w:t>//RB-tree</w:t>
      </w:r>
      <w:r w:rsidRPr="00FE3C68">
        <w:rPr>
          <w:rStyle w:val="CommentTok"/>
          <w:sz w:val="21"/>
        </w:rPr>
        <w:t>节点的</w:t>
      </w:r>
      <w:r w:rsidRPr="00FE3C68">
        <w:rPr>
          <w:rStyle w:val="CommentTok"/>
          <w:sz w:val="21"/>
        </w:rPr>
        <w:t>valu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b/>
          <w:sz w:val="22"/>
        </w:rPr>
        <w:t>键和值都包含在</w:t>
      </w:r>
      <w:r w:rsidRPr="00FE3C68">
        <w:rPr>
          <w:b/>
          <w:sz w:val="22"/>
        </w:rPr>
        <w:t>value_field</w:t>
      </w:r>
      <w:r w:rsidRPr="00FE3C68">
        <w:rPr>
          <w:b/>
          <w:sz w:val="22"/>
        </w:rPr>
        <w:t>中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91" w:name="rb-tree的迭代器"/>
      <w:bookmarkStart w:id="92" w:name="_Toc8033608"/>
      <w:r w:rsidRPr="00FE3C68">
        <w:rPr>
          <w:sz w:val="24"/>
        </w:rPr>
        <w:t>1.2 RB-tree</w:t>
      </w:r>
      <w:r w:rsidRPr="00FE3C68">
        <w:rPr>
          <w:sz w:val="24"/>
        </w:rPr>
        <w:t>的迭代器</w:t>
      </w:r>
      <w:bookmarkEnd w:id="91"/>
      <w:bookmarkEnd w:id="9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</w:t>
      </w:r>
      <w:r w:rsidRPr="00FE3C68">
        <w:rPr>
          <w:sz w:val="22"/>
        </w:rPr>
        <w:t>将</w:t>
      </w:r>
      <w:r w:rsidRPr="00FE3C68">
        <w:rPr>
          <w:sz w:val="22"/>
        </w:rPr>
        <w:t>RB-tree</w:t>
      </w:r>
      <w:r w:rsidRPr="00FE3C68">
        <w:rPr>
          <w:sz w:val="22"/>
        </w:rPr>
        <w:t>迭代器实现为两层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RB-tree</w:t>
      </w:r>
      <w:r w:rsidRPr="00FE3C68">
        <w:rPr>
          <w:sz w:val="22"/>
        </w:rPr>
        <w:t>迭代器属于双向迭代器，但不具备随机定位能力。前进操作</w:t>
      </w:r>
      <w:r w:rsidRPr="00FE3C68">
        <w:rPr>
          <w:sz w:val="22"/>
        </w:rPr>
        <w:t>operator++()</w:t>
      </w:r>
      <w:r w:rsidRPr="00FE3C68">
        <w:rPr>
          <w:sz w:val="22"/>
        </w:rPr>
        <w:t>调用了基类迭代器的</w:t>
      </w:r>
      <w:r w:rsidRPr="00FE3C68">
        <w:rPr>
          <w:sz w:val="22"/>
        </w:rPr>
        <w:t>increment()</w:t>
      </w:r>
      <w:r w:rsidRPr="00FE3C68">
        <w:rPr>
          <w:sz w:val="22"/>
        </w:rPr>
        <w:t>，后退操作</w:t>
      </w:r>
      <w:r w:rsidRPr="00FE3C68">
        <w:rPr>
          <w:sz w:val="22"/>
        </w:rPr>
        <w:t>operator–()</w:t>
      </w:r>
      <w:r w:rsidRPr="00FE3C68">
        <w:rPr>
          <w:sz w:val="22"/>
        </w:rPr>
        <w:t>调用了基类迭代器的</w:t>
      </w:r>
      <w:r w:rsidRPr="00FE3C68">
        <w:rPr>
          <w:sz w:val="22"/>
        </w:rPr>
        <w:t>decrement()</w:t>
      </w:r>
      <w:r w:rsidRPr="00FE3C68">
        <w:rPr>
          <w:sz w:val="22"/>
        </w:rPr>
        <w:t>。前进或后退的举止行为完全依据二叉搜索树的节点排列法则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基类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rb_tree_base_iterator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rb_tree_node_base::base_ptr base_pt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bidirectional_iterator_tag iterator_categor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ptrdiff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base_ptr node;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节点基类类型的指针，将迭代器连接到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的节点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increment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node-&gt;right !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) {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如果</w:t>
      </w:r>
      <w:r w:rsidRPr="00FE3C68">
        <w:rPr>
          <w:rStyle w:val="CommentTok"/>
          <w:sz w:val="21"/>
        </w:rPr>
        <w:t>node</w:t>
      </w:r>
      <w:r w:rsidRPr="00FE3C68">
        <w:rPr>
          <w:rStyle w:val="CommentTok"/>
          <w:sz w:val="21"/>
        </w:rPr>
        <w:t>右子树不为空，则找到右子树的最左子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node = node-&gt;righ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</w:t>
      </w:r>
      <w:r w:rsidRPr="00FE3C68">
        <w:rPr>
          <w:rStyle w:val="ControlFlowTok"/>
          <w:sz w:val="21"/>
        </w:rPr>
        <w:t>while</w:t>
      </w:r>
      <w:r w:rsidRPr="00FE3C68">
        <w:rPr>
          <w:rStyle w:val="NormalTok"/>
          <w:sz w:val="21"/>
        </w:rPr>
        <w:t xml:space="preserve"> (node-&gt;left !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node = node-&gt;lef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else</w:t>
      </w:r>
      <w:r w:rsidRPr="00FE3C68">
        <w:rPr>
          <w:rStyle w:val="NormalTok"/>
          <w:sz w:val="21"/>
        </w:rPr>
        <w:t xml:space="preserve"> {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如果</w:t>
      </w:r>
      <w:r w:rsidRPr="00FE3C68">
        <w:rPr>
          <w:rStyle w:val="CommentTok"/>
          <w:sz w:val="21"/>
        </w:rPr>
        <w:t>node</w:t>
      </w:r>
      <w:r w:rsidRPr="00FE3C68">
        <w:rPr>
          <w:rStyle w:val="CommentTok"/>
          <w:sz w:val="21"/>
        </w:rPr>
        <w:t>右子树为空，则找到第一个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该节点位于其左子树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的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base_ptr y = node-&gt;paren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</w:t>
      </w:r>
      <w:r w:rsidRPr="00FE3C68">
        <w:rPr>
          <w:rStyle w:val="ControlFlowTok"/>
          <w:sz w:val="21"/>
        </w:rPr>
        <w:t>while</w:t>
      </w:r>
      <w:r w:rsidRPr="00FE3C68">
        <w:rPr>
          <w:rStyle w:val="NormalTok"/>
          <w:sz w:val="21"/>
        </w:rPr>
        <w:t xml:space="preserve"> (node == y-&gt;right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node = 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y = y-&gt;paren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node-&gt;right != y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node = 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decrement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node-&gt;color == __rb_tree_red &amp;&a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node-&gt;parent-&gt;parent == node)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这种情况发生于</w:t>
      </w:r>
      <w:r w:rsidRPr="00FE3C68">
        <w:rPr>
          <w:rStyle w:val="CommentTok"/>
          <w:sz w:val="21"/>
        </w:rPr>
        <w:t>node</w:t>
      </w:r>
      <w:r w:rsidRPr="00FE3C68">
        <w:rPr>
          <w:rStyle w:val="CommentTok"/>
          <w:sz w:val="21"/>
        </w:rPr>
        <w:t>为</w:t>
      </w:r>
      <w:r w:rsidRPr="00FE3C68">
        <w:rPr>
          <w:rStyle w:val="CommentTok"/>
          <w:sz w:val="21"/>
        </w:rPr>
        <w:t>header</w:t>
      </w:r>
      <w:r w:rsidRPr="00FE3C68">
        <w:rPr>
          <w:rStyle w:val="CommentTok"/>
          <w:sz w:val="21"/>
        </w:rPr>
        <w:t>时（亦即</w:t>
      </w:r>
      <w:r w:rsidRPr="00FE3C68">
        <w:rPr>
          <w:rStyle w:val="CommentTok"/>
          <w:sz w:val="21"/>
        </w:rPr>
        <w:t>node</w:t>
      </w:r>
      <w:r w:rsidRPr="00FE3C68">
        <w:rPr>
          <w:rStyle w:val="CommentTok"/>
          <w:sz w:val="21"/>
        </w:rPr>
        <w:t>为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node = node-&gt;right;            </w:t>
      </w:r>
      <w:r w:rsidRPr="00FE3C68">
        <w:rPr>
          <w:rStyle w:val="CommentTok"/>
          <w:sz w:val="21"/>
        </w:rPr>
        <w:t>//end()</w:t>
      </w:r>
      <w:r w:rsidRPr="00FE3C68">
        <w:rPr>
          <w:rStyle w:val="CommentTok"/>
          <w:sz w:val="21"/>
        </w:rPr>
        <w:t>时）</w:t>
      </w:r>
      <w:r w:rsidRPr="00FE3C68">
        <w:rPr>
          <w:rStyle w:val="CommentTok"/>
          <w:sz w:val="21"/>
        </w:rPr>
        <w:t>header</w:t>
      </w:r>
      <w:r w:rsidRPr="00FE3C68">
        <w:rPr>
          <w:rStyle w:val="CommentTok"/>
          <w:sz w:val="21"/>
        </w:rPr>
        <w:t>右子节点即</w:t>
      </w:r>
      <w:r w:rsidRPr="00FE3C68">
        <w:rPr>
          <w:rStyle w:val="CommentTok"/>
          <w:sz w:val="21"/>
        </w:rPr>
        <w:t>mostright</w:t>
      </w:r>
      <w:r w:rsidRPr="00FE3C68">
        <w:rPr>
          <w:rStyle w:val="CommentTok"/>
          <w:sz w:val="21"/>
        </w:rPr>
        <w:t>，指向</w:t>
      </w:r>
      <w:r w:rsidRPr="00FE3C68">
        <w:rPr>
          <w:rStyle w:val="CommentTok"/>
          <w:sz w:val="21"/>
        </w:rPr>
        <w:t>max</w:t>
      </w:r>
      <w:r w:rsidRPr="00FE3C68">
        <w:rPr>
          <w:rStyle w:val="CommentTok"/>
          <w:sz w:val="21"/>
        </w:rPr>
        <w:t>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els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node-&gt;left !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) {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如果左子树不为空，则找到左子树的最右子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base_ptr y = node-&gt;lef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</w:t>
      </w:r>
      <w:r w:rsidRPr="00FE3C68">
        <w:rPr>
          <w:rStyle w:val="ControlFlowTok"/>
          <w:sz w:val="21"/>
        </w:rPr>
        <w:t>while</w:t>
      </w:r>
      <w:r w:rsidRPr="00FE3C68">
        <w:rPr>
          <w:rStyle w:val="NormalTok"/>
          <w:sz w:val="21"/>
        </w:rPr>
        <w:t xml:space="preserve"> (y-&gt;right !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y = y-&gt;righ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node = 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else</w:t>
      </w:r>
      <w:r w:rsidRPr="00FE3C68">
        <w:rPr>
          <w:rStyle w:val="NormalTok"/>
          <w:sz w:val="21"/>
        </w:rPr>
        <w:t xml:space="preserve"> {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如果左子树为空，则找到第一个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该节点位于其右子树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的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base_ptr y = node-&gt;paren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</w:t>
      </w:r>
      <w:r w:rsidRPr="00FE3C68">
        <w:rPr>
          <w:rStyle w:val="ControlFlowTok"/>
          <w:sz w:val="21"/>
        </w:rPr>
        <w:t>while</w:t>
      </w:r>
      <w:r w:rsidRPr="00FE3C68">
        <w:rPr>
          <w:rStyle w:val="NormalTok"/>
          <w:sz w:val="21"/>
        </w:rPr>
        <w:t xml:space="preserve"> (node == y-&gt;left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node = 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y = y-&gt;paren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node = 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类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Value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f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t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rb_tree_iterator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__rb_tree_base_iterator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Value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ef referenc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Ptr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rb_tree_iterator&lt;Value, Value&amp;, Value*&gt;             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rb_tree_iterator&lt;Value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Value&amp;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Value*&gt; const_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rb_tree_iterator&lt;Value, Ref, Ptr&gt;                   self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rb_tree_node&lt;Value&gt;* 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 xml:space="preserve">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指向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节点的指针类型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rb_tree_iterator(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rb_tree_iterator(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 xml:space="preserve"> x) { node =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rb_tree_iterator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iterator&amp; it) { node = it.node;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解引用操作为获取所指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节点的</w:t>
      </w:r>
      <w:r w:rsidRPr="00FE3C68">
        <w:rPr>
          <w:rStyle w:val="CommentTok"/>
          <w:sz w:val="21"/>
        </w:rPr>
        <w:t>valu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ference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*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link_type</w:t>
      </w:r>
      <w:r w:rsidRPr="00FE3C68">
        <w:rPr>
          <w:rStyle w:val="NormalTok"/>
          <w:sz w:val="21"/>
        </w:rPr>
        <w:t>(node)-&gt;value_field; }</w:t>
      </w:r>
      <w:r w:rsidRPr="00FE3C68">
        <w:rPr>
          <w:sz w:val="22"/>
        </w:rPr>
        <w:br/>
      </w:r>
      <w:r w:rsidRPr="00FE3C68">
        <w:rPr>
          <w:rStyle w:val="PreprocessorTok"/>
          <w:sz w:val="21"/>
        </w:rPr>
        <w:t>#ifndef __SGI_STL_NO_ARROW_OPERATOR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pointer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-&gt;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&amp;(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*()); }</w:t>
      </w:r>
      <w:r w:rsidRPr="00FE3C68">
        <w:rPr>
          <w:sz w:val="22"/>
        </w:rPr>
        <w:br/>
      </w:r>
      <w:r w:rsidRPr="00FE3C68">
        <w:rPr>
          <w:rStyle w:val="PreprocessorTok"/>
          <w:sz w:val="21"/>
        </w:rPr>
        <w:t xml:space="preserve">#endif </w:t>
      </w:r>
      <w:r w:rsidRPr="00FE3C68">
        <w:rPr>
          <w:rStyle w:val="CommentTok"/>
          <w:sz w:val="21"/>
        </w:rPr>
        <w:t>/* __SGI_STL_NO_ARROW_OPERATOR */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调用父类的</w:t>
      </w:r>
      <w:r w:rsidRPr="00FE3C68">
        <w:rPr>
          <w:rStyle w:val="CommentTok"/>
          <w:sz w:val="21"/>
        </w:rPr>
        <w:t>increment()</w:t>
      </w:r>
      <w:r w:rsidRPr="00FE3C68">
        <w:rPr>
          <w:rStyle w:val="CommentTok"/>
          <w:sz w:val="21"/>
        </w:rPr>
        <w:t>，函数会修改</w:t>
      </w:r>
      <w:r w:rsidRPr="00FE3C68">
        <w:rPr>
          <w:rStyle w:val="CommentTok"/>
          <w:sz w:val="21"/>
        </w:rPr>
        <w:t>node</w:t>
      </w:r>
      <w:r w:rsidRPr="00FE3C68">
        <w:rPr>
          <w:rStyle w:val="CommentTok"/>
          <w:sz w:val="21"/>
        </w:rPr>
        <w:t>成员，使其指向后一个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++() { increment();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self tmp =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increment(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t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调用父类的</w:t>
      </w:r>
      <w:r w:rsidRPr="00FE3C68">
        <w:rPr>
          <w:rStyle w:val="CommentTok"/>
          <w:sz w:val="21"/>
        </w:rPr>
        <w:t>decrement()</w:t>
      </w:r>
      <w:r w:rsidRPr="00FE3C68">
        <w:rPr>
          <w:rStyle w:val="CommentTok"/>
          <w:sz w:val="21"/>
        </w:rPr>
        <w:t>，函数会修改</w:t>
      </w:r>
      <w:r w:rsidRPr="00FE3C68">
        <w:rPr>
          <w:rStyle w:val="CommentTok"/>
          <w:sz w:val="21"/>
        </w:rPr>
        <w:t>node</w:t>
      </w:r>
      <w:r w:rsidRPr="00FE3C68">
        <w:rPr>
          <w:rStyle w:val="CommentTok"/>
          <w:sz w:val="21"/>
        </w:rPr>
        <w:t>成员，使其指向前一个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--() { decrement();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--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self tmp =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decrement(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t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93" w:name="rb-tree操作的实现"/>
      <w:bookmarkStart w:id="94" w:name="_Toc8033609"/>
      <w:r w:rsidRPr="00FE3C68">
        <w:rPr>
          <w:sz w:val="24"/>
        </w:rPr>
        <w:t>1.3 RB-tree</w:t>
      </w:r>
      <w:r w:rsidRPr="00FE3C68">
        <w:rPr>
          <w:sz w:val="24"/>
        </w:rPr>
        <w:t>操作的实现</w:t>
      </w:r>
      <w:bookmarkEnd w:id="93"/>
      <w:bookmarkEnd w:id="9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111" w:anchor="L428">
        <w:r w:rsidRPr="00FE3C68">
          <w:rPr>
            <w:rStyle w:val="a9"/>
            <w:sz w:val="22"/>
          </w:rPr>
          <w:t>RB-tree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Compact"/>
        <w:numPr>
          <w:ilvl w:val="0"/>
          <w:numId w:val="93"/>
        </w:numPr>
        <w:contextualSpacing/>
        <w:rPr>
          <w:sz w:val="22"/>
        </w:rPr>
      </w:pPr>
      <w:r w:rsidRPr="00FE3C68">
        <w:rPr>
          <w:b/>
          <w:sz w:val="22"/>
        </w:rPr>
        <w:t>节点操作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Compact"/>
        <w:numPr>
          <w:ilvl w:val="1"/>
          <w:numId w:val="94"/>
        </w:numPr>
        <w:contextualSpacing/>
        <w:rPr>
          <w:sz w:val="22"/>
        </w:rPr>
      </w:pPr>
      <w:r w:rsidRPr="00FE3C68">
        <w:rPr>
          <w:sz w:val="22"/>
        </w:rPr>
        <w:t>涉及内存管理的操作</w:t>
      </w:r>
    </w:p>
    <w:p w:rsidR="008955F0" w:rsidRPr="00FE3C68" w:rsidRDefault="00AF3D65" w:rsidP="00447FBB">
      <w:pPr>
        <w:pStyle w:val="Compact"/>
        <w:numPr>
          <w:ilvl w:val="2"/>
          <w:numId w:val="95"/>
        </w:numPr>
        <w:contextualSpacing/>
        <w:rPr>
          <w:sz w:val="22"/>
        </w:rPr>
      </w:pPr>
      <w:r w:rsidRPr="00FE3C68">
        <w:rPr>
          <w:sz w:val="22"/>
        </w:rPr>
        <w:t>分配节点：</w:t>
      </w:r>
      <w:hyperlink r:id="rId112" w:anchor="L447">
        <w:r w:rsidRPr="00FE3C68">
          <w:rPr>
            <w:rStyle w:val="a9"/>
            <w:sz w:val="22"/>
          </w:rPr>
          <w:t>get_node</w:t>
        </w:r>
      </w:hyperlink>
    </w:p>
    <w:p w:rsidR="008955F0" w:rsidRPr="00FE3C68" w:rsidRDefault="00AF3D65" w:rsidP="00447FBB">
      <w:pPr>
        <w:pStyle w:val="Compact"/>
        <w:numPr>
          <w:ilvl w:val="2"/>
          <w:numId w:val="95"/>
        </w:numPr>
        <w:contextualSpacing/>
        <w:rPr>
          <w:sz w:val="22"/>
        </w:rPr>
      </w:pPr>
      <w:r w:rsidRPr="00FE3C68">
        <w:rPr>
          <w:sz w:val="22"/>
        </w:rPr>
        <w:t>释放节点：</w:t>
      </w:r>
      <w:hyperlink r:id="rId113" w:anchor="L449">
        <w:r w:rsidRPr="00FE3C68">
          <w:rPr>
            <w:rStyle w:val="a9"/>
            <w:sz w:val="22"/>
          </w:rPr>
          <w:t>put_node</w:t>
        </w:r>
      </w:hyperlink>
    </w:p>
    <w:p w:rsidR="008955F0" w:rsidRPr="00FE3C68" w:rsidRDefault="00AF3D65" w:rsidP="00447FBB">
      <w:pPr>
        <w:pStyle w:val="Compact"/>
        <w:numPr>
          <w:ilvl w:val="2"/>
          <w:numId w:val="95"/>
        </w:numPr>
        <w:contextualSpacing/>
        <w:rPr>
          <w:sz w:val="22"/>
        </w:rPr>
      </w:pPr>
      <w:r w:rsidRPr="00FE3C68">
        <w:rPr>
          <w:sz w:val="22"/>
        </w:rPr>
        <w:t>创建节点：</w:t>
      </w:r>
      <w:hyperlink r:id="rId114" w:anchor="L452">
        <w:r w:rsidRPr="00FE3C68">
          <w:rPr>
            <w:rStyle w:val="a9"/>
            <w:sz w:val="22"/>
          </w:rPr>
          <w:t>create_node</w:t>
        </w:r>
      </w:hyperlink>
    </w:p>
    <w:p w:rsidR="008955F0" w:rsidRPr="00FE3C68" w:rsidRDefault="00AF3D65" w:rsidP="00447FBB">
      <w:pPr>
        <w:pStyle w:val="Compact"/>
        <w:numPr>
          <w:ilvl w:val="2"/>
          <w:numId w:val="95"/>
        </w:numPr>
        <w:contextualSpacing/>
        <w:rPr>
          <w:sz w:val="22"/>
        </w:rPr>
      </w:pPr>
      <w:r w:rsidRPr="00FE3C68">
        <w:rPr>
          <w:sz w:val="22"/>
        </w:rPr>
        <w:lastRenderedPageBreak/>
        <w:t>拷贝节点：</w:t>
      </w:r>
      <w:hyperlink r:id="rId115" w:anchor="L462">
        <w:r w:rsidRPr="00FE3C68">
          <w:rPr>
            <w:rStyle w:val="a9"/>
            <w:sz w:val="22"/>
          </w:rPr>
          <w:t>clone_node</w:t>
        </w:r>
      </w:hyperlink>
    </w:p>
    <w:p w:rsidR="008955F0" w:rsidRPr="00FE3C68" w:rsidRDefault="00AF3D65" w:rsidP="00447FBB">
      <w:pPr>
        <w:pStyle w:val="Compact"/>
        <w:numPr>
          <w:ilvl w:val="2"/>
          <w:numId w:val="95"/>
        </w:numPr>
        <w:contextualSpacing/>
        <w:rPr>
          <w:sz w:val="22"/>
        </w:rPr>
      </w:pPr>
      <w:r w:rsidRPr="00FE3C68">
        <w:rPr>
          <w:sz w:val="22"/>
        </w:rPr>
        <w:t>销毁节点：</w:t>
      </w:r>
      <w:hyperlink r:id="rId116" w:anchor="L471">
        <w:r w:rsidRPr="00FE3C68">
          <w:rPr>
            <w:rStyle w:val="a9"/>
            <w:sz w:val="22"/>
          </w:rPr>
          <w:t>destroy_node</w:t>
        </w:r>
      </w:hyperlink>
    </w:p>
    <w:p w:rsidR="008955F0" w:rsidRPr="00FE3C68" w:rsidRDefault="00557002" w:rsidP="00447FBB">
      <w:pPr>
        <w:pStyle w:val="Compact"/>
        <w:numPr>
          <w:ilvl w:val="1"/>
          <w:numId w:val="94"/>
        </w:numPr>
        <w:contextualSpacing/>
        <w:rPr>
          <w:sz w:val="22"/>
        </w:rPr>
      </w:pPr>
      <w:hyperlink r:id="rId117" w:anchor="L489">
        <w:r w:rsidR="00AF3D65" w:rsidRPr="00FE3C68">
          <w:rPr>
            <w:rStyle w:val="a9"/>
            <w:sz w:val="22"/>
          </w:rPr>
          <w:t>获取节点成员</w:t>
        </w:r>
      </w:hyperlink>
      <w:r w:rsidR="00AF3D65" w:rsidRPr="00FE3C68">
        <w:rPr>
          <w:sz w:val="22"/>
        </w:rPr>
        <w:t>：</w:t>
      </w:r>
    </w:p>
    <w:p w:rsidR="008955F0" w:rsidRPr="00FE3C68" w:rsidRDefault="00AF3D65" w:rsidP="00447FBB">
      <w:pPr>
        <w:pStyle w:val="Compact"/>
        <w:numPr>
          <w:ilvl w:val="2"/>
          <w:numId w:val="96"/>
        </w:numPr>
        <w:contextualSpacing/>
        <w:rPr>
          <w:sz w:val="22"/>
        </w:rPr>
      </w:pPr>
      <w:r w:rsidRPr="00FE3C68">
        <w:rPr>
          <w:sz w:val="22"/>
        </w:rPr>
        <w:t>left</w:t>
      </w:r>
    </w:p>
    <w:p w:rsidR="008955F0" w:rsidRPr="00FE3C68" w:rsidRDefault="00AF3D65" w:rsidP="00447FBB">
      <w:pPr>
        <w:pStyle w:val="Compact"/>
        <w:numPr>
          <w:ilvl w:val="2"/>
          <w:numId w:val="96"/>
        </w:numPr>
        <w:contextualSpacing/>
        <w:rPr>
          <w:sz w:val="22"/>
        </w:rPr>
      </w:pPr>
      <w:r w:rsidRPr="00FE3C68">
        <w:rPr>
          <w:sz w:val="22"/>
        </w:rPr>
        <w:t>right</w:t>
      </w:r>
    </w:p>
    <w:p w:rsidR="008955F0" w:rsidRPr="00FE3C68" w:rsidRDefault="00AF3D65" w:rsidP="00447FBB">
      <w:pPr>
        <w:pStyle w:val="Compact"/>
        <w:numPr>
          <w:ilvl w:val="2"/>
          <w:numId w:val="96"/>
        </w:numPr>
        <w:contextualSpacing/>
        <w:rPr>
          <w:sz w:val="22"/>
        </w:rPr>
      </w:pPr>
      <w:r w:rsidRPr="00FE3C68">
        <w:rPr>
          <w:sz w:val="22"/>
        </w:rPr>
        <w:t>parent</w:t>
      </w:r>
    </w:p>
    <w:p w:rsidR="008955F0" w:rsidRPr="00FE3C68" w:rsidRDefault="00AF3D65" w:rsidP="00447FBB">
      <w:pPr>
        <w:pStyle w:val="Compact"/>
        <w:numPr>
          <w:ilvl w:val="2"/>
          <w:numId w:val="96"/>
        </w:numPr>
        <w:contextualSpacing/>
        <w:rPr>
          <w:sz w:val="22"/>
        </w:rPr>
      </w:pPr>
      <w:r w:rsidRPr="00FE3C68">
        <w:rPr>
          <w:sz w:val="22"/>
        </w:rPr>
        <w:t>value</w:t>
      </w:r>
    </w:p>
    <w:p w:rsidR="008955F0" w:rsidRPr="00FE3C68" w:rsidRDefault="00AF3D65" w:rsidP="00447FBB">
      <w:pPr>
        <w:pStyle w:val="Compact"/>
        <w:numPr>
          <w:ilvl w:val="2"/>
          <w:numId w:val="96"/>
        </w:numPr>
        <w:contextualSpacing/>
        <w:rPr>
          <w:sz w:val="22"/>
        </w:rPr>
      </w:pPr>
      <w:r w:rsidRPr="00FE3C68">
        <w:rPr>
          <w:sz w:val="22"/>
        </w:rPr>
        <w:t>key</w:t>
      </w:r>
    </w:p>
    <w:p w:rsidR="008955F0" w:rsidRPr="00FE3C68" w:rsidRDefault="00AF3D65" w:rsidP="00447FBB">
      <w:pPr>
        <w:pStyle w:val="Compact"/>
        <w:numPr>
          <w:ilvl w:val="2"/>
          <w:numId w:val="96"/>
        </w:numPr>
        <w:contextualSpacing/>
        <w:rPr>
          <w:sz w:val="22"/>
        </w:rPr>
      </w:pPr>
      <w:r w:rsidRPr="00FE3C68">
        <w:rPr>
          <w:sz w:val="22"/>
        </w:rPr>
        <w:t>color</w:t>
      </w:r>
    </w:p>
    <w:p w:rsidR="008955F0" w:rsidRPr="00FE3C68" w:rsidRDefault="00AF3D65" w:rsidP="00447FBB">
      <w:pPr>
        <w:pStyle w:val="Compact"/>
        <w:numPr>
          <w:ilvl w:val="0"/>
          <w:numId w:val="93"/>
        </w:numPr>
        <w:contextualSpacing/>
        <w:rPr>
          <w:sz w:val="22"/>
        </w:rPr>
      </w:pPr>
      <w:r w:rsidRPr="00FE3C68">
        <w:rPr>
          <w:b/>
          <w:sz w:val="22"/>
        </w:rPr>
        <w:t>RB-tree</w:t>
      </w:r>
      <w:r w:rsidRPr="00FE3C68">
        <w:rPr>
          <w:b/>
          <w:sz w:val="22"/>
        </w:rPr>
        <w:t>操作</w:t>
      </w:r>
    </w:p>
    <w:p w:rsidR="008955F0" w:rsidRPr="00FE3C68" w:rsidRDefault="00AF3D65" w:rsidP="00447FBB">
      <w:pPr>
        <w:pStyle w:val="Compact"/>
        <w:numPr>
          <w:ilvl w:val="1"/>
          <w:numId w:val="97"/>
        </w:numPr>
        <w:contextualSpacing/>
        <w:rPr>
          <w:sz w:val="22"/>
        </w:rPr>
      </w:pPr>
      <w:r w:rsidRPr="00FE3C68">
        <w:rPr>
          <w:sz w:val="22"/>
        </w:rPr>
        <w:t>创建空</w:t>
      </w:r>
      <w:r w:rsidRPr="00FE3C68">
        <w:rPr>
          <w:sz w:val="22"/>
        </w:rPr>
        <w:t>RB-tree</w:t>
      </w:r>
      <w:r w:rsidRPr="00FE3C68">
        <w:rPr>
          <w:sz w:val="22"/>
        </w:rPr>
        <w:t>：</w:t>
      </w:r>
      <w:hyperlink r:id="rId118" w:anchor="L542">
        <w:r w:rsidRPr="00FE3C68">
          <w:rPr>
            <w:rStyle w:val="a9"/>
            <w:sz w:val="22"/>
          </w:rPr>
          <w:t>rb_tree</w:t>
        </w:r>
      </w:hyperlink>
    </w:p>
    <w:p w:rsidR="008955F0" w:rsidRPr="00FE3C68" w:rsidRDefault="00AF3D65" w:rsidP="00447FBB">
      <w:pPr>
        <w:pStyle w:val="Compact"/>
        <w:numPr>
          <w:ilvl w:val="2"/>
          <w:numId w:val="98"/>
        </w:numPr>
        <w:contextualSpacing/>
        <w:rPr>
          <w:sz w:val="22"/>
        </w:rPr>
      </w:pPr>
      <w:r w:rsidRPr="00FE3C68">
        <w:rPr>
          <w:sz w:val="22"/>
        </w:rPr>
        <w:t>初始化：</w:t>
      </w:r>
      <w:hyperlink r:id="rId119" w:anchor="L532">
        <w:r w:rsidRPr="00FE3C68">
          <w:rPr>
            <w:rStyle w:val="a9"/>
            <w:sz w:val="22"/>
          </w:rPr>
          <w:t>init</w:t>
        </w:r>
      </w:hyperlink>
    </w:p>
    <w:p w:rsidR="008955F0" w:rsidRPr="00FE3C68" w:rsidRDefault="00AF3D65" w:rsidP="00447FBB">
      <w:pPr>
        <w:pStyle w:val="Compact"/>
        <w:numPr>
          <w:ilvl w:val="1"/>
          <w:numId w:val="97"/>
        </w:numPr>
        <w:contextualSpacing/>
        <w:rPr>
          <w:sz w:val="22"/>
        </w:rPr>
      </w:pPr>
      <w:r w:rsidRPr="00FE3C68">
        <w:rPr>
          <w:sz w:val="22"/>
        </w:rPr>
        <w:t>获取</w:t>
      </w:r>
      <w:r w:rsidRPr="00FE3C68">
        <w:rPr>
          <w:sz w:val="22"/>
        </w:rPr>
        <w:t>root</w:t>
      </w:r>
      <w:r w:rsidRPr="00FE3C68">
        <w:rPr>
          <w:sz w:val="22"/>
        </w:rPr>
        <w:t>节点：</w:t>
      </w:r>
      <w:hyperlink r:id="rId120" w:anchor="L485">
        <w:r w:rsidRPr="00FE3C68">
          <w:rPr>
            <w:rStyle w:val="a9"/>
            <w:sz w:val="22"/>
          </w:rPr>
          <w:t>root</w:t>
        </w:r>
      </w:hyperlink>
    </w:p>
    <w:p w:rsidR="008955F0" w:rsidRPr="00FE3C68" w:rsidRDefault="00AF3D65" w:rsidP="00447FBB">
      <w:pPr>
        <w:pStyle w:val="Compact"/>
        <w:numPr>
          <w:ilvl w:val="1"/>
          <w:numId w:val="97"/>
        </w:numPr>
        <w:contextualSpacing/>
        <w:rPr>
          <w:sz w:val="22"/>
        </w:rPr>
      </w:pPr>
      <w:r w:rsidRPr="00FE3C68">
        <w:rPr>
          <w:sz w:val="22"/>
        </w:rPr>
        <w:t>获取最左子节点：</w:t>
      </w:r>
      <w:hyperlink r:id="rId121" w:anchor="L486">
        <w:r w:rsidRPr="00FE3C68">
          <w:rPr>
            <w:rStyle w:val="a9"/>
            <w:sz w:val="22"/>
          </w:rPr>
          <w:t>leftmost</w:t>
        </w:r>
      </w:hyperlink>
    </w:p>
    <w:p w:rsidR="008955F0" w:rsidRPr="00FE3C68" w:rsidRDefault="00AF3D65" w:rsidP="00447FBB">
      <w:pPr>
        <w:pStyle w:val="Compact"/>
        <w:numPr>
          <w:ilvl w:val="1"/>
          <w:numId w:val="97"/>
        </w:numPr>
        <w:contextualSpacing/>
        <w:rPr>
          <w:sz w:val="22"/>
        </w:rPr>
      </w:pPr>
      <w:r w:rsidRPr="00FE3C68">
        <w:rPr>
          <w:sz w:val="22"/>
        </w:rPr>
        <w:t>获取最右子节点：</w:t>
      </w:r>
      <w:hyperlink r:id="rId122" w:anchor="L487">
        <w:r w:rsidRPr="00FE3C68">
          <w:rPr>
            <w:rStyle w:val="a9"/>
            <w:sz w:val="22"/>
          </w:rPr>
          <w:t>rightmost</w:t>
        </w:r>
      </w:hyperlink>
    </w:p>
    <w:p w:rsidR="008955F0" w:rsidRPr="00FE3C68" w:rsidRDefault="00AF3D65" w:rsidP="00447FBB">
      <w:pPr>
        <w:pStyle w:val="Compact"/>
        <w:numPr>
          <w:ilvl w:val="1"/>
          <w:numId w:val="97"/>
        </w:numPr>
        <w:contextualSpacing/>
        <w:rPr>
          <w:sz w:val="22"/>
        </w:rPr>
      </w:pPr>
      <w:r w:rsidRPr="00FE3C68">
        <w:rPr>
          <w:sz w:val="22"/>
        </w:rPr>
        <w:t>获取起始节点：</w:t>
      </w:r>
      <w:hyperlink r:id="rId123" w:anchor="L575">
        <w:r w:rsidRPr="00FE3C68">
          <w:rPr>
            <w:rStyle w:val="a9"/>
            <w:sz w:val="22"/>
          </w:rPr>
          <w:t>begin</w:t>
        </w:r>
      </w:hyperlink>
    </w:p>
    <w:p w:rsidR="008955F0" w:rsidRPr="00FE3C68" w:rsidRDefault="00AF3D65" w:rsidP="00447FBB">
      <w:pPr>
        <w:pStyle w:val="Compact"/>
        <w:numPr>
          <w:ilvl w:val="1"/>
          <w:numId w:val="97"/>
        </w:numPr>
        <w:contextualSpacing/>
        <w:rPr>
          <w:sz w:val="22"/>
        </w:rPr>
      </w:pPr>
      <w:r w:rsidRPr="00FE3C68">
        <w:rPr>
          <w:sz w:val="22"/>
        </w:rPr>
        <w:t>获取末尾节点：</w:t>
      </w:r>
      <w:hyperlink r:id="rId124" w:anchor="L577">
        <w:r w:rsidRPr="00FE3C68">
          <w:rPr>
            <w:rStyle w:val="a9"/>
            <w:sz w:val="22"/>
          </w:rPr>
          <w:t>end</w:t>
        </w:r>
      </w:hyperlink>
    </w:p>
    <w:p w:rsidR="008955F0" w:rsidRPr="00FE3C68" w:rsidRDefault="00AF3D65" w:rsidP="00447FBB">
      <w:pPr>
        <w:pStyle w:val="Compact"/>
        <w:numPr>
          <w:ilvl w:val="1"/>
          <w:numId w:val="97"/>
        </w:numPr>
        <w:contextualSpacing/>
        <w:rPr>
          <w:sz w:val="22"/>
        </w:rPr>
      </w:pPr>
      <w:r w:rsidRPr="00FE3C68">
        <w:rPr>
          <w:sz w:val="22"/>
        </w:rPr>
        <w:t>是否为空：</w:t>
      </w:r>
      <w:hyperlink r:id="rId125" w:anchor="L587">
        <w:r w:rsidRPr="00FE3C68">
          <w:rPr>
            <w:rStyle w:val="a9"/>
            <w:sz w:val="22"/>
          </w:rPr>
          <w:t>empty</w:t>
        </w:r>
      </w:hyperlink>
    </w:p>
    <w:p w:rsidR="008955F0" w:rsidRPr="00FE3C68" w:rsidRDefault="00AF3D65" w:rsidP="00447FBB">
      <w:pPr>
        <w:pStyle w:val="Compact"/>
        <w:numPr>
          <w:ilvl w:val="1"/>
          <w:numId w:val="97"/>
        </w:numPr>
        <w:contextualSpacing/>
        <w:rPr>
          <w:sz w:val="22"/>
        </w:rPr>
      </w:pPr>
      <w:r w:rsidRPr="00FE3C68">
        <w:rPr>
          <w:sz w:val="22"/>
        </w:rPr>
        <w:t>大小：</w:t>
      </w:r>
      <w:hyperlink r:id="rId126" w:anchor="L588">
        <w:r w:rsidRPr="00FE3C68">
          <w:rPr>
            <w:rStyle w:val="a9"/>
            <w:sz w:val="22"/>
          </w:rPr>
          <w:t>size</w:t>
        </w:r>
      </w:hyperlink>
    </w:p>
    <w:p w:rsidR="008955F0" w:rsidRPr="00FE3C68" w:rsidRDefault="00AF3D65" w:rsidP="00447FBB">
      <w:pPr>
        <w:pStyle w:val="Compact"/>
        <w:numPr>
          <w:ilvl w:val="1"/>
          <w:numId w:val="97"/>
        </w:numPr>
        <w:contextualSpacing/>
        <w:rPr>
          <w:sz w:val="22"/>
        </w:rPr>
      </w:pPr>
      <w:r w:rsidRPr="00FE3C68">
        <w:rPr>
          <w:b/>
          <w:sz w:val="22"/>
        </w:rPr>
        <w:t>插入节点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Compact"/>
        <w:numPr>
          <w:ilvl w:val="2"/>
          <w:numId w:val="99"/>
        </w:numPr>
        <w:contextualSpacing/>
        <w:rPr>
          <w:sz w:val="22"/>
        </w:rPr>
      </w:pPr>
      <w:r w:rsidRPr="00FE3C68">
        <w:rPr>
          <w:sz w:val="22"/>
        </w:rPr>
        <w:t>节点值独一无二：</w:t>
      </w:r>
      <w:hyperlink r:id="rId127" w:anchor="L753">
        <w:r w:rsidRPr="00FE3C68">
          <w:rPr>
            <w:rStyle w:val="a9"/>
            <w:sz w:val="22"/>
          </w:rPr>
          <w:t>insert_unique</w:t>
        </w:r>
      </w:hyperlink>
    </w:p>
    <w:p w:rsidR="008955F0" w:rsidRPr="00FE3C68" w:rsidRDefault="00557002" w:rsidP="00447FBB">
      <w:pPr>
        <w:pStyle w:val="Compact"/>
        <w:numPr>
          <w:ilvl w:val="3"/>
          <w:numId w:val="100"/>
        </w:numPr>
        <w:contextualSpacing/>
        <w:rPr>
          <w:sz w:val="22"/>
        </w:rPr>
      </w:pPr>
      <w:hyperlink r:id="rId128" w:anchor="L698">
        <w:r w:rsidR="00AF3D65" w:rsidRPr="00FE3C68">
          <w:rPr>
            <w:rStyle w:val="a9"/>
            <w:sz w:val="22"/>
          </w:rPr>
          <w:t>__insert</w:t>
        </w:r>
      </w:hyperlink>
    </w:p>
    <w:p w:rsidR="008955F0" w:rsidRPr="00FE3C68" w:rsidRDefault="00557002" w:rsidP="00447FBB">
      <w:pPr>
        <w:pStyle w:val="Compact"/>
        <w:numPr>
          <w:ilvl w:val="4"/>
          <w:numId w:val="101"/>
        </w:numPr>
        <w:contextualSpacing/>
        <w:rPr>
          <w:sz w:val="22"/>
        </w:rPr>
      </w:pPr>
      <w:hyperlink r:id="rId129" w:anchor="L249">
        <w:r w:rsidR="00AF3D65" w:rsidRPr="00FE3C68">
          <w:rPr>
            <w:rStyle w:val="a9"/>
            <w:sz w:val="22"/>
          </w:rPr>
          <w:t>__rb_tree_rebalance</w:t>
        </w:r>
      </w:hyperlink>
    </w:p>
    <w:p w:rsidR="008955F0" w:rsidRPr="00FE3C68" w:rsidRDefault="00557002" w:rsidP="00447FBB">
      <w:pPr>
        <w:pStyle w:val="Compact"/>
        <w:numPr>
          <w:ilvl w:val="5"/>
          <w:numId w:val="102"/>
        </w:numPr>
        <w:contextualSpacing/>
        <w:rPr>
          <w:sz w:val="22"/>
        </w:rPr>
      </w:pPr>
      <w:hyperlink r:id="rId130" w:anchor="L210">
        <w:r w:rsidR="00AF3D65" w:rsidRPr="00FE3C68">
          <w:rPr>
            <w:rStyle w:val="a9"/>
            <w:sz w:val="22"/>
          </w:rPr>
          <w:t>__rb_tree_rotate_left</w:t>
        </w:r>
      </w:hyperlink>
    </w:p>
    <w:p w:rsidR="008955F0" w:rsidRPr="00FE3C68" w:rsidRDefault="00557002" w:rsidP="00447FBB">
      <w:pPr>
        <w:pStyle w:val="Compact"/>
        <w:numPr>
          <w:ilvl w:val="5"/>
          <w:numId w:val="102"/>
        </w:numPr>
        <w:contextualSpacing/>
        <w:rPr>
          <w:sz w:val="22"/>
        </w:rPr>
      </w:pPr>
      <w:hyperlink r:id="rId131" w:anchor="L229">
        <w:r w:rsidR="00AF3D65" w:rsidRPr="00FE3C68">
          <w:rPr>
            <w:rStyle w:val="a9"/>
            <w:sz w:val="22"/>
          </w:rPr>
          <w:t>__rb_tree_rotate_right</w:t>
        </w:r>
      </w:hyperlink>
    </w:p>
    <w:p w:rsidR="008955F0" w:rsidRPr="00FE3C68" w:rsidRDefault="00AF3D65" w:rsidP="00447FBB">
      <w:pPr>
        <w:pStyle w:val="Compact"/>
        <w:numPr>
          <w:ilvl w:val="2"/>
          <w:numId w:val="99"/>
        </w:numPr>
        <w:contextualSpacing/>
        <w:rPr>
          <w:sz w:val="22"/>
        </w:rPr>
      </w:pPr>
      <w:r w:rsidRPr="00FE3C68">
        <w:rPr>
          <w:sz w:val="22"/>
        </w:rPr>
        <w:t>允许节点值重复：</w:t>
      </w:r>
      <w:hyperlink r:id="rId132" w:anchor="L736">
        <w:r w:rsidRPr="00FE3C68">
          <w:rPr>
            <w:rStyle w:val="a9"/>
            <w:sz w:val="22"/>
          </w:rPr>
          <w:t>insert_equal</w:t>
        </w:r>
      </w:hyperlink>
    </w:p>
    <w:p w:rsidR="008955F0" w:rsidRPr="00FE3C68" w:rsidRDefault="00AF3D65" w:rsidP="00447FBB">
      <w:pPr>
        <w:pStyle w:val="Compact"/>
        <w:numPr>
          <w:ilvl w:val="3"/>
          <w:numId w:val="103"/>
        </w:numPr>
        <w:contextualSpacing/>
        <w:rPr>
          <w:sz w:val="22"/>
        </w:rPr>
      </w:pPr>
      <w:r w:rsidRPr="00FE3C68">
        <w:rPr>
          <w:sz w:val="22"/>
        </w:rPr>
        <w:t>__insert</w:t>
      </w:r>
      <w:r w:rsidRPr="00FE3C68">
        <w:rPr>
          <w:sz w:val="22"/>
        </w:rPr>
        <w:t>（同上）</w:t>
      </w:r>
    </w:p>
    <w:p w:rsidR="008955F0" w:rsidRPr="00FE3C68" w:rsidRDefault="00AF3D65" w:rsidP="00447FBB">
      <w:pPr>
        <w:pStyle w:val="Compact"/>
        <w:numPr>
          <w:ilvl w:val="4"/>
          <w:numId w:val="104"/>
        </w:numPr>
        <w:contextualSpacing/>
        <w:rPr>
          <w:sz w:val="22"/>
        </w:rPr>
      </w:pPr>
      <w:r w:rsidRPr="00FE3C68">
        <w:rPr>
          <w:sz w:val="22"/>
        </w:rPr>
        <w:t>__rb_tree_rebalance</w:t>
      </w:r>
      <w:r w:rsidRPr="00FE3C68">
        <w:rPr>
          <w:sz w:val="22"/>
        </w:rPr>
        <w:t>（同上）</w:t>
      </w:r>
    </w:p>
    <w:p w:rsidR="008955F0" w:rsidRPr="00FE3C68" w:rsidRDefault="00AF3D65" w:rsidP="00447FBB">
      <w:pPr>
        <w:pStyle w:val="Compact"/>
        <w:numPr>
          <w:ilvl w:val="5"/>
          <w:numId w:val="105"/>
        </w:numPr>
        <w:contextualSpacing/>
        <w:rPr>
          <w:sz w:val="22"/>
        </w:rPr>
      </w:pPr>
      <w:r w:rsidRPr="00FE3C68">
        <w:rPr>
          <w:sz w:val="22"/>
        </w:rPr>
        <w:t>__rb_tree_rotate_left</w:t>
      </w:r>
      <w:r w:rsidRPr="00FE3C68">
        <w:rPr>
          <w:sz w:val="22"/>
        </w:rPr>
        <w:t>（同上）</w:t>
      </w:r>
    </w:p>
    <w:p w:rsidR="008955F0" w:rsidRPr="00FE3C68" w:rsidRDefault="00AF3D65" w:rsidP="00447FBB">
      <w:pPr>
        <w:pStyle w:val="Compact"/>
        <w:numPr>
          <w:ilvl w:val="5"/>
          <w:numId w:val="105"/>
        </w:numPr>
        <w:contextualSpacing/>
        <w:rPr>
          <w:sz w:val="22"/>
        </w:rPr>
      </w:pPr>
      <w:r w:rsidRPr="00FE3C68">
        <w:rPr>
          <w:sz w:val="22"/>
        </w:rPr>
        <w:t>__rb_tree_rotate_right</w:t>
      </w:r>
      <w:r w:rsidRPr="00FE3C68">
        <w:rPr>
          <w:sz w:val="22"/>
        </w:rPr>
        <w:t>（同上）</w:t>
      </w:r>
    </w:p>
    <w:p w:rsidR="008955F0" w:rsidRPr="00FE3C68" w:rsidRDefault="00AF3D65" w:rsidP="00447FBB">
      <w:pPr>
        <w:pStyle w:val="Compact"/>
        <w:numPr>
          <w:ilvl w:val="1"/>
          <w:numId w:val="97"/>
        </w:numPr>
        <w:contextualSpacing/>
        <w:rPr>
          <w:sz w:val="22"/>
        </w:rPr>
      </w:pPr>
      <w:r w:rsidRPr="00FE3C68">
        <w:rPr>
          <w:b/>
          <w:sz w:val="22"/>
        </w:rPr>
        <w:t>元素搜索</w:t>
      </w:r>
      <w:r w:rsidRPr="00FE3C68">
        <w:rPr>
          <w:sz w:val="22"/>
        </w:rPr>
        <w:t>：</w:t>
      </w:r>
    </w:p>
    <w:p w:rsidR="008955F0" w:rsidRPr="00FE3C68" w:rsidRDefault="00557002" w:rsidP="00447FBB">
      <w:pPr>
        <w:pStyle w:val="Compact"/>
        <w:numPr>
          <w:ilvl w:val="2"/>
          <w:numId w:val="106"/>
        </w:numPr>
        <w:contextualSpacing/>
        <w:rPr>
          <w:sz w:val="22"/>
        </w:rPr>
      </w:pPr>
      <w:hyperlink r:id="rId133" w:anchor="L964">
        <w:r w:rsidR="00AF3D65" w:rsidRPr="00FE3C68">
          <w:rPr>
            <w:rStyle w:val="a9"/>
            <w:sz w:val="22"/>
          </w:rPr>
          <w:t>find</w:t>
        </w:r>
      </w:hyperlink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95" w:name="set"/>
      <w:bookmarkStart w:id="96" w:name="_Toc8033610"/>
      <w:r w:rsidRPr="00FE3C68">
        <w:rPr>
          <w:sz w:val="28"/>
        </w:rPr>
        <w:t>2.set</w:t>
      </w:r>
      <w:bookmarkEnd w:id="95"/>
      <w:bookmarkEnd w:id="96"/>
    </w:p>
    <w:p w:rsidR="008955F0" w:rsidRPr="00FE3C68" w:rsidRDefault="00AF3D65" w:rsidP="00447FBB">
      <w:pPr>
        <w:pStyle w:val="FirstParagraph"/>
        <w:spacing w:before="0" w:after="0"/>
        <w:contextualSpacing/>
        <w:outlineLvl w:val="0"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134" w:anchor="L45">
        <w:r w:rsidRPr="00FE3C68">
          <w:rPr>
            <w:rStyle w:val="a9"/>
            <w:sz w:val="22"/>
          </w:rPr>
          <w:t>set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et</w:t>
      </w:r>
      <w:r w:rsidRPr="00FE3C68">
        <w:rPr>
          <w:sz w:val="22"/>
        </w:rPr>
        <w:t>的所有元素都会根据元素的键值自动被排序。元素的键值就是实值，实值就是键值、</w:t>
      </w:r>
      <w:r w:rsidRPr="00FE3C68">
        <w:rPr>
          <w:sz w:val="22"/>
        </w:rPr>
        <w:t>set</w:t>
      </w:r>
      <w:r w:rsidRPr="00FE3C68">
        <w:rPr>
          <w:sz w:val="22"/>
        </w:rPr>
        <w:t>不允许两个元素具有相同的键值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Key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Compare = less&lt;Key&gt;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 = alloc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et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键值和实值类型相同，比较函数也是同一个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Key </w:t>
      </w:r>
      <w:r w:rsidRPr="00FE3C68">
        <w:rPr>
          <w:rStyle w:val="DataTypeTok"/>
          <w:sz w:val="21"/>
        </w:rPr>
        <w:t>key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Key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Compare key_compar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Compare value_compare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lastRenderedPageBreak/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b_tree&lt;</w:t>
      </w:r>
      <w:r w:rsidRPr="00FE3C68">
        <w:rPr>
          <w:rStyle w:val="DataTypeTok"/>
          <w:sz w:val="21"/>
        </w:rPr>
        <w:t>key_type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,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identity&lt;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&gt;, key_compare, Alloc&gt; </w:t>
      </w:r>
      <w:r w:rsidRPr="00FE3C68">
        <w:rPr>
          <w:rStyle w:val="DataTypeTok"/>
          <w:sz w:val="21"/>
        </w:rPr>
        <w:t>rep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rep_type</w:t>
      </w:r>
      <w:r w:rsidRPr="00FE3C68">
        <w:rPr>
          <w:rStyle w:val="NormalTok"/>
          <w:sz w:val="21"/>
        </w:rPr>
        <w:t xml:space="preserve"> t;  </w:t>
      </w:r>
      <w:r w:rsidRPr="00FE3C68">
        <w:rPr>
          <w:rStyle w:val="CommentTok"/>
          <w:sz w:val="21"/>
        </w:rPr>
        <w:t xml:space="preserve">// </w:t>
      </w:r>
      <w:r w:rsidRPr="00FE3C68">
        <w:rPr>
          <w:rStyle w:val="CommentTok"/>
          <w:sz w:val="21"/>
        </w:rPr>
        <w:t>内含一棵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，使用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来表现</w:t>
      </w:r>
      <w:r w:rsidRPr="00FE3C68">
        <w:rPr>
          <w:rStyle w:val="CommentTok"/>
          <w:sz w:val="21"/>
        </w:rPr>
        <w:t>set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iterator</w:t>
      </w:r>
      <w:r w:rsidRPr="00FE3C68">
        <w:rPr>
          <w:rStyle w:val="CommentTok"/>
          <w:sz w:val="21"/>
        </w:rPr>
        <w:t>定义为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的</w:t>
      </w:r>
      <w:r w:rsidRPr="00FE3C68">
        <w:rPr>
          <w:rStyle w:val="CommentTok"/>
          <w:sz w:val="21"/>
        </w:rPr>
        <w:t>const_iterator</w:t>
      </w:r>
      <w:r w:rsidRPr="00FE3C68">
        <w:rPr>
          <w:rStyle w:val="CommentTok"/>
          <w:sz w:val="21"/>
        </w:rPr>
        <w:t>，表示</w:t>
      </w:r>
      <w:r w:rsidRPr="00FE3C68">
        <w:rPr>
          <w:rStyle w:val="CommentTok"/>
          <w:sz w:val="21"/>
        </w:rPr>
        <w:t>set</w:t>
      </w:r>
      <w:r w:rsidRPr="00FE3C68">
        <w:rPr>
          <w:rStyle w:val="CommentTok"/>
          <w:sz w:val="21"/>
        </w:rPr>
        <w:t>的迭代器无法执行写操作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rep_type</w:t>
      </w:r>
      <w:r w:rsidRPr="00FE3C68">
        <w:rPr>
          <w:rStyle w:val="NormalTok"/>
          <w:sz w:val="21"/>
        </w:rPr>
        <w:t>::const_iterator 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et</w:t>
      </w:r>
      <w:r w:rsidRPr="00FE3C68">
        <w:rPr>
          <w:sz w:val="22"/>
        </w:rPr>
        <w:t>的元素值就是键值，关系到</w:t>
      </w:r>
      <w:r w:rsidRPr="00FE3C68">
        <w:rPr>
          <w:sz w:val="22"/>
        </w:rPr>
        <w:t>set</w:t>
      </w:r>
      <w:r w:rsidRPr="00FE3C68">
        <w:rPr>
          <w:sz w:val="22"/>
        </w:rPr>
        <w:t>元素的排列规则。因此不能通过</w:t>
      </w:r>
      <w:r w:rsidRPr="00FE3C68">
        <w:rPr>
          <w:sz w:val="22"/>
        </w:rPr>
        <w:t>set</w:t>
      </w:r>
      <w:r w:rsidRPr="00FE3C68">
        <w:rPr>
          <w:sz w:val="22"/>
        </w:rPr>
        <w:t>的迭代器改变</w:t>
      </w:r>
      <w:r w:rsidRPr="00FE3C68">
        <w:rPr>
          <w:sz w:val="22"/>
        </w:rPr>
        <w:t>set</w:t>
      </w:r>
      <w:r w:rsidRPr="00FE3C68">
        <w:rPr>
          <w:sz w:val="22"/>
        </w:rPr>
        <w:t>的元素值。</w:t>
      </w:r>
      <w:r w:rsidRPr="00FE3C68">
        <w:rPr>
          <w:sz w:val="22"/>
        </w:rPr>
        <w:t>set</w:t>
      </w:r>
      <w:r w:rsidRPr="00FE3C68">
        <w:rPr>
          <w:sz w:val="22"/>
        </w:rPr>
        <w:t>将其迭代器定义为</w:t>
      </w:r>
      <w:r w:rsidRPr="00FE3C68">
        <w:rPr>
          <w:sz w:val="22"/>
        </w:rPr>
        <w:t>RB-tree</w:t>
      </w:r>
      <w:r w:rsidRPr="00FE3C68">
        <w:rPr>
          <w:sz w:val="22"/>
        </w:rPr>
        <w:t>的</w:t>
      </w:r>
      <w:r w:rsidRPr="00FE3C68">
        <w:rPr>
          <w:sz w:val="22"/>
        </w:rPr>
        <w:t>const_iterator</w:t>
      </w:r>
      <w:r w:rsidRPr="00FE3C68">
        <w:rPr>
          <w:sz w:val="22"/>
        </w:rPr>
        <w:t>以防止修改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et</w:t>
      </w:r>
      <w:r w:rsidRPr="00FE3C68">
        <w:rPr>
          <w:sz w:val="22"/>
        </w:rPr>
        <w:t>所开放的各种操作接口，</w:t>
      </w:r>
      <w:r w:rsidRPr="00FE3C68">
        <w:rPr>
          <w:sz w:val="22"/>
        </w:rPr>
        <w:t>RB-tree</w:t>
      </w:r>
      <w:r w:rsidRPr="00FE3C68">
        <w:rPr>
          <w:sz w:val="22"/>
        </w:rPr>
        <w:t>也提供了，所以几乎所有的</w:t>
      </w:r>
      <w:r w:rsidRPr="00FE3C68">
        <w:rPr>
          <w:sz w:val="22"/>
        </w:rPr>
        <w:t>set</w:t>
      </w:r>
      <w:r w:rsidRPr="00FE3C68">
        <w:rPr>
          <w:sz w:val="22"/>
        </w:rPr>
        <w:t>操作行为，都只是转调用</w:t>
      </w:r>
      <w:r w:rsidRPr="00FE3C68">
        <w:rPr>
          <w:sz w:val="22"/>
        </w:rPr>
        <w:t>RB-tree</w:t>
      </w:r>
      <w:r w:rsidRPr="00FE3C68">
        <w:rPr>
          <w:sz w:val="22"/>
        </w:rPr>
        <w:t>的操作行为而已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97" w:name="map"/>
      <w:bookmarkStart w:id="98" w:name="_Toc8033611"/>
      <w:r w:rsidRPr="00FE3C68">
        <w:rPr>
          <w:sz w:val="28"/>
        </w:rPr>
        <w:t>3.map</w:t>
      </w:r>
      <w:bookmarkEnd w:id="97"/>
      <w:bookmarkEnd w:id="9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135" w:anchor="L58">
        <w:r w:rsidRPr="00FE3C68">
          <w:rPr>
            <w:rStyle w:val="a9"/>
            <w:sz w:val="22"/>
          </w:rPr>
          <w:t>map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map</w:t>
      </w:r>
      <w:r w:rsidRPr="00FE3C68">
        <w:rPr>
          <w:sz w:val="22"/>
        </w:rPr>
        <w:t>的所有元素会根据元素的键值自动被排序。所有元素都是</w:t>
      </w:r>
      <w:r w:rsidRPr="00FE3C68">
        <w:rPr>
          <w:sz w:val="22"/>
        </w:rPr>
        <w:t>pair</w:t>
      </w:r>
      <w:r w:rsidRPr="00FE3C68">
        <w:rPr>
          <w:sz w:val="22"/>
        </w:rPr>
        <w:t>，同时拥有键值和实值，第一个元素被视为键值，第二个元素被视为实值。</w:t>
      </w:r>
      <w:r w:rsidRPr="00FE3C68">
        <w:rPr>
          <w:sz w:val="22"/>
        </w:rPr>
        <w:t>map</w:t>
      </w:r>
      <w:r w:rsidRPr="00FE3C68">
        <w:rPr>
          <w:sz w:val="22"/>
        </w:rPr>
        <w:t>不允许两个元素拥有相同的键值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Key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Compare = less&lt;Key&gt;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 = alloc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map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Key </w:t>
      </w:r>
      <w:r w:rsidRPr="00FE3C68">
        <w:rPr>
          <w:rStyle w:val="DataTypeTok"/>
          <w:sz w:val="21"/>
        </w:rPr>
        <w:t>key_type</w:t>
      </w:r>
      <w:r w:rsidRPr="00FE3C68">
        <w:rPr>
          <w:rStyle w:val="NormalTok"/>
          <w:sz w:val="21"/>
        </w:rPr>
        <w:t xml:space="preserve">;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键值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</w:t>
      </w:r>
      <w:r w:rsidRPr="00FE3C68">
        <w:rPr>
          <w:rStyle w:val="DataTypeTok"/>
          <w:sz w:val="21"/>
        </w:rPr>
        <w:t>data_type</w:t>
      </w:r>
      <w:r w:rsidRPr="00FE3C68">
        <w:rPr>
          <w:rStyle w:val="NormalTok"/>
          <w:sz w:val="21"/>
        </w:rPr>
        <w:t xml:space="preserve">;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实值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</w:t>
      </w:r>
      <w:r w:rsidRPr="00FE3C68">
        <w:rPr>
          <w:rStyle w:val="DataTypeTok"/>
          <w:sz w:val="21"/>
        </w:rPr>
        <w:t>mapped_type</w:t>
      </w:r>
      <w:r w:rsidRPr="00FE3C68">
        <w:rPr>
          <w:rStyle w:val="NormalTok"/>
          <w:sz w:val="21"/>
        </w:rPr>
        <w:t xml:space="preserve">;   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pair&lt;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Key, T&gt;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;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键值对，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节点中的</w:t>
      </w:r>
      <w:r w:rsidRPr="00FE3C68">
        <w:rPr>
          <w:rStyle w:val="CommentTok"/>
          <w:sz w:val="21"/>
        </w:rPr>
        <w:t>value</w:t>
      </w:r>
      <w:r w:rsidRPr="00FE3C68">
        <w:rPr>
          <w:rStyle w:val="CommentTok"/>
          <w:sz w:val="21"/>
        </w:rPr>
        <w:t>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Compare key_compare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键值比较函数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...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b_tree&lt;</w:t>
      </w:r>
      <w:r w:rsidRPr="00FE3C68">
        <w:rPr>
          <w:rStyle w:val="DataTypeTok"/>
          <w:sz w:val="21"/>
        </w:rPr>
        <w:t>key_type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,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select1st&lt;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&gt;, key_compare, Alloc&gt; </w:t>
      </w:r>
      <w:r w:rsidRPr="00FE3C68">
        <w:rPr>
          <w:rStyle w:val="DataTypeTok"/>
          <w:sz w:val="21"/>
        </w:rPr>
        <w:t>rep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rep_type</w:t>
      </w:r>
      <w:r w:rsidRPr="00FE3C68">
        <w:rPr>
          <w:rStyle w:val="NormalTok"/>
          <w:sz w:val="21"/>
        </w:rPr>
        <w:t xml:space="preserve"> t;  </w:t>
      </w:r>
      <w:r w:rsidRPr="00FE3C68">
        <w:rPr>
          <w:rStyle w:val="CommentTok"/>
          <w:sz w:val="21"/>
        </w:rPr>
        <w:t xml:space="preserve">// </w:t>
      </w:r>
      <w:r w:rsidRPr="00FE3C68">
        <w:rPr>
          <w:rStyle w:val="CommentTok"/>
          <w:sz w:val="21"/>
        </w:rPr>
        <w:t>内含一棵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，使用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来表现</w:t>
      </w:r>
      <w:r w:rsidRPr="00FE3C68">
        <w:rPr>
          <w:rStyle w:val="CommentTok"/>
          <w:sz w:val="21"/>
        </w:rPr>
        <w:t>map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和</w:t>
      </w:r>
      <w:r w:rsidRPr="00FE3C68">
        <w:rPr>
          <w:rStyle w:val="CommentTok"/>
          <w:sz w:val="21"/>
        </w:rPr>
        <w:t>set</w:t>
      </w:r>
      <w:r w:rsidRPr="00FE3C68">
        <w:rPr>
          <w:rStyle w:val="CommentTok"/>
          <w:sz w:val="21"/>
        </w:rPr>
        <w:t>不同，允许修改实值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rep_type</w:t>
      </w:r>
      <w:r w:rsidRPr="00FE3C68">
        <w:rPr>
          <w:rStyle w:val="NormalTok"/>
          <w:sz w:val="21"/>
        </w:rPr>
        <w:t>::iterator 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...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下标操作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T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[]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key_type</w:t>
      </w:r>
      <w:r w:rsidRPr="00FE3C68">
        <w:rPr>
          <w:rStyle w:val="NormalTok"/>
          <w:sz w:val="21"/>
        </w:rPr>
        <w:t>&amp; k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*((insert(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(k, T()))).first)).second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插入操作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pair&lt;iterator,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insert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&amp; x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t.insert_unique(x);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可以通过</w:t>
      </w:r>
      <w:r w:rsidRPr="00FE3C68">
        <w:rPr>
          <w:sz w:val="22"/>
        </w:rPr>
        <w:t>map</w:t>
      </w:r>
      <w:r w:rsidRPr="00FE3C68">
        <w:rPr>
          <w:sz w:val="22"/>
        </w:rPr>
        <w:t>的迭代器修改元素的实值，不能修改元素的键值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map</w:t>
      </w:r>
      <w:r w:rsidRPr="00FE3C68">
        <w:rPr>
          <w:sz w:val="22"/>
        </w:rPr>
        <w:t>所开放的各种操作接口，</w:t>
      </w:r>
      <w:r w:rsidRPr="00FE3C68">
        <w:rPr>
          <w:sz w:val="22"/>
        </w:rPr>
        <w:t>RB-tree</w:t>
      </w:r>
      <w:r w:rsidRPr="00FE3C68">
        <w:rPr>
          <w:sz w:val="22"/>
        </w:rPr>
        <w:t>也都提供了，所以几乎所有的</w:t>
      </w:r>
      <w:r w:rsidRPr="00FE3C68">
        <w:rPr>
          <w:sz w:val="22"/>
        </w:rPr>
        <w:t>map</w:t>
      </w:r>
      <w:r w:rsidRPr="00FE3C68">
        <w:rPr>
          <w:sz w:val="22"/>
        </w:rPr>
        <w:t>操作行为，都只是转调用</w:t>
      </w:r>
      <w:r w:rsidRPr="00FE3C68">
        <w:rPr>
          <w:sz w:val="22"/>
        </w:rPr>
        <w:t>RB-tree</w:t>
      </w:r>
      <w:r w:rsidRPr="00FE3C68">
        <w:rPr>
          <w:sz w:val="22"/>
        </w:rPr>
        <w:t>的操作行为而已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99" w:name="multiset"/>
      <w:bookmarkStart w:id="100" w:name="_Toc8033612"/>
      <w:r w:rsidRPr="00FE3C68">
        <w:rPr>
          <w:sz w:val="28"/>
        </w:rPr>
        <w:t>4.multiset</w:t>
      </w:r>
      <w:bookmarkEnd w:id="99"/>
      <w:bookmarkEnd w:id="100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136" w:anchor="L45">
        <w:r w:rsidRPr="00FE3C68">
          <w:rPr>
            <w:rStyle w:val="a9"/>
            <w:sz w:val="22"/>
          </w:rPr>
          <w:t>set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multiset</w:t>
      </w:r>
      <w:r w:rsidRPr="00FE3C68">
        <w:rPr>
          <w:sz w:val="22"/>
        </w:rPr>
        <w:t>的特性及用法和</w:t>
      </w:r>
      <w:r w:rsidRPr="00FE3C68">
        <w:rPr>
          <w:sz w:val="22"/>
        </w:rPr>
        <w:t>set</w:t>
      </w:r>
      <w:r w:rsidRPr="00FE3C68">
        <w:rPr>
          <w:sz w:val="22"/>
        </w:rPr>
        <w:t>完全相同，唯一的差别在于它允许键值重复，插入操作采用的是底层机制</w:t>
      </w:r>
      <w:r w:rsidRPr="00FE3C68">
        <w:rPr>
          <w:sz w:val="22"/>
        </w:rPr>
        <w:t>RB-tree</w:t>
      </w:r>
      <w:r w:rsidRPr="00FE3C68">
        <w:rPr>
          <w:sz w:val="22"/>
        </w:rPr>
        <w:t>的</w:t>
      </w:r>
      <w:r w:rsidRPr="00FE3C68">
        <w:rPr>
          <w:sz w:val="22"/>
        </w:rPr>
        <w:t>insert_equal()</w:t>
      </w:r>
      <w:r w:rsidRPr="00FE3C68">
        <w:rPr>
          <w:sz w:val="22"/>
        </w:rPr>
        <w:t>而非</w:t>
      </w:r>
      <w:r w:rsidRPr="00FE3C68">
        <w:rPr>
          <w:sz w:val="22"/>
        </w:rPr>
        <w:t>insert_unique()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101" w:name="multimap"/>
      <w:bookmarkStart w:id="102" w:name="_Toc8033613"/>
      <w:r w:rsidRPr="00FE3C68">
        <w:rPr>
          <w:sz w:val="28"/>
        </w:rPr>
        <w:t>5.multimap</w:t>
      </w:r>
      <w:bookmarkEnd w:id="101"/>
      <w:bookmarkEnd w:id="10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137" w:anchor="L45">
        <w:r w:rsidRPr="00FE3C68">
          <w:rPr>
            <w:rStyle w:val="a9"/>
            <w:sz w:val="22"/>
          </w:rPr>
          <w:t>map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multimap</w:t>
      </w:r>
      <w:r w:rsidRPr="00FE3C68">
        <w:rPr>
          <w:sz w:val="22"/>
        </w:rPr>
        <w:t>的特性及用法和</w:t>
      </w:r>
      <w:r w:rsidRPr="00FE3C68">
        <w:rPr>
          <w:sz w:val="22"/>
        </w:rPr>
        <w:t>map</w:t>
      </w:r>
      <w:r w:rsidRPr="00FE3C68">
        <w:rPr>
          <w:sz w:val="22"/>
        </w:rPr>
        <w:t>完全相同，唯一的差别在于它允许键值重复，插入操作采用的是底层机制</w:t>
      </w:r>
      <w:r w:rsidRPr="00FE3C68">
        <w:rPr>
          <w:sz w:val="22"/>
        </w:rPr>
        <w:t>RB-tree</w:t>
      </w:r>
      <w:r w:rsidRPr="00FE3C68">
        <w:rPr>
          <w:sz w:val="22"/>
        </w:rPr>
        <w:t>的</w:t>
      </w:r>
      <w:r w:rsidRPr="00FE3C68">
        <w:rPr>
          <w:sz w:val="22"/>
        </w:rPr>
        <w:t>insert_equal()</w:t>
      </w:r>
      <w:r w:rsidRPr="00FE3C68">
        <w:rPr>
          <w:sz w:val="22"/>
        </w:rPr>
        <w:t>而非</w:t>
      </w:r>
      <w:r w:rsidRPr="00FE3C68">
        <w:rPr>
          <w:sz w:val="22"/>
        </w:rPr>
        <w:t>insert_unique()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103" w:name="hashtable"/>
      <w:bookmarkStart w:id="104" w:name="_Toc8033614"/>
      <w:r w:rsidRPr="00FE3C68">
        <w:rPr>
          <w:sz w:val="28"/>
        </w:rPr>
        <w:t>6.hashtable</w:t>
      </w:r>
      <w:bookmarkEnd w:id="103"/>
      <w:bookmarkEnd w:id="104"/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以开哈希实现</w:t>
      </w:r>
      <w:r w:rsidRPr="00FE3C68">
        <w:rPr>
          <w:sz w:val="22"/>
        </w:rPr>
        <w:t>hash table</w:t>
      </w:r>
      <w:r w:rsidRPr="00FE3C68">
        <w:rPr>
          <w:sz w:val="22"/>
        </w:rPr>
        <w:t>，</w:t>
      </w:r>
      <w:r w:rsidRPr="00FE3C68">
        <w:rPr>
          <w:sz w:val="22"/>
        </w:rPr>
        <w:t>hash table</w:t>
      </w:r>
      <w:r w:rsidRPr="00FE3C68">
        <w:rPr>
          <w:sz w:val="22"/>
        </w:rPr>
        <w:t>表格中的元素为桶，每个桶中包含了哈希到这个桶中的节点，节点定义如下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Value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hashtable_nod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__hashtable_node *nex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Value val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05" w:name="hashtable的迭代器"/>
      <w:bookmarkStart w:id="106" w:name="_Toc8033615"/>
      <w:r w:rsidRPr="00FE3C68">
        <w:rPr>
          <w:sz w:val="24"/>
        </w:rPr>
        <w:t>6.1 hashtable</w:t>
      </w:r>
      <w:r w:rsidRPr="00FE3C68">
        <w:rPr>
          <w:sz w:val="24"/>
        </w:rPr>
        <w:t>的迭代器</w:t>
      </w:r>
      <w:bookmarkEnd w:id="105"/>
      <w:bookmarkEnd w:id="106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Value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Key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HashFcn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ExtractKey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EqualKey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__hashtable_iterator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hashtable&lt;Value, Key, HashFcn, ExtractKey, EqualKey, Alloc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hashtabl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hashtable_iterator&lt;Value, Key, HashFcn,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             ExtractKey, EqualKey, Alloc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hashtable_const_iterator&lt;Value, Key, HashFcn,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                   ExtractKey, EqualKey, Alloc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const_iterato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hashtable_node&lt;Value&gt; node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forward_iterator_tag iterator_categor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Value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ptrdiff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Value&amp; referenc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Value* pointer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node* cur;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目前所指的节点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hashtable* ht;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指向相应的</w:t>
      </w:r>
      <w:r w:rsidRPr="00FE3C68">
        <w:rPr>
          <w:rStyle w:val="CommentTok"/>
          <w:sz w:val="21"/>
        </w:rPr>
        <w:t>hashtable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hashtable_iterator(node* n, hashtable* tab) : cur(n), ht(tab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__hashtable_iterator(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ference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*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ur-&gt;val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pointer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-&gt;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&amp;(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*()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terator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terator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iterator&amp; it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ur == it.cur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!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iterator&amp; it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ur != it.cur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前进操作首先尝试从目前所指的节点出发，前进一个位置</w:t>
      </w:r>
      <w:r w:rsidRPr="00FE3C68">
        <w:rPr>
          <w:sz w:val="22"/>
        </w:rPr>
        <w:t>(</w:t>
      </w:r>
      <w:r w:rsidRPr="00FE3C68">
        <w:rPr>
          <w:sz w:val="22"/>
        </w:rPr>
        <w:t>节点</w:t>
      </w:r>
      <w:r w:rsidRPr="00FE3C68">
        <w:rPr>
          <w:sz w:val="22"/>
        </w:rPr>
        <w:t>)</w:t>
      </w:r>
      <w:r w:rsidRPr="00FE3C68">
        <w:rPr>
          <w:sz w:val="22"/>
        </w:rPr>
        <w:t>，由于节点被安置于</w:t>
      </w:r>
      <w:r w:rsidRPr="00FE3C68">
        <w:rPr>
          <w:sz w:val="22"/>
        </w:rPr>
        <w:t>list</w:t>
      </w:r>
      <w:r w:rsidRPr="00FE3C68">
        <w:rPr>
          <w:sz w:val="22"/>
        </w:rPr>
        <w:t>内，所以利用节点的</w:t>
      </w:r>
      <w:r w:rsidRPr="00FE3C68">
        <w:rPr>
          <w:sz w:val="22"/>
        </w:rPr>
        <w:t>next</w:t>
      </w:r>
      <w:r w:rsidRPr="00FE3C68">
        <w:rPr>
          <w:sz w:val="22"/>
        </w:rPr>
        <w:t>指针即可轻易完成。如果目前节点正好是</w:t>
      </w:r>
      <w:r w:rsidRPr="00FE3C68">
        <w:rPr>
          <w:sz w:val="22"/>
        </w:rPr>
        <w:t>list</w:t>
      </w:r>
      <w:r w:rsidRPr="00FE3C68">
        <w:rPr>
          <w:sz w:val="22"/>
        </w:rPr>
        <w:t>的尾端，就跳至下一个</w:t>
      </w:r>
      <w:r w:rsidRPr="00FE3C68">
        <w:rPr>
          <w:sz w:val="22"/>
        </w:rPr>
        <w:t>bucket</w:t>
      </w:r>
      <w:r w:rsidRPr="00FE3C68">
        <w:rPr>
          <w:sz w:val="22"/>
        </w:rPr>
        <w:t>身，它正好指向下一个</w:t>
      </w:r>
      <w:r w:rsidRPr="00FE3C68">
        <w:rPr>
          <w:sz w:val="22"/>
        </w:rPr>
        <w:t>list</w:t>
      </w:r>
      <w:r w:rsidRPr="00FE3C68">
        <w:rPr>
          <w:sz w:val="22"/>
        </w:rPr>
        <w:t>的头部节点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V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K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HF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ExK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EqK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__hashtable_iterator&lt;V, K, HF, ExK, EqK, A&gt;&a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__hashtable_iterator&lt;V, K, HF, ExK, EqK, A&gt;::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node* old = cu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cur = cur-&gt;next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如果存在，就是它。否则进入以下</w:t>
      </w:r>
      <w:r w:rsidRPr="00FE3C68">
        <w:rPr>
          <w:rStyle w:val="CommentTok"/>
          <w:sz w:val="21"/>
        </w:rPr>
        <w:t>if</w:t>
      </w:r>
      <w:r w:rsidRPr="00FE3C68">
        <w:rPr>
          <w:rStyle w:val="CommentTok"/>
          <w:sz w:val="21"/>
        </w:rPr>
        <w:t>流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!cur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根据元素值，定位出下一个</w:t>
      </w:r>
      <w:r w:rsidRPr="00FE3C68">
        <w:rPr>
          <w:rStyle w:val="CommentTok"/>
          <w:sz w:val="21"/>
        </w:rPr>
        <w:t>bucket</w:t>
      </w:r>
      <w:r w:rsidRPr="00FE3C68">
        <w:rPr>
          <w:rStyle w:val="CommentTok"/>
          <w:sz w:val="21"/>
        </w:rPr>
        <w:t>，其起头处就是我们的目的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bucket = ht-&gt;bkt_num(old-&gt;val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while</w:t>
      </w:r>
      <w:r w:rsidRPr="00FE3C68">
        <w:rPr>
          <w:rStyle w:val="NormalTok"/>
          <w:sz w:val="21"/>
        </w:rPr>
        <w:t xml:space="preserve"> (!cur &amp;&amp; ++bucket &lt; ht-&gt;buckets.size()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cur = ht-&gt;buckets[bucket]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V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K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HF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ExK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EqK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__hashtable_iterator&lt;V, K, HF, ExK, EqK, A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__hashtable_iterator&lt;V, K, HF, ExK, EqK, A&gt;::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terator tmp =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++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t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hashtable</w:t>
      </w:r>
      <w:r w:rsidRPr="00FE3C68">
        <w:rPr>
          <w:sz w:val="22"/>
        </w:rPr>
        <w:t>的迭代器没有后退操作，</w:t>
      </w:r>
      <w:r w:rsidRPr="00FE3C68">
        <w:rPr>
          <w:sz w:val="22"/>
        </w:rPr>
        <w:t>hashtable</w:t>
      </w:r>
      <w:r w:rsidRPr="00FE3C68">
        <w:rPr>
          <w:sz w:val="22"/>
        </w:rPr>
        <w:t>也没有定义所谓的逆向迭代器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07" w:name="hashtable的实现"/>
      <w:bookmarkStart w:id="108" w:name="_Toc8033616"/>
      <w:r w:rsidRPr="00FE3C68">
        <w:rPr>
          <w:sz w:val="24"/>
        </w:rPr>
        <w:t>6.2 hashtable</w:t>
      </w:r>
      <w:r w:rsidRPr="00FE3C68">
        <w:rPr>
          <w:sz w:val="24"/>
        </w:rPr>
        <w:t>的实现</w:t>
      </w:r>
      <w:bookmarkEnd w:id="107"/>
      <w:bookmarkEnd w:id="10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138" w:anchor="L165">
        <w:r w:rsidRPr="00FE3C68">
          <w:rPr>
            <w:rStyle w:val="a9"/>
            <w:sz w:val="22"/>
          </w:rPr>
          <w:t>hashtable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lastRenderedPageBreak/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Value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Key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HashFcn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ExtractKey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EqualKey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 = alloc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hashtable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...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Value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Key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HashFcn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ExtractKey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EqualKey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&gt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先前声明时，已给出</w:t>
      </w:r>
      <w:r w:rsidRPr="00FE3C68">
        <w:rPr>
          <w:rStyle w:val="CommentTok"/>
          <w:sz w:val="21"/>
        </w:rPr>
        <w:t>Alloc</w:t>
      </w:r>
      <w:r w:rsidRPr="00FE3C68">
        <w:rPr>
          <w:rStyle w:val="CommentTok"/>
          <w:sz w:val="21"/>
        </w:rPr>
        <w:t>默认值</w:t>
      </w:r>
      <w:r w:rsidRPr="00FE3C68">
        <w:rPr>
          <w:rStyle w:val="CommentTok"/>
          <w:sz w:val="21"/>
        </w:rPr>
        <w:t>alloc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hashtable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HashFcn hash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EqualKey key_equal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...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</w:t>
      </w:r>
      <w:r w:rsidRPr="00FE3C68">
        <w:rPr>
          <w:rStyle w:val="CommentTok"/>
          <w:sz w:val="21"/>
        </w:rPr>
        <w:t>3</w:t>
      </w:r>
      <w:r w:rsidRPr="00FE3C68">
        <w:rPr>
          <w:rStyle w:val="CommentTok"/>
          <w:sz w:val="21"/>
        </w:rPr>
        <w:t>者都是</w:t>
      </w:r>
      <w:r w:rsidRPr="00FE3C68">
        <w:rPr>
          <w:rStyle w:val="CommentTok"/>
          <w:sz w:val="21"/>
        </w:rPr>
        <w:t>function  objects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hasher hash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key_equal equals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ExtractKey get_key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hashtable_node&lt;Value&gt; node;  </w:t>
      </w:r>
      <w:r w:rsidRPr="00FE3C68">
        <w:rPr>
          <w:rStyle w:val="CommentTok"/>
          <w:sz w:val="21"/>
        </w:rPr>
        <w:t>//hashtable</w:t>
      </w:r>
      <w:r w:rsidRPr="00FE3C68">
        <w:rPr>
          <w:rStyle w:val="CommentTok"/>
          <w:sz w:val="21"/>
        </w:rPr>
        <w:t>节点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simple_alloc&lt;node, Alloc&gt; node_allocator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vector&lt;node*,Alloc&gt; buckets; </w:t>
      </w:r>
      <w:r w:rsidRPr="00FE3C68">
        <w:rPr>
          <w:rStyle w:val="CommentTok"/>
          <w:sz w:val="21"/>
        </w:rPr>
        <w:t>//hashtable</w:t>
      </w:r>
      <w:r w:rsidRPr="00FE3C68">
        <w:rPr>
          <w:rStyle w:val="CommentTok"/>
          <w:sz w:val="21"/>
        </w:rPr>
        <w:t>的桶数组，以</w:t>
      </w:r>
      <w:r w:rsidRPr="00FE3C68">
        <w:rPr>
          <w:rStyle w:val="CommentTok"/>
          <w:sz w:val="21"/>
        </w:rPr>
        <w:t>vector</w:t>
      </w:r>
      <w:r w:rsidRPr="00FE3C68">
        <w:rPr>
          <w:rStyle w:val="CommentTok"/>
          <w:sz w:val="21"/>
        </w:rPr>
        <w:t>完成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ype</w:t>
      </w:r>
      <w:r w:rsidRPr="00FE3C68">
        <w:rPr>
          <w:rStyle w:val="NormalTok"/>
          <w:sz w:val="21"/>
        </w:rPr>
        <w:t xml:space="preserve"> num_elements;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元素个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以质数来设计表格大小，并且先将</w:t>
      </w:r>
      <w:r w:rsidRPr="00FE3C68">
        <w:rPr>
          <w:sz w:val="22"/>
        </w:rPr>
        <w:t>28</w:t>
      </w:r>
      <w:r w:rsidRPr="00FE3C68">
        <w:rPr>
          <w:sz w:val="22"/>
        </w:rPr>
        <w:t>个质数（逐渐呈现大约</w:t>
      </w:r>
      <w:r w:rsidRPr="00FE3C68">
        <w:rPr>
          <w:sz w:val="22"/>
        </w:rPr>
        <w:t>2</w:t>
      </w:r>
      <w:r w:rsidRPr="00FE3C68">
        <w:rPr>
          <w:sz w:val="22"/>
        </w:rPr>
        <w:t>倍的关系）计算好，以备随时访问，同时提供一个函数，用来查询在这</w:t>
      </w:r>
      <w:r w:rsidRPr="00FE3C68">
        <w:rPr>
          <w:sz w:val="22"/>
        </w:rPr>
        <w:t>28</w:t>
      </w:r>
      <w:r w:rsidRPr="00FE3C68">
        <w:rPr>
          <w:sz w:val="22"/>
        </w:rPr>
        <w:t>个质数中，</w:t>
      </w:r>
      <w:r w:rsidRPr="00FE3C68">
        <w:rPr>
          <w:sz w:val="22"/>
        </w:rPr>
        <w:t>“</w:t>
      </w:r>
      <w:r w:rsidRPr="00FE3C68">
        <w:rPr>
          <w:sz w:val="22"/>
        </w:rPr>
        <w:t>最接近某数并大于某数</w:t>
      </w:r>
      <w:r w:rsidRPr="00FE3C68">
        <w:rPr>
          <w:sz w:val="22"/>
        </w:rPr>
        <w:t>”</w:t>
      </w:r>
      <w:r w:rsidRPr="00FE3C68">
        <w:rPr>
          <w:sz w:val="22"/>
        </w:rPr>
        <w:t>的质数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__stl_num_primes = </w:t>
      </w:r>
      <w:r w:rsidRPr="00FE3C68">
        <w:rPr>
          <w:rStyle w:val="DecValTok"/>
          <w:sz w:val="21"/>
        </w:rPr>
        <w:t>28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AttributeTok"/>
          <w:sz w:val="21"/>
        </w:rPr>
        <w:t>static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long</w:t>
      </w:r>
      <w:r w:rsidRPr="00FE3C68">
        <w:rPr>
          <w:rStyle w:val="NormalTok"/>
          <w:sz w:val="21"/>
        </w:rPr>
        <w:t xml:space="preserve"> __stl_prime_list[__stl_num_primes] =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ecValTok"/>
          <w:sz w:val="21"/>
        </w:rPr>
        <w:t>53</w:t>
      </w:r>
      <w:r w:rsidRPr="00FE3C68">
        <w:rPr>
          <w:rStyle w:val="NormalTok"/>
          <w:sz w:val="21"/>
        </w:rPr>
        <w:t xml:space="preserve">,         </w:t>
      </w:r>
      <w:r w:rsidRPr="00FE3C68">
        <w:rPr>
          <w:rStyle w:val="DecValTok"/>
          <w:sz w:val="21"/>
        </w:rPr>
        <w:t>97</w:t>
      </w:r>
      <w:r w:rsidRPr="00FE3C68">
        <w:rPr>
          <w:rStyle w:val="NormalTok"/>
          <w:sz w:val="21"/>
        </w:rPr>
        <w:t xml:space="preserve">,           </w:t>
      </w:r>
      <w:r w:rsidRPr="00FE3C68">
        <w:rPr>
          <w:rStyle w:val="DecValTok"/>
          <w:sz w:val="21"/>
        </w:rPr>
        <w:t>193</w:t>
      </w:r>
      <w:r w:rsidRPr="00FE3C68">
        <w:rPr>
          <w:rStyle w:val="NormalTok"/>
          <w:sz w:val="21"/>
        </w:rPr>
        <w:t xml:space="preserve">,         </w:t>
      </w:r>
      <w:r w:rsidRPr="00FE3C68">
        <w:rPr>
          <w:rStyle w:val="DecValTok"/>
          <w:sz w:val="21"/>
        </w:rPr>
        <w:t>389</w:t>
      </w:r>
      <w:r w:rsidRPr="00FE3C68">
        <w:rPr>
          <w:rStyle w:val="NormalTok"/>
          <w:sz w:val="21"/>
        </w:rPr>
        <w:t xml:space="preserve">,       </w:t>
      </w:r>
      <w:r w:rsidRPr="00FE3C68">
        <w:rPr>
          <w:rStyle w:val="DecValTok"/>
          <w:sz w:val="21"/>
        </w:rPr>
        <w:t>769</w:t>
      </w:r>
      <w:r w:rsidRPr="00FE3C68">
        <w:rPr>
          <w:rStyle w:val="NormalTok"/>
          <w:sz w:val="21"/>
        </w:rPr>
        <w:t>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ecValTok"/>
          <w:sz w:val="21"/>
        </w:rPr>
        <w:t>1543</w:t>
      </w:r>
      <w:r w:rsidRPr="00FE3C68">
        <w:rPr>
          <w:rStyle w:val="NormalTok"/>
          <w:sz w:val="21"/>
        </w:rPr>
        <w:t xml:space="preserve">,       </w:t>
      </w:r>
      <w:r w:rsidRPr="00FE3C68">
        <w:rPr>
          <w:rStyle w:val="DecValTok"/>
          <w:sz w:val="21"/>
        </w:rPr>
        <w:t>3079</w:t>
      </w:r>
      <w:r w:rsidRPr="00FE3C68">
        <w:rPr>
          <w:rStyle w:val="NormalTok"/>
          <w:sz w:val="21"/>
        </w:rPr>
        <w:t xml:space="preserve">,         </w:t>
      </w:r>
      <w:r w:rsidRPr="00FE3C68">
        <w:rPr>
          <w:rStyle w:val="DecValTok"/>
          <w:sz w:val="21"/>
        </w:rPr>
        <w:t>6151</w:t>
      </w:r>
      <w:r w:rsidRPr="00FE3C68">
        <w:rPr>
          <w:rStyle w:val="NormalTok"/>
          <w:sz w:val="21"/>
        </w:rPr>
        <w:t xml:space="preserve">,        </w:t>
      </w:r>
      <w:r w:rsidRPr="00FE3C68">
        <w:rPr>
          <w:rStyle w:val="DecValTok"/>
          <w:sz w:val="21"/>
        </w:rPr>
        <w:t>12289</w:t>
      </w:r>
      <w:r w:rsidRPr="00FE3C68">
        <w:rPr>
          <w:rStyle w:val="NormalTok"/>
          <w:sz w:val="21"/>
        </w:rPr>
        <w:t xml:space="preserve">,     </w:t>
      </w:r>
      <w:r w:rsidRPr="00FE3C68">
        <w:rPr>
          <w:rStyle w:val="DecValTok"/>
          <w:sz w:val="21"/>
        </w:rPr>
        <w:t>24593</w:t>
      </w:r>
      <w:r w:rsidRPr="00FE3C68">
        <w:rPr>
          <w:rStyle w:val="NormalTok"/>
          <w:sz w:val="21"/>
        </w:rPr>
        <w:t>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ecValTok"/>
          <w:sz w:val="21"/>
        </w:rPr>
        <w:t>49157</w:t>
      </w:r>
      <w:r w:rsidRPr="00FE3C68">
        <w:rPr>
          <w:rStyle w:val="NormalTok"/>
          <w:sz w:val="21"/>
        </w:rPr>
        <w:t xml:space="preserve">,      </w:t>
      </w:r>
      <w:r w:rsidRPr="00FE3C68">
        <w:rPr>
          <w:rStyle w:val="DecValTok"/>
          <w:sz w:val="21"/>
        </w:rPr>
        <w:t>98317</w:t>
      </w:r>
      <w:r w:rsidRPr="00FE3C68">
        <w:rPr>
          <w:rStyle w:val="NormalTok"/>
          <w:sz w:val="21"/>
        </w:rPr>
        <w:t xml:space="preserve">,        </w:t>
      </w:r>
      <w:r w:rsidRPr="00FE3C68">
        <w:rPr>
          <w:rStyle w:val="DecValTok"/>
          <w:sz w:val="21"/>
        </w:rPr>
        <w:t>196613</w:t>
      </w:r>
      <w:r w:rsidRPr="00FE3C68">
        <w:rPr>
          <w:rStyle w:val="NormalTok"/>
          <w:sz w:val="21"/>
        </w:rPr>
        <w:t xml:space="preserve">,      </w:t>
      </w:r>
      <w:r w:rsidRPr="00FE3C68">
        <w:rPr>
          <w:rStyle w:val="DecValTok"/>
          <w:sz w:val="21"/>
        </w:rPr>
        <w:t>393241</w:t>
      </w:r>
      <w:r w:rsidRPr="00FE3C68">
        <w:rPr>
          <w:rStyle w:val="NormalTok"/>
          <w:sz w:val="21"/>
        </w:rPr>
        <w:t xml:space="preserve">,    </w:t>
      </w:r>
      <w:r w:rsidRPr="00FE3C68">
        <w:rPr>
          <w:rStyle w:val="DecValTok"/>
          <w:sz w:val="21"/>
        </w:rPr>
        <w:t>786433</w:t>
      </w:r>
      <w:r w:rsidRPr="00FE3C68">
        <w:rPr>
          <w:rStyle w:val="NormalTok"/>
          <w:sz w:val="21"/>
        </w:rPr>
        <w:t>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ecValTok"/>
          <w:sz w:val="21"/>
        </w:rPr>
        <w:t>1572869</w:t>
      </w:r>
      <w:r w:rsidRPr="00FE3C68">
        <w:rPr>
          <w:rStyle w:val="NormalTok"/>
          <w:sz w:val="21"/>
        </w:rPr>
        <w:t xml:space="preserve">,    </w:t>
      </w:r>
      <w:r w:rsidRPr="00FE3C68">
        <w:rPr>
          <w:rStyle w:val="DecValTok"/>
          <w:sz w:val="21"/>
        </w:rPr>
        <w:t>3145739</w:t>
      </w:r>
      <w:r w:rsidRPr="00FE3C68">
        <w:rPr>
          <w:rStyle w:val="NormalTok"/>
          <w:sz w:val="21"/>
        </w:rPr>
        <w:t xml:space="preserve">,      </w:t>
      </w:r>
      <w:r w:rsidRPr="00FE3C68">
        <w:rPr>
          <w:rStyle w:val="DecValTok"/>
          <w:sz w:val="21"/>
        </w:rPr>
        <w:t>6291469</w:t>
      </w:r>
      <w:r w:rsidRPr="00FE3C68">
        <w:rPr>
          <w:rStyle w:val="NormalTok"/>
          <w:sz w:val="21"/>
        </w:rPr>
        <w:t xml:space="preserve">,     </w:t>
      </w:r>
      <w:r w:rsidRPr="00FE3C68">
        <w:rPr>
          <w:rStyle w:val="DecValTok"/>
          <w:sz w:val="21"/>
        </w:rPr>
        <w:t>12582917</w:t>
      </w:r>
      <w:r w:rsidRPr="00FE3C68">
        <w:rPr>
          <w:rStyle w:val="NormalTok"/>
          <w:sz w:val="21"/>
        </w:rPr>
        <w:t xml:space="preserve">,  </w:t>
      </w:r>
      <w:r w:rsidRPr="00FE3C68">
        <w:rPr>
          <w:rStyle w:val="DecValTok"/>
          <w:sz w:val="21"/>
        </w:rPr>
        <w:t>25165843</w:t>
      </w:r>
      <w:r w:rsidRPr="00FE3C68">
        <w:rPr>
          <w:rStyle w:val="NormalTok"/>
          <w:sz w:val="21"/>
        </w:rPr>
        <w:t>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ecValTok"/>
          <w:sz w:val="21"/>
        </w:rPr>
        <w:t>50331653</w:t>
      </w:r>
      <w:r w:rsidRPr="00FE3C68">
        <w:rPr>
          <w:rStyle w:val="NormalTok"/>
          <w:sz w:val="21"/>
        </w:rPr>
        <w:t xml:space="preserve">,   </w:t>
      </w:r>
      <w:r w:rsidRPr="00FE3C68">
        <w:rPr>
          <w:rStyle w:val="DecValTok"/>
          <w:sz w:val="21"/>
        </w:rPr>
        <w:t>100663319</w:t>
      </w:r>
      <w:r w:rsidRPr="00FE3C68">
        <w:rPr>
          <w:rStyle w:val="NormalTok"/>
          <w:sz w:val="21"/>
        </w:rPr>
        <w:t xml:space="preserve">,    </w:t>
      </w:r>
      <w:r w:rsidRPr="00FE3C68">
        <w:rPr>
          <w:rStyle w:val="DecValTok"/>
          <w:sz w:val="21"/>
        </w:rPr>
        <w:t>201326611</w:t>
      </w:r>
      <w:r w:rsidRPr="00FE3C68">
        <w:rPr>
          <w:rStyle w:val="NormalTok"/>
          <w:sz w:val="21"/>
        </w:rPr>
        <w:t xml:space="preserve">,   </w:t>
      </w:r>
      <w:r w:rsidRPr="00FE3C68">
        <w:rPr>
          <w:rStyle w:val="DecValTok"/>
          <w:sz w:val="21"/>
        </w:rPr>
        <w:t>402653189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805306457</w:t>
      </w:r>
      <w:r w:rsidRPr="00FE3C68">
        <w:rPr>
          <w:rStyle w:val="NormalTok"/>
          <w:sz w:val="21"/>
        </w:rPr>
        <w:t xml:space="preserve">,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ecValTok"/>
          <w:sz w:val="21"/>
        </w:rPr>
        <w:t>1610612741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3221225473</w:t>
      </w:r>
      <w:r w:rsidRPr="00FE3C68">
        <w:rPr>
          <w:rStyle w:val="BuiltInTok"/>
          <w:sz w:val="21"/>
        </w:rPr>
        <w:t>ul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ecValTok"/>
          <w:sz w:val="21"/>
        </w:rPr>
        <w:t>4294967291</w:t>
      </w:r>
      <w:r w:rsidRPr="00FE3C68">
        <w:rPr>
          <w:rStyle w:val="BuiltInTok"/>
          <w:sz w:val="21"/>
        </w:rPr>
        <w:t>ul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该函数被</w:t>
      </w:r>
      <w:r w:rsidRPr="00FE3C68">
        <w:rPr>
          <w:rStyle w:val="CommentTok"/>
          <w:sz w:val="21"/>
        </w:rPr>
        <w:t>next_size()</w:t>
      </w:r>
      <w:r w:rsidRPr="00FE3C68">
        <w:rPr>
          <w:rStyle w:val="CommentTok"/>
          <w:sz w:val="21"/>
        </w:rPr>
        <w:t>所调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long</w:t>
      </w:r>
      <w:r w:rsidRPr="00FE3C68">
        <w:rPr>
          <w:rStyle w:val="NormalTok"/>
          <w:sz w:val="21"/>
        </w:rPr>
        <w:t xml:space="preserve"> __stl_next_prime(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long</w:t>
      </w:r>
      <w:r w:rsidRPr="00FE3C68">
        <w:rPr>
          <w:rStyle w:val="NormalTok"/>
          <w:sz w:val="21"/>
        </w:rPr>
        <w:t xml:space="preserve"> n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long</w:t>
      </w:r>
      <w:r w:rsidRPr="00FE3C68">
        <w:rPr>
          <w:rStyle w:val="NormalTok"/>
          <w:sz w:val="21"/>
        </w:rPr>
        <w:t>* first = __stl_prime_lis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long</w:t>
      </w:r>
      <w:r w:rsidRPr="00FE3C68">
        <w:rPr>
          <w:rStyle w:val="NormalTok"/>
          <w:sz w:val="21"/>
        </w:rPr>
        <w:t>* last = __stl_prime_list + __stl_num_primes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long</w:t>
      </w:r>
      <w:r w:rsidRPr="00FE3C68">
        <w:rPr>
          <w:rStyle w:val="NormalTok"/>
          <w:sz w:val="21"/>
        </w:rPr>
        <w:t>* pos = lower_bound(first, last, n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pos == last ? *(last - </w:t>
      </w:r>
      <w:r w:rsidRPr="00FE3C68">
        <w:rPr>
          <w:rStyle w:val="DecValTok"/>
          <w:sz w:val="21"/>
        </w:rPr>
        <w:t>1</w:t>
      </w:r>
      <w:r w:rsidRPr="00FE3C68">
        <w:rPr>
          <w:rStyle w:val="NormalTok"/>
          <w:sz w:val="21"/>
        </w:rPr>
        <w:t>) : *pos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09" w:name="hashtable操作的实现"/>
      <w:bookmarkStart w:id="110" w:name="_Toc8033617"/>
      <w:r w:rsidRPr="00FE3C68">
        <w:rPr>
          <w:sz w:val="24"/>
        </w:rPr>
        <w:lastRenderedPageBreak/>
        <w:t>6.3 hashtable</w:t>
      </w:r>
      <w:r w:rsidRPr="00FE3C68">
        <w:rPr>
          <w:sz w:val="24"/>
        </w:rPr>
        <w:t>操作的实现</w:t>
      </w:r>
      <w:bookmarkEnd w:id="109"/>
      <w:bookmarkEnd w:id="110"/>
    </w:p>
    <w:p w:rsidR="008955F0" w:rsidRPr="00FE3C68" w:rsidRDefault="00AF3D65" w:rsidP="00447FBB">
      <w:pPr>
        <w:pStyle w:val="Compact"/>
        <w:numPr>
          <w:ilvl w:val="0"/>
          <w:numId w:val="107"/>
        </w:numPr>
        <w:contextualSpacing/>
        <w:rPr>
          <w:sz w:val="22"/>
        </w:rPr>
      </w:pPr>
      <w:r w:rsidRPr="00FE3C68">
        <w:rPr>
          <w:b/>
          <w:sz w:val="22"/>
        </w:rPr>
        <w:t>节点操作</w:t>
      </w:r>
    </w:p>
    <w:p w:rsidR="008955F0" w:rsidRPr="00FE3C68" w:rsidRDefault="00AF3D65" w:rsidP="00447FBB">
      <w:pPr>
        <w:pStyle w:val="Compact"/>
        <w:numPr>
          <w:ilvl w:val="1"/>
          <w:numId w:val="108"/>
        </w:numPr>
        <w:contextualSpacing/>
        <w:rPr>
          <w:sz w:val="22"/>
        </w:rPr>
      </w:pPr>
      <w:r w:rsidRPr="00FE3C68">
        <w:rPr>
          <w:sz w:val="22"/>
        </w:rPr>
        <w:t>涉及内存管理</w:t>
      </w:r>
    </w:p>
    <w:p w:rsidR="008955F0" w:rsidRPr="00FE3C68" w:rsidRDefault="00AF3D65" w:rsidP="00447FBB">
      <w:pPr>
        <w:pStyle w:val="Compact"/>
        <w:numPr>
          <w:ilvl w:val="2"/>
          <w:numId w:val="109"/>
        </w:numPr>
        <w:contextualSpacing/>
        <w:rPr>
          <w:sz w:val="22"/>
        </w:rPr>
      </w:pPr>
      <w:r w:rsidRPr="00FE3C68">
        <w:rPr>
          <w:sz w:val="22"/>
        </w:rPr>
        <w:t>创建节点：</w:t>
      </w:r>
      <w:hyperlink r:id="rId139" w:anchor="L477">
        <w:r w:rsidRPr="00FE3C68">
          <w:rPr>
            <w:rStyle w:val="a9"/>
            <w:sz w:val="22"/>
          </w:rPr>
          <w:t>new_node</w:t>
        </w:r>
      </w:hyperlink>
    </w:p>
    <w:p w:rsidR="008955F0" w:rsidRPr="00FE3C68" w:rsidRDefault="00AF3D65" w:rsidP="00447FBB">
      <w:pPr>
        <w:pStyle w:val="Compact"/>
        <w:numPr>
          <w:ilvl w:val="2"/>
          <w:numId w:val="109"/>
        </w:numPr>
        <w:contextualSpacing/>
        <w:rPr>
          <w:sz w:val="22"/>
        </w:rPr>
      </w:pPr>
      <w:r w:rsidRPr="00FE3C68">
        <w:rPr>
          <w:sz w:val="22"/>
        </w:rPr>
        <w:t>销毁节点：</w:t>
      </w:r>
      <w:hyperlink r:id="rId140" w:anchor="L488">
        <w:r w:rsidRPr="00FE3C68">
          <w:rPr>
            <w:rStyle w:val="a9"/>
            <w:sz w:val="22"/>
          </w:rPr>
          <w:t>delete_node</w:t>
        </w:r>
      </w:hyperlink>
    </w:p>
    <w:p w:rsidR="008955F0" w:rsidRPr="00FE3C68" w:rsidRDefault="00AF3D65" w:rsidP="00447FBB">
      <w:pPr>
        <w:pStyle w:val="Compact"/>
        <w:numPr>
          <w:ilvl w:val="0"/>
          <w:numId w:val="107"/>
        </w:numPr>
        <w:contextualSpacing/>
        <w:rPr>
          <w:sz w:val="22"/>
        </w:rPr>
      </w:pPr>
      <w:r w:rsidRPr="00FE3C68">
        <w:rPr>
          <w:b/>
          <w:sz w:val="22"/>
        </w:rPr>
        <w:t>hashtable</w:t>
      </w:r>
      <w:r w:rsidRPr="00FE3C68">
        <w:rPr>
          <w:b/>
          <w:sz w:val="22"/>
        </w:rPr>
        <w:t>操作</w:t>
      </w:r>
    </w:p>
    <w:p w:rsidR="008955F0" w:rsidRPr="00FE3C68" w:rsidRDefault="00AF3D65" w:rsidP="00447FBB">
      <w:pPr>
        <w:pStyle w:val="Compact"/>
        <w:numPr>
          <w:ilvl w:val="1"/>
          <w:numId w:val="110"/>
        </w:numPr>
        <w:contextualSpacing/>
        <w:rPr>
          <w:sz w:val="22"/>
        </w:rPr>
      </w:pPr>
      <w:r w:rsidRPr="00FE3C68">
        <w:rPr>
          <w:sz w:val="22"/>
        </w:rPr>
        <w:t>创建满足</w:t>
      </w:r>
      <w:r w:rsidRPr="00FE3C68">
        <w:rPr>
          <w:sz w:val="22"/>
        </w:rPr>
        <w:t>n</w:t>
      </w:r>
      <w:r w:rsidRPr="00FE3C68">
        <w:rPr>
          <w:sz w:val="22"/>
        </w:rPr>
        <w:t>个</w:t>
      </w:r>
      <w:r w:rsidRPr="00FE3C68">
        <w:rPr>
          <w:sz w:val="22"/>
        </w:rPr>
        <w:t>bucket</w:t>
      </w:r>
      <w:r w:rsidRPr="00FE3C68">
        <w:rPr>
          <w:sz w:val="22"/>
        </w:rPr>
        <w:t>的</w:t>
      </w:r>
      <w:r w:rsidRPr="00FE3C68">
        <w:rPr>
          <w:sz w:val="22"/>
        </w:rPr>
        <w:t>hashtable</w:t>
      </w:r>
      <w:r w:rsidRPr="00FE3C68">
        <w:rPr>
          <w:sz w:val="22"/>
        </w:rPr>
        <w:t>：</w:t>
      </w:r>
      <w:hyperlink r:id="rId141" w:anchor="L217">
        <w:r w:rsidRPr="00FE3C68">
          <w:rPr>
            <w:rStyle w:val="a9"/>
            <w:sz w:val="22"/>
          </w:rPr>
          <w:t>hashtable</w:t>
        </w:r>
      </w:hyperlink>
    </w:p>
    <w:p w:rsidR="008955F0" w:rsidRPr="00FE3C68" w:rsidRDefault="00557002" w:rsidP="00447FBB">
      <w:pPr>
        <w:pStyle w:val="Compact"/>
        <w:numPr>
          <w:ilvl w:val="2"/>
          <w:numId w:val="111"/>
        </w:numPr>
        <w:contextualSpacing/>
        <w:rPr>
          <w:sz w:val="22"/>
        </w:rPr>
      </w:pPr>
      <w:hyperlink r:id="rId142" w:anchor="L499">
        <w:r w:rsidR="00AF3D65" w:rsidRPr="00FE3C68">
          <w:rPr>
            <w:rStyle w:val="a9"/>
            <w:sz w:val="22"/>
          </w:rPr>
          <w:t>initialize_buckets</w:t>
        </w:r>
      </w:hyperlink>
    </w:p>
    <w:p w:rsidR="008955F0" w:rsidRPr="00FE3C68" w:rsidRDefault="00AF3D65" w:rsidP="00447FBB">
      <w:pPr>
        <w:pStyle w:val="Compact"/>
        <w:numPr>
          <w:ilvl w:val="1"/>
          <w:numId w:val="110"/>
        </w:numPr>
        <w:contextualSpacing/>
        <w:rPr>
          <w:sz w:val="22"/>
        </w:rPr>
      </w:pPr>
      <w:r w:rsidRPr="00FE3C68">
        <w:rPr>
          <w:sz w:val="22"/>
        </w:rPr>
        <w:t>插入节点</w:t>
      </w:r>
    </w:p>
    <w:p w:rsidR="008955F0" w:rsidRPr="00FE3C68" w:rsidRDefault="00AF3D65" w:rsidP="00447FBB">
      <w:pPr>
        <w:pStyle w:val="Compact"/>
        <w:numPr>
          <w:ilvl w:val="2"/>
          <w:numId w:val="112"/>
        </w:numPr>
        <w:contextualSpacing/>
        <w:rPr>
          <w:sz w:val="22"/>
        </w:rPr>
      </w:pPr>
      <w:r w:rsidRPr="00FE3C68">
        <w:rPr>
          <w:sz w:val="22"/>
        </w:rPr>
        <w:t>不允许键值重复：</w:t>
      </w:r>
      <w:r w:rsidRPr="00FE3C68">
        <w:rPr>
          <w:sz w:val="22"/>
        </w:rPr>
        <w:t xml:space="preserve"> </w:t>
      </w:r>
      <w:hyperlink r:id="rId143" w:anchor="L296">
        <w:r w:rsidRPr="00FE3C68">
          <w:rPr>
            <w:rStyle w:val="a9"/>
            <w:sz w:val="22"/>
          </w:rPr>
          <w:t>insert_unique</w:t>
        </w:r>
      </w:hyperlink>
    </w:p>
    <w:p w:rsidR="008955F0" w:rsidRPr="00FE3C68" w:rsidRDefault="00AF3D65" w:rsidP="00447FBB">
      <w:pPr>
        <w:pStyle w:val="Compact"/>
        <w:numPr>
          <w:ilvl w:val="3"/>
          <w:numId w:val="113"/>
        </w:numPr>
        <w:contextualSpacing/>
        <w:rPr>
          <w:sz w:val="22"/>
        </w:rPr>
      </w:pPr>
      <w:r w:rsidRPr="00FE3C68">
        <w:rPr>
          <w:sz w:val="22"/>
        </w:rPr>
        <w:t>判断和重新分配</w:t>
      </w:r>
      <w:r w:rsidRPr="00FE3C68">
        <w:rPr>
          <w:sz w:val="22"/>
        </w:rPr>
        <w:t>bucket</w:t>
      </w:r>
      <w:r w:rsidRPr="00FE3C68">
        <w:rPr>
          <w:sz w:val="22"/>
        </w:rPr>
        <w:t>：</w:t>
      </w:r>
      <w:hyperlink r:id="rId144" w:anchor="L841">
        <w:r w:rsidRPr="00FE3C68">
          <w:rPr>
            <w:rStyle w:val="a9"/>
            <w:sz w:val="22"/>
          </w:rPr>
          <w:t>resize</w:t>
        </w:r>
      </w:hyperlink>
    </w:p>
    <w:p w:rsidR="008955F0" w:rsidRPr="00FE3C68" w:rsidRDefault="00557002" w:rsidP="00447FBB">
      <w:pPr>
        <w:pStyle w:val="Compact"/>
        <w:numPr>
          <w:ilvl w:val="3"/>
          <w:numId w:val="113"/>
        </w:numPr>
        <w:contextualSpacing/>
        <w:rPr>
          <w:sz w:val="22"/>
        </w:rPr>
      </w:pPr>
      <w:hyperlink r:id="rId145" w:anchor="L624">
        <w:r w:rsidR="00AF3D65" w:rsidRPr="00FE3C68">
          <w:rPr>
            <w:rStyle w:val="a9"/>
            <w:sz w:val="22"/>
          </w:rPr>
          <w:t>insert_unique_noresize</w:t>
        </w:r>
      </w:hyperlink>
    </w:p>
    <w:p w:rsidR="008955F0" w:rsidRPr="00FE3C68" w:rsidRDefault="00AF3D65" w:rsidP="00447FBB">
      <w:pPr>
        <w:pStyle w:val="Compact"/>
        <w:numPr>
          <w:ilvl w:val="2"/>
          <w:numId w:val="112"/>
        </w:numPr>
        <w:contextualSpacing/>
        <w:rPr>
          <w:sz w:val="22"/>
        </w:rPr>
      </w:pPr>
      <w:r w:rsidRPr="00FE3C68">
        <w:rPr>
          <w:sz w:val="22"/>
        </w:rPr>
        <w:t>允许键值重复：</w:t>
      </w:r>
      <w:hyperlink r:id="rId146" w:anchor="L302">
        <w:r w:rsidRPr="00FE3C68">
          <w:rPr>
            <w:rStyle w:val="a9"/>
            <w:sz w:val="22"/>
          </w:rPr>
          <w:t>insert_equal</w:t>
        </w:r>
      </w:hyperlink>
    </w:p>
    <w:p w:rsidR="008955F0" w:rsidRPr="00FE3C68" w:rsidRDefault="00AF3D65" w:rsidP="00447FBB">
      <w:pPr>
        <w:pStyle w:val="Compact"/>
        <w:numPr>
          <w:ilvl w:val="3"/>
          <w:numId w:val="114"/>
        </w:numPr>
        <w:contextualSpacing/>
        <w:rPr>
          <w:sz w:val="22"/>
        </w:rPr>
      </w:pPr>
      <w:r w:rsidRPr="00FE3C68">
        <w:rPr>
          <w:sz w:val="22"/>
        </w:rPr>
        <w:t>判断和重新分配</w:t>
      </w:r>
      <w:r w:rsidRPr="00FE3C68">
        <w:rPr>
          <w:sz w:val="22"/>
        </w:rPr>
        <w:t>bucket</w:t>
      </w:r>
      <w:r w:rsidRPr="00FE3C68">
        <w:rPr>
          <w:sz w:val="22"/>
        </w:rPr>
        <w:t>：</w:t>
      </w:r>
      <w:r w:rsidRPr="00FE3C68">
        <w:rPr>
          <w:sz w:val="22"/>
        </w:rPr>
        <w:t>resize</w:t>
      </w:r>
      <w:r w:rsidRPr="00FE3C68">
        <w:rPr>
          <w:sz w:val="22"/>
        </w:rPr>
        <w:t>（同上）</w:t>
      </w:r>
    </w:p>
    <w:p w:rsidR="008955F0" w:rsidRPr="00FE3C68" w:rsidRDefault="00557002" w:rsidP="00447FBB">
      <w:pPr>
        <w:pStyle w:val="Compact"/>
        <w:numPr>
          <w:ilvl w:val="3"/>
          <w:numId w:val="114"/>
        </w:numPr>
        <w:contextualSpacing/>
        <w:rPr>
          <w:sz w:val="22"/>
        </w:rPr>
      </w:pPr>
      <w:hyperlink r:id="rId147" w:anchor="L647">
        <w:r w:rsidR="00AF3D65" w:rsidRPr="00FE3C68">
          <w:rPr>
            <w:rStyle w:val="a9"/>
            <w:sz w:val="22"/>
          </w:rPr>
          <w:t>insert_equal_noresize</w:t>
        </w:r>
      </w:hyperlink>
    </w:p>
    <w:p w:rsidR="008955F0" w:rsidRPr="00FE3C68" w:rsidRDefault="00AF3D65" w:rsidP="00447FBB">
      <w:pPr>
        <w:pStyle w:val="Compact"/>
        <w:numPr>
          <w:ilvl w:val="1"/>
          <w:numId w:val="110"/>
        </w:numPr>
        <w:contextualSpacing/>
        <w:rPr>
          <w:sz w:val="22"/>
        </w:rPr>
      </w:pPr>
      <w:r w:rsidRPr="00FE3C68">
        <w:rPr>
          <w:sz w:val="22"/>
        </w:rPr>
        <w:t>哈希映射寻找</w:t>
      </w:r>
      <w:r w:rsidRPr="00FE3C68">
        <w:rPr>
          <w:sz w:val="22"/>
        </w:rPr>
        <w:t>bucket</w:t>
      </w:r>
    </w:p>
    <w:p w:rsidR="008955F0" w:rsidRPr="00FE3C68" w:rsidRDefault="00AF3D65" w:rsidP="00447FBB">
      <w:pPr>
        <w:pStyle w:val="Compact"/>
        <w:numPr>
          <w:ilvl w:val="2"/>
          <w:numId w:val="115"/>
        </w:numPr>
        <w:contextualSpacing/>
        <w:rPr>
          <w:sz w:val="22"/>
        </w:rPr>
      </w:pPr>
      <w:r w:rsidRPr="00FE3C68">
        <w:rPr>
          <w:sz w:val="22"/>
        </w:rPr>
        <w:t>接受实值和</w:t>
      </w:r>
      <w:r w:rsidRPr="00FE3C68">
        <w:rPr>
          <w:sz w:val="22"/>
        </w:rPr>
        <w:t>buckets</w:t>
      </w:r>
      <w:r w:rsidRPr="00FE3C68">
        <w:rPr>
          <w:sz w:val="22"/>
        </w:rPr>
        <w:t>个数：</w:t>
      </w:r>
      <w:hyperlink r:id="rId148" w:anchor="L472">
        <w:r w:rsidRPr="00FE3C68">
          <w:rPr>
            <w:rStyle w:val="a9"/>
            <w:sz w:val="22"/>
          </w:rPr>
          <w:t>bkt_num</w:t>
        </w:r>
      </w:hyperlink>
    </w:p>
    <w:p w:rsidR="008955F0" w:rsidRPr="00FE3C68" w:rsidRDefault="00AF3D65" w:rsidP="00447FBB">
      <w:pPr>
        <w:pStyle w:val="Compact"/>
        <w:numPr>
          <w:ilvl w:val="2"/>
          <w:numId w:val="115"/>
        </w:numPr>
        <w:contextualSpacing/>
        <w:rPr>
          <w:sz w:val="22"/>
        </w:rPr>
      </w:pPr>
      <w:r w:rsidRPr="00FE3C68">
        <w:rPr>
          <w:sz w:val="22"/>
        </w:rPr>
        <w:t>只接受实值：</w:t>
      </w:r>
      <w:hyperlink r:id="rId149" w:anchor="L462">
        <w:r w:rsidRPr="00FE3C68">
          <w:rPr>
            <w:rStyle w:val="a9"/>
            <w:sz w:val="22"/>
          </w:rPr>
          <w:t>bkt_num</w:t>
        </w:r>
      </w:hyperlink>
    </w:p>
    <w:p w:rsidR="008955F0" w:rsidRPr="00FE3C68" w:rsidRDefault="00AF3D65" w:rsidP="00447FBB">
      <w:pPr>
        <w:pStyle w:val="Compact"/>
        <w:numPr>
          <w:ilvl w:val="2"/>
          <w:numId w:val="115"/>
        </w:numPr>
        <w:contextualSpacing/>
        <w:rPr>
          <w:sz w:val="22"/>
        </w:rPr>
      </w:pPr>
      <w:r w:rsidRPr="00FE3C68">
        <w:rPr>
          <w:sz w:val="22"/>
        </w:rPr>
        <w:t>只接受键值：</w:t>
      </w:r>
      <w:hyperlink r:id="rId150" w:anchor="L457">
        <w:r w:rsidRPr="00FE3C68">
          <w:rPr>
            <w:rStyle w:val="a9"/>
            <w:sz w:val="22"/>
          </w:rPr>
          <w:t>bkt_num_key</w:t>
        </w:r>
      </w:hyperlink>
    </w:p>
    <w:p w:rsidR="008955F0" w:rsidRPr="00FE3C68" w:rsidRDefault="00AF3D65" w:rsidP="00447FBB">
      <w:pPr>
        <w:pStyle w:val="Compact"/>
        <w:numPr>
          <w:ilvl w:val="2"/>
          <w:numId w:val="115"/>
        </w:numPr>
        <w:contextualSpacing/>
        <w:rPr>
          <w:sz w:val="22"/>
        </w:rPr>
      </w:pPr>
      <w:r w:rsidRPr="00FE3C68">
        <w:rPr>
          <w:sz w:val="22"/>
        </w:rPr>
        <w:t>接受键值和</w:t>
      </w:r>
      <w:r w:rsidRPr="00FE3C68">
        <w:rPr>
          <w:sz w:val="22"/>
        </w:rPr>
        <w:t>buckets</w:t>
      </w:r>
      <w:r w:rsidRPr="00FE3C68">
        <w:rPr>
          <w:sz w:val="22"/>
        </w:rPr>
        <w:t>个数：</w:t>
      </w:r>
      <w:hyperlink r:id="rId151" w:anchor="L467">
        <w:r w:rsidRPr="00FE3C68">
          <w:rPr>
            <w:rStyle w:val="a9"/>
            <w:sz w:val="22"/>
          </w:rPr>
          <w:t>bkt_num_key</w:t>
        </w:r>
      </w:hyperlink>
    </w:p>
    <w:p w:rsidR="008955F0" w:rsidRPr="00FE3C68" w:rsidRDefault="00AF3D65" w:rsidP="00447FBB">
      <w:pPr>
        <w:pStyle w:val="Compact"/>
        <w:numPr>
          <w:ilvl w:val="1"/>
          <w:numId w:val="110"/>
        </w:numPr>
        <w:contextualSpacing/>
        <w:rPr>
          <w:sz w:val="22"/>
        </w:rPr>
      </w:pPr>
      <w:r w:rsidRPr="00FE3C68">
        <w:rPr>
          <w:sz w:val="22"/>
        </w:rPr>
        <w:t>清除：</w:t>
      </w:r>
      <w:hyperlink r:id="rId152" w:anchor="L917">
        <w:r w:rsidRPr="00FE3C68">
          <w:rPr>
            <w:rStyle w:val="a9"/>
            <w:sz w:val="22"/>
          </w:rPr>
          <w:t>clear</w:t>
        </w:r>
      </w:hyperlink>
    </w:p>
    <w:p w:rsidR="008955F0" w:rsidRPr="00FE3C68" w:rsidRDefault="00AF3D65" w:rsidP="00447FBB">
      <w:pPr>
        <w:pStyle w:val="Compact"/>
        <w:numPr>
          <w:ilvl w:val="1"/>
          <w:numId w:val="110"/>
        </w:numPr>
        <w:contextualSpacing/>
        <w:rPr>
          <w:sz w:val="22"/>
        </w:rPr>
      </w:pPr>
      <w:r w:rsidRPr="00FE3C68">
        <w:rPr>
          <w:sz w:val="22"/>
        </w:rPr>
        <w:t>复制：</w:t>
      </w:r>
      <w:hyperlink r:id="rId153" w:anchor="L934">
        <w:r w:rsidRPr="00FE3C68">
          <w:rPr>
            <w:rStyle w:val="a9"/>
            <w:sz w:val="22"/>
          </w:rPr>
          <w:t>copy_from</w:t>
        </w:r>
      </w:hyperlink>
    </w:p>
    <w:p w:rsidR="008955F0" w:rsidRPr="00FE3C68" w:rsidRDefault="00AF3D65" w:rsidP="00447FBB">
      <w:pPr>
        <w:pStyle w:val="Compact"/>
        <w:numPr>
          <w:ilvl w:val="1"/>
          <w:numId w:val="110"/>
        </w:numPr>
        <w:contextualSpacing/>
        <w:rPr>
          <w:sz w:val="22"/>
        </w:rPr>
      </w:pPr>
      <w:r w:rsidRPr="00FE3C68">
        <w:rPr>
          <w:sz w:val="22"/>
        </w:rPr>
        <w:t>查找元素：</w:t>
      </w:r>
      <w:hyperlink r:id="rId154" w:anchor="L400">
        <w:r w:rsidRPr="00FE3C68">
          <w:rPr>
            <w:rStyle w:val="a9"/>
            <w:sz w:val="22"/>
          </w:rPr>
          <w:t>find</w:t>
        </w:r>
      </w:hyperlink>
    </w:p>
    <w:p w:rsidR="008955F0" w:rsidRPr="00FE3C68" w:rsidRDefault="00AF3D65" w:rsidP="00447FBB">
      <w:pPr>
        <w:pStyle w:val="Compact"/>
        <w:numPr>
          <w:ilvl w:val="1"/>
          <w:numId w:val="110"/>
        </w:numPr>
        <w:contextualSpacing/>
        <w:rPr>
          <w:sz w:val="22"/>
        </w:rPr>
      </w:pPr>
      <w:r w:rsidRPr="00FE3C68">
        <w:rPr>
          <w:sz w:val="22"/>
        </w:rPr>
        <w:t>统计元素个数：</w:t>
      </w:r>
      <w:hyperlink r:id="rId155" w:anchor="L422">
        <w:r w:rsidRPr="00FE3C68">
          <w:rPr>
            <w:rStyle w:val="a9"/>
            <w:sz w:val="22"/>
          </w:rPr>
          <w:t>count</w:t>
        </w:r>
      </w:hyperlink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11" w:name="hash-functions"/>
      <w:bookmarkStart w:id="112" w:name="_Toc8033618"/>
      <w:r w:rsidRPr="00FE3C68">
        <w:rPr>
          <w:sz w:val="24"/>
        </w:rPr>
        <w:t>6.4 hash functions</w:t>
      </w:r>
      <w:bookmarkEnd w:id="111"/>
      <w:bookmarkEnd w:id="11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hash function</w:t>
      </w:r>
      <w:r w:rsidRPr="00FE3C68">
        <w:rPr>
          <w:sz w:val="22"/>
        </w:rPr>
        <w:t>是计算元素位置的函数，</w:t>
      </w:r>
      <w:r w:rsidRPr="00FE3C68">
        <w:rPr>
          <w:sz w:val="22"/>
        </w:rPr>
        <w:t>SGI</w:t>
      </w:r>
      <w:r w:rsidRPr="00FE3C68">
        <w:rPr>
          <w:sz w:val="22"/>
        </w:rPr>
        <w:t>将这项任务赋予了</w:t>
      </w:r>
      <w:r w:rsidRPr="00FE3C68">
        <w:rPr>
          <w:sz w:val="22"/>
        </w:rPr>
        <w:t>bkt_num()</w:t>
      </w:r>
      <w:r w:rsidRPr="00FE3C68">
        <w:rPr>
          <w:sz w:val="22"/>
        </w:rPr>
        <w:t>，再由它来调用这里提供的</w:t>
      </w:r>
      <w:r w:rsidRPr="00FE3C68">
        <w:rPr>
          <w:sz w:val="22"/>
        </w:rPr>
        <w:t>hash function</w:t>
      </w:r>
      <w:r w:rsidRPr="00FE3C68">
        <w:rPr>
          <w:sz w:val="22"/>
        </w:rPr>
        <w:t>，取得一个可以对</w:t>
      </w:r>
      <w:r w:rsidRPr="00FE3C68">
        <w:rPr>
          <w:sz w:val="22"/>
        </w:rPr>
        <w:t>hashtable</w:t>
      </w:r>
      <w:r w:rsidRPr="00FE3C68">
        <w:rPr>
          <w:sz w:val="22"/>
        </w:rPr>
        <w:t>进行模运算的值。针对</w:t>
      </w:r>
      <w:r w:rsidRPr="00FE3C68">
        <w:rPr>
          <w:sz w:val="22"/>
        </w:rPr>
        <w:t>char</w:t>
      </w:r>
      <w:r w:rsidRPr="00FE3C68">
        <w:rPr>
          <w:sz w:val="22"/>
        </w:rPr>
        <w:t>，</w:t>
      </w:r>
      <w:r w:rsidRPr="00FE3C68">
        <w:rPr>
          <w:sz w:val="22"/>
        </w:rPr>
        <w:t>int</w:t>
      </w:r>
      <w:r w:rsidRPr="00FE3C68">
        <w:rPr>
          <w:sz w:val="22"/>
        </w:rPr>
        <w:t>，</w:t>
      </w:r>
      <w:r w:rsidRPr="00FE3C68">
        <w:rPr>
          <w:sz w:val="22"/>
        </w:rPr>
        <w:t>long</w:t>
      </w:r>
      <w:r w:rsidRPr="00FE3C68">
        <w:rPr>
          <w:sz w:val="22"/>
        </w:rPr>
        <w:t>等整数类型，大部分的</w:t>
      </w:r>
      <w:r w:rsidRPr="00FE3C68">
        <w:rPr>
          <w:sz w:val="22"/>
        </w:rPr>
        <w:t>hash functions</w:t>
      </w:r>
      <w:r w:rsidRPr="00FE3C68">
        <w:rPr>
          <w:sz w:val="22"/>
        </w:rPr>
        <w:t>什么也没做，只是忠实返回原值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__stl_hash_string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>* s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long</w:t>
      </w:r>
      <w:r w:rsidRPr="00FE3C68">
        <w:rPr>
          <w:rStyle w:val="NormalTok"/>
          <w:sz w:val="21"/>
        </w:rPr>
        <w:t xml:space="preserve"> h 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;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for</w:t>
      </w:r>
      <w:r w:rsidRPr="00FE3C68">
        <w:rPr>
          <w:rStyle w:val="NormalTok"/>
          <w:sz w:val="21"/>
        </w:rPr>
        <w:t xml:space="preserve"> ( ; *s; ++s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h = </w:t>
      </w:r>
      <w:r w:rsidRPr="00FE3C68">
        <w:rPr>
          <w:rStyle w:val="DecValTok"/>
          <w:sz w:val="21"/>
        </w:rPr>
        <w:t>5</w:t>
      </w:r>
      <w:r w:rsidRPr="00FE3C68">
        <w:rPr>
          <w:rStyle w:val="NormalTok"/>
          <w:sz w:val="21"/>
        </w:rPr>
        <w:t>*h + *s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>(h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STL_TEMPLATE_NULL </w:t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hash&lt;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>*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* s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__stl_hash_string(s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STL_TEMPLATE_NULL </w:t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hash&lt;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>*&g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* s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__stl_hash_string(s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lastRenderedPageBreak/>
        <w:br/>
      </w:r>
      <w:r w:rsidRPr="00FE3C68">
        <w:rPr>
          <w:rStyle w:val="NormalTok"/>
          <w:sz w:val="21"/>
        </w:rPr>
        <w:t xml:space="preserve">__STL_TEMPLATE_NULL </w:t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hash&lt;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STL_TEMPLATE_NULL </w:t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hash&lt;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STL_TEMPLATE_NULL </w:t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hash&lt;</w:t>
      </w:r>
      <w:r w:rsidRPr="00FE3C68">
        <w:rPr>
          <w:rStyle w:val="DataTypeTok"/>
          <w:sz w:val="21"/>
        </w:rPr>
        <w:t>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STL_TEMPLATE_NULL </w:t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hash&lt;</w:t>
      </w:r>
      <w:r w:rsidRPr="00FE3C68">
        <w:rPr>
          <w:rStyle w:val="DataTypeTok"/>
          <w:sz w:val="21"/>
        </w:rPr>
        <w:t>short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DataTypeTok"/>
          <w:sz w:val="21"/>
        </w:rPr>
        <w:t>short</w:t>
      </w:r>
      <w:r w:rsidRPr="00FE3C68">
        <w:rPr>
          <w:rStyle w:val="NormalTok"/>
          <w:sz w:val="21"/>
        </w:rPr>
        <w:t xml:space="preserve">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STL_TEMPLATE_NULL </w:t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hash&lt;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hort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short</w:t>
      </w:r>
      <w:r w:rsidRPr="00FE3C68">
        <w:rPr>
          <w:rStyle w:val="NormalTok"/>
          <w:sz w:val="21"/>
        </w:rPr>
        <w:t xml:space="preserve">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STL_TEMPLATE_NULL </w:t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hash&lt;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STL_TEMPLATE_NULL </w:t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hash&lt;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STL_TEMPLATE_NULL </w:t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hash&lt;</w:t>
      </w:r>
      <w:r w:rsidRPr="00FE3C68">
        <w:rPr>
          <w:rStyle w:val="DataTypeTok"/>
          <w:sz w:val="21"/>
        </w:rPr>
        <w:t>long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DataTypeTok"/>
          <w:sz w:val="21"/>
        </w:rPr>
        <w:t>long</w:t>
      </w:r>
      <w:r w:rsidRPr="00FE3C68">
        <w:rPr>
          <w:rStyle w:val="NormalTok"/>
          <w:sz w:val="21"/>
        </w:rPr>
        <w:t xml:space="preserve">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__STL_TEMPLATE_NULL </w:t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hash&lt;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long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DataTypeTok"/>
          <w:sz w:val="21"/>
        </w:rPr>
        <w:t>unsigne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long</w:t>
      </w:r>
      <w:r w:rsidRPr="00FE3C68">
        <w:rPr>
          <w:rStyle w:val="NormalTok"/>
          <w:sz w:val="21"/>
        </w:rPr>
        <w:t xml:space="preserve">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113" w:name="hash_set"/>
      <w:bookmarkStart w:id="114" w:name="_Toc8033619"/>
      <w:r w:rsidRPr="00FE3C68">
        <w:rPr>
          <w:sz w:val="28"/>
        </w:rPr>
        <w:t>7.hash_set</w:t>
      </w:r>
      <w:bookmarkEnd w:id="113"/>
      <w:bookmarkEnd w:id="114"/>
    </w:p>
    <w:p w:rsidR="008955F0" w:rsidRPr="00FE3C68" w:rsidRDefault="00AF3D65" w:rsidP="00447FBB">
      <w:pPr>
        <w:pStyle w:val="FirstParagraph"/>
        <w:spacing w:before="0" w:after="0"/>
        <w:contextualSpacing/>
        <w:outlineLvl w:val="0"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156" w:anchor="L47">
        <w:r w:rsidRPr="00FE3C68">
          <w:rPr>
            <w:rStyle w:val="a9"/>
            <w:sz w:val="22"/>
          </w:rPr>
          <w:t>hash_set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hash_set</w:t>
      </w:r>
      <w:r w:rsidRPr="00FE3C68">
        <w:rPr>
          <w:sz w:val="22"/>
        </w:rPr>
        <w:t>以</w:t>
      </w:r>
      <w:r w:rsidRPr="00FE3C68">
        <w:rPr>
          <w:sz w:val="22"/>
        </w:rPr>
        <w:t>hashtable</w:t>
      </w:r>
      <w:r w:rsidRPr="00FE3C68">
        <w:rPr>
          <w:sz w:val="22"/>
        </w:rPr>
        <w:t>为底层机制，由于</w:t>
      </w:r>
      <w:r w:rsidRPr="00FE3C68">
        <w:rPr>
          <w:sz w:val="22"/>
        </w:rPr>
        <w:t>hash_set</w:t>
      </w:r>
      <w:r w:rsidRPr="00FE3C68">
        <w:rPr>
          <w:sz w:val="22"/>
        </w:rPr>
        <w:t>所供应的操作接口</w:t>
      </w:r>
      <w:r w:rsidRPr="00FE3C68">
        <w:rPr>
          <w:sz w:val="22"/>
        </w:rPr>
        <w:t>hashtable</w:t>
      </w:r>
      <w:r w:rsidRPr="00FE3C68">
        <w:rPr>
          <w:sz w:val="22"/>
        </w:rPr>
        <w:t>都提供了，所以几乎所有的</w:t>
      </w:r>
      <w:r w:rsidRPr="00FE3C68">
        <w:rPr>
          <w:sz w:val="22"/>
        </w:rPr>
        <w:t>hash_set</w:t>
      </w:r>
      <w:r w:rsidRPr="00FE3C68">
        <w:rPr>
          <w:sz w:val="22"/>
        </w:rPr>
        <w:t>操作行为，都只是转调用</w:t>
      </w:r>
      <w:r w:rsidRPr="00FE3C68">
        <w:rPr>
          <w:sz w:val="22"/>
        </w:rPr>
        <w:t>hashtable</w:t>
      </w:r>
      <w:r w:rsidRPr="00FE3C68">
        <w:rPr>
          <w:sz w:val="22"/>
        </w:rPr>
        <w:t>的操作行为而已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115" w:name="hash_map"/>
      <w:bookmarkStart w:id="116" w:name="_Toc8033620"/>
      <w:r w:rsidRPr="00FE3C68">
        <w:rPr>
          <w:sz w:val="28"/>
        </w:rPr>
        <w:t>8.hash_map</w:t>
      </w:r>
      <w:bookmarkEnd w:id="115"/>
      <w:bookmarkEnd w:id="11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157" w:anchor="L49">
        <w:r w:rsidRPr="00FE3C68">
          <w:rPr>
            <w:rStyle w:val="a9"/>
            <w:sz w:val="22"/>
          </w:rPr>
          <w:t>hash_map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hash_map</w:t>
      </w:r>
      <w:r w:rsidRPr="00FE3C68">
        <w:rPr>
          <w:sz w:val="22"/>
        </w:rPr>
        <w:t>以</w:t>
      </w:r>
      <w:r w:rsidRPr="00FE3C68">
        <w:rPr>
          <w:sz w:val="22"/>
        </w:rPr>
        <w:t>hashtable</w:t>
      </w:r>
      <w:r w:rsidRPr="00FE3C68">
        <w:rPr>
          <w:sz w:val="22"/>
        </w:rPr>
        <w:t>为底层机制，由于</w:t>
      </w:r>
      <w:r w:rsidRPr="00FE3C68">
        <w:rPr>
          <w:sz w:val="22"/>
        </w:rPr>
        <w:t>hash_map</w:t>
      </w:r>
      <w:r w:rsidRPr="00FE3C68">
        <w:rPr>
          <w:sz w:val="22"/>
        </w:rPr>
        <w:t>所供应的操作接口</w:t>
      </w:r>
      <w:r w:rsidRPr="00FE3C68">
        <w:rPr>
          <w:sz w:val="22"/>
        </w:rPr>
        <w:t>hashtable</w:t>
      </w:r>
      <w:r w:rsidRPr="00FE3C68">
        <w:rPr>
          <w:sz w:val="22"/>
        </w:rPr>
        <w:t>都提供了，所以几乎所有的</w:t>
      </w:r>
      <w:r w:rsidRPr="00FE3C68">
        <w:rPr>
          <w:sz w:val="22"/>
        </w:rPr>
        <w:t>hash_map</w:t>
      </w:r>
      <w:r w:rsidRPr="00FE3C68">
        <w:rPr>
          <w:sz w:val="22"/>
        </w:rPr>
        <w:t>操作行为，都只是转调用</w:t>
      </w:r>
      <w:r w:rsidRPr="00FE3C68">
        <w:rPr>
          <w:sz w:val="22"/>
        </w:rPr>
        <w:t>hashtable</w:t>
      </w:r>
      <w:r w:rsidRPr="00FE3C68">
        <w:rPr>
          <w:sz w:val="22"/>
        </w:rPr>
        <w:t>的操作行为而已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117" w:name="hash_multiset"/>
      <w:bookmarkStart w:id="118" w:name="_Toc8033621"/>
      <w:r w:rsidRPr="00FE3C68">
        <w:rPr>
          <w:sz w:val="28"/>
        </w:rPr>
        <w:t>9.hash_multiset</w:t>
      </w:r>
      <w:bookmarkEnd w:id="117"/>
      <w:bookmarkEnd w:id="11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158" w:anchor="L45">
        <w:r w:rsidRPr="00FE3C68">
          <w:rPr>
            <w:rStyle w:val="a9"/>
            <w:sz w:val="22"/>
          </w:rPr>
          <w:t>hash_multiset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hash_multiset</w:t>
      </w:r>
      <w:r w:rsidRPr="00FE3C68">
        <w:rPr>
          <w:sz w:val="22"/>
        </w:rPr>
        <w:t>和</w:t>
      </w:r>
      <w:r w:rsidRPr="00FE3C68">
        <w:rPr>
          <w:sz w:val="22"/>
        </w:rPr>
        <w:t>hash_set</w:t>
      </w:r>
      <w:r w:rsidRPr="00FE3C68">
        <w:rPr>
          <w:sz w:val="22"/>
        </w:rPr>
        <w:t>实现上的唯一差别在于，前者的元素插入操作采用底层机制</w:t>
      </w:r>
      <w:r w:rsidRPr="00FE3C68">
        <w:rPr>
          <w:sz w:val="22"/>
        </w:rPr>
        <w:t>hashtable</w:t>
      </w:r>
      <w:r w:rsidRPr="00FE3C68">
        <w:rPr>
          <w:sz w:val="22"/>
        </w:rPr>
        <w:t>的</w:t>
      </w:r>
      <w:r w:rsidRPr="00FE3C68">
        <w:rPr>
          <w:sz w:val="22"/>
        </w:rPr>
        <w:t>insert_equal()</w:t>
      </w:r>
      <w:r w:rsidRPr="00FE3C68">
        <w:rPr>
          <w:sz w:val="22"/>
        </w:rPr>
        <w:t>，后者则是采用</w:t>
      </w:r>
      <w:r w:rsidRPr="00FE3C68">
        <w:rPr>
          <w:sz w:val="22"/>
        </w:rPr>
        <w:t>insert_unique()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119" w:name="hash_multimap"/>
      <w:bookmarkStart w:id="120" w:name="_Toc8033622"/>
      <w:r w:rsidRPr="00FE3C68">
        <w:rPr>
          <w:sz w:val="28"/>
        </w:rPr>
        <w:t>10.hash_multimap</w:t>
      </w:r>
      <w:bookmarkEnd w:id="119"/>
      <w:bookmarkEnd w:id="120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中</w:t>
      </w:r>
      <w:hyperlink r:id="rId159" w:anchor="L45">
        <w:r w:rsidRPr="00FE3C68">
          <w:rPr>
            <w:rStyle w:val="a9"/>
            <w:sz w:val="22"/>
          </w:rPr>
          <w:t>hash_multimap</w:t>
        </w:r>
        <w:r w:rsidRPr="00FE3C68">
          <w:rPr>
            <w:rStyle w:val="a9"/>
            <w:sz w:val="22"/>
          </w:rPr>
          <w:t>的定义</w:t>
        </w:r>
      </w:hyperlink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lastRenderedPageBreak/>
        <w:t>hash_multimap</w:t>
      </w:r>
      <w:r w:rsidRPr="00FE3C68">
        <w:rPr>
          <w:sz w:val="22"/>
        </w:rPr>
        <w:t>和</w:t>
      </w:r>
      <w:r w:rsidRPr="00FE3C68">
        <w:rPr>
          <w:sz w:val="22"/>
        </w:rPr>
        <w:t>hash_map</w:t>
      </w:r>
      <w:r w:rsidRPr="00FE3C68">
        <w:rPr>
          <w:sz w:val="22"/>
        </w:rPr>
        <w:t>实现上的唯一差别在于，前者的元素插入操作采用底层机制</w:t>
      </w:r>
      <w:r w:rsidRPr="00FE3C68">
        <w:rPr>
          <w:sz w:val="22"/>
        </w:rPr>
        <w:t>hashtable</w:t>
      </w:r>
      <w:r w:rsidRPr="00FE3C68">
        <w:rPr>
          <w:sz w:val="22"/>
        </w:rPr>
        <w:t>的</w:t>
      </w:r>
      <w:r w:rsidRPr="00FE3C68">
        <w:rPr>
          <w:sz w:val="22"/>
        </w:rPr>
        <w:t>insert_equal()</w:t>
      </w:r>
      <w:r w:rsidRPr="00FE3C68">
        <w:rPr>
          <w:sz w:val="22"/>
        </w:rPr>
        <w:t>，后者则是采用</w:t>
      </w:r>
      <w:r w:rsidRPr="00FE3C68">
        <w:rPr>
          <w:sz w:val="22"/>
        </w:rPr>
        <w:t>insert_unique()</w:t>
      </w:r>
    </w:p>
    <w:p w:rsidR="008955F0" w:rsidRPr="00FE3C68" w:rsidRDefault="008955F0" w:rsidP="00447FBB">
      <w:pPr>
        <w:pStyle w:val="a3"/>
        <w:contextualSpacing/>
        <w:rPr>
          <w:sz w:val="22"/>
        </w:rPr>
      </w:pPr>
    </w:p>
    <w:p w:rsidR="008955F0" w:rsidRPr="00FE3C68" w:rsidRDefault="00AF3D65" w:rsidP="00447FBB">
      <w:pPr>
        <w:pStyle w:val="Heading1"/>
        <w:contextualSpacing/>
        <w:rPr>
          <w:sz w:val="28"/>
        </w:rPr>
      </w:pPr>
      <w:bookmarkStart w:id="121" w:name="六.算法"/>
      <w:bookmarkStart w:id="122" w:name="_Toc8033623"/>
      <w:r w:rsidRPr="00FE3C68">
        <w:rPr>
          <w:sz w:val="28"/>
        </w:rPr>
        <w:t>六</w:t>
      </w:r>
      <w:r w:rsidRPr="00FE3C68">
        <w:rPr>
          <w:sz w:val="28"/>
        </w:rPr>
        <w:t>.</w:t>
      </w:r>
      <w:r w:rsidRPr="00FE3C68">
        <w:rPr>
          <w:sz w:val="28"/>
        </w:rPr>
        <w:t>算法</w:t>
      </w:r>
      <w:bookmarkEnd w:id="121"/>
      <w:bookmarkEnd w:id="122"/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123" w:name="区间拷贝"/>
      <w:bookmarkStart w:id="124" w:name="_Toc8033624"/>
      <w:r w:rsidRPr="00FE3C68">
        <w:rPr>
          <w:sz w:val="28"/>
        </w:rPr>
        <w:t>1.</w:t>
      </w:r>
      <w:r w:rsidRPr="00FE3C68">
        <w:rPr>
          <w:sz w:val="28"/>
        </w:rPr>
        <w:t>区间拷贝</w:t>
      </w:r>
      <w:bookmarkEnd w:id="123"/>
      <w:bookmarkEnd w:id="124"/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25" w:name="copy"/>
      <w:bookmarkStart w:id="126" w:name="_Toc8033625"/>
      <w:r w:rsidRPr="00FE3C68">
        <w:rPr>
          <w:sz w:val="24"/>
        </w:rPr>
        <w:t>1.1 copy</w:t>
      </w:r>
      <w:bookmarkEnd w:id="125"/>
      <w:bookmarkEnd w:id="12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GI STL</w:t>
      </w:r>
      <w:r w:rsidRPr="00FE3C68">
        <w:rPr>
          <w:sz w:val="22"/>
        </w:rPr>
        <w:t>的</w:t>
      </w:r>
      <w:r w:rsidRPr="00FE3C68">
        <w:rPr>
          <w:sz w:val="22"/>
        </w:rPr>
        <w:t>copy</w:t>
      </w:r>
      <w:r w:rsidRPr="00FE3C68">
        <w:rPr>
          <w:sz w:val="22"/>
        </w:rPr>
        <w:t>算法用尽各种办法，包括函数重载、类型特性、偏特化等编程技巧来尽可能地加强效率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0"/>
          <w:numId w:val="116"/>
        </w:numPr>
        <w:contextualSpacing/>
        <w:rPr>
          <w:sz w:val="22"/>
        </w:rPr>
      </w:pPr>
      <w:r w:rsidRPr="00FE3C68">
        <w:rPr>
          <w:sz w:val="22"/>
        </w:rPr>
        <w:t>泛化版本</w:t>
      </w:r>
    </w:p>
    <w:p w:rsidR="008955F0" w:rsidRPr="00FE3C68" w:rsidRDefault="00557002" w:rsidP="00447FBB">
      <w:pPr>
        <w:pStyle w:val="Compact"/>
        <w:numPr>
          <w:ilvl w:val="1"/>
          <w:numId w:val="117"/>
        </w:numPr>
        <w:contextualSpacing/>
        <w:rPr>
          <w:sz w:val="22"/>
        </w:rPr>
      </w:pPr>
      <w:hyperlink r:id="rId160" w:anchor="L177">
        <w:r w:rsidR="00AF3D65" w:rsidRPr="00FE3C68">
          <w:rPr>
            <w:rStyle w:val="a9"/>
            <w:sz w:val="22"/>
          </w:rPr>
          <w:t>copy</w:t>
        </w:r>
      </w:hyperlink>
    </w:p>
    <w:p w:rsidR="008955F0" w:rsidRPr="00FE3C68" w:rsidRDefault="00AF3D65" w:rsidP="00447FBB">
      <w:pPr>
        <w:pStyle w:val="Compact"/>
        <w:numPr>
          <w:ilvl w:val="2"/>
          <w:numId w:val="118"/>
        </w:numPr>
        <w:contextualSpacing/>
        <w:rPr>
          <w:sz w:val="22"/>
        </w:rPr>
      </w:pPr>
      <w:r w:rsidRPr="00FE3C68">
        <w:rPr>
          <w:sz w:val="22"/>
        </w:rPr>
        <w:t>泛化版本：</w:t>
      </w:r>
      <w:hyperlink r:id="rId161" w:anchor="L135">
        <w:r w:rsidRPr="00FE3C68">
          <w:rPr>
            <w:rStyle w:val="a9"/>
            <w:sz w:val="22"/>
          </w:rPr>
          <w:t>__copy_dispatch</w:t>
        </w:r>
      </w:hyperlink>
    </w:p>
    <w:p w:rsidR="008955F0" w:rsidRPr="00FE3C68" w:rsidRDefault="00AF3D65" w:rsidP="00447FBB">
      <w:pPr>
        <w:pStyle w:val="Compact"/>
        <w:numPr>
          <w:ilvl w:val="3"/>
          <w:numId w:val="119"/>
        </w:numPr>
        <w:contextualSpacing/>
        <w:rPr>
          <w:sz w:val="22"/>
        </w:rPr>
      </w:pPr>
      <w:r w:rsidRPr="00FE3C68">
        <w:rPr>
          <w:sz w:val="22"/>
        </w:rPr>
        <w:t>版本一：</w:t>
      </w:r>
      <w:hyperlink r:id="rId162" w:anchor="L108">
        <w:r w:rsidRPr="00FE3C68">
          <w:rPr>
            <w:rStyle w:val="a9"/>
            <w:sz w:val="22"/>
          </w:rPr>
          <w:t>__copy</w:t>
        </w:r>
      </w:hyperlink>
    </w:p>
    <w:p w:rsidR="008955F0" w:rsidRPr="00FE3C68" w:rsidRDefault="00AF3D65" w:rsidP="00447FBB">
      <w:pPr>
        <w:pStyle w:val="Compact"/>
        <w:numPr>
          <w:ilvl w:val="3"/>
          <w:numId w:val="119"/>
        </w:numPr>
        <w:contextualSpacing/>
        <w:rPr>
          <w:sz w:val="22"/>
        </w:rPr>
      </w:pPr>
      <w:r w:rsidRPr="00FE3C68">
        <w:rPr>
          <w:sz w:val="22"/>
        </w:rPr>
        <w:t>版本二：</w:t>
      </w:r>
      <w:hyperlink r:id="rId163" w:anchor="L128">
        <w:r w:rsidRPr="00FE3C68">
          <w:rPr>
            <w:rStyle w:val="a9"/>
            <w:sz w:val="22"/>
          </w:rPr>
          <w:t>__copy</w:t>
        </w:r>
      </w:hyperlink>
    </w:p>
    <w:p w:rsidR="008955F0" w:rsidRPr="00FE3C68" w:rsidRDefault="00557002" w:rsidP="00447FBB">
      <w:pPr>
        <w:pStyle w:val="Compact"/>
        <w:numPr>
          <w:ilvl w:val="4"/>
          <w:numId w:val="120"/>
        </w:numPr>
        <w:contextualSpacing/>
        <w:rPr>
          <w:sz w:val="22"/>
        </w:rPr>
      </w:pPr>
      <w:hyperlink r:id="rId164" w:anchor="L118">
        <w:r w:rsidR="00AF3D65" w:rsidRPr="00FE3C68">
          <w:rPr>
            <w:rStyle w:val="a9"/>
            <w:sz w:val="22"/>
          </w:rPr>
          <w:t>__copy_d</w:t>
        </w:r>
      </w:hyperlink>
    </w:p>
    <w:p w:rsidR="008955F0" w:rsidRPr="00FE3C68" w:rsidRDefault="00AF3D65" w:rsidP="00447FBB">
      <w:pPr>
        <w:pStyle w:val="Compact"/>
        <w:numPr>
          <w:ilvl w:val="2"/>
          <w:numId w:val="118"/>
        </w:numPr>
        <w:contextualSpacing/>
        <w:rPr>
          <w:sz w:val="22"/>
        </w:rPr>
      </w:pPr>
      <w:r w:rsidRPr="00FE3C68">
        <w:rPr>
          <w:sz w:val="22"/>
        </w:rPr>
        <w:t>偏特化版本：</w:t>
      </w:r>
      <w:hyperlink r:id="rId165" w:anchor="L157">
        <w:r w:rsidRPr="00FE3C68">
          <w:rPr>
            <w:rStyle w:val="a9"/>
            <w:sz w:val="22"/>
          </w:rPr>
          <w:t>__copy_dispatch</w:t>
        </w:r>
      </w:hyperlink>
    </w:p>
    <w:p w:rsidR="008955F0" w:rsidRPr="00FE3C68" w:rsidRDefault="00557002" w:rsidP="00447FBB">
      <w:pPr>
        <w:pStyle w:val="Compact"/>
        <w:numPr>
          <w:ilvl w:val="3"/>
          <w:numId w:val="121"/>
        </w:numPr>
        <w:contextualSpacing/>
        <w:rPr>
          <w:sz w:val="22"/>
        </w:rPr>
      </w:pPr>
      <w:hyperlink r:id="rId166" w:anchor="L146">
        <w:r w:rsidR="00AF3D65" w:rsidRPr="00FE3C68">
          <w:rPr>
            <w:rStyle w:val="a9"/>
            <w:sz w:val="22"/>
          </w:rPr>
          <w:t>__copy_t</w:t>
        </w:r>
      </w:hyperlink>
      <w:r w:rsidR="00AF3D65" w:rsidRPr="00FE3C68">
        <w:rPr>
          <w:sz w:val="22"/>
        </w:rPr>
        <w:t>（指针所指对象具有</w:t>
      </w:r>
      <w:r w:rsidR="00AF3D65" w:rsidRPr="00FE3C68">
        <w:rPr>
          <w:sz w:val="22"/>
        </w:rPr>
        <w:t>trivial…</w:t>
      </w:r>
      <w:r w:rsidR="00AF3D65" w:rsidRPr="00FE3C68">
        <w:rPr>
          <w:sz w:val="22"/>
        </w:rPr>
        <w:t>）</w:t>
      </w:r>
    </w:p>
    <w:p w:rsidR="008955F0" w:rsidRPr="00FE3C68" w:rsidRDefault="00557002" w:rsidP="00447FBB">
      <w:pPr>
        <w:pStyle w:val="Compact"/>
        <w:numPr>
          <w:ilvl w:val="3"/>
          <w:numId w:val="121"/>
        </w:numPr>
        <w:contextualSpacing/>
        <w:rPr>
          <w:sz w:val="22"/>
        </w:rPr>
      </w:pPr>
      <w:hyperlink r:id="rId167" w:anchor="L152">
        <w:r w:rsidR="00AF3D65" w:rsidRPr="00FE3C68">
          <w:rPr>
            <w:rStyle w:val="a9"/>
            <w:sz w:val="22"/>
          </w:rPr>
          <w:t>__copy_t</w:t>
        </w:r>
      </w:hyperlink>
      <w:r w:rsidR="00AF3D65" w:rsidRPr="00FE3C68">
        <w:rPr>
          <w:sz w:val="22"/>
        </w:rPr>
        <w:t>（指针所指对象具有</w:t>
      </w:r>
      <w:r w:rsidR="00AF3D65" w:rsidRPr="00FE3C68">
        <w:rPr>
          <w:sz w:val="22"/>
        </w:rPr>
        <w:t>non-trivial…</w:t>
      </w:r>
      <w:r w:rsidR="00AF3D65" w:rsidRPr="00FE3C68">
        <w:rPr>
          <w:sz w:val="22"/>
        </w:rPr>
        <w:t>）</w:t>
      </w:r>
    </w:p>
    <w:p w:rsidR="008955F0" w:rsidRPr="00FE3C68" w:rsidRDefault="00AF3D65" w:rsidP="00447FBB">
      <w:pPr>
        <w:pStyle w:val="Compact"/>
        <w:numPr>
          <w:ilvl w:val="2"/>
          <w:numId w:val="118"/>
        </w:numPr>
        <w:contextualSpacing/>
        <w:rPr>
          <w:sz w:val="22"/>
        </w:rPr>
      </w:pPr>
      <w:r w:rsidRPr="00FE3C68">
        <w:rPr>
          <w:sz w:val="22"/>
        </w:rPr>
        <w:t>偏特化版本：</w:t>
      </w:r>
      <w:hyperlink r:id="rId168" w:anchor="L166">
        <w:r w:rsidRPr="00FE3C68">
          <w:rPr>
            <w:rStyle w:val="a9"/>
            <w:sz w:val="22"/>
          </w:rPr>
          <w:t>__copy_dispatch</w:t>
        </w:r>
      </w:hyperlink>
    </w:p>
    <w:p w:rsidR="008955F0" w:rsidRPr="00FE3C68" w:rsidRDefault="00AF3D65" w:rsidP="00447FBB">
      <w:pPr>
        <w:pStyle w:val="Compact"/>
        <w:numPr>
          <w:ilvl w:val="3"/>
          <w:numId w:val="122"/>
        </w:numPr>
        <w:contextualSpacing/>
        <w:rPr>
          <w:sz w:val="22"/>
        </w:rPr>
      </w:pPr>
      <w:r w:rsidRPr="00FE3C68">
        <w:rPr>
          <w:sz w:val="22"/>
        </w:rPr>
        <w:t>__copy_t</w:t>
      </w:r>
      <w:r w:rsidRPr="00FE3C68">
        <w:rPr>
          <w:sz w:val="22"/>
        </w:rPr>
        <w:t>（同上）</w:t>
      </w:r>
    </w:p>
    <w:p w:rsidR="008955F0" w:rsidRPr="00FE3C68" w:rsidRDefault="00AF3D65" w:rsidP="00447FBB">
      <w:pPr>
        <w:pStyle w:val="Compact"/>
        <w:numPr>
          <w:ilvl w:val="0"/>
          <w:numId w:val="116"/>
        </w:numPr>
        <w:contextualSpacing/>
        <w:rPr>
          <w:sz w:val="22"/>
        </w:rPr>
      </w:pPr>
      <w:r w:rsidRPr="00FE3C68">
        <w:rPr>
          <w:sz w:val="22"/>
        </w:rPr>
        <w:t>特化版本</w:t>
      </w:r>
    </w:p>
    <w:p w:rsidR="008955F0" w:rsidRPr="00FE3C68" w:rsidRDefault="00557002" w:rsidP="00447FBB">
      <w:pPr>
        <w:pStyle w:val="Compact"/>
        <w:numPr>
          <w:ilvl w:val="1"/>
          <w:numId w:val="123"/>
        </w:numPr>
        <w:contextualSpacing/>
        <w:rPr>
          <w:sz w:val="22"/>
        </w:rPr>
      </w:pPr>
      <w:hyperlink r:id="rId169" w:anchor="L183">
        <w:r w:rsidR="00AF3D65" w:rsidRPr="00FE3C68">
          <w:rPr>
            <w:rStyle w:val="a9"/>
            <w:sz w:val="22"/>
          </w:rPr>
          <w:t>copy</w:t>
        </w:r>
      </w:hyperlink>
      <w:r w:rsidR="00AF3D65" w:rsidRPr="00FE3C68">
        <w:rPr>
          <w:sz w:val="22"/>
        </w:rPr>
        <w:t>（针对</w:t>
      </w:r>
      <w:r w:rsidR="00AF3D65" w:rsidRPr="00FE3C68">
        <w:rPr>
          <w:sz w:val="22"/>
        </w:rPr>
        <w:t>const char*</w:t>
      </w:r>
      <w:r w:rsidR="00AF3D65" w:rsidRPr="00FE3C68">
        <w:rPr>
          <w:sz w:val="22"/>
        </w:rPr>
        <w:t>）</w:t>
      </w:r>
    </w:p>
    <w:p w:rsidR="008955F0" w:rsidRPr="00FE3C68" w:rsidRDefault="00557002" w:rsidP="00447FBB">
      <w:pPr>
        <w:pStyle w:val="Compact"/>
        <w:numPr>
          <w:ilvl w:val="1"/>
          <w:numId w:val="123"/>
        </w:numPr>
        <w:contextualSpacing/>
        <w:rPr>
          <w:sz w:val="22"/>
        </w:rPr>
      </w:pPr>
      <w:hyperlink r:id="rId170" w:anchor="L188">
        <w:r w:rsidR="00AF3D65" w:rsidRPr="00FE3C68">
          <w:rPr>
            <w:rStyle w:val="a9"/>
            <w:sz w:val="22"/>
          </w:rPr>
          <w:t>copy</w:t>
        </w:r>
      </w:hyperlink>
      <w:r w:rsidR="00AF3D65" w:rsidRPr="00FE3C68">
        <w:rPr>
          <w:sz w:val="22"/>
        </w:rPr>
        <w:t>（针对</w:t>
      </w:r>
      <w:r w:rsidR="00AF3D65" w:rsidRPr="00FE3C68">
        <w:rPr>
          <w:sz w:val="22"/>
        </w:rPr>
        <w:t>const wchar_t*</w:t>
      </w:r>
      <w:r w:rsidR="00AF3D65" w:rsidRPr="00FE3C68">
        <w:rPr>
          <w:sz w:val="22"/>
        </w:rPr>
        <w:t>）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copy</w:t>
      </w:r>
      <w:r w:rsidRPr="00FE3C68">
        <w:rPr>
          <w:sz w:val="22"/>
        </w:rPr>
        <w:t>将输入区间</w:t>
      </w:r>
      <w:r w:rsidRPr="00FE3C68">
        <w:rPr>
          <w:rStyle w:val="VerbatimChar"/>
          <w:sz w:val="21"/>
        </w:rPr>
        <w:t>[first,last)</w:t>
      </w:r>
      <w:r w:rsidRPr="00FE3C68">
        <w:rPr>
          <w:sz w:val="22"/>
        </w:rPr>
        <w:t>内的元素复制到输出区间</w:t>
      </w:r>
      <w:r w:rsidRPr="00FE3C68">
        <w:rPr>
          <w:rStyle w:val="VerbatimChar"/>
          <w:sz w:val="21"/>
        </w:rPr>
        <w:t>[result,result+(last-first))</w:t>
      </w:r>
      <w:r w:rsidRPr="00FE3C68">
        <w:rPr>
          <w:sz w:val="22"/>
        </w:rPr>
        <w:t>内，也就是说，它会执行赋值操作</w:t>
      </w:r>
      <w:r w:rsidRPr="00FE3C68">
        <w:rPr>
          <w:rStyle w:val="VerbatimChar"/>
          <w:sz w:val="21"/>
        </w:rPr>
        <w:t>*result = *first,*(result+1) = *(first+1),...</w:t>
      </w:r>
      <w:r w:rsidRPr="00FE3C68">
        <w:rPr>
          <w:sz w:val="22"/>
        </w:rPr>
        <w:t>依次类推。返回一个迭代器：</w:t>
      </w:r>
      <w:r w:rsidRPr="00FE3C68">
        <w:rPr>
          <w:rStyle w:val="VerbatimChar"/>
          <w:sz w:val="21"/>
        </w:rPr>
        <w:t>result+(last-first)</w:t>
      </w:r>
      <w:r w:rsidRPr="00FE3C68">
        <w:rPr>
          <w:sz w:val="22"/>
        </w:rPr>
        <w:t>。</w:t>
      </w:r>
      <w:r w:rsidRPr="00FE3C68">
        <w:rPr>
          <w:sz w:val="22"/>
        </w:rPr>
        <w:t>copy</w:t>
      </w:r>
      <w:r w:rsidRPr="00FE3C68">
        <w:rPr>
          <w:sz w:val="22"/>
        </w:rPr>
        <w:t>对其</w:t>
      </w:r>
      <w:r w:rsidRPr="00FE3C68">
        <w:rPr>
          <w:sz w:val="22"/>
        </w:rPr>
        <w:t>template</w:t>
      </w:r>
      <w:r w:rsidRPr="00FE3C68">
        <w:rPr>
          <w:sz w:val="22"/>
        </w:rPr>
        <w:t>参数所要求的条件非常宽松。其输入区间只需由</w:t>
      </w:r>
      <w:r w:rsidRPr="00FE3C68">
        <w:rPr>
          <w:sz w:val="22"/>
        </w:rPr>
        <w:t>inputIterators</w:t>
      </w:r>
      <w:r w:rsidRPr="00FE3C68">
        <w:rPr>
          <w:sz w:val="22"/>
        </w:rPr>
        <w:t>构成即可，输出区间只需要由</w:t>
      </w:r>
      <w:r w:rsidRPr="00FE3C68">
        <w:rPr>
          <w:sz w:val="22"/>
        </w:rPr>
        <w:t>OutputIterator</w:t>
      </w:r>
      <w:r w:rsidRPr="00FE3C68">
        <w:rPr>
          <w:sz w:val="22"/>
        </w:rPr>
        <w:t>构成即可。这</w:t>
      </w:r>
      <w:r w:rsidRPr="00FE3C68">
        <w:rPr>
          <w:b/>
          <w:sz w:val="22"/>
        </w:rPr>
        <w:t>意味着可以使用</w:t>
      </w:r>
      <w:r w:rsidRPr="00FE3C68">
        <w:rPr>
          <w:b/>
          <w:sz w:val="22"/>
        </w:rPr>
        <w:t>copy</w:t>
      </w:r>
      <w:r w:rsidRPr="00FE3C68">
        <w:rPr>
          <w:b/>
          <w:sz w:val="22"/>
        </w:rPr>
        <w:t>算法，将任何容器的任何一段区间的内容，复制到任何容器的任何一段区间上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由于拷贝的顺序，对于没有使用</w:t>
      </w:r>
      <w:r w:rsidRPr="00FE3C68">
        <w:rPr>
          <w:sz w:val="22"/>
        </w:rPr>
        <w:t>memmove()</w:t>
      </w:r>
      <w:r w:rsidRPr="00FE3C68">
        <w:rPr>
          <w:sz w:val="22"/>
        </w:rPr>
        <w:t>的版本，要特别注意目的区间与源区间重合的情况。</w:t>
      </w:r>
      <w:r w:rsidRPr="00FE3C68">
        <w:rPr>
          <w:sz w:val="22"/>
        </w:rPr>
        <w:t>memmove()</w:t>
      </w:r>
      <w:r w:rsidRPr="00FE3C68">
        <w:rPr>
          <w:sz w:val="22"/>
        </w:rPr>
        <w:t>能处理区间重合的情况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copy</w:t>
      </w:r>
      <w:r w:rsidRPr="00FE3C68">
        <w:rPr>
          <w:sz w:val="22"/>
        </w:rPr>
        <w:t>会为输出区间内的元素赋予新值，而不是产生新的元素。它不能改变输出区间的迭代器个数。换句话说，</w:t>
      </w:r>
      <w:r w:rsidRPr="00FE3C68">
        <w:rPr>
          <w:sz w:val="22"/>
        </w:rPr>
        <w:t>copy</w:t>
      </w:r>
      <w:r w:rsidRPr="00FE3C68">
        <w:rPr>
          <w:sz w:val="22"/>
        </w:rPr>
        <w:t>不能直接用来将元素插入空容器中。如果想将元素插入序列之内，要么使用序列容器的</w:t>
      </w:r>
      <w:r w:rsidRPr="00FE3C68">
        <w:rPr>
          <w:sz w:val="22"/>
        </w:rPr>
        <w:t>insert</w:t>
      </w:r>
      <w:r w:rsidRPr="00FE3C68">
        <w:rPr>
          <w:sz w:val="22"/>
        </w:rPr>
        <w:t>成员函数，要么使用</w:t>
      </w:r>
      <w:r w:rsidRPr="00FE3C68">
        <w:rPr>
          <w:sz w:val="22"/>
        </w:rPr>
        <w:t>copy</w:t>
      </w:r>
      <w:r w:rsidRPr="00FE3C68">
        <w:rPr>
          <w:sz w:val="22"/>
        </w:rPr>
        <w:t>算法并搭配</w:t>
      </w:r>
      <w:r w:rsidRPr="00FE3C68">
        <w:rPr>
          <w:sz w:val="22"/>
        </w:rPr>
        <w:t>insert_iterator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27" w:name="copy_backward"/>
      <w:bookmarkStart w:id="128" w:name="_Toc8033626"/>
      <w:r w:rsidRPr="00FE3C68">
        <w:rPr>
          <w:sz w:val="24"/>
        </w:rPr>
        <w:lastRenderedPageBreak/>
        <w:t>1.2 copy_backward</w:t>
      </w:r>
      <w:bookmarkEnd w:id="127"/>
      <w:bookmarkEnd w:id="12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copy_backward</w:t>
      </w:r>
      <w:r w:rsidRPr="00FE3C68">
        <w:rPr>
          <w:sz w:val="22"/>
        </w:rPr>
        <w:t>将</w:t>
      </w:r>
      <w:r w:rsidRPr="00FE3C68">
        <w:rPr>
          <w:rStyle w:val="VerbatimChar"/>
          <w:sz w:val="21"/>
        </w:rPr>
        <w:t>[first,last)</w:t>
      </w:r>
      <w:r w:rsidRPr="00FE3C68">
        <w:rPr>
          <w:sz w:val="22"/>
        </w:rPr>
        <w:t>区间的每一个元素，以逆行的方向复制到以</w:t>
      </w:r>
      <w:r w:rsidRPr="00FE3C68">
        <w:rPr>
          <w:sz w:val="22"/>
        </w:rPr>
        <w:t>result-1</w:t>
      </w:r>
      <w:r w:rsidRPr="00FE3C68">
        <w:rPr>
          <w:sz w:val="22"/>
        </w:rPr>
        <w:t>为起点，方向亦为逆行的区间上。换句话说，</w:t>
      </w:r>
      <w:r w:rsidRPr="00FE3C68">
        <w:rPr>
          <w:sz w:val="22"/>
        </w:rPr>
        <w:t>copy_backward</w:t>
      </w:r>
      <w:r w:rsidRPr="00FE3C68">
        <w:rPr>
          <w:sz w:val="22"/>
        </w:rPr>
        <w:t>算法会执行赋值操作</w:t>
      </w:r>
      <w:r w:rsidRPr="00FE3C68">
        <w:rPr>
          <w:rStyle w:val="VerbatimChar"/>
          <w:sz w:val="21"/>
        </w:rPr>
        <w:t>*(result-1) = *(last - 1),*(result-2) = *(last - 2),...</w:t>
      </w:r>
      <w:r w:rsidRPr="00FE3C68">
        <w:rPr>
          <w:sz w:val="22"/>
        </w:rPr>
        <w:t>以此类推，返回一个迭代器：</w:t>
      </w:r>
      <w:r w:rsidRPr="00FE3C68">
        <w:rPr>
          <w:rStyle w:val="VerbatimChar"/>
          <w:sz w:val="21"/>
        </w:rPr>
        <w:t>result-(last-first)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copy_backward</w:t>
      </w:r>
      <w:r w:rsidRPr="00FE3C68">
        <w:rPr>
          <w:sz w:val="22"/>
        </w:rPr>
        <w:t>所接受的迭代器必须是</w:t>
      </w:r>
      <w:r w:rsidRPr="00FE3C68">
        <w:rPr>
          <w:sz w:val="22"/>
        </w:rPr>
        <w:t>BidirectionalIterators</w:t>
      </w:r>
      <w:r w:rsidRPr="00FE3C68">
        <w:rPr>
          <w:sz w:val="22"/>
        </w:rPr>
        <w:t>，才能够</w:t>
      </w:r>
      <w:r w:rsidRPr="00FE3C68">
        <w:rPr>
          <w:sz w:val="22"/>
        </w:rPr>
        <w:t>“</w:t>
      </w:r>
      <w:r w:rsidRPr="00FE3C68">
        <w:rPr>
          <w:sz w:val="22"/>
        </w:rPr>
        <w:t>倒行逆施</w:t>
      </w:r>
      <w:r w:rsidRPr="00FE3C68">
        <w:rPr>
          <w:sz w:val="22"/>
        </w:rPr>
        <w:t>”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129" w:name="set相关算法"/>
      <w:bookmarkStart w:id="130" w:name="_Toc8033627"/>
      <w:r w:rsidRPr="00FE3C68">
        <w:rPr>
          <w:sz w:val="28"/>
        </w:rPr>
        <w:t>2.set</w:t>
      </w:r>
      <w:r w:rsidRPr="00FE3C68">
        <w:rPr>
          <w:sz w:val="28"/>
        </w:rPr>
        <w:t>相关算法</w:t>
      </w:r>
      <w:bookmarkEnd w:id="129"/>
      <w:bookmarkEnd w:id="130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这部分介绍的</w:t>
      </w:r>
      <w:r w:rsidRPr="00FE3C68">
        <w:rPr>
          <w:sz w:val="22"/>
        </w:rPr>
        <w:t>4</w:t>
      </w:r>
      <w:r w:rsidRPr="00FE3C68">
        <w:rPr>
          <w:sz w:val="22"/>
        </w:rPr>
        <w:t>个算法所接受的</w:t>
      </w:r>
      <w:r w:rsidRPr="00FE3C68">
        <w:rPr>
          <w:sz w:val="22"/>
        </w:rPr>
        <w:t>set</w:t>
      </w:r>
      <w:r w:rsidRPr="00FE3C68">
        <w:rPr>
          <w:sz w:val="22"/>
        </w:rPr>
        <w:t>，必须是有序区间，元素可能重复。换句话说，它们可以接受</w:t>
      </w:r>
      <w:r w:rsidRPr="00FE3C68">
        <w:rPr>
          <w:sz w:val="22"/>
        </w:rPr>
        <w:t>STL</w:t>
      </w:r>
      <w:r w:rsidRPr="00FE3C68">
        <w:rPr>
          <w:sz w:val="22"/>
        </w:rPr>
        <w:t>的</w:t>
      </w:r>
      <w:r w:rsidRPr="00FE3C68">
        <w:rPr>
          <w:sz w:val="22"/>
        </w:rPr>
        <w:t>set/multiset</w:t>
      </w:r>
      <w:r w:rsidRPr="00FE3C68">
        <w:rPr>
          <w:sz w:val="22"/>
        </w:rPr>
        <w:t>容器作为输入区间。</w:t>
      </w:r>
      <w:r w:rsidRPr="00FE3C68">
        <w:rPr>
          <w:sz w:val="22"/>
        </w:rPr>
        <w:t>hash_set/hash_multiset</w:t>
      </w:r>
      <w:r w:rsidRPr="00FE3C68">
        <w:rPr>
          <w:sz w:val="22"/>
        </w:rPr>
        <w:t>两种容器，以</w:t>
      </w:r>
      <w:r w:rsidRPr="00FE3C68">
        <w:rPr>
          <w:sz w:val="22"/>
        </w:rPr>
        <w:t>hashtable</w:t>
      </w:r>
      <w:r w:rsidRPr="00FE3C68">
        <w:rPr>
          <w:sz w:val="22"/>
        </w:rPr>
        <w:t>为底层机制，其内的元素并未呈现排序状态，所以虽然名称中也有</w:t>
      </w:r>
      <w:r w:rsidRPr="00FE3C68">
        <w:rPr>
          <w:sz w:val="22"/>
        </w:rPr>
        <w:t>set</w:t>
      </w:r>
      <w:r w:rsidRPr="00FE3C68">
        <w:rPr>
          <w:sz w:val="22"/>
        </w:rPr>
        <w:t>字样，却不可应用于这里的</w:t>
      </w:r>
      <w:r w:rsidRPr="00FE3C68">
        <w:rPr>
          <w:sz w:val="22"/>
        </w:rPr>
        <w:t>4</w:t>
      </w:r>
      <w:r w:rsidRPr="00FE3C68">
        <w:rPr>
          <w:sz w:val="22"/>
        </w:rPr>
        <w:t>个算法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31" w:name="set_union"/>
      <w:bookmarkStart w:id="132" w:name="_Toc8033628"/>
      <w:r w:rsidRPr="00FE3C68">
        <w:rPr>
          <w:sz w:val="24"/>
        </w:rPr>
        <w:t>2.1 set_union</w:t>
      </w:r>
      <w:bookmarkEnd w:id="131"/>
      <w:bookmarkEnd w:id="13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这个函数求集合</w:t>
      </w:r>
      <w:r w:rsidRPr="00FE3C68">
        <w:rPr>
          <w:sz w:val="22"/>
        </w:rPr>
        <w:t>s1</w:t>
      </w:r>
      <w:r w:rsidRPr="00FE3C68">
        <w:rPr>
          <w:sz w:val="22"/>
        </w:rPr>
        <w:t>和</w:t>
      </w:r>
      <w:r w:rsidRPr="00FE3C68">
        <w:rPr>
          <w:sz w:val="22"/>
        </w:rPr>
        <w:t>s2</w:t>
      </w:r>
      <w:r w:rsidRPr="00FE3C68">
        <w:rPr>
          <w:sz w:val="22"/>
        </w:rPr>
        <w:t>的并集。</w:t>
      </w:r>
      <w:r w:rsidRPr="00FE3C68">
        <w:rPr>
          <w:sz w:val="22"/>
        </w:rPr>
        <w:t>s1</w:t>
      </w:r>
      <w:r w:rsidRPr="00FE3C68">
        <w:rPr>
          <w:sz w:val="22"/>
        </w:rPr>
        <w:t>和</w:t>
      </w:r>
      <w:r w:rsidRPr="00FE3C68">
        <w:rPr>
          <w:sz w:val="22"/>
        </w:rPr>
        <w:t>s2</w:t>
      </w:r>
      <w:r w:rsidRPr="00FE3C68">
        <w:rPr>
          <w:sz w:val="22"/>
        </w:rPr>
        <w:t>及其并集都是以排序区间表示。函数返回一个迭代器，指向输出区间的尾端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1</w:t>
      </w:r>
      <w:r w:rsidRPr="00FE3C68">
        <w:rPr>
          <w:sz w:val="22"/>
        </w:rPr>
        <w:t>和</w:t>
      </w:r>
      <w:r w:rsidRPr="00FE3C68">
        <w:rPr>
          <w:sz w:val="22"/>
        </w:rPr>
        <w:t>s2</w:t>
      </w:r>
      <w:r w:rsidRPr="00FE3C68">
        <w:rPr>
          <w:sz w:val="22"/>
        </w:rPr>
        <w:t>内的每个元素都不需要唯一，因此，如果某个值在</w:t>
      </w:r>
      <w:r w:rsidRPr="00FE3C68">
        <w:rPr>
          <w:sz w:val="22"/>
        </w:rPr>
        <w:t>s1</w:t>
      </w:r>
      <w:r w:rsidRPr="00FE3C68">
        <w:rPr>
          <w:sz w:val="22"/>
        </w:rPr>
        <w:t>出现</w:t>
      </w:r>
      <w:r w:rsidRPr="00FE3C68">
        <w:rPr>
          <w:sz w:val="22"/>
        </w:rPr>
        <w:t>n</w:t>
      </w:r>
      <w:r w:rsidRPr="00FE3C68">
        <w:rPr>
          <w:sz w:val="22"/>
        </w:rPr>
        <w:t>此，在</w:t>
      </w:r>
      <w:r w:rsidRPr="00FE3C68">
        <w:rPr>
          <w:sz w:val="22"/>
        </w:rPr>
        <w:t>s2</w:t>
      </w:r>
      <w:r w:rsidRPr="00FE3C68">
        <w:rPr>
          <w:sz w:val="22"/>
        </w:rPr>
        <w:t>出现</w:t>
      </w:r>
      <w:r w:rsidRPr="00FE3C68">
        <w:rPr>
          <w:sz w:val="22"/>
        </w:rPr>
        <w:t>m</w:t>
      </w:r>
      <w:r w:rsidRPr="00FE3C68">
        <w:rPr>
          <w:sz w:val="22"/>
        </w:rPr>
        <w:t>次，那么该值在输出区间中会出现</w:t>
      </w:r>
      <w:r w:rsidRPr="00FE3C68">
        <w:rPr>
          <w:sz w:val="22"/>
        </w:rPr>
        <w:t>max(m,n)</w:t>
      </w:r>
      <w:r w:rsidRPr="00FE3C68">
        <w:rPr>
          <w:sz w:val="22"/>
        </w:rPr>
        <w:t>次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GI SLT</w:t>
      </w:r>
      <w:r w:rsidRPr="00FE3C68">
        <w:rPr>
          <w:sz w:val="22"/>
        </w:rPr>
        <w:t>中</w:t>
      </w:r>
      <w:hyperlink r:id="rId171" w:anchor="L2104">
        <w:r w:rsidRPr="00FE3C68">
          <w:rPr>
            <w:rStyle w:val="a9"/>
            <w:sz w:val="22"/>
          </w:rPr>
          <w:t>set_union</w:t>
        </w:r>
        <w:r w:rsidRPr="00FE3C68">
          <w:rPr>
            <w:rStyle w:val="a9"/>
            <w:sz w:val="22"/>
          </w:rPr>
          <w:t>的实现</w:t>
        </w:r>
      </w:hyperlink>
      <w:r w:rsidRPr="00FE3C68">
        <w:rPr>
          <w:sz w:val="22"/>
        </w:rPr>
        <w:t>，操作示例如下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33" w:name="set_intersection"/>
      <w:bookmarkStart w:id="134" w:name="_Toc8033629"/>
      <w:r w:rsidRPr="00FE3C68">
        <w:rPr>
          <w:sz w:val="24"/>
        </w:rPr>
        <w:t>2.2 set_intersection</w:t>
      </w:r>
      <w:bookmarkEnd w:id="133"/>
      <w:bookmarkEnd w:id="13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这个函数求集合</w:t>
      </w:r>
      <w:r w:rsidRPr="00FE3C68">
        <w:rPr>
          <w:sz w:val="22"/>
        </w:rPr>
        <w:t>s1</w:t>
      </w:r>
      <w:r w:rsidRPr="00FE3C68">
        <w:rPr>
          <w:sz w:val="22"/>
        </w:rPr>
        <w:t>和</w:t>
      </w:r>
      <w:r w:rsidRPr="00FE3C68">
        <w:rPr>
          <w:sz w:val="22"/>
        </w:rPr>
        <w:t>s2</w:t>
      </w:r>
      <w:r w:rsidRPr="00FE3C68">
        <w:rPr>
          <w:sz w:val="22"/>
        </w:rPr>
        <w:t>的交集。</w:t>
      </w:r>
      <w:r w:rsidRPr="00FE3C68">
        <w:rPr>
          <w:sz w:val="22"/>
        </w:rPr>
        <w:t>s1</w:t>
      </w:r>
      <w:r w:rsidRPr="00FE3C68">
        <w:rPr>
          <w:sz w:val="22"/>
        </w:rPr>
        <w:t>和</w:t>
      </w:r>
      <w:r w:rsidRPr="00FE3C68">
        <w:rPr>
          <w:sz w:val="22"/>
        </w:rPr>
        <w:t>s2</w:t>
      </w:r>
      <w:r w:rsidRPr="00FE3C68">
        <w:rPr>
          <w:sz w:val="22"/>
        </w:rPr>
        <w:t>及其交集都是以排序区间表示。函数返回一个迭代器，指向输出区间的尾端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GI SLT</w:t>
      </w:r>
      <w:r w:rsidRPr="00FE3C68">
        <w:rPr>
          <w:sz w:val="22"/>
        </w:rPr>
        <w:t>中</w:t>
      </w:r>
      <w:hyperlink r:id="rId172" w:anchor="L2155">
        <w:r w:rsidRPr="00FE3C68">
          <w:rPr>
            <w:rStyle w:val="a9"/>
            <w:sz w:val="22"/>
          </w:rPr>
          <w:t>set_intersection</w:t>
        </w:r>
        <w:r w:rsidRPr="00FE3C68">
          <w:rPr>
            <w:rStyle w:val="a9"/>
            <w:sz w:val="22"/>
          </w:rPr>
          <w:t>的实现</w:t>
        </w:r>
      </w:hyperlink>
      <w:r w:rsidRPr="00FE3C68">
        <w:rPr>
          <w:sz w:val="22"/>
        </w:rPr>
        <w:t>，操作示例如下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35" w:name="set_difference"/>
      <w:bookmarkStart w:id="136" w:name="_Toc8033630"/>
      <w:r w:rsidRPr="00FE3C68">
        <w:rPr>
          <w:sz w:val="24"/>
        </w:rPr>
        <w:t>2.3 set_difference</w:t>
      </w:r>
      <w:bookmarkEnd w:id="135"/>
      <w:bookmarkEnd w:id="13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该函数计算两个集合的差集，即当</w:t>
      </w:r>
      <w:r w:rsidRPr="00FE3C68">
        <w:rPr>
          <w:sz w:val="22"/>
        </w:rPr>
        <w:t>s1</w:t>
      </w:r>
      <w:r w:rsidRPr="00FE3C68">
        <w:rPr>
          <w:sz w:val="22"/>
        </w:rPr>
        <w:t>为第一个参数，</w:t>
      </w:r>
      <w:r w:rsidRPr="00FE3C68">
        <w:rPr>
          <w:sz w:val="22"/>
        </w:rPr>
        <w:t>s2</w:t>
      </w:r>
      <w:r w:rsidRPr="00FE3C68">
        <w:rPr>
          <w:sz w:val="22"/>
        </w:rPr>
        <w:t>为第二个参数时，计算</w:t>
      </w:r>
      <w:r w:rsidRPr="00FE3C68">
        <w:rPr>
          <w:sz w:val="22"/>
        </w:rPr>
        <w:t>s1-s2</w:t>
      </w:r>
      <w:r w:rsidRPr="00FE3C68">
        <w:rPr>
          <w:sz w:val="22"/>
        </w:rPr>
        <w:t>。内含</w:t>
      </w:r>
      <w:r w:rsidRPr="00FE3C68">
        <w:rPr>
          <w:sz w:val="22"/>
        </w:rPr>
        <w:t>“</w:t>
      </w:r>
      <w:r w:rsidRPr="00FE3C68">
        <w:rPr>
          <w:sz w:val="22"/>
        </w:rPr>
        <w:t>出现于</w:t>
      </w:r>
      <w:r w:rsidRPr="00FE3C68">
        <w:rPr>
          <w:sz w:val="22"/>
        </w:rPr>
        <w:t>s1</w:t>
      </w:r>
      <w:r w:rsidRPr="00FE3C68">
        <w:rPr>
          <w:sz w:val="22"/>
        </w:rPr>
        <w:t>但不出现于</w:t>
      </w:r>
      <w:r w:rsidRPr="00FE3C68">
        <w:rPr>
          <w:sz w:val="22"/>
        </w:rPr>
        <w:t>s2”</w:t>
      </w:r>
      <w:r w:rsidRPr="00FE3C68">
        <w:rPr>
          <w:sz w:val="22"/>
        </w:rPr>
        <w:t>的每一个元素。</w:t>
      </w:r>
      <w:r w:rsidRPr="00FE3C68">
        <w:rPr>
          <w:sz w:val="22"/>
        </w:rPr>
        <w:t>s1</w:t>
      </w:r>
      <w:r w:rsidRPr="00FE3C68">
        <w:rPr>
          <w:sz w:val="22"/>
        </w:rPr>
        <w:t>和</w:t>
      </w:r>
      <w:r w:rsidRPr="00FE3C68">
        <w:rPr>
          <w:sz w:val="22"/>
        </w:rPr>
        <w:t>s2</w:t>
      </w:r>
      <w:r w:rsidRPr="00FE3C68">
        <w:rPr>
          <w:sz w:val="22"/>
        </w:rPr>
        <w:t>及其差集都是以排序区间表示。函数返回一个迭代器，指向输出区间的尾端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GI SLT</w:t>
      </w:r>
      <w:r w:rsidRPr="00FE3C68">
        <w:rPr>
          <w:sz w:val="22"/>
        </w:rPr>
        <w:t>中</w:t>
      </w:r>
      <w:hyperlink r:id="rId173" w:anchor="L2195">
        <w:r w:rsidRPr="00FE3C68">
          <w:rPr>
            <w:rStyle w:val="a9"/>
            <w:sz w:val="22"/>
          </w:rPr>
          <w:t>set_difference</w:t>
        </w:r>
        <w:r w:rsidRPr="00FE3C68">
          <w:rPr>
            <w:rStyle w:val="a9"/>
            <w:sz w:val="22"/>
          </w:rPr>
          <w:t>的实现</w:t>
        </w:r>
      </w:hyperlink>
      <w:r w:rsidRPr="00FE3C68">
        <w:rPr>
          <w:sz w:val="22"/>
        </w:rPr>
        <w:t>，操作示例如下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37" w:name="set_symmetric_difference"/>
      <w:bookmarkStart w:id="138" w:name="_Toc8033631"/>
      <w:r w:rsidRPr="00FE3C68">
        <w:rPr>
          <w:sz w:val="24"/>
        </w:rPr>
        <w:t>2.4 set_symmetric_difference</w:t>
      </w:r>
      <w:bookmarkEnd w:id="137"/>
      <w:bookmarkEnd w:id="13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这个函数求集合</w:t>
      </w:r>
      <w:r w:rsidRPr="00FE3C68">
        <w:rPr>
          <w:sz w:val="22"/>
        </w:rPr>
        <w:t>s1</w:t>
      </w:r>
      <w:r w:rsidRPr="00FE3C68">
        <w:rPr>
          <w:sz w:val="22"/>
        </w:rPr>
        <w:t>和</w:t>
      </w:r>
      <w:r w:rsidRPr="00FE3C68">
        <w:rPr>
          <w:sz w:val="22"/>
        </w:rPr>
        <w:t>s2</w:t>
      </w:r>
      <w:r w:rsidRPr="00FE3C68">
        <w:rPr>
          <w:sz w:val="22"/>
        </w:rPr>
        <w:t>的对称差集，也就是说，它能构造出集合</w:t>
      </w:r>
      <w:r w:rsidRPr="00FE3C68">
        <w:rPr>
          <w:sz w:val="22"/>
        </w:rPr>
        <w:t>s1-s2</w:t>
      </w:r>
      <w:r w:rsidRPr="00FE3C68">
        <w:rPr>
          <w:sz w:val="22"/>
        </w:rPr>
        <w:t>与集合</w:t>
      </w:r>
      <w:r w:rsidRPr="00FE3C68">
        <w:rPr>
          <w:sz w:val="22"/>
        </w:rPr>
        <w:t>s2-s1</w:t>
      </w:r>
      <w:r w:rsidRPr="00FE3C68">
        <w:rPr>
          <w:sz w:val="22"/>
        </w:rPr>
        <w:t>的并集，内含</w:t>
      </w:r>
      <w:r w:rsidRPr="00FE3C68">
        <w:rPr>
          <w:sz w:val="22"/>
        </w:rPr>
        <w:t>“</w:t>
      </w:r>
      <w:r w:rsidRPr="00FE3C68">
        <w:rPr>
          <w:sz w:val="22"/>
        </w:rPr>
        <w:t>出现于</w:t>
      </w:r>
      <w:r w:rsidRPr="00FE3C68">
        <w:rPr>
          <w:sz w:val="22"/>
        </w:rPr>
        <w:t>s1</w:t>
      </w:r>
      <w:r w:rsidRPr="00FE3C68">
        <w:rPr>
          <w:sz w:val="22"/>
        </w:rPr>
        <w:t>但不出现于</w:t>
      </w:r>
      <w:r w:rsidRPr="00FE3C68">
        <w:rPr>
          <w:sz w:val="22"/>
        </w:rPr>
        <w:t>s2”</w:t>
      </w:r>
      <w:r w:rsidRPr="00FE3C68">
        <w:rPr>
          <w:sz w:val="22"/>
        </w:rPr>
        <w:t>以及</w:t>
      </w:r>
      <w:r w:rsidRPr="00FE3C68">
        <w:rPr>
          <w:sz w:val="22"/>
        </w:rPr>
        <w:t>“</w:t>
      </w:r>
      <w:r w:rsidRPr="00FE3C68">
        <w:rPr>
          <w:sz w:val="22"/>
        </w:rPr>
        <w:t>出现于</w:t>
      </w:r>
      <w:r w:rsidRPr="00FE3C68">
        <w:rPr>
          <w:sz w:val="22"/>
        </w:rPr>
        <w:t>s2</w:t>
      </w:r>
      <w:r w:rsidRPr="00FE3C68">
        <w:rPr>
          <w:sz w:val="22"/>
        </w:rPr>
        <w:t>但不出现于</w:t>
      </w:r>
      <w:r w:rsidRPr="00FE3C68">
        <w:rPr>
          <w:sz w:val="22"/>
        </w:rPr>
        <w:t>s1”</w:t>
      </w:r>
      <w:r w:rsidRPr="00FE3C68">
        <w:rPr>
          <w:sz w:val="22"/>
        </w:rPr>
        <w:t>的每一个元素。</w:t>
      </w:r>
      <w:r w:rsidRPr="00FE3C68">
        <w:rPr>
          <w:sz w:val="22"/>
        </w:rPr>
        <w:t>s1</w:t>
      </w:r>
      <w:r w:rsidRPr="00FE3C68">
        <w:rPr>
          <w:sz w:val="22"/>
        </w:rPr>
        <w:t>、</w:t>
      </w:r>
      <w:r w:rsidRPr="00FE3C68">
        <w:rPr>
          <w:sz w:val="22"/>
        </w:rPr>
        <w:t>s2</w:t>
      </w:r>
      <w:r w:rsidRPr="00FE3C68">
        <w:rPr>
          <w:sz w:val="22"/>
        </w:rPr>
        <w:t>及其对称差集都是以排序区间表示，返回值是一个迭代器，指向输出区间的尾端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由于</w:t>
      </w:r>
      <w:r w:rsidRPr="00FE3C68">
        <w:rPr>
          <w:sz w:val="22"/>
        </w:rPr>
        <w:t>s1</w:t>
      </w:r>
      <w:r w:rsidRPr="00FE3C68">
        <w:rPr>
          <w:sz w:val="22"/>
        </w:rPr>
        <w:t>和</w:t>
      </w:r>
      <w:r w:rsidRPr="00FE3C68">
        <w:rPr>
          <w:sz w:val="22"/>
        </w:rPr>
        <w:t>s2</w:t>
      </w:r>
      <w:r w:rsidRPr="00FE3C68">
        <w:rPr>
          <w:sz w:val="22"/>
        </w:rPr>
        <w:t>内的每个元素不需要唯一，因此如果某个值在</w:t>
      </w:r>
      <w:r w:rsidRPr="00FE3C68">
        <w:rPr>
          <w:sz w:val="22"/>
        </w:rPr>
        <w:t>s1</w:t>
      </w:r>
      <w:r w:rsidRPr="00FE3C68">
        <w:rPr>
          <w:sz w:val="22"/>
        </w:rPr>
        <w:t>出现</w:t>
      </w:r>
      <w:r w:rsidRPr="00FE3C68">
        <w:rPr>
          <w:sz w:val="22"/>
        </w:rPr>
        <w:t>n</w:t>
      </w:r>
      <w:r w:rsidRPr="00FE3C68">
        <w:rPr>
          <w:sz w:val="22"/>
        </w:rPr>
        <w:t>此，在</w:t>
      </w:r>
      <w:r w:rsidRPr="00FE3C68">
        <w:rPr>
          <w:sz w:val="22"/>
        </w:rPr>
        <w:t>s2</w:t>
      </w:r>
      <w:r w:rsidRPr="00FE3C68">
        <w:rPr>
          <w:sz w:val="22"/>
        </w:rPr>
        <w:t>出现</w:t>
      </w:r>
      <w:r w:rsidRPr="00FE3C68">
        <w:rPr>
          <w:sz w:val="22"/>
        </w:rPr>
        <w:t>m</w:t>
      </w:r>
      <w:r w:rsidRPr="00FE3C68">
        <w:rPr>
          <w:sz w:val="22"/>
        </w:rPr>
        <w:t>次，那么该值在输出区间中会出现</w:t>
      </w:r>
      <w:r w:rsidRPr="00FE3C68">
        <w:rPr>
          <w:sz w:val="22"/>
        </w:rPr>
        <w:t>|n-m|</w:t>
      </w:r>
      <w:r w:rsidRPr="00FE3C68">
        <w:rPr>
          <w:sz w:val="22"/>
        </w:rPr>
        <w:t>次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GI SLT</w:t>
      </w:r>
      <w:r w:rsidRPr="00FE3C68">
        <w:rPr>
          <w:sz w:val="22"/>
        </w:rPr>
        <w:t>中</w:t>
      </w:r>
      <w:hyperlink r:id="rId174" w:anchor="L2235">
        <w:r w:rsidRPr="00FE3C68">
          <w:rPr>
            <w:rStyle w:val="a9"/>
            <w:sz w:val="22"/>
          </w:rPr>
          <w:t>set_symmetric_difference</w:t>
        </w:r>
        <w:r w:rsidRPr="00FE3C68">
          <w:rPr>
            <w:rStyle w:val="a9"/>
            <w:sz w:val="22"/>
          </w:rPr>
          <w:t>的实现</w:t>
        </w:r>
      </w:hyperlink>
      <w:r w:rsidRPr="00FE3C68">
        <w:rPr>
          <w:sz w:val="22"/>
        </w:rPr>
        <w:t>，操作示例如下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139" w:name="排序sort"/>
      <w:bookmarkStart w:id="140" w:name="_Toc8033632"/>
      <w:r w:rsidRPr="00FE3C68">
        <w:rPr>
          <w:sz w:val="28"/>
        </w:rPr>
        <w:t>3.</w:t>
      </w:r>
      <w:r w:rsidRPr="00FE3C68">
        <w:rPr>
          <w:sz w:val="28"/>
        </w:rPr>
        <w:t>排序</w:t>
      </w:r>
      <w:r w:rsidRPr="00FE3C68">
        <w:rPr>
          <w:sz w:val="28"/>
        </w:rPr>
        <w:t>sort</w:t>
      </w:r>
      <w:bookmarkEnd w:id="139"/>
      <w:bookmarkEnd w:id="140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ort</w:t>
      </w:r>
      <w:r w:rsidRPr="00FE3C68">
        <w:rPr>
          <w:sz w:val="22"/>
        </w:rPr>
        <w:t>要求传入的迭代器为随机迭代器，因此只能对</w:t>
      </w:r>
      <w:r w:rsidRPr="00FE3C68">
        <w:rPr>
          <w:sz w:val="22"/>
        </w:rPr>
        <w:t>vector</w:t>
      </w:r>
      <w:r w:rsidRPr="00FE3C68">
        <w:rPr>
          <w:sz w:val="22"/>
        </w:rPr>
        <w:t>和</w:t>
      </w:r>
      <w:r w:rsidRPr="00FE3C68">
        <w:rPr>
          <w:sz w:val="22"/>
        </w:rPr>
        <w:t>deque</w:t>
      </w:r>
      <w:r w:rsidRPr="00FE3C68">
        <w:rPr>
          <w:sz w:val="22"/>
        </w:rPr>
        <w:t>进行排序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TL</w:t>
      </w:r>
      <w:r w:rsidRPr="00FE3C68">
        <w:rPr>
          <w:sz w:val="22"/>
        </w:rPr>
        <w:t>的</w:t>
      </w:r>
      <w:r w:rsidRPr="00FE3C68">
        <w:rPr>
          <w:sz w:val="22"/>
        </w:rPr>
        <w:t>sort</w:t>
      </w:r>
      <w:r w:rsidRPr="00FE3C68">
        <w:rPr>
          <w:sz w:val="22"/>
        </w:rPr>
        <w:t>算法，数据量大时采用</w:t>
      </w:r>
      <w:r w:rsidRPr="00FE3C68">
        <w:rPr>
          <w:sz w:val="22"/>
        </w:rPr>
        <w:t>Quick Sort</w:t>
      </w:r>
      <w:r w:rsidRPr="00FE3C68">
        <w:rPr>
          <w:sz w:val="22"/>
        </w:rPr>
        <w:t>，分段递归排序。一旦分段后的数据量小于某个门槛，为避免</w:t>
      </w:r>
      <w:r w:rsidRPr="00FE3C68">
        <w:rPr>
          <w:sz w:val="22"/>
        </w:rPr>
        <w:t>Quick Sort</w:t>
      </w:r>
      <w:r w:rsidRPr="00FE3C68">
        <w:rPr>
          <w:sz w:val="22"/>
        </w:rPr>
        <w:t>的递归调用带来过大的额外负荷，就改用</w:t>
      </w:r>
      <w:r w:rsidRPr="00FE3C68">
        <w:rPr>
          <w:sz w:val="22"/>
        </w:rPr>
        <w:t>Insertion Sort</w:t>
      </w:r>
      <w:r w:rsidRPr="00FE3C68">
        <w:rPr>
          <w:sz w:val="22"/>
        </w:rPr>
        <w:t>。如果递归层次过深，还会改用</w:t>
      </w:r>
      <w:r w:rsidRPr="00FE3C68">
        <w:rPr>
          <w:sz w:val="22"/>
        </w:rPr>
        <w:t>Heap Sort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以下为</w:t>
      </w:r>
      <w:r w:rsidRPr="00FE3C68">
        <w:rPr>
          <w:sz w:val="22"/>
        </w:rPr>
        <w:t>SGI SLT</w:t>
      </w:r>
      <w:r w:rsidRPr="00FE3C68">
        <w:rPr>
          <w:sz w:val="22"/>
        </w:rPr>
        <w:t>的</w:t>
      </w:r>
      <w:r w:rsidRPr="00FE3C68">
        <w:rPr>
          <w:sz w:val="22"/>
        </w:rPr>
        <w:t>sort</w:t>
      </w:r>
      <w:r w:rsidRPr="00FE3C68">
        <w:rPr>
          <w:sz w:val="22"/>
        </w:rPr>
        <w:t>实现：</w:t>
      </w:r>
    </w:p>
    <w:p w:rsidR="008955F0" w:rsidRPr="00FE3C68" w:rsidRDefault="00557002" w:rsidP="00447FBB">
      <w:pPr>
        <w:pStyle w:val="Compact"/>
        <w:numPr>
          <w:ilvl w:val="0"/>
          <w:numId w:val="124"/>
        </w:numPr>
        <w:contextualSpacing/>
        <w:rPr>
          <w:sz w:val="22"/>
        </w:rPr>
      </w:pPr>
      <w:hyperlink r:id="rId175" w:anchor="L1048">
        <w:r w:rsidR="00AF3D65" w:rsidRPr="00FE3C68">
          <w:rPr>
            <w:rStyle w:val="a9"/>
            <w:sz w:val="22"/>
          </w:rPr>
          <w:t>sort</w:t>
        </w:r>
      </w:hyperlink>
    </w:p>
    <w:p w:rsidR="008955F0" w:rsidRPr="00FE3C68" w:rsidRDefault="00557002" w:rsidP="00447FBB">
      <w:pPr>
        <w:pStyle w:val="Compact"/>
        <w:numPr>
          <w:ilvl w:val="1"/>
          <w:numId w:val="125"/>
        </w:numPr>
        <w:contextualSpacing/>
        <w:rPr>
          <w:sz w:val="22"/>
        </w:rPr>
      </w:pPr>
      <w:hyperlink r:id="rId176" w:anchor="L1005">
        <w:r w:rsidR="00AF3D65" w:rsidRPr="00FE3C68">
          <w:rPr>
            <w:rStyle w:val="a9"/>
            <w:sz w:val="22"/>
          </w:rPr>
          <w:t>__lg</w:t>
        </w:r>
      </w:hyperlink>
    </w:p>
    <w:p w:rsidR="008955F0" w:rsidRPr="00FE3C68" w:rsidRDefault="00557002" w:rsidP="00447FBB">
      <w:pPr>
        <w:pStyle w:val="Compact"/>
        <w:numPr>
          <w:ilvl w:val="1"/>
          <w:numId w:val="125"/>
        </w:numPr>
        <w:contextualSpacing/>
        <w:rPr>
          <w:sz w:val="22"/>
        </w:rPr>
      </w:pPr>
      <w:hyperlink r:id="rId177" w:anchor="L1012">
        <w:r w:rsidR="00AF3D65" w:rsidRPr="00FE3C68">
          <w:rPr>
            <w:rStyle w:val="a9"/>
            <w:sz w:val="22"/>
          </w:rPr>
          <w:t>__introsort_loop</w:t>
        </w:r>
      </w:hyperlink>
    </w:p>
    <w:p w:rsidR="008955F0" w:rsidRPr="00FE3C68" w:rsidRDefault="00AF3D65" w:rsidP="00447FBB">
      <w:pPr>
        <w:pStyle w:val="Compact"/>
        <w:numPr>
          <w:ilvl w:val="2"/>
          <w:numId w:val="126"/>
        </w:numPr>
        <w:contextualSpacing/>
        <w:rPr>
          <w:sz w:val="22"/>
        </w:rPr>
      </w:pPr>
      <w:r w:rsidRPr="00FE3C68">
        <w:rPr>
          <w:sz w:val="22"/>
        </w:rPr>
        <w:t>当子区间大于</w:t>
      </w:r>
      <w:r w:rsidRPr="00FE3C68">
        <w:rPr>
          <w:sz w:val="22"/>
        </w:rPr>
        <w:t>__stl_threshold(16)</w:t>
      </w:r>
      <w:r w:rsidRPr="00FE3C68">
        <w:rPr>
          <w:sz w:val="22"/>
        </w:rPr>
        <w:t>时才运行，否则直接返回</w:t>
      </w:r>
    </w:p>
    <w:p w:rsidR="008955F0" w:rsidRPr="00FE3C68" w:rsidRDefault="00AF3D65" w:rsidP="00447FBB">
      <w:pPr>
        <w:pStyle w:val="Compact"/>
        <w:numPr>
          <w:ilvl w:val="3"/>
          <w:numId w:val="127"/>
        </w:numPr>
        <w:contextualSpacing/>
        <w:rPr>
          <w:sz w:val="22"/>
        </w:rPr>
      </w:pPr>
      <w:r w:rsidRPr="00FE3C68">
        <w:rPr>
          <w:sz w:val="22"/>
        </w:rPr>
        <w:t>当深度限制为</w:t>
      </w:r>
      <w:r w:rsidRPr="00FE3C68">
        <w:rPr>
          <w:sz w:val="22"/>
        </w:rPr>
        <w:t>0</w:t>
      </w:r>
      <w:r w:rsidRPr="00FE3C68">
        <w:rPr>
          <w:sz w:val="22"/>
        </w:rPr>
        <w:t>时，使用堆排序</w:t>
      </w:r>
    </w:p>
    <w:p w:rsidR="008955F0" w:rsidRPr="00FE3C68" w:rsidRDefault="00AF3D65" w:rsidP="00447FBB">
      <w:pPr>
        <w:pStyle w:val="Compact"/>
        <w:numPr>
          <w:ilvl w:val="3"/>
          <w:numId w:val="127"/>
        </w:numPr>
        <w:contextualSpacing/>
        <w:rPr>
          <w:sz w:val="22"/>
        </w:rPr>
      </w:pPr>
      <w:r w:rsidRPr="00FE3C68">
        <w:rPr>
          <w:sz w:val="22"/>
        </w:rPr>
        <w:t>当深度限制大于</w:t>
      </w:r>
      <w:r w:rsidRPr="00FE3C68">
        <w:rPr>
          <w:sz w:val="22"/>
        </w:rPr>
        <w:t>0</w:t>
      </w:r>
      <w:r w:rsidRPr="00FE3C68">
        <w:rPr>
          <w:sz w:val="22"/>
        </w:rPr>
        <w:t>时，继续递归排序</w:t>
      </w:r>
    </w:p>
    <w:p w:rsidR="008955F0" w:rsidRPr="00FE3C68" w:rsidRDefault="00557002" w:rsidP="00447FBB">
      <w:pPr>
        <w:pStyle w:val="Compact"/>
        <w:numPr>
          <w:ilvl w:val="1"/>
          <w:numId w:val="125"/>
        </w:numPr>
        <w:contextualSpacing/>
        <w:rPr>
          <w:sz w:val="22"/>
        </w:rPr>
      </w:pPr>
      <w:hyperlink r:id="rId178" w:anchor="L983">
        <w:r w:rsidR="00AF3D65" w:rsidRPr="00FE3C68">
          <w:rPr>
            <w:rStyle w:val="a9"/>
            <w:sz w:val="22"/>
          </w:rPr>
          <w:t>__final_insertion_sort</w:t>
        </w:r>
      </w:hyperlink>
      <w:r w:rsidR="00AF3D65" w:rsidRPr="00FE3C68">
        <w:rPr>
          <w:sz w:val="22"/>
        </w:rPr>
        <w:t>（此时，已经基本有序）</w:t>
      </w:r>
    </w:p>
    <w:p w:rsidR="008955F0" w:rsidRPr="00FE3C68" w:rsidRDefault="00AF3D65" w:rsidP="00447FBB">
      <w:pPr>
        <w:pStyle w:val="Compact"/>
        <w:numPr>
          <w:ilvl w:val="2"/>
          <w:numId w:val="128"/>
        </w:numPr>
        <w:contextualSpacing/>
        <w:rPr>
          <w:sz w:val="22"/>
        </w:rPr>
      </w:pPr>
      <w:r w:rsidRPr="00FE3C68">
        <w:rPr>
          <w:sz w:val="22"/>
        </w:rPr>
        <w:t>当数组区间大于</w:t>
      </w:r>
      <w:r w:rsidRPr="00FE3C68">
        <w:rPr>
          <w:sz w:val="22"/>
        </w:rPr>
        <w:t>__stl_threshold(16)</w:t>
      </w:r>
      <w:r w:rsidRPr="00FE3C68">
        <w:rPr>
          <w:sz w:val="22"/>
        </w:rPr>
        <w:t>时</w:t>
      </w:r>
    </w:p>
    <w:p w:rsidR="008955F0" w:rsidRPr="00FE3C68" w:rsidRDefault="00AF3D65" w:rsidP="00447FBB">
      <w:pPr>
        <w:pStyle w:val="Compact"/>
        <w:numPr>
          <w:ilvl w:val="3"/>
          <w:numId w:val="129"/>
        </w:numPr>
        <w:contextualSpacing/>
        <w:rPr>
          <w:sz w:val="22"/>
        </w:rPr>
      </w:pPr>
      <w:r w:rsidRPr="00FE3C68">
        <w:rPr>
          <w:sz w:val="22"/>
        </w:rPr>
        <w:t>对前面大小为</w:t>
      </w:r>
      <w:r w:rsidRPr="00FE3C68">
        <w:rPr>
          <w:sz w:val="22"/>
        </w:rPr>
        <w:t>16</w:t>
      </w:r>
      <w:r w:rsidRPr="00FE3C68">
        <w:rPr>
          <w:sz w:val="22"/>
        </w:rPr>
        <w:t>的区间调用：</w:t>
      </w:r>
      <w:hyperlink r:id="rId179" w:anchor="L940">
        <w:r w:rsidRPr="00FE3C68">
          <w:rPr>
            <w:rStyle w:val="a9"/>
            <w:sz w:val="22"/>
          </w:rPr>
          <w:t>__insertion_sort</w:t>
        </w:r>
      </w:hyperlink>
    </w:p>
    <w:p w:rsidR="008955F0" w:rsidRPr="00FE3C68" w:rsidRDefault="00557002" w:rsidP="00447FBB">
      <w:pPr>
        <w:pStyle w:val="Compact"/>
        <w:numPr>
          <w:ilvl w:val="4"/>
          <w:numId w:val="130"/>
        </w:numPr>
        <w:contextualSpacing/>
        <w:rPr>
          <w:sz w:val="22"/>
        </w:rPr>
      </w:pPr>
      <w:hyperlink r:id="rId180" w:anchor="L916">
        <w:r w:rsidR="00AF3D65" w:rsidRPr="00FE3C68">
          <w:rPr>
            <w:rStyle w:val="a9"/>
            <w:sz w:val="22"/>
          </w:rPr>
          <w:t>__linear_insert</w:t>
        </w:r>
      </w:hyperlink>
    </w:p>
    <w:p w:rsidR="008955F0" w:rsidRPr="00FE3C68" w:rsidRDefault="00557002" w:rsidP="00447FBB">
      <w:pPr>
        <w:pStyle w:val="Compact"/>
        <w:numPr>
          <w:ilvl w:val="5"/>
          <w:numId w:val="131"/>
        </w:numPr>
        <w:contextualSpacing/>
        <w:rPr>
          <w:sz w:val="22"/>
        </w:rPr>
      </w:pPr>
      <w:hyperlink r:id="rId181" w:anchor="L891">
        <w:r w:rsidR="00AF3D65" w:rsidRPr="00FE3C68">
          <w:rPr>
            <w:rStyle w:val="a9"/>
            <w:sz w:val="22"/>
          </w:rPr>
          <w:t>__unguarded_linear_insert</w:t>
        </w:r>
      </w:hyperlink>
    </w:p>
    <w:p w:rsidR="008955F0" w:rsidRPr="00FE3C68" w:rsidRDefault="00AF3D65" w:rsidP="00447FBB">
      <w:pPr>
        <w:pStyle w:val="Compact"/>
        <w:numPr>
          <w:ilvl w:val="3"/>
          <w:numId w:val="129"/>
        </w:numPr>
        <w:contextualSpacing/>
        <w:rPr>
          <w:sz w:val="22"/>
        </w:rPr>
      </w:pPr>
      <w:r w:rsidRPr="00FE3C68">
        <w:rPr>
          <w:sz w:val="22"/>
        </w:rPr>
        <w:t>对后面的区间调用：</w:t>
      </w:r>
      <w:hyperlink r:id="rId182" w:anchor="L962">
        <w:r w:rsidRPr="00FE3C68">
          <w:rPr>
            <w:rStyle w:val="a9"/>
            <w:sz w:val="22"/>
          </w:rPr>
          <w:t>__unguarded_insertion_sort</w:t>
        </w:r>
      </w:hyperlink>
    </w:p>
    <w:p w:rsidR="008955F0" w:rsidRPr="00FE3C68" w:rsidRDefault="00557002" w:rsidP="00447FBB">
      <w:pPr>
        <w:pStyle w:val="Compact"/>
        <w:numPr>
          <w:ilvl w:val="4"/>
          <w:numId w:val="132"/>
        </w:numPr>
        <w:contextualSpacing/>
        <w:rPr>
          <w:sz w:val="22"/>
        </w:rPr>
      </w:pPr>
      <w:hyperlink r:id="rId183" w:anchor="L955">
        <w:r w:rsidR="00AF3D65" w:rsidRPr="00FE3C68">
          <w:rPr>
            <w:rStyle w:val="a9"/>
            <w:sz w:val="22"/>
          </w:rPr>
          <w:t>__unguarded_insertion_sort_aux</w:t>
        </w:r>
      </w:hyperlink>
    </w:p>
    <w:p w:rsidR="008955F0" w:rsidRPr="00FE3C68" w:rsidRDefault="00557002" w:rsidP="00447FBB">
      <w:pPr>
        <w:pStyle w:val="Compact"/>
        <w:numPr>
          <w:ilvl w:val="5"/>
          <w:numId w:val="133"/>
        </w:numPr>
        <w:contextualSpacing/>
        <w:rPr>
          <w:sz w:val="22"/>
        </w:rPr>
      </w:pPr>
      <w:hyperlink r:id="rId184" w:anchor="L891">
        <w:r w:rsidR="00AF3D65" w:rsidRPr="00FE3C68">
          <w:rPr>
            <w:rStyle w:val="a9"/>
            <w:sz w:val="22"/>
          </w:rPr>
          <w:t>__unguarded_linear_insert</w:t>
        </w:r>
      </w:hyperlink>
    </w:p>
    <w:p w:rsidR="008955F0" w:rsidRPr="00FE3C68" w:rsidRDefault="00AF3D65" w:rsidP="00447FBB">
      <w:pPr>
        <w:pStyle w:val="Compact"/>
        <w:numPr>
          <w:ilvl w:val="2"/>
          <w:numId w:val="128"/>
        </w:numPr>
        <w:contextualSpacing/>
        <w:rPr>
          <w:sz w:val="22"/>
        </w:rPr>
      </w:pPr>
      <w:r w:rsidRPr="00FE3C68">
        <w:rPr>
          <w:sz w:val="22"/>
        </w:rPr>
        <w:t>当数组区间小于等于</w:t>
      </w:r>
      <w:r w:rsidRPr="00FE3C68">
        <w:rPr>
          <w:sz w:val="22"/>
        </w:rPr>
        <w:t>__stl_threshold(16)</w:t>
      </w:r>
      <w:r w:rsidRPr="00FE3C68">
        <w:rPr>
          <w:sz w:val="22"/>
        </w:rPr>
        <w:t>时</w:t>
      </w:r>
    </w:p>
    <w:p w:rsidR="008955F0" w:rsidRPr="00FE3C68" w:rsidRDefault="00AF3D65" w:rsidP="00447FBB">
      <w:pPr>
        <w:pStyle w:val="Compact"/>
        <w:numPr>
          <w:ilvl w:val="3"/>
          <w:numId w:val="134"/>
        </w:numPr>
        <w:contextualSpacing/>
        <w:rPr>
          <w:sz w:val="22"/>
        </w:rPr>
      </w:pPr>
      <w:r w:rsidRPr="00FE3C68">
        <w:rPr>
          <w:sz w:val="22"/>
        </w:rPr>
        <w:t>调用：</w:t>
      </w:r>
      <w:r w:rsidRPr="00FE3C68">
        <w:rPr>
          <w:sz w:val="22"/>
        </w:rPr>
        <w:t>__insertion_sort</w:t>
      </w:r>
      <w:r w:rsidRPr="00FE3C68">
        <w:rPr>
          <w:sz w:val="22"/>
        </w:rPr>
        <w:t>（同上）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141" w:name="其它算法"/>
      <w:bookmarkStart w:id="142" w:name="_Toc8033633"/>
      <w:r w:rsidRPr="00FE3C68">
        <w:rPr>
          <w:sz w:val="28"/>
        </w:rPr>
        <w:t>4.</w:t>
      </w:r>
      <w:r w:rsidRPr="00FE3C68">
        <w:rPr>
          <w:sz w:val="28"/>
        </w:rPr>
        <w:t>其它算法</w:t>
      </w:r>
      <w:bookmarkEnd w:id="141"/>
      <w:bookmarkEnd w:id="14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b/>
          <w:sz w:val="22"/>
        </w:rPr>
        <w:t>相对简单的算法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Compact"/>
        <w:numPr>
          <w:ilvl w:val="0"/>
          <w:numId w:val="135"/>
        </w:numPr>
        <w:contextualSpacing/>
        <w:rPr>
          <w:sz w:val="22"/>
        </w:rPr>
      </w:pPr>
      <w:r w:rsidRPr="00FE3C68">
        <w:rPr>
          <w:b/>
          <w:sz w:val="22"/>
        </w:rPr>
        <w:t>查找</w:t>
      </w:r>
    </w:p>
    <w:p w:rsidR="008955F0" w:rsidRPr="00FE3C68" w:rsidRDefault="00AF3D65" w:rsidP="00447FBB">
      <w:pPr>
        <w:pStyle w:val="Compact"/>
        <w:numPr>
          <w:ilvl w:val="1"/>
          <w:numId w:val="136"/>
        </w:numPr>
        <w:contextualSpacing/>
        <w:rPr>
          <w:sz w:val="22"/>
        </w:rPr>
      </w:pPr>
      <w:r w:rsidRPr="00FE3C68">
        <w:rPr>
          <w:sz w:val="22"/>
        </w:rPr>
        <w:t>adjacent_find</w:t>
      </w:r>
      <w:r w:rsidRPr="00FE3C68">
        <w:rPr>
          <w:sz w:val="22"/>
        </w:rPr>
        <w:t>（查找第一对满足条件的相邻元素，返回第一个元素的迭代器）</w:t>
      </w:r>
    </w:p>
    <w:p w:rsidR="008955F0" w:rsidRPr="00FE3C68" w:rsidRDefault="00557002" w:rsidP="00447FBB">
      <w:pPr>
        <w:pStyle w:val="Compact"/>
        <w:numPr>
          <w:ilvl w:val="2"/>
          <w:numId w:val="137"/>
        </w:numPr>
        <w:contextualSpacing/>
        <w:rPr>
          <w:sz w:val="22"/>
        </w:rPr>
      </w:pPr>
      <w:hyperlink r:id="rId185" w:anchor="L97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37"/>
        </w:numPr>
        <w:contextualSpacing/>
        <w:rPr>
          <w:sz w:val="22"/>
        </w:rPr>
      </w:pPr>
      <w:hyperlink r:id="rId186" w:anchor="L108">
        <w:r w:rsidR="00AF3D65" w:rsidRPr="00FE3C68">
          <w:rPr>
            <w:rStyle w:val="a9"/>
            <w:sz w:val="22"/>
          </w:rPr>
          <w:t>版本二</w:t>
        </w:r>
      </w:hyperlink>
    </w:p>
    <w:p w:rsidR="008955F0" w:rsidRPr="00FE3C68" w:rsidRDefault="00557002" w:rsidP="00447FBB">
      <w:pPr>
        <w:pStyle w:val="Compact"/>
        <w:numPr>
          <w:ilvl w:val="1"/>
          <w:numId w:val="136"/>
        </w:numPr>
        <w:contextualSpacing/>
        <w:rPr>
          <w:sz w:val="22"/>
        </w:rPr>
      </w:pPr>
      <w:hyperlink r:id="rId187" w:anchor="L84">
        <w:r w:rsidR="00AF3D65" w:rsidRPr="00FE3C68">
          <w:rPr>
            <w:rStyle w:val="a9"/>
            <w:sz w:val="22"/>
          </w:rPr>
          <w:t>find</w:t>
        </w:r>
      </w:hyperlink>
    </w:p>
    <w:p w:rsidR="008955F0" w:rsidRPr="00FE3C68" w:rsidRDefault="00557002" w:rsidP="00447FBB">
      <w:pPr>
        <w:pStyle w:val="Compact"/>
        <w:numPr>
          <w:ilvl w:val="1"/>
          <w:numId w:val="136"/>
        </w:numPr>
        <w:contextualSpacing/>
        <w:rPr>
          <w:sz w:val="22"/>
        </w:rPr>
      </w:pPr>
      <w:hyperlink r:id="rId188" w:anchor="L90">
        <w:r w:rsidR="00AF3D65" w:rsidRPr="00FE3C68">
          <w:rPr>
            <w:rStyle w:val="a9"/>
            <w:sz w:val="22"/>
          </w:rPr>
          <w:t>find_if</w:t>
        </w:r>
      </w:hyperlink>
      <w:r w:rsidR="00AF3D65" w:rsidRPr="00FE3C68">
        <w:rPr>
          <w:sz w:val="22"/>
        </w:rPr>
        <w:t>（可以指定操作）</w:t>
      </w:r>
    </w:p>
    <w:p w:rsidR="008955F0" w:rsidRPr="00FE3C68" w:rsidRDefault="00AF3D65" w:rsidP="00447FBB">
      <w:pPr>
        <w:pStyle w:val="Compact"/>
        <w:numPr>
          <w:ilvl w:val="1"/>
          <w:numId w:val="136"/>
        </w:numPr>
        <w:contextualSpacing/>
        <w:rPr>
          <w:sz w:val="22"/>
        </w:rPr>
      </w:pPr>
      <w:r w:rsidRPr="00FE3C68">
        <w:rPr>
          <w:sz w:val="22"/>
        </w:rPr>
        <w:t>find_end</w:t>
      </w:r>
      <w:r w:rsidRPr="00FE3C68">
        <w:rPr>
          <w:sz w:val="22"/>
        </w:rPr>
        <w:t>（在区间一中查找区间二最后一次出现的位置）</w:t>
      </w:r>
    </w:p>
    <w:p w:rsidR="008955F0" w:rsidRPr="00FE3C68" w:rsidRDefault="00557002" w:rsidP="00447FBB">
      <w:pPr>
        <w:pStyle w:val="Compact"/>
        <w:numPr>
          <w:ilvl w:val="2"/>
          <w:numId w:val="138"/>
        </w:numPr>
        <w:contextualSpacing/>
        <w:rPr>
          <w:sz w:val="22"/>
        </w:rPr>
      </w:pPr>
      <w:hyperlink r:id="rId189" w:anchor="L2557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AF3D65" w:rsidP="00447FBB">
      <w:pPr>
        <w:pStyle w:val="Compact"/>
        <w:numPr>
          <w:ilvl w:val="3"/>
          <w:numId w:val="139"/>
        </w:numPr>
        <w:contextualSpacing/>
        <w:rPr>
          <w:sz w:val="22"/>
        </w:rPr>
      </w:pPr>
      <w:r w:rsidRPr="00FE3C68">
        <w:rPr>
          <w:sz w:val="22"/>
        </w:rPr>
        <w:t>单向迭代器版：</w:t>
      </w:r>
      <w:hyperlink r:id="rId190" w:anchor="L2457">
        <w:r w:rsidRPr="00FE3C68">
          <w:rPr>
            <w:rStyle w:val="a9"/>
            <w:sz w:val="22"/>
          </w:rPr>
          <w:t>__find_end</w:t>
        </w:r>
      </w:hyperlink>
    </w:p>
    <w:p w:rsidR="008955F0" w:rsidRPr="00FE3C68" w:rsidRDefault="00AF3D65" w:rsidP="00447FBB">
      <w:pPr>
        <w:pStyle w:val="Compact"/>
        <w:numPr>
          <w:ilvl w:val="3"/>
          <w:numId w:val="139"/>
        </w:numPr>
        <w:contextualSpacing/>
        <w:rPr>
          <w:sz w:val="22"/>
        </w:rPr>
      </w:pPr>
      <w:r w:rsidRPr="00FE3C68">
        <w:rPr>
          <w:sz w:val="22"/>
        </w:rPr>
        <w:t>双向迭代器版：</w:t>
      </w:r>
      <w:hyperlink r:id="rId191" w:anchor="L2507">
        <w:r w:rsidRPr="00FE3C68">
          <w:rPr>
            <w:rStyle w:val="a9"/>
            <w:sz w:val="22"/>
          </w:rPr>
          <w:t>__find_end</w:t>
        </w:r>
      </w:hyperlink>
    </w:p>
    <w:p w:rsidR="008955F0" w:rsidRPr="00FE3C68" w:rsidRDefault="00557002" w:rsidP="00447FBB">
      <w:pPr>
        <w:pStyle w:val="Compact"/>
        <w:numPr>
          <w:ilvl w:val="2"/>
          <w:numId w:val="138"/>
        </w:numPr>
        <w:contextualSpacing/>
        <w:rPr>
          <w:sz w:val="22"/>
        </w:rPr>
      </w:pPr>
      <w:hyperlink r:id="rId192" w:anchor="L2575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可以指定操作）</w:t>
      </w:r>
    </w:p>
    <w:p w:rsidR="008955F0" w:rsidRPr="00FE3C68" w:rsidRDefault="00AF3D65" w:rsidP="00447FBB">
      <w:pPr>
        <w:pStyle w:val="Compact"/>
        <w:numPr>
          <w:ilvl w:val="3"/>
          <w:numId w:val="140"/>
        </w:numPr>
        <w:contextualSpacing/>
        <w:rPr>
          <w:sz w:val="22"/>
        </w:rPr>
      </w:pPr>
      <w:r w:rsidRPr="00FE3C68">
        <w:rPr>
          <w:sz w:val="22"/>
        </w:rPr>
        <w:t>单向迭代器版：</w:t>
      </w:r>
      <w:hyperlink r:id="rId193" w:anchor="L2480">
        <w:r w:rsidRPr="00FE3C68">
          <w:rPr>
            <w:rStyle w:val="a9"/>
            <w:sz w:val="22"/>
          </w:rPr>
          <w:t>__find_end</w:t>
        </w:r>
      </w:hyperlink>
    </w:p>
    <w:p w:rsidR="008955F0" w:rsidRPr="00FE3C68" w:rsidRDefault="00AF3D65" w:rsidP="00447FBB">
      <w:pPr>
        <w:pStyle w:val="Compact"/>
        <w:numPr>
          <w:ilvl w:val="3"/>
          <w:numId w:val="140"/>
        </w:numPr>
        <w:contextualSpacing/>
        <w:rPr>
          <w:sz w:val="22"/>
        </w:rPr>
      </w:pPr>
      <w:r w:rsidRPr="00FE3C68">
        <w:rPr>
          <w:sz w:val="22"/>
        </w:rPr>
        <w:t>双向迭代器版：</w:t>
      </w:r>
      <w:hyperlink r:id="rId194" w:anchor="L2530">
        <w:r w:rsidRPr="00FE3C68">
          <w:rPr>
            <w:rStyle w:val="a9"/>
            <w:sz w:val="22"/>
          </w:rPr>
          <w:t>__find_end</w:t>
        </w:r>
      </w:hyperlink>
    </w:p>
    <w:p w:rsidR="008955F0" w:rsidRPr="00FE3C68" w:rsidRDefault="00AF3D65" w:rsidP="00447FBB">
      <w:pPr>
        <w:pStyle w:val="Compact"/>
        <w:numPr>
          <w:ilvl w:val="1"/>
          <w:numId w:val="136"/>
        </w:numPr>
        <w:contextualSpacing/>
        <w:rPr>
          <w:sz w:val="22"/>
        </w:rPr>
      </w:pPr>
      <w:r w:rsidRPr="00FE3C68">
        <w:rPr>
          <w:sz w:val="22"/>
        </w:rPr>
        <w:t>find_first_of</w:t>
      </w:r>
      <w:r w:rsidRPr="00FE3C68">
        <w:rPr>
          <w:sz w:val="22"/>
        </w:rPr>
        <w:t>（在区间一中查找区间二中任一元素第一次出现点）</w:t>
      </w:r>
    </w:p>
    <w:p w:rsidR="008955F0" w:rsidRPr="00FE3C68" w:rsidRDefault="00557002" w:rsidP="00447FBB">
      <w:pPr>
        <w:pStyle w:val="Compact"/>
        <w:numPr>
          <w:ilvl w:val="2"/>
          <w:numId w:val="141"/>
        </w:numPr>
        <w:contextualSpacing/>
        <w:rPr>
          <w:sz w:val="22"/>
        </w:rPr>
      </w:pPr>
      <w:hyperlink r:id="rId195" w:anchor="L2430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41"/>
        </w:numPr>
        <w:contextualSpacing/>
        <w:rPr>
          <w:sz w:val="22"/>
        </w:rPr>
      </w:pPr>
      <w:hyperlink r:id="rId196" w:anchor="L2441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允许指定操作）</w:t>
      </w:r>
    </w:p>
    <w:p w:rsidR="008955F0" w:rsidRPr="00FE3C68" w:rsidRDefault="00AF3D65" w:rsidP="00447FBB">
      <w:pPr>
        <w:pStyle w:val="Compact"/>
        <w:numPr>
          <w:ilvl w:val="1"/>
          <w:numId w:val="136"/>
        </w:numPr>
        <w:contextualSpacing/>
        <w:rPr>
          <w:sz w:val="22"/>
        </w:rPr>
      </w:pPr>
      <w:r w:rsidRPr="00FE3C68">
        <w:rPr>
          <w:sz w:val="22"/>
        </w:rPr>
        <w:t>max_element</w:t>
      </w:r>
    </w:p>
    <w:p w:rsidR="008955F0" w:rsidRPr="00FE3C68" w:rsidRDefault="00557002" w:rsidP="00447FBB">
      <w:pPr>
        <w:pStyle w:val="Compact"/>
        <w:numPr>
          <w:ilvl w:val="2"/>
          <w:numId w:val="142"/>
        </w:numPr>
        <w:contextualSpacing/>
        <w:rPr>
          <w:sz w:val="22"/>
        </w:rPr>
      </w:pPr>
      <w:hyperlink r:id="rId197" w:anchor="L2284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42"/>
        </w:numPr>
        <w:contextualSpacing/>
        <w:rPr>
          <w:sz w:val="22"/>
        </w:rPr>
      </w:pPr>
      <w:hyperlink r:id="rId198" w:anchor="L2293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允许指定比较操作）</w:t>
      </w:r>
    </w:p>
    <w:p w:rsidR="008955F0" w:rsidRPr="00FE3C68" w:rsidRDefault="00AF3D65" w:rsidP="00447FBB">
      <w:pPr>
        <w:pStyle w:val="Compact"/>
        <w:numPr>
          <w:ilvl w:val="1"/>
          <w:numId w:val="136"/>
        </w:numPr>
        <w:contextualSpacing/>
        <w:rPr>
          <w:sz w:val="22"/>
        </w:rPr>
      </w:pPr>
      <w:r w:rsidRPr="00FE3C68">
        <w:rPr>
          <w:sz w:val="22"/>
        </w:rPr>
        <w:t>min_element</w:t>
      </w:r>
    </w:p>
    <w:p w:rsidR="008955F0" w:rsidRPr="00FE3C68" w:rsidRDefault="00557002" w:rsidP="00447FBB">
      <w:pPr>
        <w:pStyle w:val="Compact"/>
        <w:numPr>
          <w:ilvl w:val="2"/>
          <w:numId w:val="143"/>
        </w:numPr>
        <w:contextualSpacing/>
        <w:rPr>
          <w:sz w:val="22"/>
        </w:rPr>
      </w:pPr>
      <w:hyperlink r:id="rId199" w:anchor="L2303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43"/>
        </w:numPr>
        <w:contextualSpacing/>
        <w:rPr>
          <w:sz w:val="22"/>
        </w:rPr>
      </w:pPr>
      <w:hyperlink r:id="rId200" w:anchor="L2312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允许指定比较操作）</w:t>
      </w:r>
    </w:p>
    <w:p w:rsidR="008955F0" w:rsidRPr="00FE3C68" w:rsidRDefault="00AF3D65" w:rsidP="00447FBB">
      <w:pPr>
        <w:pStyle w:val="Compact"/>
        <w:numPr>
          <w:ilvl w:val="1"/>
          <w:numId w:val="136"/>
        </w:numPr>
        <w:contextualSpacing/>
        <w:rPr>
          <w:sz w:val="22"/>
        </w:rPr>
      </w:pPr>
      <w:r w:rsidRPr="00FE3C68">
        <w:rPr>
          <w:sz w:val="22"/>
        </w:rPr>
        <w:t>search</w:t>
      </w:r>
      <w:r w:rsidRPr="00FE3C68">
        <w:rPr>
          <w:sz w:val="22"/>
        </w:rPr>
        <w:t>（在序列一的区间中查找序列二的首次出现点）</w:t>
      </w:r>
    </w:p>
    <w:p w:rsidR="008955F0" w:rsidRPr="00FE3C68" w:rsidRDefault="00557002" w:rsidP="00447FBB">
      <w:pPr>
        <w:pStyle w:val="Compact"/>
        <w:numPr>
          <w:ilvl w:val="2"/>
          <w:numId w:val="144"/>
        </w:numPr>
        <w:contextualSpacing/>
        <w:rPr>
          <w:sz w:val="22"/>
        </w:rPr>
      </w:pPr>
      <w:hyperlink r:id="rId201" w:anchor="L193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44"/>
        </w:numPr>
        <w:contextualSpacing/>
        <w:rPr>
          <w:sz w:val="22"/>
        </w:rPr>
      </w:pPr>
      <w:hyperlink r:id="rId202" w:anchor="L234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允许指定操作）</w:t>
      </w:r>
    </w:p>
    <w:p w:rsidR="008955F0" w:rsidRPr="00FE3C68" w:rsidRDefault="00AF3D65" w:rsidP="00447FBB">
      <w:pPr>
        <w:pStyle w:val="Compact"/>
        <w:numPr>
          <w:ilvl w:val="1"/>
          <w:numId w:val="136"/>
        </w:numPr>
        <w:contextualSpacing/>
        <w:rPr>
          <w:sz w:val="22"/>
        </w:rPr>
      </w:pPr>
      <w:r w:rsidRPr="00FE3C68">
        <w:rPr>
          <w:sz w:val="22"/>
        </w:rPr>
        <w:t>search_n</w:t>
      </w:r>
      <w:r w:rsidRPr="00FE3C68">
        <w:rPr>
          <w:sz w:val="22"/>
        </w:rPr>
        <w:t>（在序列一中查找连续</w:t>
      </w:r>
      <w:r w:rsidRPr="00FE3C68">
        <w:rPr>
          <w:sz w:val="22"/>
        </w:rPr>
        <w:t>n</w:t>
      </w:r>
      <w:r w:rsidRPr="00FE3C68">
        <w:rPr>
          <w:sz w:val="22"/>
        </w:rPr>
        <w:t>个满足条件的元素的起点）</w:t>
      </w:r>
    </w:p>
    <w:p w:rsidR="008955F0" w:rsidRPr="00FE3C68" w:rsidRDefault="00557002" w:rsidP="00447FBB">
      <w:pPr>
        <w:pStyle w:val="Compact"/>
        <w:numPr>
          <w:ilvl w:val="2"/>
          <w:numId w:val="145"/>
        </w:numPr>
        <w:contextualSpacing/>
        <w:rPr>
          <w:sz w:val="22"/>
        </w:rPr>
      </w:pPr>
      <w:hyperlink r:id="rId203" w:anchor="L242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45"/>
        </w:numPr>
        <w:contextualSpacing/>
        <w:rPr>
          <w:sz w:val="22"/>
        </w:rPr>
      </w:pPr>
      <w:hyperlink r:id="rId204" w:anchor="L266">
        <w:r w:rsidR="00AF3D65" w:rsidRPr="00FE3C68">
          <w:rPr>
            <w:rStyle w:val="a9"/>
            <w:sz w:val="22"/>
          </w:rPr>
          <w:t>版本二</w:t>
        </w:r>
      </w:hyperlink>
    </w:p>
    <w:p w:rsidR="008955F0" w:rsidRPr="00FE3C68" w:rsidRDefault="00AF3D65" w:rsidP="00447FBB">
      <w:pPr>
        <w:pStyle w:val="Compact"/>
        <w:numPr>
          <w:ilvl w:val="0"/>
          <w:numId w:val="135"/>
        </w:numPr>
        <w:contextualSpacing/>
        <w:rPr>
          <w:sz w:val="22"/>
        </w:rPr>
      </w:pPr>
      <w:r w:rsidRPr="00FE3C68">
        <w:rPr>
          <w:b/>
          <w:sz w:val="22"/>
        </w:rPr>
        <w:t>统计</w:t>
      </w:r>
    </w:p>
    <w:p w:rsidR="008955F0" w:rsidRPr="00FE3C68" w:rsidRDefault="00AF3D65" w:rsidP="00447FBB">
      <w:pPr>
        <w:pStyle w:val="Compact"/>
        <w:numPr>
          <w:ilvl w:val="1"/>
          <w:numId w:val="146"/>
        </w:numPr>
        <w:contextualSpacing/>
        <w:rPr>
          <w:sz w:val="22"/>
        </w:rPr>
      </w:pPr>
      <w:r w:rsidRPr="00FE3C68">
        <w:rPr>
          <w:sz w:val="22"/>
        </w:rPr>
        <w:t>count</w:t>
      </w:r>
      <w:r w:rsidRPr="00FE3C68">
        <w:rPr>
          <w:sz w:val="22"/>
        </w:rPr>
        <w:t>（统计等于某值的个数）</w:t>
      </w:r>
    </w:p>
    <w:p w:rsidR="008955F0" w:rsidRPr="00FE3C68" w:rsidRDefault="00557002" w:rsidP="00447FBB">
      <w:pPr>
        <w:pStyle w:val="Compact"/>
        <w:numPr>
          <w:ilvl w:val="2"/>
          <w:numId w:val="147"/>
        </w:numPr>
        <w:contextualSpacing/>
        <w:rPr>
          <w:sz w:val="22"/>
        </w:rPr>
      </w:pPr>
      <w:hyperlink r:id="rId205" w:anchor="L139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47"/>
        </w:numPr>
        <w:contextualSpacing/>
        <w:rPr>
          <w:sz w:val="22"/>
        </w:rPr>
      </w:pPr>
      <w:hyperlink r:id="rId206" w:anchor="L120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计数变量作为参数传入）</w:t>
      </w:r>
    </w:p>
    <w:p w:rsidR="008955F0" w:rsidRPr="00FE3C68" w:rsidRDefault="00AF3D65" w:rsidP="00447FBB">
      <w:pPr>
        <w:pStyle w:val="Compact"/>
        <w:numPr>
          <w:ilvl w:val="1"/>
          <w:numId w:val="146"/>
        </w:numPr>
        <w:contextualSpacing/>
        <w:rPr>
          <w:sz w:val="22"/>
        </w:rPr>
      </w:pPr>
      <w:r w:rsidRPr="00FE3C68">
        <w:rPr>
          <w:sz w:val="22"/>
        </w:rPr>
        <w:t>count_if</w:t>
      </w:r>
      <w:r w:rsidRPr="00FE3C68">
        <w:rPr>
          <w:sz w:val="22"/>
        </w:rPr>
        <w:t>（可以指定操作）</w:t>
      </w:r>
    </w:p>
    <w:p w:rsidR="008955F0" w:rsidRPr="00FE3C68" w:rsidRDefault="00557002" w:rsidP="00447FBB">
      <w:pPr>
        <w:pStyle w:val="Compact"/>
        <w:numPr>
          <w:ilvl w:val="2"/>
          <w:numId w:val="148"/>
        </w:numPr>
        <w:contextualSpacing/>
        <w:rPr>
          <w:sz w:val="22"/>
        </w:rPr>
      </w:pPr>
      <w:hyperlink r:id="rId207" w:anchor="L149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48"/>
        </w:numPr>
        <w:contextualSpacing/>
        <w:rPr>
          <w:sz w:val="22"/>
        </w:rPr>
      </w:pPr>
      <w:hyperlink r:id="rId208" w:anchor="L128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计数变量作为参数传入）</w:t>
      </w:r>
    </w:p>
    <w:p w:rsidR="008955F0" w:rsidRPr="00FE3C68" w:rsidRDefault="00AF3D65" w:rsidP="00447FBB">
      <w:pPr>
        <w:pStyle w:val="Compact"/>
        <w:numPr>
          <w:ilvl w:val="0"/>
          <w:numId w:val="135"/>
        </w:numPr>
        <w:contextualSpacing/>
        <w:rPr>
          <w:sz w:val="22"/>
        </w:rPr>
      </w:pPr>
      <w:r w:rsidRPr="00FE3C68">
        <w:rPr>
          <w:b/>
          <w:sz w:val="22"/>
        </w:rPr>
        <w:t>单区间操作</w:t>
      </w:r>
    </w:p>
    <w:p w:rsidR="008955F0" w:rsidRPr="00FE3C68" w:rsidRDefault="00557002" w:rsidP="00447FBB">
      <w:pPr>
        <w:pStyle w:val="Compact"/>
        <w:numPr>
          <w:ilvl w:val="1"/>
          <w:numId w:val="149"/>
        </w:numPr>
        <w:contextualSpacing/>
        <w:rPr>
          <w:sz w:val="22"/>
        </w:rPr>
      </w:pPr>
      <w:hyperlink r:id="rId209" w:anchor="L77">
        <w:r w:rsidR="00AF3D65" w:rsidRPr="00FE3C68">
          <w:rPr>
            <w:rStyle w:val="a9"/>
            <w:sz w:val="22"/>
          </w:rPr>
          <w:t>for_each</w:t>
        </w:r>
      </w:hyperlink>
      <w:r w:rsidR="00AF3D65" w:rsidRPr="00FE3C68">
        <w:rPr>
          <w:sz w:val="22"/>
        </w:rPr>
        <w:t>（将仿函数</w:t>
      </w:r>
      <w:r w:rsidR="00AF3D65" w:rsidRPr="00FE3C68">
        <w:rPr>
          <w:sz w:val="22"/>
        </w:rPr>
        <w:t>f</w:t>
      </w:r>
      <w:r w:rsidR="00AF3D65" w:rsidRPr="00FE3C68">
        <w:rPr>
          <w:sz w:val="22"/>
        </w:rPr>
        <w:t>施行于指定区间，</w:t>
      </w:r>
      <w:r w:rsidR="00AF3D65" w:rsidRPr="00FE3C68">
        <w:rPr>
          <w:sz w:val="22"/>
        </w:rPr>
        <w:t>f</w:t>
      </w:r>
      <w:r w:rsidR="00AF3D65" w:rsidRPr="00FE3C68">
        <w:rPr>
          <w:sz w:val="22"/>
        </w:rPr>
        <w:t>不允许修改元素，因为迭代器类型是</w:t>
      </w:r>
      <w:r w:rsidR="00AF3D65" w:rsidRPr="00FE3C68">
        <w:rPr>
          <w:sz w:val="22"/>
        </w:rPr>
        <w:t>InputIterators</w:t>
      </w:r>
      <w:r w:rsidR="00AF3D65" w:rsidRPr="00FE3C68">
        <w:rPr>
          <w:sz w:val="22"/>
        </w:rPr>
        <w:t>）</w:t>
      </w:r>
    </w:p>
    <w:p w:rsidR="008955F0" w:rsidRPr="00FE3C68" w:rsidRDefault="00557002" w:rsidP="00447FBB">
      <w:pPr>
        <w:pStyle w:val="Compact"/>
        <w:numPr>
          <w:ilvl w:val="1"/>
          <w:numId w:val="149"/>
        </w:numPr>
        <w:contextualSpacing/>
        <w:rPr>
          <w:sz w:val="22"/>
        </w:rPr>
      </w:pPr>
      <w:hyperlink r:id="rId210" w:anchor="L357">
        <w:r w:rsidR="00AF3D65" w:rsidRPr="00FE3C68">
          <w:rPr>
            <w:rStyle w:val="a9"/>
            <w:sz w:val="22"/>
          </w:rPr>
          <w:t>generate</w:t>
        </w:r>
      </w:hyperlink>
      <w:r w:rsidR="00AF3D65" w:rsidRPr="00FE3C68">
        <w:rPr>
          <w:sz w:val="22"/>
        </w:rPr>
        <w:t>（将仿函数</w:t>
      </w:r>
      <w:r w:rsidR="00AF3D65" w:rsidRPr="00FE3C68">
        <w:rPr>
          <w:sz w:val="22"/>
        </w:rPr>
        <w:t>gen</w:t>
      </w:r>
      <w:r w:rsidR="00AF3D65" w:rsidRPr="00FE3C68">
        <w:rPr>
          <w:sz w:val="22"/>
        </w:rPr>
        <w:t>的运算结果赋值到指定区间的所有元素上）</w:t>
      </w:r>
    </w:p>
    <w:p w:rsidR="008955F0" w:rsidRPr="00FE3C68" w:rsidRDefault="00557002" w:rsidP="00447FBB">
      <w:pPr>
        <w:pStyle w:val="Compact"/>
        <w:numPr>
          <w:ilvl w:val="1"/>
          <w:numId w:val="149"/>
        </w:numPr>
        <w:contextualSpacing/>
        <w:rPr>
          <w:sz w:val="22"/>
        </w:rPr>
      </w:pPr>
      <w:hyperlink r:id="rId211" w:anchor="L363">
        <w:r w:rsidR="00AF3D65" w:rsidRPr="00FE3C68">
          <w:rPr>
            <w:rStyle w:val="a9"/>
            <w:sz w:val="22"/>
          </w:rPr>
          <w:t>generate_n</w:t>
        </w:r>
      </w:hyperlink>
      <w:r w:rsidR="00AF3D65" w:rsidRPr="00FE3C68">
        <w:rPr>
          <w:sz w:val="22"/>
        </w:rPr>
        <w:t>（将仿函数</w:t>
      </w:r>
      <w:r w:rsidR="00AF3D65" w:rsidRPr="00FE3C68">
        <w:rPr>
          <w:sz w:val="22"/>
        </w:rPr>
        <w:t>gen</w:t>
      </w:r>
      <w:r w:rsidR="00AF3D65" w:rsidRPr="00FE3C68">
        <w:rPr>
          <w:sz w:val="22"/>
        </w:rPr>
        <w:t>的运算结果赋值到迭代器</w:t>
      </w:r>
      <w:r w:rsidR="00AF3D65" w:rsidRPr="00FE3C68">
        <w:rPr>
          <w:sz w:val="22"/>
        </w:rPr>
        <w:t>first</w:t>
      </w:r>
      <w:r w:rsidR="00AF3D65" w:rsidRPr="00FE3C68">
        <w:rPr>
          <w:sz w:val="22"/>
        </w:rPr>
        <w:t>开始的</w:t>
      </w:r>
      <w:r w:rsidR="00AF3D65" w:rsidRPr="00FE3C68">
        <w:rPr>
          <w:sz w:val="22"/>
        </w:rPr>
        <w:t>n</w:t>
      </w:r>
      <w:r w:rsidR="00AF3D65" w:rsidRPr="00FE3C68">
        <w:rPr>
          <w:sz w:val="22"/>
        </w:rPr>
        <w:t>个元素上）</w:t>
      </w:r>
    </w:p>
    <w:p w:rsidR="008955F0" w:rsidRPr="00FE3C68" w:rsidRDefault="00557002" w:rsidP="00447FBB">
      <w:pPr>
        <w:pStyle w:val="Compact"/>
        <w:numPr>
          <w:ilvl w:val="1"/>
          <w:numId w:val="149"/>
        </w:numPr>
        <w:contextualSpacing/>
        <w:rPr>
          <w:sz w:val="22"/>
        </w:rPr>
      </w:pPr>
      <w:hyperlink r:id="rId212" w:anchor="L752">
        <w:r w:rsidR="00AF3D65" w:rsidRPr="00FE3C68">
          <w:rPr>
            <w:rStyle w:val="a9"/>
            <w:sz w:val="22"/>
          </w:rPr>
          <w:t>partition</w:t>
        </w:r>
      </w:hyperlink>
      <w:r w:rsidR="00AF3D65" w:rsidRPr="00FE3C68">
        <w:rPr>
          <w:sz w:val="22"/>
        </w:rPr>
        <w:t>（不保证元素的原始相对位置）</w:t>
      </w:r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557002" w:rsidP="00447FBB">
      <w:pPr>
        <w:pStyle w:val="Compact"/>
        <w:numPr>
          <w:ilvl w:val="1"/>
          <w:numId w:val="150"/>
        </w:numPr>
        <w:contextualSpacing/>
        <w:rPr>
          <w:sz w:val="22"/>
        </w:rPr>
      </w:pPr>
      <w:hyperlink r:id="rId213" w:anchor="L849">
        <w:r w:rsidR="00AF3D65" w:rsidRPr="00FE3C68">
          <w:rPr>
            <w:rStyle w:val="a9"/>
            <w:sz w:val="22"/>
          </w:rPr>
          <w:t>stable_partition</w:t>
        </w:r>
      </w:hyperlink>
      <w:r w:rsidR="00AF3D65" w:rsidRPr="00FE3C68">
        <w:rPr>
          <w:sz w:val="22"/>
        </w:rPr>
        <w:t>（保留元素的原始相对位置）</w:t>
      </w:r>
    </w:p>
    <w:p w:rsidR="008955F0" w:rsidRPr="00FE3C68" w:rsidRDefault="00557002" w:rsidP="00447FBB">
      <w:pPr>
        <w:pStyle w:val="Compact"/>
        <w:numPr>
          <w:ilvl w:val="1"/>
          <w:numId w:val="150"/>
        </w:numPr>
        <w:contextualSpacing/>
        <w:rPr>
          <w:sz w:val="22"/>
        </w:rPr>
      </w:pPr>
      <w:hyperlink r:id="rId214" w:anchor="L392">
        <w:r w:rsidR="00AF3D65" w:rsidRPr="00FE3C68">
          <w:rPr>
            <w:rStyle w:val="a9"/>
            <w:sz w:val="22"/>
          </w:rPr>
          <w:t>remove</w:t>
        </w:r>
      </w:hyperlink>
      <w:r w:rsidR="00AF3D65" w:rsidRPr="00FE3C68">
        <w:rPr>
          <w:sz w:val="22"/>
        </w:rPr>
        <w:t>（区间大小并不发送变化，需要移除的元素会被后面的覆盖，区间尾部会有残余，返回指向第一个残余元素的迭代器）</w:t>
      </w:r>
    </w:p>
    <w:p w:rsidR="008955F0" w:rsidRPr="00FE3C68" w:rsidRDefault="00557002" w:rsidP="00447FBB">
      <w:pPr>
        <w:pStyle w:val="Compact"/>
        <w:numPr>
          <w:ilvl w:val="2"/>
          <w:numId w:val="151"/>
        </w:numPr>
        <w:contextualSpacing/>
        <w:rPr>
          <w:sz w:val="22"/>
        </w:rPr>
      </w:pPr>
      <w:hyperlink r:id="rId215" w:anchor="L370">
        <w:r w:rsidR="00AF3D65" w:rsidRPr="00FE3C68">
          <w:rPr>
            <w:rStyle w:val="a9"/>
            <w:sz w:val="22"/>
          </w:rPr>
          <w:t>remove_copy</w:t>
        </w:r>
      </w:hyperlink>
    </w:p>
    <w:p w:rsidR="008955F0" w:rsidRPr="00FE3C68" w:rsidRDefault="00557002" w:rsidP="00447FBB">
      <w:pPr>
        <w:pStyle w:val="Compact"/>
        <w:numPr>
          <w:ilvl w:val="1"/>
          <w:numId w:val="150"/>
        </w:numPr>
        <w:contextualSpacing/>
        <w:rPr>
          <w:sz w:val="22"/>
        </w:rPr>
      </w:pPr>
      <w:hyperlink r:id="rId216" w:anchor="L400">
        <w:r w:rsidR="00AF3D65" w:rsidRPr="00FE3C68">
          <w:rPr>
            <w:rStyle w:val="a9"/>
            <w:sz w:val="22"/>
          </w:rPr>
          <w:t>remove_if</w:t>
        </w:r>
      </w:hyperlink>
    </w:p>
    <w:p w:rsidR="008955F0" w:rsidRPr="00FE3C68" w:rsidRDefault="00557002" w:rsidP="00447FBB">
      <w:pPr>
        <w:pStyle w:val="Compact"/>
        <w:numPr>
          <w:ilvl w:val="2"/>
          <w:numId w:val="152"/>
        </w:numPr>
        <w:contextualSpacing/>
        <w:rPr>
          <w:sz w:val="22"/>
        </w:rPr>
      </w:pPr>
      <w:hyperlink r:id="rId217" w:anchor="L381">
        <w:r w:rsidR="00AF3D65" w:rsidRPr="00FE3C68">
          <w:rPr>
            <w:rStyle w:val="a9"/>
            <w:sz w:val="22"/>
          </w:rPr>
          <w:t>remove_copy_if</w:t>
        </w:r>
      </w:hyperlink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557002" w:rsidP="00447FBB">
      <w:pPr>
        <w:pStyle w:val="Compact"/>
        <w:numPr>
          <w:ilvl w:val="1"/>
          <w:numId w:val="153"/>
        </w:numPr>
        <w:contextualSpacing/>
        <w:rPr>
          <w:sz w:val="22"/>
        </w:rPr>
      </w:pPr>
      <w:hyperlink r:id="rId218" w:anchor="L325">
        <w:r w:rsidR="00AF3D65" w:rsidRPr="00FE3C68">
          <w:rPr>
            <w:rStyle w:val="a9"/>
            <w:sz w:val="22"/>
          </w:rPr>
          <w:t>replace</w:t>
        </w:r>
      </w:hyperlink>
    </w:p>
    <w:p w:rsidR="008955F0" w:rsidRPr="00FE3C68" w:rsidRDefault="00557002" w:rsidP="00447FBB">
      <w:pPr>
        <w:pStyle w:val="Compact"/>
        <w:numPr>
          <w:ilvl w:val="1"/>
          <w:numId w:val="153"/>
        </w:numPr>
        <w:contextualSpacing/>
        <w:rPr>
          <w:sz w:val="22"/>
        </w:rPr>
      </w:pPr>
      <w:hyperlink r:id="rId219" w:anchor="L339">
        <w:r w:rsidR="00AF3D65" w:rsidRPr="00FE3C68">
          <w:rPr>
            <w:rStyle w:val="a9"/>
            <w:sz w:val="22"/>
          </w:rPr>
          <w:t>replace_copy</w:t>
        </w:r>
      </w:hyperlink>
    </w:p>
    <w:p w:rsidR="008955F0" w:rsidRPr="00FE3C68" w:rsidRDefault="00557002" w:rsidP="00447FBB">
      <w:pPr>
        <w:pStyle w:val="Compact"/>
        <w:numPr>
          <w:ilvl w:val="1"/>
          <w:numId w:val="153"/>
        </w:numPr>
        <w:contextualSpacing/>
        <w:rPr>
          <w:sz w:val="22"/>
        </w:rPr>
      </w:pPr>
      <w:hyperlink r:id="rId220" w:anchor="L332">
        <w:r w:rsidR="00AF3D65" w:rsidRPr="00FE3C68">
          <w:rPr>
            <w:rStyle w:val="a9"/>
            <w:sz w:val="22"/>
          </w:rPr>
          <w:t>repalce_if</w:t>
        </w:r>
      </w:hyperlink>
    </w:p>
    <w:p w:rsidR="008955F0" w:rsidRPr="00FE3C68" w:rsidRDefault="00557002" w:rsidP="00447FBB">
      <w:pPr>
        <w:pStyle w:val="Compact"/>
        <w:numPr>
          <w:ilvl w:val="1"/>
          <w:numId w:val="153"/>
        </w:numPr>
        <w:contextualSpacing/>
        <w:rPr>
          <w:sz w:val="22"/>
        </w:rPr>
      </w:pPr>
      <w:hyperlink r:id="rId221" w:anchor="L348">
        <w:r w:rsidR="00AF3D65" w:rsidRPr="00FE3C68">
          <w:rPr>
            <w:rStyle w:val="a9"/>
            <w:sz w:val="22"/>
          </w:rPr>
          <w:t>replace_copy_if</w:t>
        </w:r>
      </w:hyperlink>
    </w:p>
    <w:p w:rsidR="008955F0" w:rsidRPr="00FE3C68" w:rsidRDefault="00557002" w:rsidP="00447FBB">
      <w:pPr>
        <w:pStyle w:val="Compact"/>
        <w:numPr>
          <w:ilvl w:val="1"/>
          <w:numId w:val="153"/>
        </w:numPr>
        <w:contextualSpacing/>
        <w:rPr>
          <w:sz w:val="22"/>
        </w:rPr>
      </w:pPr>
      <w:hyperlink r:id="rId222" w:anchor="L516">
        <w:r w:rsidR="00AF3D65" w:rsidRPr="00FE3C68">
          <w:rPr>
            <w:rStyle w:val="a9"/>
            <w:sz w:val="22"/>
          </w:rPr>
          <w:t>reverse</w:t>
        </w:r>
      </w:hyperlink>
    </w:p>
    <w:p w:rsidR="008955F0" w:rsidRPr="00FE3C68" w:rsidRDefault="00AF3D65" w:rsidP="00447FBB">
      <w:pPr>
        <w:pStyle w:val="Compact"/>
        <w:numPr>
          <w:ilvl w:val="2"/>
          <w:numId w:val="154"/>
        </w:numPr>
        <w:contextualSpacing/>
        <w:rPr>
          <w:sz w:val="22"/>
        </w:rPr>
      </w:pPr>
      <w:r w:rsidRPr="00FE3C68">
        <w:rPr>
          <w:sz w:val="22"/>
        </w:rPr>
        <w:t>迭代器为双向迭代器：</w:t>
      </w:r>
      <w:hyperlink r:id="rId223" w:anchor="L500">
        <w:r w:rsidRPr="00FE3C68">
          <w:rPr>
            <w:rStyle w:val="a9"/>
            <w:sz w:val="22"/>
          </w:rPr>
          <w:t>__reverse</w:t>
        </w:r>
      </w:hyperlink>
    </w:p>
    <w:p w:rsidR="008955F0" w:rsidRPr="00FE3C68" w:rsidRDefault="00AF3D65" w:rsidP="00447FBB">
      <w:pPr>
        <w:pStyle w:val="Compact"/>
        <w:numPr>
          <w:ilvl w:val="2"/>
          <w:numId w:val="154"/>
        </w:numPr>
        <w:contextualSpacing/>
        <w:rPr>
          <w:sz w:val="22"/>
        </w:rPr>
      </w:pPr>
      <w:r w:rsidRPr="00FE3C68">
        <w:rPr>
          <w:sz w:val="22"/>
        </w:rPr>
        <w:t>迭代器为随机迭代器：</w:t>
      </w:r>
      <w:hyperlink r:id="rId224" w:anchor="L510">
        <w:r w:rsidRPr="00FE3C68">
          <w:rPr>
            <w:rStyle w:val="a9"/>
            <w:sz w:val="22"/>
          </w:rPr>
          <w:t>__reverse</w:t>
        </w:r>
      </w:hyperlink>
    </w:p>
    <w:p w:rsidR="008955F0" w:rsidRPr="00FE3C68" w:rsidRDefault="00557002" w:rsidP="00447FBB">
      <w:pPr>
        <w:pStyle w:val="Compact"/>
        <w:numPr>
          <w:ilvl w:val="1"/>
          <w:numId w:val="153"/>
        </w:numPr>
        <w:contextualSpacing/>
        <w:rPr>
          <w:sz w:val="22"/>
        </w:rPr>
      </w:pPr>
      <w:hyperlink r:id="rId225" w:anchor="L521">
        <w:r w:rsidR="00AF3D65" w:rsidRPr="00FE3C68">
          <w:rPr>
            <w:rStyle w:val="a9"/>
            <w:sz w:val="22"/>
          </w:rPr>
          <w:t>reverse_copy</w:t>
        </w:r>
      </w:hyperlink>
    </w:p>
    <w:p w:rsidR="008955F0" w:rsidRPr="00FE3C68" w:rsidRDefault="00557002" w:rsidP="00447FBB">
      <w:pPr>
        <w:pStyle w:val="Compact"/>
        <w:numPr>
          <w:ilvl w:val="1"/>
          <w:numId w:val="153"/>
        </w:numPr>
        <w:contextualSpacing/>
        <w:rPr>
          <w:sz w:val="22"/>
        </w:rPr>
      </w:pPr>
      <w:hyperlink>
        <w:r w:rsidR="00AF3D65" w:rsidRPr="00FE3C68">
          <w:rPr>
            <w:rStyle w:val="a9"/>
            <w:sz w:val="22"/>
          </w:rPr>
          <w:t>rotate</w:t>
        </w:r>
      </w:hyperlink>
      <w:r w:rsidR="00AF3D65" w:rsidRPr="00FE3C68">
        <w:rPr>
          <w:sz w:val="22"/>
        </w:rPr>
        <w:t>（将</w:t>
      </w:r>
      <w:r w:rsidR="00AF3D65" w:rsidRPr="00FE3C68">
        <w:rPr>
          <w:sz w:val="22"/>
        </w:rPr>
        <w:t>[first,middle)</w:t>
      </w:r>
      <w:r w:rsidR="00AF3D65" w:rsidRPr="00FE3C68">
        <w:rPr>
          <w:sz w:val="22"/>
        </w:rPr>
        <w:t>和</w:t>
      </w:r>
      <w:r w:rsidR="00AF3D65" w:rsidRPr="00FE3C68">
        <w:rPr>
          <w:sz w:val="22"/>
        </w:rPr>
        <w:t>[middle,last)</w:t>
      </w:r>
      <w:r w:rsidR="00AF3D65" w:rsidRPr="00FE3C68">
        <w:rPr>
          <w:sz w:val="22"/>
        </w:rPr>
        <w:t>的元素互换，</w:t>
      </w:r>
      <w:r w:rsidR="00AF3D65" w:rsidRPr="00FE3C68">
        <w:rPr>
          <w:sz w:val="22"/>
        </w:rPr>
        <w:t>middle</w:t>
      </w:r>
      <w:r w:rsidR="00AF3D65" w:rsidRPr="00FE3C68">
        <w:rPr>
          <w:sz w:val="22"/>
        </w:rPr>
        <w:t>所指元素将成为容器第一个元素）</w:t>
      </w:r>
    </w:p>
    <w:p w:rsidR="008955F0" w:rsidRPr="00FE3C68" w:rsidRDefault="00AF3D65" w:rsidP="00447FBB">
      <w:pPr>
        <w:pStyle w:val="Compact"/>
        <w:numPr>
          <w:ilvl w:val="2"/>
          <w:numId w:val="155"/>
        </w:numPr>
        <w:contextualSpacing/>
        <w:rPr>
          <w:sz w:val="22"/>
        </w:rPr>
      </w:pPr>
      <w:r w:rsidRPr="00FE3C68">
        <w:rPr>
          <w:sz w:val="22"/>
        </w:rPr>
        <w:t>迭代器为向前迭代器：</w:t>
      </w:r>
      <w:hyperlink r:id="rId226" w:anchor="L533">
        <w:r w:rsidRPr="00FE3C68">
          <w:rPr>
            <w:rStyle w:val="a9"/>
            <w:sz w:val="22"/>
          </w:rPr>
          <w:t>__rotate</w:t>
        </w:r>
      </w:hyperlink>
    </w:p>
    <w:p w:rsidR="008955F0" w:rsidRPr="00FE3C68" w:rsidRDefault="008955F0" w:rsidP="00447FBB">
      <w:pPr>
        <w:pStyle w:val="Compact"/>
        <w:numPr>
          <w:ilvl w:val="1"/>
          <w:numId w:val="1"/>
        </w:numPr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2"/>
          <w:numId w:val="156"/>
        </w:numPr>
        <w:contextualSpacing/>
        <w:rPr>
          <w:sz w:val="22"/>
        </w:rPr>
      </w:pPr>
      <w:r w:rsidRPr="00FE3C68">
        <w:rPr>
          <w:sz w:val="22"/>
        </w:rPr>
        <w:t>迭代器为双向迭代器：</w:t>
      </w:r>
      <w:hyperlink r:id="rId227" w:anchor="L549">
        <w:r w:rsidRPr="00FE3C68">
          <w:rPr>
            <w:rStyle w:val="a9"/>
            <w:sz w:val="22"/>
          </w:rPr>
          <w:t>__rotate</w:t>
        </w:r>
      </w:hyperlink>
    </w:p>
    <w:p w:rsidR="008955F0" w:rsidRPr="00FE3C68" w:rsidRDefault="008955F0" w:rsidP="00447FBB">
      <w:pPr>
        <w:pStyle w:val="Compact"/>
        <w:numPr>
          <w:ilvl w:val="1"/>
          <w:numId w:val="1"/>
        </w:numPr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2"/>
          <w:numId w:val="157"/>
        </w:numPr>
        <w:contextualSpacing/>
        <w:rPr>
          <w:sz w:val="22"/>
        </w:rPr>
      </w:pPr>
      <w:r w:rsidRPr="00FE3C68">
        <w:rPr>
          <w:sz w:val="22"/>
        </w:rPr>
        <w:t>迭代器为随机迭代器：</w:t>
      </w:r>
      <w:hyperlink r:id="rId228" w:anchor="L586">
        <w:r w:rsidRPr="00FE3C68">
          <w:rPr>
            <w:rStyle w:val="a9"/>
            <w:sz w:val="22"/>
          </w:rPr>
          <w:t>__rotate</w:t>
        </w:r>
      </w:hyperlink>
    </w:p>
    <w:p w:rsidR="008955F0" w:rsidRPr="00FE3C68" w:rsidRDefault="00557002" w:rsidP="00447FBB">
      <w:pPr>
        <w:pStyle w:val="Compact"/>
        <w:numPr>
          <w:ilvl w:val="3"/>
          <w:numId w:val="158"/>
        </w:numPr>
        <w:contextualSpacing/>
        <w:rPr>
          <w:sz w:val="22"/>
        </w:rPr>
      </w:pPr>
      <w:hyperlink r:id="rId229" w:anchor="L558">
        <w:r w:rsidR="00AF3D65" w:rsidRPr="00FE3C68">
          <w:rPr>
            <w:rStyle w:val="a9"/>
            <w:sz w:val="22"/>
          </w:rPr>
          <w:t>__gcd</w:t>
        </w:r>
      </w:hyperlink>
    </w:p>
    <w:p w:rsidR="008955F0" w:rsidRPr="00FE3C68" w:rsidRDefault="00557002" w:rsidP="00447FBB">
      <w:pPr>
        <w:pStyle w:val="Compact"/>
        <w:numPr>
          <w:ilvl w:val="3"/>
          <w:numId w:val="158"/>
        </w:numPr>
        <w:contextualSpacing/>
        <w:rPr>
          <w:sz w:val="22"/>
        </w:rPr>
      </w:pPr>
      <w:hyperlink r:id="rId230" w:anchor="L569">
        <w:r w:rsidR="00AF3D65" w:rsidRPr="00FE3C68">
          <w:rPr>
            <w:rStyle w:val="a9"/>
            <w:sz w:val="22"/>
          </w:rPr>
          <w:t>__rotate_cycle</w:t>
        </w:r>
      </w:hyperlink>
    </w:p>
    <w:p w:rsidR="008955F0" w:rsidRPr="00FE3C68" w:rsidRDefault="00557002" w:rsidP="00447FBB">
      <w:pPr>
        <w:pStyle w:val="Compact"/>
        <w:numPr>
          <w:ilvl w:val="1"/>
          <w:numId w:val="153"/>
        </w:numPr>
        <w:contextualSpacing/>
        <w:rPr>
          <w:sz w:val="22"/>
        </w:rPr>
      </w:pPr>
      <w:hyperlink r:id="rId231" w:anchor="L604">
        <w:r w:rsidR="00AF3D65" w:rsidRPr="00FE3C68">
          <w:rPr>
            <w:rStyle w:val="a9"/>
            <w:sz w:val="22"/>
          </w:rPr>
          <w:t>rotate_copy</w:t>
        </w:r>
      </w:hyperlink>
    </w:p>
    <w:p w:rsidR="008955F0" w:rsidRPr="00FE3C68" w:rsidRDefault="00AF3D65" w:rsidP="00447FBB">
      <w:pPr>
        <w:pStyle w:val="Compact"/>
        <w:numPr>
          <w:ilvl w:val="1"/>
          <w:numId w:val="153"/>
        </w:numPr>
        <w:contextualSpacing/>
        <w:rPr>
          <w:sz w:val="22"/>
        </w:rPr>
      </w:pPr>
      <w:r w:rsidRPr="00FE3C68">
        <w:rPr>
          <w:sz w:val="22"/>
        </w:rPr>
        <w:t>transform</w:t>
      </w:r>
    </w:p>
    <w:p w:rsidR="008955F0" w:rsidRPr="00FE3C68" w:rsidRDefault="00557002" w:rsidP="00447FBB">
      <w:pPr>
        <w:pStyle w:val="Compact"/>
        <w:numPr>
          <w:ilvl w:val="2"/>
          <w:numId w:val="159"/>
        </w:numPr>
        <w:contextualSpacing/>
        <w:rPr>
          <w:sz w:val="22"/>
        </w:rPr>
      </w:pPr>
      <w:hyperlink r:id="rId232" w:anchor="L307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59"/>
        </w:numPr>
        <w:contextualSpacing/>
        <w:rPr>
          <w:sz w:val="22"/>
        </w:rPr>
      </w:pPr>
      <w:hyperlink r:id="rId233" w:anchor="L316">
        <w:r w:rsidR="00AF3D65" w:rsidRPr="00FE3C68">
          <w:rPr>
            <w:rStyle w:val="a9"/>
            <w:sz w:val="22"/>
          </w:rPr>
          <w:t>版本二</w:t>
        </w:r>
      </w:hyperlink>
    </w:p>
    <w:p w:rsidR="008955F0" w:rsidRPr="00FE3C68" w:rsidRDefault="00AF3D65" w:rsidP="00447FBB">
      <w:pPr>
        <w:pStyle w:val="Compact"/>
        <w:numPr>
          <w:ilvl w:val="1"/>
          <w:numId w:val="153"/>
        </w:numPr>
        <w:contextualSpacing/>
        <w:rPr>
          <w:sz w:val="22"/>
        </w:rPr>
      </w:pPr>
      <w:r w:rsidRPr="00FE3C68">
        <w:rPr>
          <w:sz w:val="22"/>
        </w:rPr>
        <w:t>unique</w:t>
      </w:r>
      <w:r w:rsidRPr="00FE3C68">
        <w:rPr>
          <w:sz w:val="22"/>
        </w:rPr>
        <w:t>（移除相邻的重复元素，必须相邻，所以要先排序。和</w:t>
      </w:r>
      <w:r w:rsidRPr="00FE3C68">
        <w:rPr>
          <w:sz w:val="22"/>
        </w:rPr>
        <w:t>remove</w:t>
      </w:r>
      <w:r w:rsidRPr="00FE3C68">
        <w:rPr>
          <w:sz w:val="22"/>
        </w:rPr>
        <w:t>一样，会有残余）</w:t>
      </w:r>
    </w:p>
    <w:p w:rsidR="008955F0" w:rsidRPr="00FE3C68" w:rsidRDefault="00557002" w:rsidP="00447FBB">
      <w:pPr>
        <w:pStyle w:val="Compact"/>
        <w:numPr>
          <w:ilvl w:val="2"/>
          <w:numId w:val="160"/>
        </w:numPr>
        <w:contextualSpacing/>
        <w:rPr>
          <w:sz w:val="22"/>
        </w:rPr>
      </w:pPr>
      <w:hyperlink r:id="rId234" w:anchor="L487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60"/>
        </w:numPr>
        <w:contextualSpacing/>
        <w:rPr>
          <w:sz w:val="22"/>
        </w:rPr>
      </w:pPr>
      <w:hyperlink r:id="rId235" w:anchor="L493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允许指定操作）</w:t>
      </w:r>
    </w:p>
    <w:p w:rsidR="008955F0" w:rsidRPr="00FE3C68" w:rsidRDefault="00557002" w:rsidP="00447FBB">
      <w:pPr>
        <w:pStyle w:val="Compact"/>
        <w:numPr>
          <w:ilvl w:val="1"/>
          <w:numId w:val="153"/>
        </w:numPr>
        <w:contextualSpacing/>
        <w:rPr>
          <w:sz w:val="22"/>
        </w:rPr>
      </w:pPr>
      <w:hyperlink r:id="rId236" w:anchor="L438">
        <w:r w:rsidR="00AF3D65" w:rsidRPr="00FE3C68">
          <w:rPr>
            <w:rStyle w:val="a9"/>
            <w:sz w:val="22"/>
          </w:rPr>
          <w:t>unique_copy</w:t>
        </w:r>
      </w:hyperlink>
    </w:p>
    <w:p w:rsidR="008955F0" w:rsidRPr="00FE3C68" w:rsidRDefault="00AF3D65" w:rsidP="00447FBB">
      <w:pPr>
        <w:pStyle w:val="Compact"/>
        <w:numPr>
          <w:ilvl w:val="2"/>
          <w:numId w:val="161"/>
        </w:numPr>
        <w:contextualSpacing/>
        <w:rPr>
          <w:sz w:val="22"/>
        </w:rPr>
      </w:pPr>
      <w:r w:rsidRPr="00FE3C68">
        <w:rPr>
          <w:sz w:val="22"/>
        </w:rPr>
        <w:t>迭代器为向前迭代器：</w:t>
      </w:r>
      <w:hyperlink r:id="rId237" w:anchor="L408">
        <w:r w:rsidRPr="00FE3C68">
          <w:rPr>
            <w:rStyle w:val="a9"/>
            <w:sz w:val="22"/>
          </w:rPr>
          <w:t>__unique_copy</w:t>
        </w:r>
      </w:hyperlink>
    </w:p>
    <w:p w:rsidR="008955F0" w:rsidRPr="00FE3C68" w:rsidRDefault="00AF3D65" w:rsidP="00447FBB">
      <w:pPr>
        <w:pStyle w:val="Compact"/>
        <w:numPr>
          <w:ilvl w:val="2"/>
          <w:numId w:val="161"/>
        </w:numPr>
        <w:contextualSpacing/>
        <w:rPr>
          <w:sz w:val="22"/>
        </w:rPr>
      </w:pPr>
      <w:r w:rsidRPr="00FE3C68">
        <w:rPr>
          <w:sz w:val="22"/>
        </w:rPr>
        <w:t>迭代器为输出迭代器</w:t>
      </w:r>
      <w:r w:rsidRPr="00FE3C68">
        <w:rPr>
          <w:sz w:val="22"/>
        </w:rPr>
        <w:t>(</w:t>
      </w:r>
      <w:r w:rsidRPr="00FE3C68">
        <w:rPr>
          <w:sz w:val="22"/>
        </w:rPr>
        <w:t>不能读</w:t>
      </w:r>
      <w:r w:rsidRPr="00FE3C68">
        <w:rPr>
          <w:sz w:val="22"/>
        </w:rPr>
        <w:t>)</w:t>
      </w:r>
      <w:r w:rsidRPr="00FE3C68">
        <w:rPr>
          <w:sz w:val="22"/>
        </w:rPr>
        <w:t>：</w:t>
      </w:r>
      <w:hyperlink r:id="rId238" w:anchor="L431">
        <w:r w:rsidRPr="00FE3C68">
          <w:rPr>
            <w:rStyle w:val="a9"/>
            <w:sz w:val="22"/>
          </w:rPr>
          <w:t>__unique_copy</w:t>
        </w:r>
      </w:hyperlink>
    </w:p>
    <w:p w:rsidR="008955F0" w:rsidRPr="00FE3C68" w:rsidRDefault="00557002" w:rsidP="00447FBB">
      <w:pPr>
        <w:pStyle w:val="Compact"/>
        <w:numPr>
          <w:ilvl w:val="3"/>
          <w:numId w:val="162"/>
        </w:numPr>
        <w:contextualSpacing/>
        <w:rPr>
          <w:sz w:val="22"/>
        </w:rPr>
      </w:pPr>
      <w:hyperlink r:id="rId239" w:anchor="L418">
        <w:r w:rsidR="00AF3D65" w:rsidRPr="00FE3C68">
          <w:rPr>
            <w:rStyle w:val="a9"/>
            <w:sz w:val="22"/>
          </w:rPr>
          <w:t>__unique_copy</w:t>
        </w:r>
      </w:hyperlink>
    </w:p>
    <w:p w:rsidR="008955F0" w:rsidRPr="00FE3C68" w:rsidRDefault="00AF3D65" w:rsidP="00447FBB">
      <w:pPr>
        <w:pStyle w:val="Compact"/>
        <w:numPr>
          <w:ilvl w:val="0"/>
          <w:numId w:val="135"/>
        </w:numPr>
        <w:contextualSpacing/>
        <w:rPr>
          <w:sz w:val="22"/>
        </w:rPr>
      </w:pPr>
      <w:r w:rsidRPr="00FE3C68">
        <w:rPr>
          <w:b/>
          <w:sz w:val="22"/>
        </w:rPr>
        <w:t>双区间操作</w:t>
      </w:r>
    </w:p>
    <w:p w:rsidR="008955F0" w:rsidRPr="00FE3C68" w:rsidRDefault="00AF3D65" w:rsidP="00447FBB">
      <w:pPr>
        <w:pStyle w:val="Compact"/>
        <w:numPr>
          <w:ilvl w:val="1"/>
          <w:numId w:val="163"/>
        </w:numPr>
        <w:contextualSpacing/>
        <w:rPr>
          <w:sz w:val="22"/>
        </w:rPr>
      </w:pPr>
      <w:r w:rsidRPr="00FE3C68">
        <w:rPr>
          <w:sz w:val="22"/>
        </w:rPr>
        <w:t>includes</w:t>
      </w:r>
      <w:r w:rsidRPr="00FE3C68">
        <w:rPr>
          <w:sz w:val="22"/>
        </w:rPr>
        <w:t>（判断区间二是否</w:t>
      </w:r>
      <w:r w:rsidRPr="00FE3C68">
        <w:rPr>
          <w:sz w:val="22"/>
        </w:rPr>
        <w:t>“</w:t>
      </w:r>
      <w:r w:rsidRPr="00FE3C68">
        <w:rPr>
          <w:sz w:val="22"/>
        </w:rPr>
        <w:t>涵盖于</w:t>
      </w:r>
      <w:r w:rsidRPr="00FE3C68">
        <w:rPr>
          <w:sz w:val="22"/>
        </w:rPr>
        <w:t>”</w:t>
      </w:r>
      <w:r w:rsidRPr="00FE3C68">
        <w:rPr>
          <w:sz w:val="22"/>
        </w:rPr>
        <w:t>区间一，两个区间必须有序）</w:t>
      </w:r>
    </w:p>
    <w:p w:rsidR="008955F0" w:rsidRPr="00FE3C68" w:rsidRDefault="00557002" w:rsidP="00447FBB">
      <w:pPr>
        <w:pStyle w:val="Compact"/>
        <w:numPr>
          <w:ilvl w:val="2"/>
          <w:numId w:val="164"/>
        </w:numPr>
        <w:contextualSpacing/>
        <w:rPr>
          <w:sz w:val="22"/>
        </w:rPr>
      </w:pPr>
      <w:hyperlink r:id="rId240" w:anchor="L2076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64"/>
        </w:numPr>
        <w:contextualSpacing/>
        <w:rPr>
          <w:sz w:val="22"/>
        </w:rPr>
      </w:pPr>
      <w:hyperlink r:id="rId241" w:anchor="L2090">
        <w:r w:rsidR="00AF3D65" w:rsidRPr="00FE3C68">
          <w:rPr>
            <w:rStyle w:val="a9"/>
            <w:sz w:val="22"/>
          </w:rPr>
          <w:t>版本二</w:t>
        </w:r>
      </w:hyperlink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1"/>
          <w:numId w:val="165"/>
        </w:numPr>
        <w:contextualSpacing/>
        <w:rPr>
          <w:sz w:val="22"/>
        </w:rPr>
      </w:pPr>
      <w:r w:rsidRPr="00FE3C68">
        <w:rPr>
          <w:sz w:val="22"/>
        </w:rPr>
        <w:t>merged</w:t>
      </w:r>
      <w:r w:rsidRPr="00FE3C68">
        <w:rPr>
          <w:sz w:val="22"/>
        </w:rPr>
        <w:t>（合并两个区间，置于另一段空间，返回指向结果序列最后元素下一位位置的迭代器）</w:t>
      </w:r>
    </w:p>
    <w:p w:rsidR="008955F0" w:rsidRPr="00FE3C68" w:rsidRDefault="00557002" w:rsidP="00447FBB">
      <w:pPr>
        <w:pStyle w:val="Compact"/>
        <w:numPr>
          <w:ilvl w:val="2"/>
          <w:numId w:val="166"/>
        </w:numPr>
        <w:contextualSpacing/>
        <w:rPr>
          <w:sz w:val="22"/>
        </w:rPr>
      </w:pPr>
      <w:hyperlink r:id="rId242" w:anchor="L1761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66"/>
        </w:numPr>
        <w:contextualSpacing/>
        <w:rPr>
          <w:sz w:val="22"/>
        </w:rPr>
      </w:pPr>
      <w:hyperlink r:id="rId243" w:anchor="L1780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允许指定操作）</w:t>
      </w:r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557002" w:rsidP="00447FBB">
      <w:pPr>
        <w:pStyle w:val="Compact"/>
        <w:numPr>
          <w:ilvl w:val="1"/>
          <w:numId w:val="167"/>
        </w:numPr>
        <w:contextualSpacing/>
        <w:rPr>
          <w:sz w:val="22"/>
        </w:rPr>
      </w:pPr>
      <w:hyperlink r:id="rId244" w:anchor="L242">
        <w:r w:rsidR="00AF3D65" w:rsidRPr="00FE3C68">
          <w:rPr>
            <w:rStyle w:val="a9"/>
            <w:sz w:val="22"/>
          </w:rPr>
          <w:t>swap_ranges</w:t>
        </w:r>
      </w:hyperlink>
      <w:r w:rsidR="00AF3D65" w:rsidRPr="00FE3C68">
        <w:rPr>
          <w:sz w:val="22"/>
        </w:rPr>
        <w:t>（将区间一的元素与</w:t>
      </w:r>
      <w:r w:rsidR="00AF3D65" w:rsidRPr="00FE3C68">
        <w:rPr>
          <w:sz w:val="22"/>
        </w:rPr>
        <w:t>first2</w:t>
      </w:r>
      <w:r w:rsidR="00AF3D65" w:rsidRPr="00FE3C68">
        <w:rPr>
          <w:sz w:val="22"/>
        </w:rPr>
        <w:t>开始等个数的元素互换）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b/>
          <w:sz w:val="22"/>
        </w:rPr>
        <w:t>较为复杂的算法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Compact"/>
        <w:numPr>
          <w:ilvl w:val="0"/>
          <w:numId w:val="168"/>
        </w:numPr>
        <w:contextualSpacing/>
        <w:rPr>
          <w:sz w:val="22"/>
        </w:rPr>
      </w:pPr>
      <w:r w:rsidRPr="00FE3C68">
        <w:rPr>
          <w:b/>
          <w:sz w:val="22"/>
        </w:rPr>
        <w:t>查找</w:t>
      </w:r>
    </w:p>
    <w:p w:rsidR="008955F0" w:rsidRPr="00FE3C68" w:rsidRDefault="00AF3D65" w:rsidP="00447FBB">
      <w:pPr>
        <w:pStyle w:val="Compact"/>
        <w:numPr>
          <w:ilvl w:val="1"/>
          <w:numId w:val="169"/>
        </w:numPr>
        <w:contextualSpacing/>
        <w:rPr>
          <w:sz w:val="22"/>
        </w:rPr>
      </w:pPr>
      <w:r w:rsidRPr="00FE3C68">
        <w:rPr>
          <w:sz w:val="22"/>
        </w:rPr>
        <w:t>lower_bound</w:t>
      </w:r>
      <w:r w:rsidRPr="00FE3C68">
        <w:rPr>
          <w:sz w:val="22"/>
        </w:rPr>
        <w:t>（查找等于</w:t>
      </w:r>
      <w:r w:rsidRPr="00FE3C68">
        <w:rPr>
          <w:sz w:val="22"/>
        </w:rPr>
        <w:t>value</w:t>
      </w:r>
      <w:r w:rsidRPr="00FE3C68">
        <w:rPr>
          <w:sz w:val="22"/>
        </w:rPr>
        <w:t>的第一个元素的位置，不存在则返回第一个插入点）</w:t>
      </w:r>
    </w:p>
    <w:p w:rsidR="008955F0" w:rsidRPr="00FE3C68" w:rsidRDefault="00557002" w:rsidP="00447FBB">
      <w:pPr>
        <w:pStyle w:val="Compact"/>
        <w:numPr>
          <w:ilvl w:val="2"/>
          <w:numId w:val="170"/>
        </w:numPr>
        <w:contextualSpacing/>
        <w:rPr>
          <w:sz w:val="22"/>
        </w:rPr>
      </w:pPr>
      <w:hyperlink r:id="rId245" w:anchor="L1452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AF3D65" w:rsidP="00447FBB">
      <w:pPr>
        <w:pStyle w:val="Compact"/>
        <w:numPr>
          <w:ilvl w:val="3"/>
          <w:numId w:val="171"/>
        </w:numPr>
        <w:contextualSpacing/>
        <w:rPr>
          <w:sz w:val="22"/>
        </w:rPr>
      </w:pPr>
      <w:r w:rsidRPr="00FE3C68">
        <w:rPr>
          <w:sz w:val="22"/>
        </w:rPr>
        <w:t>迭代器是向前迭代器：</w:t>
      </w:r>
      <w:hyperlink r:id="rId246" w:anchor="L1407">
        <w:r w:rsidRPr="00FE3C68">
          <w:rPr>
            <w:rStyle w:val="a9"/>
            <w:sz w:val="22"/>
          </w:rPr>
          <w:t>__lower_bound</w:t>
        </w:r>
      </w:hyperlink>
    </w:p>
    <w:p w:rsidR="008955F0" w:rsidRPr="00FE3C68" w:rsidRDefault="00AF3D65" w:rsidP="00447FBB">
      <w:pPr>
        <w:pStyle w:val="Compact"/>
        <w:numPr>
          <w:ilvl w:val="3"/>
          <w:numId w:val="171"/>
        </w:numPr>
        <w:contextualSpacing/>
        <w:rPr>
          <w:sz w:val="22"/>
        </w:rPr>
      </w:pPr>
      <w:r w:rsidRPr="00FE3C68">
        <w:rPr>
          <w:sz w:val="22"/>
        </w:rPr>
        <w:t>迭代器是随机迭代器：</w:t>
      </w:r>
      <w:hyperlink r:id="rId247" w:anchor="L1431">
        <w:r w:rsidRPr="00FE3C68">
          <w:rPr>
            <w:rStyle w:val="a9"/>
            <w:sz w:val="22"/>
          </w:rPr>
          <w:t>__lower_bound</w:t>
        </w:r>
      </w:hyperlink>
    </w:p>
    <w:p w:rsidR="008955F0" w:rsidRPr="00FE3C68" w:rsidRDefault="00557002" w:rsidP="00447FBB">
      <w:pPr>
        <w:pStyle w:val="Compact"/>
        <w:numPr>
          <w:ilvl w:val="2"/>
          <w:numId w:val="170"/>
        </w:numPr>
        <w:contextualSpacing/>
        <w:rPr>
          <w:sz w:val="22"/>
        </w:rPr>
      </w:pPr>
      <w:hyperlink r:id="rId248" w:anchor="L1505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允许指定比较操作）</w:t>
      </w:r>
    </w:p>
    <w:p w:rsidR="008955F0" w:rsidRPr="00FE3C68" w:rsidRDefault="00AF3D65" w:rsidP="00447FBB">
      <w:pPr>
        <w:pStyle w:val="Compact"/>
        <w:numPr>
          <w:ilvl w:val="1"/>
          <w:numId w:val="169"/>
        </w:numPr>
        <w:contextualSpacing/>
        <w:rPr>
          <w:sz w:val="22"/>
        </w:rPr>
      </w:pPr>
      <w:r w:rsidRPr="00FE3C68">
        <w:rPr>
          <w:sz w:val="22"/>
        </w:rPr>
        <w:t>upper_bound</w:t>
      </w:r>
      <w:r w:rsidRPr="00FE3C68">
        <w:rPr>
          <w:sz w:val="22"/>
        </w:rPr>
        <w:t>（查找</w:t>
      </w:r>
      <w:r w:rsidRPr="00FE3C68">
        <w:rPr>
          <w:sz w:val="22"/>
        </w:rPr>
        <w:t>value</w:t>
      </w:r>
      <w:r w:rsidRPr="00FE3C68">
        <w:rPr>
          <w:sz w:val="22"/>
        </w:rPr>
        <w:t>的最后一个插入点，即如果存在元素等于</w:t>
      </w:r>
      <w:r w:rsidRPr="00FE3C68">
        <w:rPr>
          <w:sz w:val="22"/>
        </w:rPr>
        <w:t>value</w:t>
      </w:r>
      <w:r w:rsidRPr="00FE3C68">
        <w:rPr>
          <w:sz w:val="22"/>
        </w:rPr>
        <w:t>，那么插入最后一个等于</w:t>
      </w:r>
      <w:r w:rsidRPr="00FE3C68">
        <w:rPr>
          <w:sz w:val="22"/>
        </w:rPr>
        <w:t>value</w:t>
      </w:r>
      <w:r w:rsidRPr="00FE3C68">
        <w:rPr>
          <w:sz w:val="22"/>
        </w:rPr>
        <w:t>的元素之后）</w:t>
      </w:r>
    </w:p>
    <w:p w:rsidR="008955F0" w:rsidRPr="00FE3C68" w:rsidRDefault="00557002" w:rsidP="00447FBB">
      <w:pPr>
        <w:pStyle w:val="Compact"/>
        <w:numPr>
          <w:ilvl w:val="2"/>
          <w:numId w:val="172"/>
        </w:numPr>
        <w:contextualSpacing/>
        <w:rPr>
          <w:sz w:val="22"/>
        </w:rPr>
      </w:pPr>
      <w:hyperlink r:id="rId249" w:anchor="L1557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AF3D65" w:rsidP="00447FBB">
      <w:pPr>
        <w:pStyle w:val="Compact"/>
        <w:numPr>
          <w:ilvl w:val="3"/>
          <w:numId w:val="173"/>
        </w:numPr>
        <w:contextualSpacing/>
        <w:rPr>
          <w:sz w:val="22"/>
        </w:rPr>
      </w:pPr>
      <w:r w:rsidRPr="00FE3C68">
        <w:rPr>
          <w:sz w:val="22"/>
        </w:rPr>
        <w:t>迭代器是向前迭代器：</w:t>
      </w:r>
      <w:hyperlink r:id="rId250" w:anchor="L1512">
        <w:r w:rsidRPr="00FE3C68">
          <w:rPr>
            <w:rStyle w:val="a9"/>
            <w:sz w:val="22"/>
          </w:rPr>
          <w:t>__upper_bound</w:t>
        </w:r>
      </w:hyperlink>
    </w:p>
    <w:p w:rsidR="008955F0" w:rsidRPr="00FE3C68" w:rsidRDefault="00AF3D65" w:rsidP="00447FBB">
      <w:pPr>
        <w:pStyle w:val="Compact"/>
        <w:numPr>
          <w:ilvl w:val="3"/>
          <w:numId w:val="173"/>
        </w:numPr>
        <w:contextualSpacing/>
        <w:rPr>
          <w:sz w:val="22"/>
        </w:rPr>
      </w:pPr>
      <w:r w:rsidRPr="00FE3C68">
        <w:rPr>
          <w:sz w:val="22"/>
        </w:rPr>
        <w:t>迭代器是随机迭代器：</w:t>
      </w:r>
      <w:hyperlink r:id="rId251" w:anchor="L1536">
        <w:r w:rsidRPr="00FE3C68">
          <w:rPr>
            <w:rStyle w:val="a9"/>
            <w:sz w:val="22"/>
          </w:rPr>
          <w:t>__upper_bound</w:t>
        </w:r>
      </w:hyperlink>
    </w:p>
    <w:p w:rsidR="008955F0" w:rsidRPr="00FE3C68" w:rsidRDefault="00557002" w:rsidP="00447FBB">
      <w:pPr>
        <w:pStyle w:val="Compact"/>
        <w:numPr>
          <w:ilvl w:val="2"/>
          <w:numId w:val="172"/>
        </w:numPr>
        <w:contextualSpacing/>
        <w:rPr>
          <w:sz w:val="22"/>
        </w:rPr>
      </w:pPr>
      <w:hyperlink r:id="rId252" w:anchor="L1610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允许指定比较操作）</w:t>
      </w:r>
    </w:p>
    <w:p w:rsidR="008955F0" w:rsidRPr="00FE3C68" w:rsidRDefault="00AF3D65" w:rsidP="00447FBB">
      <w:pPr>
        <w:pStyle w:val="Compact"/>
        <w:numPr>
          <w:ilvl w:val="1"/>
          <w:numId w:val="169"/>
        </w:numPr>
        <w:contextualSpacing/>
        <w:rPr>
          <w:sz w:val="22"/>
        </w:rPr>
      </w:pPr>
      <w:r w:rsidRPr="00FE3C68">
        <w:rPr>
          <w:sz w:val="22"/>
        </w:rPr>
        <w:t>binary_search</w:t>
      </w:r>
    </w:p>
    <w:p w:rsidR="008955F0" w:rsidRPr="00FE3C68" w:rsidRDefault="00557002" w:rsidP="00447FBB">
      <w:pPr>
        <w:pStyle w:val="Compact"/>
        <w:numPr>
          <w:ilvl w:val="2"/>
          <w:numId w:val="174"/>
        </w:numPr>
        <w:contextualSpacing/>
        <w:rPr>
          <w:sz w:val="22"/>
        </w:rPr>
      </w:pPr>
      <w:hyperlink r:id="rId253" w:anchor="L1747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74"/>
        </w:numPr>
        <w:contextualSpacing/>
        <w:rPr>
          <w:sz w:val="22"/>
        </w:rPr>
      </w:pPr>
      <w:hyperlink r:id="rId254" w:anchor="L1757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允许指定比较操作）</w:t>
      </w:r>
    </w:p>
    <w:p w:rsidR="008955F0" w:rsidRPr="00FE3C68" w:rsidRDefault="00AF3D65" w:rsidP="00447FBB">
      <w:pPr>
        <w:pStyle w:val="Compact"/>
        <w:numPr>
          <w:ilvl w:val="1"/>
          <w:numId w:val="169"/>
        </w:numPr>
        <w:contextualSpacing/>
        <w:rPr>
          <w:sz w:val="22"/>
        </w:rPr>
      </w:pPr>
      <w:r w:rsidRPr="00FE3C68">
        <w:rPr>
          <w:sz w:val="22"/>
        </w:rPr>
        <w:t>equal_range</w:t>
      </w:r>
      <w:r w:rsidRPr="00FE3C68">
        <w:rPr>
          <w:sz w:val="22"/>
        </w:rPr>
        <w:t>（返回一对迭代器</w:t>
      </w:r>
      <w:r w:rsidRPr="00FE3C68">
        <w:rPr>
          <w:sz w:val="22"/>
        </w:rPr>
        <w:t>i</w:t>
      </w:r>
      <w:r w:rsidRPr="00FE3C68">
        <w:rPr>
          <w:sz w:val="22"/>
        </w:rPr>
        <w:t>和</w:t>
      </w:r>
      <w:r w:rsidRPr="00FE3C68">
        <w:rPr>
          <w:sz w:val="22"/>
        </w:rPr>
        <w:t>j</w:t>
      </w:r>
      <w:r w:rsidRPr="00FE3C68">
        <w:rPr>
          <w:sz w:val="22"/>
        </w:rPr>
        <w:t>，</w:t>
      </w:r>
      <w:r w:rsidRPr="00FE3C68">
        <w:rPr>
          <w:sz w:val="22"/>
        </w:rPr>
        <w:t>i</w:t>
      </w:r>
      <w:r w:rsidRPr="00FE3C68">
        <w:rPr>
          <w:sz w:val="22"/>
        </w:rPr>
        <w:t>是</w:t>
      </w:r>
      <w:r w:rsidRPr="00FE3C68">
        <w:rPr>
          <w:sz w:val="22"/>
        </w:rPr>
        <w:t>lower_bound</w:t>
      </w:r>
      <w:r w:rsidRPr="00FE3C68">
        <w:rPr>
          <w:sz w:val="22"/>
        </w:rPr>
        <w:t>的结果，</w:t>
      </w:r>
      <w:r w:rsidRPr="00FE3C68">
        <w:rPr>
          <w:sz w:val="22"/>
        </w:rPr>
        <w:t>j</w:t>
      </w:r>
      <w:r w:rsidRPr="00FE3C68">
        <w:rPr>
          <w:sz w:val="22"/>
        </w:rPr>
        <w:t>是</w:t>
      </w:r>
      <w:r w:rsidRPr="00FE3C68">
        <w:rPr>
          <w:sz w:val="22"/>
        </w:rPr>
        <w:t>upper_bound</w:t>
      </w:r>
      <w:r w:rsidRPr="00FE3C68">
        <w:rPr>
          <w:sz w:val="22"/>
        </w:rPr>
        <w:t>的结果）</w:t>
      </w:r>
    </w:p>
    <w:p w:rsidR="008955F0" w:rsidRPr="00FE3C68" w:rsidRDefault="00557002" w:rsidP="00447FBB">
      <w:pPr>
        <w:pStyle w:val="Compact"/>
        <w:numPr>
          <w:ilvl w:val="2"/>
          <w:numId w:val="175"/>
        </w:numPr>
        <w:contextualSpacing/>
        <w:rPr>
          <w:sz w:val="22"/>
        </w:rPr>
      </w:pPr>
      <w:hyperlink r:id="rId255" w:anchor="L1675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AF3D65" w:rsidP="00447FBB">
      <w:pPr>
        <w:pStyle w:val="Compact"/>
        <w:numPr>
          <w:ilvl w:val="3"/>
          <w:numId w:val="176"/>
        </w:numPr>
        <w:contextualSpacing/>
        <w:rPr>
          <w:sz w:val="22"/>
        </w:rPr>
      </w:pPr>
      <w:r w:rsidRPr="00FE3C68">
        <w:rPr>
          <w:sz w:val="22"/>
        </w:rPr>
        <w:t>迭代器是向前迭代器：</w:t>
      </w:r>
      <w:hyperlink r:id="rId256" w:anchor="L1618">
        <w:r w:rsidRPr="00FE3C68">
          <w:rPr>
            <w:rStyle w:val="a9"/>
            <w:sz w:val="22"/>
          </w:rPr>
          <w:t>__equal_range</w:t>
        </w:r>
      </w:hyperlink>
    </w:p>
    <w:p w:rsidR="008955F0" w:rsidRPr="00FE3C68" w:rsidRDefault="00AF3D65" w:rsidP="00447FBB">
      <w:pPr>
        <w:pStyle w:val="Compact"/>
        <w:numPr>
          <w:ilvl w:val="3"/>
          <w:numId w:val="176"/>
        </w:numPr>
        <w:contextualSpacing/>
        <w:rPr>
          <w:sz w:val="22"/>
        </w:rPr>
      </w:pPr>
      <w:r w:rsidRPr="00FE3C68">
        <w:rPr>
          <w:sz w:val="22"/>
        </w:rPr>
        <w:t>迭代器是随机迭代器：</w:t>
      </w:r>
      <w:hyperlink r:id="rId257" w:anchor="L1648">
        <w:r w:rsidRPr="00FE3C68">
          <w:rPr>
            <w:rStyle w:val="a9"/>
            <w:sz w:val="22"/>
          </w:rPr>
          <w:t>__equal_range</w:t>
        </w:r>
      </w:hyperlink>
    </w:p>
    <w:p w:rsidR="008955F0" w:rsidRPr="00FE3C68" w:rsidRDefault="00AF3D65" w:rsidP="00447FBB">
      <w:pPr>
        <w:pStyle w:val="Compact"/>
        <w:numPr>
          <w:ilvl w:val="0"/>
          <w:numId w:val="168"/>
        </w:numPr>
        <w:contextualSpacing/>
        <w:rPr>
          <w:sz w:val="22"/>
        </w:rPr>
      </w:pPr>
      <w:r w:rsidRPr="00FE3C68">
        <w:rPr>
          <w:b/>
          <w:sz w:val="22"/>
        </w:rPr>
        <w:t>单区间操作</w:t>
      </w:r>
    </w:p>
    <w:p w:rsidR="008955F0" w:rsidRPr="00FE3C68" w:rsidRDefault="00AF3D65" w:rsidP="00447FBB">
      <w:pPr>
        <w:pStyle w:val="Compact"/>
        <w:numPr>
          <w:ilvl w:val="1"/>
          <w:numId w:val="177"/>
        </w:numPr>
        <w:contextualSpacing/>
        <w:rPr>
          <w:sz w:val="22"/>
        </w:rPr>
      </w:pPr>
      <w:r w:rsidRPr="00FE3C68">
        <w:rPr>
          <w:sz w:val="22"/>
        </w:rPr>
        <w:lastRenderedPageBreak/>
        <w:t>next_permutation</w:t>
      </w:r>
      <w:r w:rsidRPr="00FE3C68">
        <w:rPr>
          <w:sz w:val="22"/>
        </w:rPr>
        <w:t>（按字典序计算下一个排列组合。算法思想：从最尾端开始往前寻找两个相邻元素，令第一个元素为</w:t>
      </w:r>
      <w:r w:rsidRPr="00FE3C68">
        <w:rPr>
          <w:sz w:val="22"/>
        </w:rPr>
        <w:t>*i</w:t>
      </w:r>
      <w:r w:rsidRPr="00FE3C68">
        <w:rPr>
          <w:sz w:val="22"/>
        </w:rPr>
        <w:t>，第二个元素为</w:t>
      </w:r>
      <w:r w:rsidRPr="00FE3C68">
        <w:rPr>
          <w:sz w:val="22"/>
        </w:rPr>
        <w:t>*ii</w:t>
      </w:r>
      <w:r w:rsidRPr="00FE3C68">
        <w:rPr>
          <w:sz w:val="22"/>
        </w:rPr>
        <w:t>，且满足</w:t>
      </w:r>
      <w:r w:rsidRPr="00FE3C68">
        <w:rPr>
          <w:sz w:val="22"/>
        </w:rPr>
        <w:t>*i&lt;*ii</w:t>
      </w:r>
      <w:r w:rsidRPr="00FE3C68">
        <w:rPr>
          <w:sz w:val="22"/>
        </w:rPr>
        <w:t>。找到这样一组相邻元素后，再从最尾端开始往前检验，找到第一个大于</w:t>
      </w:r>
      <w:r w:rsidRPr="00FE3C68">
        <w:rPr>
          <w:sz w:val="22"/>
        </w:rPr>
        <w:t>*i</w:t>
      </w:r>
      <w:r w:rsidRPr="00FE3C68">
        <w:rPr>
          <w:sz w:val="22"/>
        </w:rPr>
        <w:t>的元素，设为</w:t>
      </w:r>
      <w:r w:rsidRPr="00FE3C68">
        <w:rPr>
          <w:sz w:val="22"/>
        </w:rPr>
        <w:t>*j</w:t>
      </w:r>
      <w:r w:rsidRPr="00FE3C68">
        <w:rPr>
          <w:sz w:val="22"/>
        </w:rPr>
        <w:t>，将</w:t>
      </w:r>
      <w:r w:rsidRPr="00FE3C68">
        <w:rPr>
          <w:sz w:val="22"/>
        </w:rPr>
        <w:t>i</w:t>
      </w:r>
      <w:r w:rsidRPr="00FE3C68">
        <w:rPr>
          <w:sz w:val="22"/>
        </w:rPr>
        <w:t>，</w:t>
      </w:r>
      <w:r w:rsidRPr="00FE3C68">
        <w:rPr>
          <w:sz w:val="22"/>
        </w:rPr>
        <w:t>j</w:t>
      </w:r>
      <w:r w:rsidRPr="00FE3C68">
        <w:rPr>
          <w:sz w:val="22"/>
        </w:rPr>
        <w:t>元素对调，再将</w:t>
      </w:r>
      <w:r w:rsidRPr="00FE3C68">
        <w:rPr>
          <w:sz w:val="22"/>
        </w:rPr>
        <w:t>ii</w:t>
      </w:r>
      <w:r w:rsidRPr="00FE3C68">
        <w:rPr>
          <w:sz w:val="22"/>
        </w:rPr>
        <w:t>之后的所有元素颠倒排列。就是下一个排列组合）</w:t>
      </w:r>
    </w:p>
    <w:p w:rsidR="008955F0" w:rsidRPr="00FE3C68" w:rsidRDefault="00557002" w:rsidP="00447FBB">
      <w:pPr>
        <w:pStyle w:val="Compact"/>
        <w:numPr>
          <w:ilvl w:val="2"/>
          <w:numId w:val="178"/>
        </w:numPr>
        <w:contextualSpacing/>
        <w:rPr>
          <w:sz w:val="22"/>
        </w:rPr>
      </w:pPr>
      <w:hyperlink r:id="rId258" w:anchor="L2322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78"/>
        </w:numPr>
        <w:contextualSpacing/>
        <w:rPr>
          <w:sz w:val="22"/>
        </w:rPr>
      </w:pPr>
      <w:hyperlink r:id="rId259" w:anchor="L2349">
        <w:r w:rsidR="00AF3D65" w:rsidRPr="00FE3C68">
          <w:rPr>
            <w:rStyle w:val="a9"/>
            <w:sz w:val="22"/>
          </w:rPr>
          <w:t>版本二</w:t>
        </w:r>
      </w:hyperlink>
    </w:p>
    <w:p w:rsidR="008955F0" w:rsidRPr="00FE3C68" w:rsidRDefault="00AF3D65" w:rsidP="00447FBB">
      <w:pPr>
        <w:pStyle w:val="Compact"/>
        <w:numPr>
          <w:ilvl w:val="1"/>
          <w:numId w:val="177"/>
        </w:numPr>
        <w:contextualSpacing/>
        <w:rPr>
          <w:sz w:val="22"/>
        </w:rPr>
      </w:pPr>
      <w:r w:rsidRPr="00FE3C68">
        <w:rPr>
          <w:sz w:val="22"/>
        </w:rPr>
        <w:t>prev_permutation</w:t>
      </w:r>
      <w:r w:rsidRPr="00FE3C68">
        <w:rPr>
          <w:sz w:val="22"/>
        </w:rPr>
        <w:t>（按字典序计算上一个排列组合。算法思想：从最尾端开始往前寻找两个相邻元素，令第一个元素为</w:t>
      </w:r>
      <w:r w:rsidRPr="00FE3C68">
        <w:rPr>
          <w:sz w:val="22"/>
        </w:rPr>
        <w:t>*i</w:t>
      </w:r>
      <w:r w:rsidRPr="00FE3C68">
        <w:rPr>
          <w:sz w:val="22"/>
        </w:rPr>
        <w:t>，第二个元素为</w:t>
      </w:r>
      <w:r w:rsidRPr="00FE3C68">
        <w:rPr>
          <w:sz w:val="22"/>
        </w:rPr>
        <w:t>*ii</w:t>
      </w:r>
      <w:r w:rsidRPr="00FE3C68">
        <w:rPr>
          <w:sz w:val="22"/>
        </w:rPr>
        <w:t>，且满足</w:t>
      </w:r>
      <w:r w:rsidRPr="00FE3C68">
        <w:rPr>
          <w:sz w:val="22"/>
        </w:rPr>
        <w:t>*i&gt;*ii</w:t>
      </w:r>
      <w:r w:rsidRPr="00FE3C68">
        <w:rPr>
          <w:sz w:val="22"/>
        </w:rPr>
        <w:t>。找到这样一组相邻元素后，再从最尾端开始往前检验，找到第一个小于</w:t>
      </w:r>
      <w:r w:rsidRPr="00FE3C68">
        <w:rPr>
          <w:sz w:val="22"/>
        </w:rPr>
        <w:t>*i</w:t>
      </w:r>
      <w:r w:rsidRPr="00FE3C68">
        <w:rPr>
          <w:sz w:val="22"/>
        </w:rPr>
        <w:t>的元素，设为</w:t>
      </w:r>
      <w:r w:rsidRPr="00FE3C68">
        <w:rPr>
          <w:sz w:val="22"/>
        </w:rPr>
        <w:t>*j</w:t>
      </w:r>
      <w:r w:rsidRPr="00FE3C68">
        <w:rPr>
          <w:sz w:val="22"/>
        </w:rPr>
        <w:t>，将</w:t>
      </w:r>
      <w:r w:rsidRPr="00FE3C68">
        <w:rPr>
          <w:sz w:val="22"/>
        </w:rPr>
        <w:t>i</w:t>
      </w:r>
      <w:r w:rsidRPr="00FE3C68">
        <w:rPr>
          <w:sz w:val="22"/>
        </w:rPr>
        <w:t>，</w:t>
      </w:r>
      <w:r w:rsidRPr="00FE3C68">
        <w:rPr>
          <w:sz w:val="22"/>
        </w:rPr>
        <w:t>j</w:t>
      </w:r>
      <w:r w:rsidRPr="00FE3C68">
        <w:rPr>
          <w:sz w:val="22"/>
        </w:rPr>
        <w:t>元素对调，再将</w:t>
      </w:r>
      <w:r w:rsidRPr="00FE3C68">
        <w:rPr>
          <w:sz w:val="22"/>
        </w:rPr>
        <w:t>ii</w:t>
      </w:r>
      <w:r w:rsidRPr="00FE3C68">
        <w:rPr>
          <w:sz w:val="22"/>
        </w:rPr>
        <w:t>之后的所有元素颠倒排列。就是下一个排列组合）</w:t>
      </w:r>
    </w:p>
    <w:p w:rsidR="008955F0" w:rsidRPr="00FE3C68" w:rsidRDefault="00557002" w:rsidP="00447FBB">
      <w:pPr>
        <w:pStyle w:val="Compact"/>
        <w:numPr>
          <w:ilvl w:val="2"/>
          <w:numId w:val="179"/>
        </w:numPr>
        <w:contextualSpacing/>
        <w:rPr>
          <w:sz w:val="22"/>
        </w:rPr>
      </w:pPr>
      <w:hyperlink r:id="rId260" w:anchor="L2376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79"/>
        </w:numPr>
        <w:contextualSpacing/>
        <w:rPr>
          <w:sz w:val="22"/>
        </w:rPr>
      </w:pPr>
      <w:hyperlink r:id="rId261" w:anchor="L2403">
        <w:r w:rsidR="00AF3D65" w:rsidRPr="00FE3C68">
          <w:rPr>
            <w:rStyle w:val="a9"/>
            <w:sz w:val="22"/>
          </w:rPr>
          <w:t>版本二</w:t>
        </w:r>
      </w:hyperlink>
    </w:p>
    <w:p w:rsidR="008955F0" w:rsidRPr="00FE3C68" w:rsidRDefault="00AF3D65" w:rsidP="00447FBB">
      <w:pPr>
        <w:pStyle w:val="Compact"/>
        <w:numPr>
          <w:ilvl w:val="1"/>
          <w:numId w:val="177"/>
        </w:numPr>
        <w:contextualSpacing/>
        <w:rPr>
          <w:sz w:val="22"/>
        </w:rPr>
      </w:pPr>
      <w:r w:rsidRPr="00FE3C68">
        <w:rPr>
          <w:sz w:val="22"/>
        </w:rPr>
        <w:t>random_shuffle</w:t>
      </w:r>
    </w:p>
    <w:p w:rsidR="008955F0" w:rsidRPr="00FE3C68" w:rsidRDefault="00557002" w:rsidP="00447FBB">
      <w:pPr>
        <w:pStyle w:val="Compact"/>
        <w:numPr>
          <w:ilvl w:val="2"/>
          <w:numId w:val="180"/>
        </w:numPr>
        <w:contextualSpacing/>
        <w:rPr>
          <w:sz w:val="22"/>
        </w:rPr>
      </w:pPr>
      <w:hyperlink r:id="rId262" w:anchor="L622">
        <w:r w:rsidR="00AF3D65" w:rsidRPr="00FE3C68">
          <w:rPr>
            <w:rStyle w:val="a9"/>
            <w:sz w:val="22"/>
          </w:rPr>
          <w:t>版本一</w:t>
        </w:r>
      </w:hyperlink>
      <w:r w:rsidR="00AF3D65" w:rsidRPr="00FE3C68">
        <w:rPr>
          <w:sz w:val="22"/>
        </w:rPr>
        <w:t>（使用内部随机数产生器）</w:t>
      </w:r>
      <w:r w:rsidR="00AF3D65" w:rsidRPr="00FE3C68">
        <w:rPr>
          <w:sz w:val="22"/>
        </w:rPr>
        <w:t xml:space="preserve"> </w:t>
      </w:r>
      <w:hyperlink r:id="rId263" w:anchor="L610">
        <w:r w:rsidR="00AF3D65" w:rsidRPr="00FE3C68">
          <w:rPr>
            <w:rStyle w:val="a9"/>
            <w:sz w:val="22"/>
          </w:rPr>
          <w:t>__random_shuffle</w:t>
        </w:r>
      </w:hyperlink>
    </w:p>
    <w:p w:rsidR="008955F0" w:rsidRPr="00FE3C68" w:rsidRDefault="00557002" w:rsidP="00447FBB">
      <w:pPr>
        <w:pStyle w:val="Compact"/>
        <w:numPr>
          <w:ilvl w:val="2"/>
          <w:numId w:val="180"/>
        </w:numPr>
        <w:contextualSpacing/>
        <w:rPr>
          <w:sz w:val="22"/>
        </w:rPr>
      </w:pPr>
      <w:hyperlink r:id="rId264" w:anchor="L628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使用一个会产生随机数的仿函数）</w:t>
      </w:r>
    </w:p>
    <w:p w:rsidR="008955F0" w:rsidRPr="00FE3C68" w:rsidRDefault="00AF3D65" w:rsidP="00447FBB">
      <w:pPr>
        <w:pStyle w:val="Compact"/>
        <w:numPr>
          <w:ilvl w:val="1"/>
          <w:numId w:val="177"/>
        </w:numPr>
        <w:contextualSpacing/>
        <w:rPr>
          <w:sz w:val="22"/>
        </w:rPr>
      </w:pPr>
      <w:r w:rsidRPr="00FE3C68">
        <w:rPr>
          <w:sz w:val="22"/>
        </w:rPr>
        <w:t>partial_sort</w:t>
      </w:r>
      <w:r w:rsidRPr="00FE3C68">
        <w:rPr>
          <w:sz w:val="22"/>
        </w:rPr>
        <w:t>（将</w:t>
      </w:r>
      <w:r w:rsidRPr="00FE3C68">
        <w:rPr>
          <w:sz w:val="22"/>
        </w:rPr>
        <w:t>middle-first</w:t>
      </w:r>
      <w:r w:rsidRPr="00FE3C68">
        <w:rPr>
          <w:sz w:val="22"/>
        </w:rPr>
        <w:t>个最小元素排序并置于</w:t>
      </w:r>
      <w:r w:rsidRPr="00FE3C68">
        <w:rPr>
          <w:sz w:val="22"/>
        </w:rPr>
        <w:t>[first,middle)</w:t>
      </w:r>
      <w:r w:rsidRPr="00FE3C68">
        <w:rPr>
          <w:sz w:val="22"/>
        </w:rPr>
        <w:t>，其余元素放在</w:t>
      </w:r>
      <w:r w:rsidRPr="00FE3C68">
        <w:rPr>
          <w:sz w:val="22"/>
        </w:rPr>
        <w:t>middle</w:t>
      </w:r>
      <w:r w:rsidRPr="00FE3C68">
        <w:rPr>
          <w:sz w:val="22"/>
        </w:rPr>
        <w:t>开始的后半部）</w:t>
      </w:r>
    </w:p>
    <w:p w:rsidR="008955F0" w:rsidRPr="00FE3C68" w:rsidRDefault="00557002" w:rsidP="00447FBB">
      <w:pPr>
        <w:pStyle w:val="Compact"/>
        <w:numPr>
          <w:ilvl w:val="2"/>
          <w:numId w:val="181"/>
        </w:numPr>
        <w:contextualSpacing/>
        <w:rPr>
          <w:sz w:val="22"/>
        </w:rPr>
      </w:pPr>
      <w:hyperlink r:id="rId265" w:anchor="L1272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3"/>
          <w:numId w:val="182"/>
        </w:numPr>
        <w:contextualSpacing/>
        <w:rPr>
          <w:sz w:val="22"/>
        </w:rPr>
      </w:pPr>
      <w:hyperlink r:id="rId266" w:anchor="L1262">
        <w:r w:rsidR="00AF3D65" w:rsidRPr="00FE3C68">
          <w:rPr>
            <w:rStyle w:val="a9"/>
            <w:sz w:val="22"/>
          </w:rPr>
          <w:t>__partial_sort</w:t>
        </w:r>
      </w:hyperlink>
    </w:p>
    <w:p w:rsidR="008955F0" w:rsidRPr="00FE3C68" w:rsidRDefault="00557002" w:rsidP="00447FBB">
      <w:pPr>
        <w:pStyle w:val="Compact"/>
        <w:numPr>
          <w:ilvl w:val="2"/>
          <w:numId w:val="181"/>
        </w:numPr>
        <w:contextualSpacing/>
        <w:rPr>
          <w:sz w:val="22"/>
        </w:rPr>
      </w:pPr>
      <w:hyperlink r:id="rId267" w:anchor="L1289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运行指定比较操作）</w:t>
      </w:r>
    </w:p>
    <w:p w:rsidR="008955F0" w:rsidRPr="00FE3C68" w:rsidRDefault="00557002" w:rsidP="00447FBB">
      <w:pPr>
        <w:pStyle w:val="Compact"/>
        <w:numPr>
          <w:ilvl w:val="3"/>
          <w:numId w:val="183"/>
        </w:numPr>
        <w:contextualSpacing/>
        <w:rPr>
          <w:sz w:val="22"/>
        </w:rPr>
      </w:pPr>
      <w:hyperlink r:id="rId268" w:anchor="L1279">
        <w:r w:rsidR="00AF3D65" w:rsidRPr="00FE3C68">
          <w:rPr>
            <w:rStyle w:val="a9"/>
            <w:sz w:val="22"/>
          </w:rPr>
          <w:t>__partial_sort</w:t>
        </w:r>
      </w:hyperlink>
    </w:p>
    <w:p w:rsidR="008955F0" w:rsidRPr="00FE3C68" w:rsidRDefault="008955F0" w:rsidP="00447FBB">
      <w:pPr>
        <w:pStyle w:val="Compact"/>
        <w:numPr>
          <w:ilvl w:val="1"/>
          <w:numId w:val="1"/>
        </w:numPr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1"/>
          <w:numId w:val="177"/>
        </w:numPr>
        <w:contextualSpacing/>
        <w:rPr>
          <w:sz w:val="22"/>
        </w:rPr>
      </w:pPr>
      <w:r w:rsidRPr="00FE3C68">
        <w:rPr>
          <w:sz w:val="22"/>
        </w:rPr>
        <w:t>partial_sort_copy</w:t>
      </w:r>
    </w:p>
    <w:p w:rsidR="008955F0" w:rsidRPr="00FE3C68" w:rsidRDefault="00557002" w:rsidP="00447FBB">
      <w:pPr>
        <w:pStyle w:val="Compact"/>
        <w:numPr>
          <w:ilvl w:val="2"/>
          <w:numId w:val="184"/>
        </w:numPr>
        <w:contextualSpacing/>
        <w:rPr>
          <w:sz w:val="22"/>
        </w:rPr>
      </w:pPr>
      <w:hyperlink r:id="rId269" w:anchor="L1322">
        <w:r w:rsidR="00AF3D65" w:rsidRPr="00FE3C68">
          <w:rPr>
            <w:rStyle w:val="a9"/>
            <w:sz w:val="22"/>
          </w:rPr>
          <w:t>版本一</w:t>
        </w:r>
      </w:hyperlink>
    </w:p>
    <w:p w:rsidR="008955F0" w:rsidRPr="00FE3C68" w:rsidRDefault="00557002" w:rsidP="00447FBB">
      <w:pPr>
        <w:pStyle w:val="Compact"/>
        <w:numPr>
          <w:ilvl w:val="2"/>
          <w:numId w:val="184"/>
        </w:numPr>
        <w:contextualSpacing/>
        <w:rPr>
          <w:sz w:val="22"/>
        </w:rPr>
      </w:pPr>
      <w:hyperlink r:id="rId270" w:anchor="L1357">
        <w:r w:rsidR="00AF3D65" w:rsidRPr="00FE3C68">
          <w:rPr>
            <w:rStyle w:val="a9"/>
            <w:sz w:val="22"/>
          </w:rPr>
          <w:t>版本二</w:t>
        </w:r>
      </w:hyperlink>
      <w:r w:rsidR="00AF3D65" w:rsidRPr="00FE3C68">
        <w:rPr>
          <w:sz w:val="22"/>
        </w:rPr>
        <w:t>（允许指定比较操作）</w:t>
      </w:r>
    </w:p>
    <w:p w:rsidR="008955F0" w:rsidRPr="00FE3C68" w:rsidRDefault="00557002" w:rsidP="00447FBB">
      <w:pPr>
        <w:pStyle w:val="Compact"/>
        <w:numPr>
          <w:ilvl w:val="1"/>
          <w:numId w:val="177"/>
        </w:numPr>
        <w:contextualSpacing/>
        <w:rPr>
          <w:sz w:val="22"/>
        </w:rPr>
      </w:pPr>
      <w:hyperlink r:id="rId271" w:anchor="L2058">
        <w:r w:rsidR="00AF3D65" w:rsidRPr="00FE3C68">
          <w:rPr>
            <w:rStyle w:val="a9"/>
            <w:sz w:val="22"/>
          </w:rPr>
          <w:t>inplace_merge</w:t>
        </w:r>
      </w:hyperlink>
    </w:p>
    <w:p w:rsidR="008955F0" w:rsidRPr="00FE3C68" w:rsidRDefault="00557002" w:rsidP="00447FBB">
      <w:pPr>
        <w:pStyle w:val="Compact"/>
        <w:numPr>
          <w:ilvl w:val="2"/>
          <w:numId w:val="185"/>
        </w:numPr>
        <w:contextualSpacing/>
        <w:rPr>
          <w:sz w:val="22"/>
        </w:rPr>
      </w:pPr>
      <w:hyperlink r:id="rId272" w:anchor="L2022">
        <w:r w:rsidR="00AF3D65" w:rsidRPr="00FE3C68">
          <w:rPr>
            <w:rStyle w:val="a9"/>
            <w:sz w:val="22"/>
          </w:rPr>
          <w:t>inplace_merge_aux</w:t>
        </w:r>
      </w:hyperlink>
    </w:p>
    <w:p w:rsidR="008955F0" w:rsidRPr="00FE3C68" w:rsidRDefault="00AF3D65" w:rsidP="00447FBB">
      <w:pPr>
        <w:pStyle w:val="Compact"/>
        <w:numPr>
          <w:ilvl w:val="3"/>
          <w:numId w:val="186"/>
        </w:numPr>
        <w:contextualSpacing/>
        <w:rPr>
          <w:sz w:val="22"/>
        </w:rPr>
      </w:pPr>
      <w:r w:rsidRPr="00FE3C68">
        <w:rPr>
          <w:sz w:val="22"/>
        </w:rPr>
        <w:t>有额外的缓冲区辅助：</w:t>
      </w:r>
      <w:hyperlink r:id="rId273" w:anchor="L1982">
        <w:r w:rsidRPr="00FE3C68">
          <w:rPr>
            <w:rStyle w:val="a9"/>
            <w:sz w:val="22"/>
          </w:rPr>
          <w:t>__merge_adaptive</w:t>
        </w:r>
      </w:hyperlink>
    </w:p>
    <w:p w:rsidR="008955F0" w:rsidRPr="00FE3C68" w:rsidRDefault="00AF3D65" w:rsidP="00447FBB">
      <w:pPr>
        <w:pStyle w:val="Compact"/>
        <w:numPr>
          <w:ilvl w:val="4"/>
          <w:numId w:val="187"/>
        </w:numPr>
        <w:contextualSpacing/>
        <w:rPr>
          <w:sz w:val="22"/>
        </w:rPr>
      </w:pPr>
      <w:r w:rsidRPr="00FE3C68">
        <w:rPr>
          <w:sz w:val="22"/>
        </w:rPr>
        <w:t>当序列</w:t>
      </w:r>
      <w:r w:rsidRPr="00FE3C68">
        <w:rPr>
          <w:sz w:val="22"/>
        </w:rPr>
        <w:t>1</w:t>
      </w:r>
      <w:r w:rsidRPr="00FE3C68">
        <w:rPr>
          <w:sz w:val="22"/>
        </w:rPr>
        <w:t>较小，且缓冲区足够容纳序列</w:t>
      </w:r>
      <w:r w:rsidRPr="00FE3C68">
        <w:rPr>
          <w:sz w:val="22"/>
        </w:rPr>
        <w:t>1</w:t>
      </w:r>
    </w:p>
    <w:p w:rsidR="008955F0" w:rsidRPr="00FE3C68" w:rsidRDefault="008955F0" w:rsidP="00447FBB">
      <w:pPr>
        <w:pStyle w:val="Compact"/>
        <w:numPr>
          <w:ilvl w:val="3"/>
          <w:numId w:val="1"/>
        </w:numPr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4"/>
          <w:numId w:val="188"/>
        </w:numPr>
        <w:contextualSpacing/>
        <w:rPr>
          <w:sz w:val="22"/>
        </w:rPr>
      </w:pPr>
      <w:r w:rsidRPr="00FE3C68">
        <w:rPr>
          <w:sz w:val="22"/>
        </w:rPr>
        <w:t>当序列</w:t>
      </w:r>
      <w:r w:rsidRPr="00FE3C68">
        <w:rPr>
          <w:sz w:val="22"/>
        </w:rPr>
        <w:t>2</w:t>
      </w:r>
      <w:r w:rsidRPr="00FE3C68">
        <w:rPr>
          <w:sz w:val="22"/>
        </w:rPr>
        <w:t>较小，且缓冲区足够容纳序列</w:t>
      </w:r>
      <w:r w:rsidRPr="00FE3C68">
        <w:rPr>
          <w:sz w:val="22"/>
        </w:rPr>
        <w:t>2</w:t>
      </w:r>
    </w:p>
    <w:p w:rsidR="008955F0" w:rsidRPr="00FE3C68" w:rsidRDefault="008955F0" w:rsidP="00447FBB">
      <w:pPr>
        <w:pStyle w:val="Compact"/>
        <w:numPr>
          <w:ilvl w:val="3"/>
          <w:numId w:val="1"/>
        </w:numPr>
        <w:contextualSpacing/>
        <w:rPr>
          <w:sz w:val="22"/>
        </w:rPr>
      </w:pPr>
    </w:p>
    <w:p w:rsidR="008955F0" w:rsidRPr="00FE3C68" w:rsidRDefault="00AF3D65" w:rsidP="00447FBB">
      <w:pPr>
        <w:pStyle w:val="Compact"/>
        <w:numPr>
          <w:ilvl w:val="4"/>
          <w:numId w:val="189"/>
        </w:numPr>
        <w:contextualSpacing/>
        <w:rPr>
          <w:sz w:val="22"/>
        </w:rPr>
      </w:pPr>
      <w:r w:rsidRPr="00FE3C68">
        <w:rPr>
          <w:sz w:val="22"/>
        </w:rPr>
        <w:t>当缓冲区不足以容纳序列</w:t>
      </w:r>
      <w:r w:rsidRPr="00FE3C68">
        <w:rPr>
          <w:sz w:val="22"/>
        </w:rPr>
        <w:t>1</w:t>
      </w:r>
      <w:r w:rsidRPr="00FE3C68">
        <w:rPr>
          <w:sz w:val="22"/>
        </w:rPr>
        <w:t>和序列</w:t>
      </w:r>
      <w:r w:rsidRPr="00FE3C68">
        <w:rPr>
          <w:sz w:val="22"/>
        </w:rPr>
        <w:t xml:space="preserve">2 </w:t>
      </w:r>
      <w:hyperlink r:id="rId274" w:anchor="L1867">
        <w:r w:rsidRPr="00FE3C68">
          <w:rPr>
            <w:rStyle w:val="a9"/>
            <w:sz w:val="22"/>
          </w:rPr>
          <w:t>__rotate_adaptive</w:t>
        </w:r>
      </w:hyperlink>
    </w:p>
    <w:p w:rsidR="008955F0" w:rsidRPr="00FE3C68" w:rsidRDefault="008955F0" w:rsidP="00447FBB">
      <w:pPr>
        <w:pStyle w:val="Compact"/>
        <w:numPr>
          <w:ilvl w:val="3"/>
          <w:numId w:val="1"/>
        </w:numPr>
        <w:contextualSpacing/>
        <w:rPr>
          <w:sz w:val="22"/>
        </w:rPr>
      </w:pPr>
    </w:p>
    <w:p w:rsidR="008955F0" w:rsidRPr="00FE3C68" w:rsidRDefault="00557002" w:rsidP="00447FBB">
      <w:pPr>
        <w:pStyle w:val="Compact"/>
        <w:numPr>
          <w:ilvl w:val="1"/>
          <w:numId w:val="177"/>
        </w:numPr>
        <w:contextualSpacing/>
        <w:rPr>
          <w:sz w:val="22"/>
        </w:rPr>
      </w:pPr>
      <w:hyperlink r:id="rId275" w:anchor="L1380">
        <w:r w:rsidR="00AF3D65" w:rsidRPr="00FE3C68">
          <w:rPr>
            <w:rStyle w:val="a9"/>
            <w:sz w:val="22"/>
          </w:rPr>
          <w:t>nth_element</w:t>
        </w:r>
      </w:hyperlink>
    </w:p>
    <w:p w:rsidR="008955F0" w:rsidRPr="00FE3C68" w:rsidRDefault="00557002" w:rsidP="00447FBB">
      <w:pPr>
        <w:pStyle w:val="Compact"/>
        <w:numPr>
          <w:ilvl w:val="2"/>
          <w:numId w:val="190"/>
        </w:numPr>
        <w:contextualSpacing/>
        <w:rPr>
          <w:sz w:val="22"/>
        </w:rPr>
      </w:pPr>
      <w:hyperlink r:id="rId276" w:anchor="L1365">
        <w:r w:rsidR="00AF3D65" w:rsidRPr="00FE3C68">
          <w:rPr>
            <w:rStyle w:val="a9"/>
            <w:sz w:val="22"/>
          </w:rPr>
          <w:t>__nth_element</w:t>
        </w:r>
      </w:hyperlink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AF3D65" w:rsidP="00447FBB">
      <w:pPr>
        <w:pStyle w:val="Heading1"/>
        <w:contextualSpacing/>
        <w:rPr>
          <w:sz w:val="28"/>
        </w:rPr>
      </w:pPr>
      <w:bookmarkStart w:id="143" w:name="七.仿函数"/>
      <w:bookmarkStart w:id="144" w:name="_Toc8033634"/>
      <w:r w:rsidRPr="00FE3C68">
        <w:rPr>
          <w:sz w:val="28"/>
        </w:rPr>
        <w:t>七</w:t>
      </w:r>
      <w:r w:rsidRPr="00FE3C68">
        <w:rPr>
          <w:sz w:val="28"/>
        </w:rPr>
        <w:t>.</w:t>
      </w:r>
      <w:r w:rsidRPr="00FE3C68">
        <w:rPr>
          <w:sz w:val="28"/>
        </w:rPr>
        <w:t>仿函数</w:t>
      </w:r>
      <w:bookmarkEnd w:id="143"/>
      <w:bookmarkEnd w:id="14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在</w:t>
      </w:r>
      <w:r w:rsidRPr="00FE3C68">
        <w:rPr>
          <w:sz w:val="22"/>
        </w:rPr>
        <w:t>STL</w:t>
      </w:r>
      <w:r w:rsidRPr="00FE3C68">
        <w:rPr>
          <w:sz w:val="22"/>
        </w:rPr>
        <w:t>标准规格定案后，仿函数采用</w:t>
      </w:r>
      <w:r w:rsidRPr="00FE3C68">
        <w:rPr>
          <w:b/>
          <w:sz w:val="22"/>
        </w:rPr>
        <w:t>函数对象</w:t>
      </w:r>
      <w:r w:rsidRPr="00FE3C68">
        <w:rPr>
          <w:sz w:val="22"/>
        </w:rPr>
        <w:t>作为新名称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函数指针的缺点在于：不能满足</w:t>
      </w:r>
      <w:r w:rsidRPr="00FE3C68">
        <w:rPr>
          <w:sz w:val="22"/>
        </w:rPr>
        <w:t>STL</w:t>
      </w:r>
      <w:r w:rsidRPr="00FE3C68">
        <w:rPr>
          <w:sz w:val="22"/>
        </w:rPr>
        <w:t>对抽象性的要求，也不能满足软件积木的要求</w:t>
      </w:r>
      <w:r w:rsidRPr="00FE3C68">
        <w:rPr>
          <w:sz w:val="22"/>
        </w:rPr>
        <w:t>——</w:t>
      </w:r>
      <w:r w:rsidRPr="00FE3C68">
        <w:rPr>
          <w:sz w:val="22"/>
        </w:rPr>
        <w:t>函数指针无法和</w:t>
      </w:r>
      <w:r w:rsidRPr="00FE3C68">
        <w:rPr>
          <w:sz w:val="22"/>
        </w:rPr>
        <w:t>STL</w:t>
      </w:r>
      <w:r w:rsidRPr="00FE3C68">
        <w:rPr>
          <w:sz w:val="22"/>
        </w:rPr>
        <w:t>其它组件（如适配器）搭配，产生更灵活的变化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lastRenderedPageBreak/>
        <w:t>就实现而言，仿函数其实就是一个</w:t>
      </w:r>
      <w:r w:rsidRPr="00FE3C68">
        <w:rPr>
          <w:sz w:val="22"/>
        </w:rPr>
        <w:t>“</w:t>
      </w:r>
      <w:r w:rsidRPr="00FE3C68">
        <w:rPr>
          <w:sz w:val="22"/>
        </w:rPr>
        <w:t>行为类似函数</w:t>
      </w:r>
      <w:r w:rsidRPr="00FE3C68">
        <w:rPr>
          <w:sz w:val="22"/>
        </w:rPr>
        <w:t>”</w:t>
      </w:r>
      <w:r w:rsidRPr="00FE3C68">
        <w:rPr>
          <w:sz w:val="22"/>
        </w:rPr>
        <w:t>的对象，为了能够</w:t>
      </w:r>
      <w:r w:rsidRPr="00FE3C68">
        <w:rPr>
          <w:sz w:val="22"/>
        </w:rPr>
        <w:t>“</w:t>
      </w:r>
      <w:r w:rsidRPr="00FE3C68">
        <w:rPr>
          <w:sz w:val="22"/>
        </w:rPr>
        <w:t>行为类似函数</w:t>
      </w:r>
      <w:r w:rsidRPr="00FE3C68">
        <w:rPr>
          <w:sz w:val="22"/>
        </w:rPr>
        <w:t>”</w:t>
      </w:r>
      <w:r w:rsidRPr="00FE3C68">
        <w:rPr>
          <w:sz w:val="22"/>
        </w:rPr>
        <w:t>，其类别定义中必须自定义</w:t>
      </w:r>
      <w:r w:rsidRPr="00FE3C68">
        <w:rPr>
          <w:sz w:val="22"/>
        </w:rPr>
        <w:t>function call</w:t>
      </w:r>
      <w:r w:rsidRPr="00FE3C68">
        <w:rPr>
          <w:sz w:val="22"/>
        </w:rPr>
        <w:t>运算子。拥有这样的运算子后，就可以在仿函数的对象后面加上一对小括号，以此调用仿函数所定义的</w:t>
      </w:r>
      <w:r w:rsidRPr="00FE3C68">
        <w:rPr>
          <w:sz w:val="22"/>
        </w:rPr>
        <w:t>operator()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TL</w:t>
      </w:r>
      <w:r w:rsidRPr="00FE3C68">
        <w:rPr>
          <w:sz w:val="22"/>
        </w:rPr>
        <w:t>仿函数的分类，若以操作数的个数划分，可分为一元和二元仿函数，若以功能划分，可分为算术运算，关系运算，逻辑运算三大类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任何应用程序欲使用</w:t>
      </w:r>
      <w:r w:rsidRPr="00FE3C68">
        <w:rPr>
          <w:sz w:val="22"/>
        </w:rPr>
        <w:t>STL</w:t>
      </w:r>
      <w:r w:rsidRPr="00FE3C68">
        <w:rPr>
          <w:sz w:val="22"/>
        </w:rPr>
        <w:t>內建的仿函数，都必须含入头文件，</w:t>
      </w:r>
      <w:r w:rsidRPr="00FE3C68">
        <w:rPr>
          <w:sz w:val="22"/>
        </w:rPr>
        <w:t>SGI</w:t>
      </w:r>
      <w:r w:rsidRPr="00FE3C68">
        <w:rPr>
          <w:sz w:val="22"/>
        </w:rPr>
        <w:t>则将它们实际定义于</w:t>
      </w:r>
      <w:r w:rsidRPr="00FE3C68">
        <w:rPr>
          <w:sz w:val="22"/>
        </w:rPr>
        <w:t>&lt;stl_function.h&gt;</w:t>
      </w:r>
      <w:r w:rsidRPr="00FE3C68">
        <w:rPr>
          <w:sz w:val="22"/>
        </w:rPr>
        <w:t>头文件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145" w:name="仿函数的相应类型"/>
      <w:bookmarkStart w:id="146" w:name="_Toc8033635"/>
      <w:r w:rsidRPr="00FE3C68">
        <w:rPr>
          <w:sz w:val="28"/>
        </w:rPr>
        <w:t>1.</w:t>
      </w:r>
      <w:r w:rsidRPr="00FE3C68">
        <w:rPr>
          <w:sz w:val="28"/>
        </w:rPr>
        <w:t>仿函数的相应类型</w:t>
      </w:r>
      <w:bookmarkEnd w:id="145"/>
      <w:bookmarkEnd w:id="14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TL</w:t>
      </w:r>
      <w:r w:rsidRPr="00FE3C68">
        <w:rPr>
          <w:sz w:val="22"/>
        </w:rPr>
        <w:t>仿函数应该有能力被函数适配器修饰，彼此像积木一样地串接。为了拥有适配能力，每一个仿函数必须定义自己的相应类型。就像迭代器如果要融入整个</w:t>
      </w:r>
      <w:r w:rsidRPr="00FE3C68">
        <w:rPr>
          <w:sz w:val="22"/>
        </w:rPr>
        <w:t>STL</w:t>
      </w:r>
      <w:r w:rsidRPr="00FE3C68">
        <w:rPr>
          <w:sz w:val="22"/>
        </w:rPr>
        <w:t>大家庭，也必须依照规定定义自己的</w:t>
      </w:r>
      <w:r w:rsidRPr="00FE3C68">
        <w:rPr>
          <w:sz w:val="22"/>
        </w:rPr>
        <w:t>5</w:t>
      </w:r>
      <w:r w:rsidRPr="00FE3C68">
        <w:rPr>
          <w:sz w:val="22"/>
        </w:rPr>
        <w:t>个相应类型一样。这些相应类型是为了让适配器能够取出，获得仿函数的某些信息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仿函数的相应类型主要用来表现</w:t>
      </w:r>
      <w:r w:rsidRPr="00FE3C68">
        <w:rPr>
          <w:b/>
          <w:sz w:val="22"/>
        </w:rPr>
        <w:t>函数参数类型</w:t>
      </w:r>
      <w:r w:rsidRPr="00FE3C68">
        <w:rPr>
          <w:sz w:val="22"/>
        </w:rPr>
        <w:t>和</w:t>
      </w:r>
      <w:r w:rsidRPr="00FE3C68">
        <w:rPr>
          <w:b/>
          <w:sz w:val="22"/>
        </w:rPr>
        <w:t>传回值类型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为方便起见，</w:t>
      </w:r>
      <w:r w:rsidRPr="00FE3C68">
        <w:rPr>
          <w:sz w:val="22"/>
        </w:rPr>
        <w:t>&lt;stl_function.h&gt;</w:t>
      </w:r>
      <w:r w:rsidRPr="00FE3C68">
        <w:rPr>
          <w:sz w:val="22"/>
        </w:rPr>
        <w:t>定义了两个</w:t>
      </w:r>
      <w:r w:rsidRPr="00FE3C68">
        <w:rPr>
          <w:sz w:val="22"/>
        </w:rPr>
        <w:t>classes</w:t>
      </w:r>
      <w:r w:rsidRPr="00FE3C68">
        <w:rPr>
          <w:sz w:val="22"/>
        </w:rPr>
        <w:t>，分别代表一元仿函数和二元仿函数（</w:t>
      </w:r>
      <w:r w:rsidRPr="00FE3C68">
        <w:rPr>
          <w:sz w:val="22"/>
        </w:rPr>
        <w:t>STL</w:t>
      </w:r>
      <w:r w:rsidRPr="00FE3C68">
        <w:rPr>
          <w:sz w:val="22"/>
        </w:rPr>
        <w:t>不支持三元仿函数），其中没有任何</w:t>
      </w:r>
      <w:r w:rsidRPr="00FE3C68">
        <w:rPr>
          <w:sz w:val="22"/>
        </w:rPr>
        <w:t>data members</w:t>
      </w:r>
      <w:r w:rsidRPr="00FE3C68">
        <w:rPr>
          <w:sz w:val="22"/>
        </w:rPr>
        <w:t>或</w:t>
      </w:r>
      <w:r w:rsidRPr="00FE3C68">
        <w:rPr>
          <w:sz w:val="22"/>
        </w:rPr>
        <w:t>member functions</w:t>
      </w:r>
      <w:r w:rsidRPr="00FE3C68">
        <w:rPr>
          <w:sz w:val="22"/>
        </w:rPr>
        <w:t>，唯有一些类型定义。任何仿函数只要依据需求选择继承其中一个</w:t>
      </w:r>
      <w:r w:rsidRPr="00FE3C68">
        <w:rPr>
          <w:sz w:val="22"/>
        </w:rPr>
        <w:t>class</w:t>
      </w:r>
      <w:r w:rsidRPr="00FE3C68">
        <w:rPr>
          <w:sz w:val="22"/>
        </w:rPr>
        <w:t>，就自动拥有了那些相应类型，也就拥有了适配能力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47" w:name="unary_function"/>
      <w:bookmarkStart w:id="148" w:name="_Toc8033636"/>
      <w:r w:rsidRPr="00FE3C68">
        <w:rPr>
          <w:sz w:val="24"/>
        </w:rPr>
        <w:t>1.1 unary_function</w:t>
      </w:r>
      <w:bookmarkEnd w:id="147"/>
      <w:bookmarkEnd w:id="14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unary_function</w:t>
      </w:r>
      <w:r w:rsidRPr="00FE3C68">
        <w:rPr>
          <w:sz w:val="22"/>
        </w:rPr>
        <w:t>用来呈现一元函数的参数类型和返回值类型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sul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unary_function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Arg </w:t>
      </w:r>
      <w:r w:rsidRPr="00FE3C68">
        <w:rPr>
          <w:rStyle w:val="DataTypeTok"/>
          <w:sz w:val="21"/>
        </w:rPr>
        <w:t>argument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esult </w:t>
      </w:r>
      <w:r w:rsidRPr="00FE3C68">
        <w:rPr>
          <w:rStyle w:val="DataTypeTok"/>
          <w:sz w:val="21"/>
        </w:rPr>
        <w:t>result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49" w:name="binary_function"/>
      <w:bookmarkStart w:id="150" w:name="_Toc8033637"/>
      <w:r w:rsidRPr="00FE3C68">
        <w:rPr>
          <w:sz w:val="24"/>
        </w:rPr>
        <w:t>1.2 binary_function</w:t>
      </w:r>
      <w:bookmarkEnd w:id="149"/>
      <w:bookmarkEnd w:id="150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binary_function</w:t>
      </w:r>
      <w:r w:rsidRPr="00FE3C68">
        <w:rPr>
          <w:sz w:val="22"/>
        </w:rPr>
        <w:t>用来呈现二元函数的第一参数类型，第二参数类型，以及返回值类型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1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2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sul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binary_function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Arg1 </w:t>
      </w:r>
      <w:r w:rsidRPr="00FE3C68">
        <w:rPr>
          <w:rStyle w:val="DataTypeTok"/>
          <w:sz w:val="21"/>
        </w:rPr>
        <w:t>first_argument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Arg2 </w:t>
      </w:r>
      <w:r w:rsidRPr="00FE3C68">
        <w:rPr>
          <w:rStyle w:val="DataTypeTok"/>
          <w:sz w:val="21"/>
        </w:rPr>
        <w:t>second_argument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esult </w:t>
      </w:r>
      <w:r w:rsidRPr="00FE3C68">
        <w:rPr>
          <w:rStyle w:val="DataTypeTok"/>
          <w:sz w:val="21"/>
        </w:rPr>
        <w:t>result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};  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151" w:name="算术类仿函数"/>
      <w:bookmarkStart w:id="152" w:name="_Toc8033638"/>
      <w:r w:rsidRPr="00FE3C68">
        <w:rPr>
          <w:sz w:val="28"/>
        </w:rPr>
        <w:t>2.</w:t>
      </w:r>
      <w:r w:rsidRPr="00FE3C68">
        <w:rPr>
          <w:sz w:val="28"/>
        </w:rPr>
        <w:t>算术类仿函数</w:t>
      </w:r>
      <w:bookmarkEnd w:id="151"/>
      <w:bookmarkEnd w:id="15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以下为</w:t>
      </w:r>
      <w:r w:rsidRPr="00FE3C68">
        <w:rPr>
          <w:sz w:val="22"/>
        </w:rPr>
        <w:t>STL</w:t>
      </w:r>
      <w:r w:rsidRPr="00FE3C68">
        <w:rPr>
          <w:sz w:val="22"/>
        </w:rPr>
        <w:t>内建的</w:t>
      </w:r>
      <w:r w:rsidRPr="00FE3C68">
        <w:rPr>
          <w:sz w:val="22"/>
        </w:rPr>
        <w:t>“</w:t>
      </w:r>
      <w:r w:rsidRPr="00FE3C68">
        <w:rPr>
          <w:sz w:val="22"/>
        </w:rPr>
        <w:t>算术类仿函数</w:t>
      </w:r>
      <w:r w:rsidRPr="00FE3C68">
        <w:rPr>
          <w:sz w:val="22"/>
        </w:rPr>
        <w:t>”</w:t>
      </w:r>
      <w:r w:rsidRPr="00FE3C68">
        <w:rPr>
          <w:sz w:val="22"/>
        </w:rPr>
        <w:t>，除了</w:t>
      </w:r>
      <w:r w:rsidRPr="00FE3C68">
        <w:rPr>
          <w:sz w:val="22"/>
        </w:rPr>
        <w:t>“</w:t>
      </w:r>
      <w:r w:rsidRPr="00FE3C68">
        <w:rPr>
          <w:sz w:val="22"/>
        </w:rPr>
        <w:t>否定</w:t>
      </w:r>
      <w:r w:rsidRPr="00FE3C68">
        <w:rPr>
          <w:sz w:val="22"/>
        </w:rPr>
        <w:t>”</w:t>
      </w:r>
      <w:r w:rsidRPr="00FE3C68">
        <w:rPr>
          <w:sz w:val="22"/>
        </w:rPr>
        <w:t>运算为一元运算，其它都是二元运算：</w:t>
      </w:r>
    </w:p>
    <w:p w:rsidR="008955F0" w:rsidRPr="00FE3C68" w:rsidRDefault="00AF3D65" w:rsidP="00447FBB">
      <w:pPr>
        <w:pStyle w:val="Compact"/>
        <w:numPr>
          <w:ilvl w:val="0"/>
          <w:numId w:val="191"/>
        </w:numPr>
        <w:contextualSpacing/>
        <w:rPr>
          <w:sz w:val="22"/>
        </w:rPr>
      </w:pPr>
      <w:r w:rsidRPr="00FE3C68">
        <w:rPr>
          <w:sz w:val="22"/>
        </w:rPr>
        <w:t>加法：</w:t>
      </w:r>
      <w:r w:rsidRPr="00FE3C68">
        <w:rPr>
          <w:sz w:val="22"/>
        </w:rPr>
        <w:t>plus&lt;T&gt;</w:t>
      </w:r>
    </w:p>
    <w:p w:rsidR="008955F0" w:rsidRPr="00FE3C68" w:rsidRDefault="00AF3D65" w:rsidP="00447FBB">
      <w:pPr>
        <w:pStyle w:val="Compact"/>
        <w:numPr>
          <w:ilvl w:val="0"/>
          <w:numId w:val="191"/>
        </w:numPr>
        <w:contextualSpacing/>
        <w:rPr>
          <w:sz w:val="22"/>
        </w:rPr>
      </w:pPr>
      <w:r w:rsidRPr="00FE3C68">
        <w:rPr>
          <w:sz w:val="22"/>
        </w:rPr>
        <w:t>减法：</w:t>
      </w:r>
      <w:r w:rsidRPr="00FE3C68">
        <w:rPr>
          <w:sz w:val="22"/>
        </w:rPr>
        <w:t>minus&lt;T&gt;</w:t>
      </w:r>
    </w:p>
    <w:p w:rsidR="008955F0" w:rsidRPr="00FE3C68" w:rsidRDefault="00AF3D65" w:rsidP="00447FBB">
      <w:pPr>
        <w:pStyle w:val="Compact"/>
        <w:numPr>
          <w:ilvl w:val="0"/>
          <w:numId w:val="191"/>
        </w:numPr>
        <w:contextualSpacing/>
        <w:rPr>
          <w:sz w:val="22"/>
        </w:rPr>
      </w:pPr>
      <w:r w:rsidRPr="00FE3C68">
        <w:rPr>
          <w:sz w:val="22"/>
        </w:rPr>
        <w:t>乘法：</w:t>
      </w:r>
      <w:r w:rsidRPr="00FE3C68">
        <w:rPr>
          <w:sz w:val="22"/>
        </w:rPr>
        <w:t>multiplies&lt;T&gt;</w:t>
      </w:r>
    </w:p>
    <w:p w:rsidR="008955F0" w:rsidRPr="00FE3C68" w:rsidRDefault="00AF3D65" w:rsidP="00447FBB">
      <w:pPr>
        <w:pStyle w:val="Compact"/>
        <w:numPr>
          <w:ilvl w:val="0"/>
          <w:numId w:val="191"/>
        </w:numPr>
        <w:contextualSpacing/>
        <w:rPr>
          <w:sz w:val="22"/>
        </w:rPr>
      </w:pPr>
      <w:r w:rsidRPr="00FE3C68">
        <w:rPr>
          <w:sz w:val="22"/>
        </w:rPr>
        <w:t>除法：</w:t>
      </w:r>
      <w:r w:rsidRPr="00FE3C68">
        <w:rPr>
          <w:sz w:val="22"/>
        </w:rPr>
        <w:t>divides&lt;T&gt;</w:t>
      </w:r>
    </w:p>
    <w:p w:rsidR="008955F0" w:rsidRPr="00FE3C68" w:rsidRDefault="00AF3D65" w:rsidP="00447FBB">
      <w:pPr>
        <w:pStyle w:val="Compact"/>
        <w:numPr>
          <w:ilvl w:val="0"/>
          <w:numId w:val="191"/>
        </w:numPr>
        <w:contextualSpacing/>
        <w:rPr>
          <w:sz w:val="22"/>
        </w:rPr>
      </w:pPr>
      <w:r w:rsidRPr="00FE3C68">
        <w:rPr>
          <w:sz w:val="22"/>
        </w:rPr>
        <w:t>取模：</w:t>
      </w:r>
      <w:r w:rsidRPr="00FE3C68">
        <w:rPr>
          <w:sz w:val="22"/>
        </w:rPr>
        <w:t>modulus&lt;T&gt;</w:t>
      </w:r>
    </w:p>
    <w:p w:rsidR="008955F0" w:rsidRPr="00FE3C68" w:rsidRDefault="00AF3D65" w:rsidP="00447FBB">
      <w:pPr>
        <w:pStyle w:val="Compact"/>
        <w:numPr>
          <w:ilvl w:val="0"/>
          <w:numId w:val="191"/>
        </w:numPr>
        <w:contextualSpacing/>
        <w:rPr>
          <w:sz w:val="22"/>
        </w:rPr>
      </w:pPr>
      <w:r w:rsidRPr="00FE3C68">
        <w:rPr>
          <w:sz w:val="22"/>
        </w:rPr>
        <w:t>否定：</w:t>
      </w:r>
      <w:r w:rsidRPr="00FE3C68">
        <w:rPr>
          <w:sz w:val="22"/>
        </w:rPr>
        <w:t>negate&lt;T&gt;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plus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T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  T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+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minus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T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T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-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multiplies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T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T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*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divides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T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T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/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modulus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T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T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%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negate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T, T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T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-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153" w:name="关系运算类仿函数"/>
      <w:bookmarkStart w:id="154" w:name="_Toc8033639"/>
      <w:r w:rsidRPr="00FE3C68">
        <w:rPr>
          <w:sz w:val="28"/>
        </w:rPr>
        <w:t>3.</w:t>
      </w:r>
      <w:r w:rsidRPr="00FE3C68">
        <w:rPr>
          <w:sz w:val="28"/>
        </w:rPr>
        <w:t>关系运算类仿函数</w:t>
      </w:r>
      <w:bookmarkEnd w:id="153"/>
      <w:bookmarkEnd w:id="15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以下为</w:t>
      </w:r>
      <w:r w:rsidRPr="00FE3C68">
        <w:rPr>
          <w:sz w:val="22"/>
        </w:rPr>
        <w:t>STL</w:t>
      </w:r>
      <w:r w:rsidRPr="00FE3C68">
        <w:rPr>
          <w:sz w:val="22"/>
        </w:rPr>
        <w:t>内建的</w:t>
      </w:r>
      <w:r w:rsidRPr="00FE3C68">
        <w:rPr>
          <w:sz w:val="22"/>
        </w:rPr>
        <w:t>“</w:t>
      </w:r>
      <w:r w:rsidRPr="00FE3C68">
        <w:rPr>
          <w:sz w:val="22"/>
        </w:rPr>
        <w:t>关系运算类仿函数</w:t>
      </w:r>
      <w:r w:rsidRPr="00FE3C68">
        <w:rPr>
          <w:sz w:val="22"/>
        </w:rPr>
        <w:t>”</w:t>
      </w:r>
      <w:r w:rsidRPr="00FE3C68">
        <w:rPr>
          <w:sz w:val="22"/>
        </w:rPr>
        <w:t>，每一个都是二元运算：</w:t>
      </w:r>
    </w:p>
    <w:p w:rsidR="008955F0" w:rsidRPr="00FE3C68" w:rsidRDefault="00AF3D65" w:rsidP="00447FBB">
      <w:pPr>
        <w:pStyle w:val="Compact"/>
        <w:numPr>
          <w:ilvl w:val="0"/>
          <w:numId w:val="192"/>
        </w:numPr>
        <w:contextualSpacing/>
        <w:rPr>
          <w:sz w:val="22"/>
        </w:rPr>
      </w:pPr>
      <w:r w:rsidRPr="00FE3C68">
        <w:rPr>
          <w:sz w:val="22"/>
        </w:rPr>
        <w:t>等于：</w:t>
      </w:r>
      <w:r w:rsidRPr="00FE3C68">
        <w:rPr>
          <w:sz w:val="22"/>
        </w:rPr>
        <w:t>equal_to&lt;T&gt;</w:t>
      </w:r>
    </w:p>
    <w:p w:rsidR="008955F0" w:rsidRPr="00FE3C68" w:rsidRDefault="00AF3D65" w:rsidP="00447FBB">
      <w:pPr>
        <w:pStyle w:val="Compact"/>
        <w:numPr>
          <w:ilvl w:val="0"/>
          <w:numId w:val="192"/>
        </w:numPr>
        <w:contextualSpacing/>
        <w:rPr>
          <w:sz w:val="22"/>
        </w:rPr>
      </w:pPr>
      <w:r w:rsidRPr="00FE3C68">
        <w:rPr>
          <w:sz w:val="22"/>
        </w:rPr>
        <w:t>不等于：</w:t>
      </w:r>
      <w:r w:rsidRPr="00FE3C68">
        <w:rPr>
          <w:sz w:val="22"/>
        </w:rPr>
        <w:t>not_equal_to&lt;T&gt;</w:t>
      </w:r>
    </w:p>
    <w:p w:rsidR="008955F0" w:rsidRPr="00FE3C68" w:rsidRDefault="00AF3D65" w:rsidP="00447FBB">
      <w:pPr>
        <w:pStyle w:val="Compact"/>
        <w:numPr>
          <w:ilvl w:val="0"/>
          <w:numId w:val="192"/>
        </w:numPr>
        <w:contextualSpacing/>
        <w:rPr>
          <w:sz w:val="22"/>
        </w:rPr>
      </w:pPr>
      <w:r w:rsidRPr="00FE3C68">
        <w:rPr>
          <w:sz w:val="22"/>
        </w:rPr>
        <w:t>大于：</w:t>
      </w:r>
      <w:r w:rsidRPr="00FE3C68">
        <w:rPr>
          <w:sz w:val="22"/>
        </w:rPr>
        <w:t>greater&lt;T&gt;</w:t>
      </w:r>
    </w:p>
    <w:p w:rsidR="008955F0" w:rsidRPr="00FE3C68" w:rsidRDefault="00AF3D65" w:rsidP="00447FBB">
      <w:pPr>
        <w:pStyle w:val="Compact"/>
        <w:numPr>
          <w:ilvl w:val="0"/>
          <w:numId w:val="192"/>
        </w:numPr>
        <w:contextualSpacing/>
        <w:rPr>
          <w:sz w:val="22"/>
        </w:rPr>
      </w:pPr>
      <w:r w:rsidRPr="00FE3C68">
        <w:rPr>
          <w:sz w:val="22"/>
        </w:rPr>
        <w:t>大于或等于：</w:t>
      </w:r>
      <w:r w:rsidRPr="00FE3C68">
        <w:rPr>
          <w:sz w:val="22"/>
        </w:rPr>
        <w:t>greater_equal&lt;T&gt;</w:t>
      </w:r>
    </w:p>
    <w:p w:rsidR="008955F0" w:rsidRPr="00FE3C68" w:rsidRDefault="00AF3D65" w:rsidP="00447FBB">
      <w:pPr>
        <w:pStyle w:val="Compact"/>
        <w:numPr>
          <w:ilvl w:val="0"/>
          <w:numId w:val="192"/>
        </w:numPr>
        <w:contextualSpacing/>
        <w:rPr>
          <w:sz w:val="22"/>
        </w:rPr>
      </w:pPr>
      <w:r w:rsidRPr="00FE3C68">
        <w:rPr>
          <w:sz w:val="22"/>
        </w:rPr>
        <w:t>小于：</w:t>
      </w:r>
      <w:r w:rsidRPr="00FE3C68">
        <w:rPr>
          <w:sz w:val="22"/>
        </w:rPr>
        <w:t>less&lt;T&gt;</w:t>
      </w:r>
    </w:p>
    <w:p w:rsidR="008955F0" w:rsidRPr="00FE3C68" w:rsidRDefault="00AF3D65" w:rsidP="00447FBB">
      <w:pPr>
        <w:pStyle w:val="Compact"/>
        <w:numPr>
          <w:ilvl w:val="0"/>
          <w:numId w:val="192"/>
        </w:numPr>
        <w:contextualSpacing/>
        <w:rPr>
          <w:sz w:val="22"/>
        </w:rPr>
      </w:pPr>
      <w:r w:rsidRPr="00FE3C68">
        <w:rPr>
          <w:sz w:val="22"/>
        </w:rPr>
        <w:t>小于或等于：</w:t>
      </w:r>
      <w:r w:rsidRPr="00FE3C68">
        <w:rPr>
          <w:sz w:val="22"/>
        </w:rPr>
        <w:t>less_equal&lt;T&gt;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equal_to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==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not_equal_to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!=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greater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&gt;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lastRenderedPageBreak/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less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&lt;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greater_equal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&gt;=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less_equal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&lt;=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155" w:name="逻辑运算类仿函数"/>
      <w:bookmarkStart w:id="156" w:name="_Toc8033640"/>
      <w:r w:rsidRPr="00FE3C68">
        <w:rPr>
          <w:sz w:val="28"/>
        </w:rPr>
        <w:t>4.</w:t>
      </w:r>
      <w:r w:rsidRPr="00FE3C68">
        <w:rPr>
          <w:sz w:val="28"/>
        </w:rPr>
        <w:t>逻辑运算类仿函数</w:t>
      </w:r>
      <w:bookmarkEnd w:id="155"/>
      <w:bookmarkEnd w:id="15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以下为</w:t>
      </w:r>
      <w:r w:rsidRPr="00FE3C68">
        <w:rPr>
          <w:sz w:val="22"/>
        </w:rPr>
        <w:t>STL</w:t>
      </w:r>
      <w:r w:rsidRPr="00FE3C68">
        <w:rPr>
          <w:sz w:val="22"/>
        </w:rPr>
        <w:t>内建的</w:t>
      </w:r>
      <w:r w:rsidRPr="00FE3C68">
        <w:rPr>
          <w:sz w:val="22"/>
        </w:rPr>
        <w:t>“</w:t>
      </w:r>
      <w:r w:rsidRPr="00FE3C68">
        <w:rPr>
          <w:sz w:val="22"/>
        </w:rPr>
        <w:t>逻辑运算类仿函数</w:t>
      </w:r>
      <w:r w:rsidRPr="00FE3C68">
        <w:rPr>
          <w:sz w:val="22"/>
        </w:rPr>
        <w:t>”</w:t>
      </w:r>
      <w:r w:rsidRPr="00FE3C68">
        <w:rPr>
          <w:sz w:val="22"/>
        </w:rPr>
        <w:t>，其中</w:t>
      </w:r>
      <w:r w:rsidRPr="00FE3C68">
        <w:rPr>
          <w:sz w:val="22"/>
        </w:rPr>
        <w:t>And</w:t>
      </w:r>
      <w:r w:rsidRPr="00FE3C68">
        <w:rPr>
          <w:sz w:val="22"/>
        </w:rPr>
        <w:t>和</w:t>
      </w:r>
      <w:r w:rsidRPr="00FE3C68">
        <w:rPr>
          <w:sz w:val="22"/>
        </w:rPr>
        <w:t>Or</w:t>
      </w:r>
      <w:r w:rsidRPr="00FE3C68">
        <w:rPr>
          <w:sz w:val="22"/>
        </w:rPr>
        <w:t>是二元运算，</w:t>
      </w:r>
      <w:r w:rsidRPr="00FE3C68">
        <w:rPr>
          <w:sz w:val="22"/>
        </w:rPr>
        <w:t>Not</w:t>
      </w:r>
      <w:r w:rsidRPr="00FE3C68">
        <w:rPr>
          <w:sz w:val="22"/>
        </w:rPr>
        <w:t>为一元运算：</w:t>
      </w:r>
    </w:p>
    <w:p w:rsidR="008955F0" w:rsidRPr="00FE3C68" w:rsidRDefault="00AF3D65" w:rsidP="00447FBB">
      <w:pPr>
        <w:pStyle w:val="Compact"/>
        <w:numPr>
          <w:ilvl w:val="0"/>
          <w:numId w:val="193"/>
        </w:numPr>
        <w:contextualSpacing/>
        <w:rPr>
          <w:sz w:val="22"/>
        </w:rPr>
      </w:pPr>
      <w:r w:rsidRPr="00FE3C68">
        <w:rPr>
          <w:sz w:val="22"/>
        </w:rPr>
        <w:t>逻辑运算</w:t>
      </w:r>
      <w:r w:rsidRPr="00FE3C68">
        <w:rPr>
          <w:sz w:val="22"/>
        </w:rPr>
        <w:t xml:space="preserve"> And</w:t>
      </w:r>
      <w:r w:rsidRPr="00FE3C68">
        <w:rPr>
          <w:sz w:val="22"/>
        </w:rPr>
        <w:t>：</w:t>
      </w:r>
      <w:r w:rsidRPr="00FE3C68">
        <w:rPr>
          <w:sz w:val="22"/>
        </w:rPr>
        <w:t>logical_and&lt;T&gt;</w:t>
      </w:r>
    </w:p>
    <w:p w:rsidR="008955F0" w:rsidRPr="00FE3C68" w:rsidRDefault="00AF3D65" w:rsidP="00447FBB">
      <w:pPr>
        <w:pStyle w:val="Compact"/>
        <w:numPr>
          <w:ilvl w:val="0"/>
          <w:numId w:val="193"/>
        </w:numPr>
        <w:contextualSpacing/>
        <w:rPr>
          <w:sz w:val="22"/>
        </w:rPr>
      </w:pPr>
      <w:r w:rsidRPr="00FE3C68">
        <w:rPr>
          <w:sz w:val="22"/>
        </w:rPr>
        <w:t>逻辑运算</w:t>
      </w:r>
      <w:r w:rsidRPr="00FE3C68">
        <w:rPr>
          <w:sz w:val="22"/>
        </w:rPr>
        <w:t xml:space="preserve"> Or</w:t>
      </w:r>
      <w:r w:rsidRPr="00FE3C68">
        <w:rPr>
          <w:sz w:val="22"/>
        </w:rPr>
        <w:t>：</w:t>
      </w:r>
      <w:r w:rsidRPr="00FE3C68">
        <w:rPr>
          <w:sz w:val="22"/>
        </w:rPr>
        <w:t>logical_or&lt;T&gt;</w:t>
      </w:r>
    </w:p>
    <w:p w:rsidR="008955F0" w:rsidRPr="00FE3C68" w:rsidRDefault="00AF3D65" w:rsidP="00447FBB">
      <w:pPr>
        <w:pStyle w:val="Compact"/>
        <w:numPr>
          <w:ilvl w:val="0"/>
          <w:numId w:val="193"/>
        </w:numPr>
        <w:contextualSpacing/>
        <w:rPr>
          <w:sz w:val="22"/>
        </w:rPr>
      </w:pPr>
      <w:r w:rsidRPr="00FE3C68">
        <w:rPr>
          <w:sz w:val="22"/>
        </w:rPr>
        <w:t>逻辑运算</w:t>
      </w:r>
      <w:r w:rsidRPr="00FE3C68">
        <w:rPr>
          <w:sz w:val="22"/>
        </w:rPr>
        <w:t xml:space="preserve"> Not</w:t>
      </w:r>
      <w:r w:rsidRPr="00FE3C68">
        <w:rPr>
          <w:sz w:val="22"/>
        </w:rPr>
        <w:t>：</w:t>
      </w:r>
      <w:r w:rsidRPr="00FE3C68">
        <w:rPr>
          <w:sz w:val="22"/>
        </w:rPr>
        <w:t>logical_not&lt;T&gt;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logical_and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&amp;&amp;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logical_or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T,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 ||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logical_not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T,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!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157" w:name="证同选择与投射"/>
      <w:bookmarkStart w:id="158" w:name="_Toc8033641"/>
      <w:r w:rsidRPr="00FE3C68">
        <w:rPr>
          <w:sz w:val="28"/>
        </w:rPr>
        <w:t>5.</w:t>
      </w:r>
      <w:r w:rsidRPr="00FE3C68">
        <w:rPr>
          <w:sz w:val="28"/>
        </w:rPr>
        <w:t>证同，选择与投射</w:t>
      </w:r>
      <w:bookmarkEnd w:id="157"/>
      <w:bookmarkEnd w:id="158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C++</w:t>
      </w:r>
      <w:r w:rsidRPr="00FE3C68">
        <w:rPr>
          <w:sz w:val="22"/>
        </w:rPr>
        <w:t>标准并未涵盖这里介绍的任何一个仿函数，不过它们常常存在于各个实现品中作为内部运用。在</w:t>
      </w:r>
      <w:r w:rsidRPr="00FE3C68">
        <w:rPr>
          <w:sz w:val="22"/>
        </w:rPr>
        <w:t>SGI STL</w:t>
      </w:r>
      <w:r w:rsidRPr="00FE3C68">
        <w:rPr>
          <w:sz w:val="22"/>
        </w:rPr>
        <w:t>中的实现如下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证同函数。任何数值通过此函数后，不会有任何改变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此函数运用于</w:t>
      </w:r>
      <w:r w:rsidRPr="00FE3C68">
        <w:rPr>
          <w:rStyle w:val="CommentTok"/>
          <w:sz w:val="21"/>
        </w:rPr>
        <w:t>&lt;stl_set.h&gt;</w:t>
      </w:r>
      <w:r w:rsidRPr="00FE3C68">
        <w:rPr>
          <w:rStyle w:val="CommentTok"/>
          <w:sz w:val="21"/>
        </w:rPr>
        <w:t>，用来指定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所需的</w:t>
      </w:r>
      <w:r w:rsidRPr="00FE3C68">
        <w:rPr>
          <w:rStyle w:val="CommentTok"/>
          <w:sz w:val="21"/>
        </w:rPr>
        <w:t>KeyOfValue op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那是因为</w:t>
      </w:r>
      <w:r w:rsidRPr="00FE3C68">
        <w:rPr>
          <w:rStyle w:val="CommentTok"/>
          <w:sz w:val="21"/>
        </w:rPr>
        <w:t>set</w:t>
      </w:r>
      <w:r w:rsidRPr="00FE3C68">
        <w:rPr>
          <w:rStyle w:val="CommentTok"/>
          <w:sz w:val="21"/>
        </w:rPr>
        <w:t>元素的键值即实值，所以采用</w:t>
      </w:r>
      <w:r w:rsidRPr="00FE3C68">
        <w:rPr>
          <w:rStyle w:val="CommentTok"/>
          <w:sz w:val="21"/>
        </w:rPr>
        <w:t>identity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identity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T, T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选择函数：接受一个</w:t>
      </w:r>
      <w:r w:rsidRPr="00FE3C68">
        <w:rPr>
          <w:rStyle w:val="CommentTok"/>
          <w:sz w:val="21"/>
        </w:rPr>
        <w:t>pair</w:t>
      </w:r>
      <w:r w:rsidRPr="00FE3C68">
        <w:rPr>
          <w:rStyle w:val="CommentTok"/>
          <w:sz w:val="21"/>
        </w:rPr>
        <w:t>，传回其第一元素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此函数运用于</w:t>
      </w:r>
      <w:r w:rsidRPr="00FE3C68">
        <w:rPr>
          <w:rStyle w:val="CommentTok"/>
          <w:sz w:val="21"/>
        </w:rPr>
        <w:t>&lt;stl_map.h&gt;</w:t>
      </w:r>
      <w:r w:rsidRPr="00FE3C68">
        <w:rPr>
          <w:rStyle w:val="CommentTok"/>
          <w:sz w:val="21"/>
        </w:rPr>
        <w:t>，用来指定</w:t>
      </w:r>
      <w:r w:rsidRPr="00FE3C68">
        <w:rPr>
          <w:rStyle w:val="CommentTok"/>
          <w:sz w:val="21"/>
        </w:rPr>
        <w:t>RB-tree</w:t>
      </w:r>
      <w:r w:rsidRPr="00FE3C68">
        <w:rPr>
          <w:rStyle w:val="CommentTok"/>
          <w:sz w:val="21"/>
        </w:rPr>
        <w:t>所需的</w:t>
      </w:r>
      <w:r w:rsidRPr="00FE3C68">
        <w:rPr>
          <w:rStyle w:val="CommentTok"/>
          <w:sz w:val="21"/>
        </w:rPr>
        <w:t>KeyOfValue op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lastRenderedPageBreak/>
        <w:t>//</w:t>
      </w:r>
      <w:r w:rsidRPr="00FE3C68">
        <w:rPr>
          <w:rStyle w:val="CommentTok"/>
          <w:sz w:val="21"/>
        </w:rPr>
        <w:t>由于</w:t>
      </w:r>
      <w:r w:rsidRPr="00FE3C68">
        <w:rPr>
          <w:rStyle w:val="CommentTok"/>
          <w:sz w:val="21"/>
        </w:rPr>
        <w:t>map</w:t>
      </w:r>
      <w:r w:rsidRPr="00FE3C68">
        <w:rPr>
          <w:rStyle w:val="CommentTok"/>
          <w:sz w:val="21"/>
        </w:rPr>
        <w:t>系以</w:t>
      </w:r>
      <w:r w:rsidRPr="00FE3C68">
        <w:rPr>
          <w:rStyle w:val="CommentTok"/>
          <w:sz w:val="21"/>
        </w:rPr>
        <w:t>pair</w:t>
      </w:r>
      <w:r w:rsidRPr="00FE3C68">
        <w:rPr>
          <w:rStyle w:val="CommentTok"/>
          <w:sz w:val="21"/>
        </w:rPr>
        <w:t>元素的第一元素为其键值，所以采用</w:t>
      </w:r>
      <w:r w:rsidRPr="00FE3C68">
        <w:rPr>
          <w:rStyle w:val="CommentTok"/>
          <w:sz w:val="21"/>
        </w:rPr>
        <w:t>select1st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ai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select1st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Pair,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Pair::</w:t>
      </w:r>
      <w:r w:rsidRPr="00FE3C68">
        <w:rPr>
          <w:rStyle w:val="DataTypeTok"/>
          <w:sz w:val="21"/>
        </w:rPr>
        <w:t>first_type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Pair::</w:t>
      </w:r>
      <w:r w:rsidRPr="00FE3C68">
        <w:rPr>
          <w:rStyle w:val="DataTypeTok"/>
          <w:sz w:val="21"/>
        </w:rPr>
        <w:t>first_type</w:t>
      </w:r>
      <w:r w:rsidRPr="00FE3C68">
        <w:rPr>
          <w:rStyle w:val="NormalTok"/>
          <w:sz w:val="21"/>
        </w:rPr>
        <w:t xml:space="preserve">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Pair&amp; x) </w:t>
      </w:r>
      <w:r w:rsidRPr="00FE3C68">
        <w:rPr>
          <w:rStyle w:val="AttributeTok"/>
          <w:sz w:val="21"/>
        </w:rPr>
        <w:t>const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.firs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选择函数：接受一个</w:t>
      </w:r>
      <w:r w:rsidRPr="00FE3C68">
        <w:rPr>
          <w:rStyle w:val="CommentTok"/>
          <w:sz w:val="21"/>
        </w:rPr>
        <w:t>pair,</w:t>
      </w:r>
      <w:r w:rsidRPr="00FE3C68">
        <w:rPr>
          <w:rStyle w:val="CommentTok"/>
          <w:sz w:val="21"/>
        </w:rPr>
        <w:t>传回其第二元素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SGI STL</w:t>
      </w:r>
      <w:r w:rsidRPr="00FE3C68">
        <w:rPr>
          <w:rStyle w:val="CommentTok"/>
          <w:sz w:val="21"/>
        </w:rPr>
        <w:t>并未运用此函数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ai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select2nd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Pair,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Pair::</w:t>
      </w:r>
      <w:r w:rsidRPr="00FE3C68">
        <w:rPr>
          <w:rStyle w:val="DataTypeTok"/>
          <w:sz w:val="21"/>
        </w:rPr>
        <w:t>second_type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Pair::</w:t>
      </w:r>
      <w:r w:rsidRPr="00FE3C68">
        <w:rPr>
          <w:rStyle w:val="DataTypeTok"/>
          <w:sz w:val="21"/>
        </w:rPr>
        <w:t>second_type</w:t>
      </w:r>
      <w:r w:rsidRPr="00FE3C68">
        <w:rPr>
          <w:rStyle w:val="NormalTok"/>
          <w:sz w:val="21"/>
        </w:rPr>
        <w:t xml:space="preserve">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Pair&amp; x) </w:t>
      </w:r>
      <w:r w:rsidRPr="00FE3C68">
        <w:rPr>
          <w:rStyle w:val="AttributeTok"/>
          <w:sz w:val="21"/>
        </w:rPr>
        <w:t>const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.second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投射函数：传回其第一参数，忽略第二参数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1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2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project1st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Arg1, Arg2, Arg1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Arg1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Arg1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Arg2&amp;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x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投射函数：传回第二参数，忽略第一参数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1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2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struct</w:t>
      </w:r>
      <w:r w:rsidRPr="00FE3C68">
        <w:rPr>
          <w:rStyle w:val="NormalTok"/>
          <w:sz w:val="21"/>
        </w:rPr>
        <w:t xml:space="preserve"> project2nd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Arg1, Arg2, Arg2&gt;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Arg2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Arg1&amp;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Arg2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y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8955F0" w:rsidP="00447FBB">
      <w:pPr>
        <w:pStyle w:val="FirstParagraph"/>
        <w:spacing w:before="0" w:after="0"/>
        <w:contextualSpacing/>
        <w:rPr>
          <w:sz w:val="22"/>
        </w:rPr>
      </w:pPr>
    </w:p>
    <w:p w:rsidR="008955F0" w:rsidRPr="00FE3C68" w:rsidRDefault="00AF3D65" w:rsidP="00447FBB">
      <w:pPr>
        <w:pStyle w:val="Heading1"/>
        <w:contextualSpacing/>
        <w:rPr>
          <w:sz w:val="28"/>
        </w:rPr>
      </w:pPr>
      <w:bookmarkStart w:id="159" w:name="八.适配器"/>
      <w:bookmarkStart w:id="160" w:name="_Toc8033642"/>
      <w:r w:rsidRPr="00FE3C68">
        <w:rPr>
          <w:sz w:val="28"/>
        </w:rPr>
        <w:t>八</w:t>
      </w:r>
      <w:r w:rsidRPr="00FE3C68">
        <w:rPr>
          <w:sz w:val="28"/>
        </w:rPr>
        <w:t>.</w:t>
      </w:r>
      <w:r w:rsidRPr="00FE3C68">
        <w:rPr>
          <w:sz w:val="28"/>
        </w:rPr>
        <w:t>适配器</w:t>
      </w:r>
      <w:bookmarkEnd w:id="159"/>
      <w:bookmarkEnd w:id="160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适配器在</w:t>
      </w:r>
      <w:r w:rsidRPr="00FE3C68">
        <w:rPr>
          <w:sz w:val="22"/>
        </w:rPr>
        <w:t>STL</w:t>
      </w:r>
      <w:r w:rsidRPr="00FE3C68">
        <w:rPr>
          <w:sz w:val="22"/>
        </w:rPr>
        <w:t>组件的灵活组合运用功能上，扮演着轴承、转换器的角色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TL</w:t>
      </w:r>
      <w:r w:rsidRPr="00FE3C68">
        <w:rPr>
          <w:sz w:val="22"/>
        </w:rPr>
        <w:t>所提供的各种适配器中：</w:t>
      </w:r>
      <w:r w:rsidRPr="00FE3C68">
        <w:rPr>
          <w:sz w:val="22"/>
        </w:rPr>
        <w:t>1</w:t>
      </w:r>
      <w:r w:rsidRPr="00FE3C68">
        <w:rPr>
          <w:sz w:val="22"/>
        </w:rPr>
        <w:t>）改变仿函数接口者，称为函数适配器；</w:t>
      </w:r>
      <w:r w:rsidRPr="00FE3C68">
        <w:rPr>
          <w:sz w:val="22"/>
        </w:rPr>
        <w:t>2</w:t>
      </w:r>
      <w:r w:rsidRPr="00FE3C68">
        <w:rPr>
          <w:sz w:val="22"/>
        </w:rPr>
        <w:t>）改变容器接口者，称为容器适配器；</w:t>
      </w:r>
      <w:r w:rsidRPr="00FE3C68">
        <w:rPr>
          <w:sz w:val="22"/>
        </w:rPr>
        <w:t>3</w:t>
      </w:r>
      <w:r w:rsidRPr="00FE3C68">
        <w:rPr>
          <w:sz w:val="22"/>
        </w:rPr>
        <w:t>）改变迭代器接口者，称为迭代器适配器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161" w:name="容器适配器"/>
      <w:bookmarkStart w:id="162" w:name="_Toc8033643"/>
      <w:r w:rsidRPr="00FE3C68">
        <w:rPr>
          <w:sz w:val="28"/>
        </w:rPr>
        <w:t>1.</w:t>
      </w:r>
      <w:r w:rsidRPr="00FE3C68">
        <w:rPr>
          <w:sz w:val="28"/>
        </w:rPr>
        <w:t>容器适配器</w:t>
      </w:r>
      <w:bookmarkEnd w:id="161"/>
      <w:bookmarkEnd w:id="162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TL</w:t>
      </w:r>
      <w:r w:rsidRPr="00FE3C68">
        <w:rPr>
          <w:sz w:val="22"/>
        </w:rPr>
        <w:t>提供两个容器适配器：</w:t>
      </w:r>
      <w:r w:rsidRPr="00FE3C68">
        <w:rPr>
          <w:sz w:val="22"/>
        </w:rPr>
        <w:t>queue</w:t>
      </w:r>
      <w:r w:rsidRPr="00FE3C68">
        <w:rPr>
          <w:sz w:val="22"/>
        </w:rPr>
        <w:t>和</w:t>
      </w:r>
      <w:r w:rsidRPr="00FE3C68">
        <w:rPr>
          <w:sz w:val="22"/>
        </w:rPr>
        <w:t>stack</w:t>
      </w:r>
      <w:r w:rsidRPr="00FE3C68">
        <w:rPr>
          <w:sz w:val="22"/>
        </w:rPr>
        <w:t>，它们修饰</w:t>
      </w:r>
      <w:r w:rsidRPr="00FE3C68">
        <w:rPr>
          <w:sz w:val="22"/>
        </w:rPr>
        <w:t>deque</w:t>
      </w:r>
      <w:r w:rsidRPr="00FE3C68">
        <w:rPr>
          <w:sz w:val="22"/>
        </w:rPr>
        <w:t>的接口而生成新的容器风貌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stack</w:t>
      </w:r>
      <w:r w:rsidRPr="00FE3C68">
        <w:rPr>
          <w:sz w:val="22"/>
        </w:rPr>
        <w:t>的底层由</w:t>
      </w:r>
      <w:r w:rsidRPr="00FE3C68">
        <w:rPr>
          <w:sz w:val="22"/>
        </w:rPr>
        <w:t>deque</w:t>
      </w:r>
      <w:r w:rsidRPr="00FE3C68">
        <w:rPr>
          <w:sz w:val="22"/>
        </w:rPr>
        <w:t>构成。</w:t>
      </w:r>
      <w:r w:rsidRPr="00FE3C68">
        <w:rPr>
          <w:sz w:val="22"/>
        </w:rPr>
        <w:t>stack</w:t>
      </w:r>
      <w:r w:rsidRPr="00FE3C68">
        <w:rPr>
          <w:sz w:val="22"/>
        </w:rPr>
        <w:t>封锁住了所有的</w:t>
      </w:r>
      <w:r w:rsidRPr="00FE3C68">
        <w:rPr>
          <w:sz w:val="22"/>
        </w:rPr>
        <w:t>deque</w:t>
      </w:r>
      <w:r w:rsidRPr="00FE3C68">
        <w:rPr>
          <w:sz w:val="22"/>
        </w:rPr>
        <w:t>对外接口，只开放符合</w:t>
      </w:r>
      <w:r w:rsidRPr="00FE3C68">
        <w:rPr>
          <w:sz w:val="22"/>
        </w:rPr>
        <w:t>stack</w:t>
      </w:r>
      <w:r w:rsidRPr="00FE3C68">
        <w:rPr>
          <w:sz w:val="22"/>
        </w:rPr>
        <w:t>原则的几个函数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queue</w:t>
      </w:r>
      <w:r w:rsidRPr="00FE3C68">
        <w:rPr>
          <w:sz w:val="22"/>
        </w:rPr>
        <w:t>的底层也由</w:t>
      </w:r>
      <w:r w:rsidRPr="00FE3C68">
        <w:rPr>
          <w:sz w:val="22"/>
        </w:rPr>
        <w:t>deque</w:t>
      </w:r>
      <w:r w:rsidRPr="00FE3C68">
        <w:rPr>
          <w:sz w:val="22"/>
        </w:rPr>
        <w:t>构成。</w:t>
      </w:r>
      <w:r w:rsidRPr="00FE3C68">
        <w:rPr>
          <w:sz w:val="22"/>
        </w:rPr>
        <w:t>queue</w:t>
      </w:r>
      <w:r w:rsidRPr="00FE3C68">
        <w:rPr>
          <w:sz w:val="22"/>
        </w:rPr>
        <w:t>封锁住了所有的</w:t>
      </w:r>
      <w:r w:rsidRPr="00FE3C68">
        <w:rPr>
          <w:sz w:val="22"/>
        </w:rPr>
        <w:t>deque</w:t>
      </w:r>
      <w:r w:rsidRPr="00FE3C68">
        <w:rPr>
          <w:sz w:val="22"/>
        </w:rPr>
        <w:t>对外接口，只开放符合</w:t>
      </w:r>
      <w:r w:rsidRPr="00FE3C68">
        <w:rPr>
          <w:sz w:val="22"/>
        </w:rPr>
        <w:t>queue</w:t>
      </w:r>
      <w:r w:rsidRPr="00FE3C68">
        <w:rPr>
          <w:sz w:val="22"/>
        </w:rPr>
        <w:t>原则的几个函数</w:t>
      </w:r>
    </w:p>
    <w:p w:rsidR="008955F0" w:rsidRPr="00FE3C68" w:rsidRDefault="00AF3D65" w:rsidP="00447FBB">
      <w:pPr>
        <w:pStyle w:val="a8"/>
        <w:contextualSpacing/>
        <w:rPr>
          <w:sz w:val="18"/>
        </w:rPr>
      </w:pPr>
      <w:r w:rsidRPr="00FE3C68">
        <w:rPr>
          <w:sz w:val="18"/>
        </w:rPr>
        <w:t>stack</w:t>
      </w:r>
      <w:r w:rsidRPr="00FE3C68">
        <w:rPr>
          <w:sz w:val="18"/>
        </w:rPr>
        <w:t>和</w:t>
      </w:r>
      <w:r w:rsidRPr="00FE3C68">
        <w:rPr>
          <w:sz w:val="18"/>
        </w:rPr>
        <w:t>queue</w:t>
      </w:r>
      <w:r w:rsidRPr="00FE3C68">
        <w:rPr>
          <w:sz w:val="18"/>
        </w:rPr>
        <w:t>的具体详见第四章</w:t>
      </w:r>
    </w:p>
    <w:p w:rsidR="008955F0" w:rsidRPr="00FE3C68" w:rsidRDefault="00AF3D65" w:rsidP="00447FBB">
      <w:pPr>
        <w:pStyle w:val="Heading2"/>
        <w:contextualSpacing/>
        <w:outlineLvl w:val="0"/>
        <w:rPr>
          <w:sz w:val="28"/>
        </w:rPr>
      </w:pPr>
      <w:bookmarkStart w:id="163" w:name="迭代器适配器"/>
      <w:bookmarkStart w:id="164" w:name="_Toc8033644"/>
      <w:r w:rsidRPr="00FE3C68">
        <w:rPr>
          <w:sz w:val="28"/>
        </w:rPr>
        <w:lastRenderedPageBreak/>
        <w:t>2.</w:t>
      </w:r>
      <w:r w:rsidRPr="00FE3C68">
        <w:rPr>
          <w:sz w:val="28"/>
        </w:rPr>
        <w:t>迭代器适配器</w:t>
      </w:r>
      <w:bookmarkEnd w:id="163"/>
      <w:bookmarkEnd w:id="16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STL</w:t>
      </w:r>
      <w:r w:rsidRPr="00FE3C68">
        <w:rPr>
          <w:sz w:val="22"/>
        </w:rPr>
        <w:t>提供了许多应用于迭代器身上的适配器，包括：</w:t>
      </w:r>
    </w:p>
    <w:p w:rsidR="008955F0" w:rsidRPr="00FE3C68" w:rsidRDefault="00557002" w:rsidP="00447FBB">
      <w:pPr>
        <w:numPr>
          <w:ilvl w:val="0"/>
          <w:numId w:val="194"/>
        </w:numPr>
        <w:contextualSpacing/>
        <w:rPr>
          <w:sz w:val="22"/>
        </w:rPr>
      </w:pPr>
      <w:hyperlink w:anchor="Xbb227f8e79e93854e4b2459ec02126e64dbeaf2">
        <w:r w:rsidR="00AF3D65" w:rsidRPr="00FE3C68">
          <w:rPr>
            <w:rStyle w:val="a9"/>
            <w:sz w:val="22"/>
          </w:rPr>
          <w:t>insert iterators</w:t>
        </w:r>
      </w:hyperlink>
      <w:r w:rsidR="00AF3D65" w:rsidRPr="00FE3C68">
        <w:rPr>
          <w:sz w:val="22"/>
        </w:rPr>
        <w:t>：可以将一般迭代的赋值操作转变为插入操作，可以分为下面几个</w:t>
      </w:r>
    </w:p>
    <w:p w:rsidR="008955F0" w:rsidRPr="00FE3C68" w:rsidRDefault="00557002" w:rsidP="00447FBB">
      <w:pPr>
        <w:pStyle w:val="Compact"/>
        <w:numPr>
          <w:ilvl w:val="1"/>
          <w:numId w:val="195"/>
        </w:numPr>
        <w:contextualSpacing/>
        <w:rPr>
          <w:sz w:val="22"/>
        </w:rPr>
      </w:pPr>
      <w:hyperlink w:anchor="Xed8b2cd8615f24d5995c1a09fd347e240293969">
        <w:r w:rsidR="00AF3D65" w:rsidRPr="00FE3C68">
          <w:rPr>
            <w:rStyle w:val="a9"/>
            <w:sz w:val="22"/>
          </w:rPr>
          <w:t>back_insert_iterator</w:t>
        </w:r>
      </w:hyperlink>
      <w:r w:rsidR="00AF3D65" w:rsidRPr="00FE3C68">
        <w:rPr>
          <w:sz w:val="22"/>
        </w:rPr>
        <w:t>：专门负责尾端的插入操作</w:t>
      </w:r>
    </w:p>
    <w:p w:rsidR="008955F0" w:rsidRPr="00FE3C68" w:rsidRDefault="00557002" w:rsidP="00447FBB">
      <w:pPr>
        <w:pStyle w:val="Compact"/>
        <w:numPr>
          <w:ilvl w:val="1"/>
          <w:numId w:val="195"/>
        </w:numPr>
        <w:contextualSpacing/>
        <w:rPr>
          <w:sz w:val="22"/>
        </w:rPr>
      </w:pPr>
      <w:hyperlink w:anchor="X3917b349f9c20f178468e030a2332988bd5fb78">
        <w:r w:rsidR="00AF3D65" w:rsidRPr="00FE3C68">
          <w:rPr>
            <w:rStyle w:val="a9"/>
            <w:sz w:val="22"/>
          </w:rPr>
          <w:t>front_insert_iterator</w:t>
        </w:r>
      </w:hyperlink>
      <w:r w:rsidR="00AF3D65" w:rsidRPr="00FE3C68">
        <w:rPr>
          <w:sz w:val="22"/>
        </w:rPr>
        <w:t>：专门负责首部的插入操作</w:t>
      </w:r>
    </w:p>
    <w:p w:rsidR="008955F0" w:rsidRPr="00FE3C68" w:rsidRDefault="00557002" w:rsidP="00447FBB">
      <w:pPr>
        <w:pStyle w:val="Compact"/>
        <w:numPr>
          <w:ilvl w:val="1"/>
          <w:numId w:val="195"/>
        </w:numPr>
        <w:contextualSpacing/>
        <w:rPr>
          <w:sz w:val="22"/>
        </w:rPr>
      </w:pPr>
      <w:hyperlink w:anchor="X3b918d035fd8bf16226d8be1696e5f55dd6fb1e">
        <w:r w:rsidR="00AF3D65" w:rsidRPr="00FE3C68">
          <w:rPr>
            <w:rStyle w:val="a9"/>
            <w:sz w:val="22"/>
          </w:rPr>
          <w:t>insert_iterator</w:t>
        </w:r>
      </w:hyperlink>
      <w:r w:rsidR="00AF3D65" w:rsidRPr="00FE3C68">
        <w:rPr>
          <w:sz w:val="22"/>
        </w:rPr>
        <w:t>：可以从任意位置执行插入操作</w:t>
      </w:r>
    </w:p>
    <w:p w:rsidR="008955F0" w:rsidRPr="00FE3C68" w:rsidRDefault="00AF3D65" w:rsidP="00447FBB">
      <w:pPr>
        <w:numPr>
          <w:ilvl w:val="0"/>
          <w:numId w:val="1"/>
        </w:numPr>
        <w:contextualSpacing/>
        <w:rPr>
          <w:sz w:val="22"/>
        </w:rPr>
      </w:pPr>
      <w:r w:rsidRPr="00FE3C68">
        <w:rPr>
          <w:sz w:val="22"/>
        </w:rPr>
        <w:t>由于上面</w:t>
      </w:r>
      <w:r w:rsidRPr="00FE3C68">
        <w:rPr>
          <w:sz w:val="22"/>
        </w:rPr>
        <w:t>3</w:t>
      </w:r>
      <w:r w:rsidRPr="00FE3C68">
        <w:rPr>
          <w:sz w:val="22"/>
        </w:rPr>
        <w:t>个迭代器的使用接口不是十分直观，因此，</w:t>
      </w:r>
      <w:r w:rsidRPr="00FE3C68">
        <w:rPr>
          <w:sz w:val="22"/>
        </w:rPr>
        <w:t>STL</w:t>
      </w:r>
      <w:r w:rsidRPr="00FE3C68">
        <w:rPr>
          <w:sz w:val="22"/>
        </w:rPr>
        <w:t>提供了三个相应函数用以获取相应迭代器：</w:t>
      </w:r>
    </w:p>
    <w:p w:rsidR="008955F0" w:rsidRPr="00FE3C68" w:rsidRDefault="008955F0" w:rsidP="00447FBB">
      <w:pPr>
        <w:pStyle w:val="Compact"/>
        <w:numPr>
          <w:ilvl w:val="0"/>
          <w:numId w:val="1"/>
        </w:numPr>
        <w:contextualSpacing/>
        <w:rPr>
          <w:sz w:val="22"/>
        </w:rPr>
      </w:pPr>
    </w:p>
    <w:p w:rsidR="008955F0" w:rsidRPr="00FE3C68" w:rsidRDefault="00557002" w:rsidP="00447FBB">
      <w:pPr>
        <w:numPr>
          <w:ilvl w:val="0"/>
          <w:numId w:val="194"/>
        </w:numPr>
        <w:contextualSpacing/>
        <w:rPr>
          <w:sz w:val="22"/>
        </w:rPr>
      </w:pPr>
      <w:hyperlink w:anchor="X8913d12219deb8bf1a32683fbeaa6a1c8d1e6cf">
        <w:r w:rsidR="00AF3D65" w:rsidRPr="00FE3C68">
          <w:rPr>
            <w:rStyle w:val="a9"/>
            <w:sz w:val="22"/>
          </w:rPr>
          <w:t>reverse iterators</w:t>
        </w:r>
      </w:hyperlink>
      <w:r w:rsidR="00AF3D65" w:rsidRPr="00FE3C68">
        <w:rPr>
          <w:sz w:val="22"/>
        </w:rPr>
        <w:t>：可以将一般迭代器的行进方向反转</w:t>
      </w:r>
    </w:p>
    <w:p w:rsidR="008955F0" w:rsidRPr="00FE3C68" w:rsidRDefault="00557002" w:rsidP="00447FBB">
      <w:pPr>
        <w:numPr>
          <w:ilvl w:val="0"/>
          <w:numId w:val="194"/>
        </w:numPr>
        <w:contextualSpacing/>
        <w:rPr>
          <w:sz w:val="22"/>
        </w:rPr>
      </w:pPr>
      <w:hyperlink w:anchor="X97176c153231ef288276383aa0b74b614502da1">
        <w:r w:rsidR="00AF3D65" w:rsidRPr="00FE3C68">
          <w:rPr>
            <w:rStyle w:val="a9"/>
            <w:sz w:val="22"/>
          </w:rPr>
          <w:t>iostream iterators</w:t>
        </w:r>
      </w:hyperlink>
      <w:r w:rsidR="00AF3D65" w:rsidRPr="00FE3C68">
        <w:rPr>
          <w:sz w:val="22"/>
        </w:rPr>
        <w:t>：可以将迭代器绑定到某个</w:t>
      </w:r>
      <w:r w:rsidR="00AF3D65" w:rsidRPr="00FE3C68">
        <w:rPr>
          <w:sz w:val="22"/>
        </w:rPr>
        <w:t>iostream</w:t>
      </w:r>
      <w:r w:rsidR="00AF3D65" w:rsidRPr="00FE3C68">
        <w:rPr>
          <w:sz w:val="22"/>
        </w:rPr>
        <w:t>对象身上</w:t>
      </w:r>
    </w:p>
    <w:p w:rsidR="008955F0" w:rsidRPr="00FE3C68" w:rsidRDefault="00AF3D65" w:rsidP="00447FBB">
      <w:pPr>
        <w:pStyle w:val="Compact"/>
        <w:numPr>
          <w:ilvl w:val="1"/>
          <w:numId w:val="196"/>
        </w:numPr>
        <w:contextualSpacing/>
        <w:rPr>
          <w:sz w:val="22"/>
        </w:rPr>
      </w:pPr>
      <w:r w:rsidRPr="00FE3C68">
        <w:rPr>
          <w:sz w:val="22"/>
        </w:rPr>
        <w:t>绑定到</w:t>
      </w:r>
      <w:r w:rsidRPr="00FE3C68">
        <w:rPr>
          <w:sz w:val="22"/>
        </w:rPr>
        <w:t>istream</w:t>
      </w:r>
      <w:r w:rsidRPr="00FE3C68">
        <w:rPr>
          <w:sz w:val="22"/>
        </w:rPr>
        <w:t>对象身上的，称为</w:t>
      </w:r>
      <w:r w:rsidRPr="00FE3C68">
        <w:rPr>
          <w:sz w:val="22"/>
        </w:rPr>
        <w:t>istream_iterator</w:t>
      </w:r>
      <w:r w:rsidRPr="00FE3C68">
        <w:rPr>
          <w:sz w:val="22"/>
        </w:rPr>
        <w:t>，拥有输入功能</w:t>
      </w:r>
    </w:p>
    <w:p w:rsidR="008955F0" w:rsidRPr="00FE3C68" w:rsidRDefault="00AF3D65" w:rsidP="00447FBB">
      <w:pPr>
        <w:pStyle w:val="Compact"/>
        <w:numPr>
          <w:ilvl w:val="1"/>
          <w:numId w:val="196"/>
        </w:numPr>
        <w:contextualSpacing/>
        <w:rPr>
          <w:sz w:val="22"/>
        </w:rPr>
      </w:pPr>
      <w:r w:rsidRPr="00FE3C68">
        <w:rPr>
          <w:sz w:val="22"/>
        </w:rPr>
        <w:t>绑定到</w:t>
      </w:r>
      <w:r w:rsidRPr="00FE3C68">
        <w:rPr>
          <w:sz w:val="22"/>
        </w:rPr>
        <w:t>ostream</w:t>
      </w:r>
      <w:r w:rsidRPr="00FE3C68">
        <w:rPr>
          <w:sz w:val="22"/>
        </w:rPr>
        <w:t>对象身上的，称为</w:t>
      </w:r>
      <w:r w:rsidRPr="00FE3C68">
        <w:rPr>
          <w:sz w:val="22"/>
        </w:rPr>
        <w:t>ostream_iterator</w:t>
      </w:r>
      <w:r w:rsidRPr="00FE3C68">
        <w:rPr>
          <w:sz w:val="22"/>
        </w:rPr>
        <w:t>，拥有输出功能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b/>
          <w:sz w:val="22"/>
        </w:rPr>
        <w:t>C++ Standard</w:t>
      </w:r>
      <w:r w:rsidRPr="00FE3C68">
        <w:rPr>
          <w:b/>
          <w:sz w:val="22"/>
        </w:rPr>
        <w:t>规定它们的接口可以藉由获得</w:t>
      </w:r>
      <w:r w:rsidRPr="00FE3C68">
        <w:rPr>
          <w:sz w:val="22"/>
        </w:rPr>
        <w:t>，</w:t>
      </w:r>
      <w:r w:rsidRPr="00FE3C68">
        <w:rPr>
          <w:sz w:val="22"/>
        </w:rPr>
        <w:t>SGI STL</w:t>
      </w:r>
      <w:r w:rsidRPr="00FE3C68">
        <w:rPr>
          <w:sz w:val="22"/>
        </w:rPr>
        <w:t>将它们实际定义于</w:t>
      </w:r>
      <w:r w:rsidRPr="00FE3C68">
        <w:rPr>
          <w:sz w:val="22"/>
        </w:rPr>
        <w:t>&lt;stl_iterator.h&gt;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65" w:name="insert-iterators"/>
      <w:bookmarkStart w:id="166" w:name="_Toc8033645"/>
      <w:r w:rsidRPr="00FE3C68">
        <w:rPr>
          <w:sz w:val="24"/>
        </w:rPr>
        <w:t>2.1 insert iterators</w:t>
      </w:r>
      <w:bookmarkEnd w:id="165"/>
      <w:bookmarkEnd w:id="166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b/>
          <w:sz w:val="22"/>
        </w:rPr>
        <w:t>insert iterators</w:t>
      </w:r>
      <w:r w:rsidRPr="00FE3C68">
        <w:rPr>
          <w:b/>
          <w:sz w:val="22"/>
        </w:rPr>
        <w:t>实现的主要观念是</w:t>
      </w:r>
      <w:r w:rsidRPr="00FE3C68">
        <w:rPr>
          <w:sz w:val="22"/>
        </w:rPr>
        <w:t>：每一个</w:t>
      </w:r>
      <w:r w:rsidRPr="00FE3C68">
        <w:rPr>
          <w:sz w:val="22"/>
        </w:rPr>
        <w:t>insert iterators</w:t>
      </w:r>
      <w:r w:rsidRPr="00FE3C68">
        <w:rPr>
          <w:sz w:val="22"/>
        </w:rPr>
        <w:t>内部都维护有一个容器（必须由用户指定）；容器当然有自己的迭代器，于是，当客户端对</w:t>
      </w:r>
      <w:r w:rsidRPr="00FE3C68">
        <w:rPr>
          <w:sz w:val="22"/>
        </w:rPr>
        <w:t>insert iterators</w:t>
      </w:r>
      <w:r w:rsidRPr="00FE3C68">
        <w:rPr>
          <w:sz w:val="22"/>
        </w:rPr>
        <w:t>做赋值操作时，就在</w:t>
      </w:r>
      <w:r w:rsidRPr="00FE3C68">
        <w:rPr>
          <w:sz w:val="22"/>
        </w:rPr>
        <w:t>insert iterators</w:t>
      </w:r>
      <w:r w:rsidRPr="00FE3C68">
        <w:rPr>
          <w:sz w:val="22"/>
        </w:rPr>
        <w:t>中被转为对该容器的迭代器做插入操作（也就是说，调用底层容器的</w:t>
      </w:r>
      <w:r w:rsidRPr="00FE3C68">
        <w:rPr>
          <w:sz w:val="22"/>
        </w:rPr>
        <w:t>push_front()</w:t>
      </w:r>
      <w:r w:rsidRPr="00FE3C68">
        <w:rPr>
          <w:sz w:val="22"/>
        </w:rPr>
        <w:t>或</w:t>
      </w:r>
      <w:r w:rsidRPr="00FE3C68">
        <w:rPr>
          <w:sz w:val="22"/>
        </w:rPr>
        <w:t>push_back()</w:t>
      </w:r>
      <w:r w:rsidRPr="00FE3C68">
        <w:rPr>
          <w:sz w:val="22"/>
        </w:rPr>
        <w:t>或</w:t>
      </w:r>
      <w:r w:rsidRPr="00FE3C68">
        <w:rPr>
          <w:sz w:val="22"/>
        </w:rPr>
        <w:t>insert()</w:t>
      </w:r>
      <w:r w:rsidRPr="00FE3C68">
        <w:rPr>
          <w:sz w:val="22"/>
        </w:rPr>
        <w:t>）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其它迭代器惯常的行为如：</w:t>
      </w:r>
      <w:r w:rsidRPr="00FE3C68">
        <w:rPr>
          <w:sz w:val="22"/>
        </w:rPr>
        <w:t>operator++</w:t>
      </w:r>
      <w:r w:rsidRPr="00FE3C68">
        <w:rPr>
          <w:sz w:val="22"/>
        </w:rPr>
        <w:t>、</w:t>
      </w:r>
      <w:r w:rsidRPr="00FE3C68">
        <w:rPr>
          <w:sz w:val="22"/>
        </w:rPr>
        <w:t>operator++(int)</w:t>
      </w:r>
      <w:r w:rsidRPr="00FE3C68">
        <w:rPr>
          <w:sz w:val="22"/>
        </w:rPr>
        <w:t>、</w:t>
      </w:r>
      <w:r w:rsidRPr="00FE3C68">
        <w:rPr>
          <w:sz w:val="22"/>
        </w:rPr>
        <w:t>operator*</w:t>
      </w:r>
      <w:r w:rsidRPr="00FE3C68">
        <w:rPr>
          <w:sz w:val="22"/>
        </w:rPr>
        <w:t>都被关闭，更没有提供</w:t>
      </w:r>
      <w:r w:rsidRPr="00FE3C68">
        <w:rPr>
          <w:sz w:val="22"/>
        </w:rPr>
        <w:t>operator–</w:t>
      </w:r>
      <w:r w:rsidRPr="00FE3C68">
        <w:rPr>
          <w:sz w:val="22"/>
        </w:rPr>
        <w:t>或</w:t>
      </w:r>
      <w:r w:rsidRPr="00FE3C68">
        <w:rPr>
          <w:sz w:val="22"/>
        </w:rPr>
        <w:t>operator–(int)</w:t>
      </w:r>
      <w:r w:rsidRPr="00FE3C68">
        <w:rPr>
          <w:sz w:val="22"/>
        </w:rPr>
        <w:t>或</w:t>
      </w:r>
      <w:r w:rsidRPr="00FE3C68">
        <w:rPr>
          <w:sz w:val="22"/>
        </w:rPr>
        <w:t>operator-&gt;</w:t>
      </w:r>
      <w:r w:rsidRPr="00FE3C68">
        <w:rPr>
          <w:sz w:val="22"/>
        </w:rPr>
        <w:t>等功能，因此类型被定义为</w:t>
      </w:r>
      <w:r w:rsidRPr="00FE3C68">
        <w:rPr>
          <w:sz w:val="22"/>
        </w:rPr>
        <w:t>output_iterator_tag</w:t>
      </w:r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167" w:name="back_insert_iterator"/>
      <w:r w:rsidRPr="00FE3C68">
        <w:rPr>
          <w:sz w:val="22"/>
        </w:rPr>
        <w:t>1</w:t>
      </w:r>
      <w:r w:rsidRPr="00FE3C68">
        <w:rPr>
          <w:sz w:val="22"/>
        </w:rPr>
        <w:t>）</w:t>
      </w:r>
      <w:r w:rsidRPr="00FE3C68">
        <w:rPr>
          <w:sz w:val="22"/>
        </w:rPr>
        <w:t>back_insert_iterator</w:t>
      </w:r>
      <w:bookmarkEnd w:id="167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Containe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back_insert_iterator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Container* container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底层容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output_iterator_tag iterator_category;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reference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。传入一个容器，使</w:t>
      </w:r>
      <w:r w:rsidRPr="00FE3C68">
        <w:rPr>
          <w:rStyle w:val="CommentTok"/>
          <w:sz w:val="21"/>
        </w:rPr>
        <w:t>back_insert_iterator</w:t>
      </w:r>
      <w:r w:rsidRPr="00FE3C68">
        <w:rPr>
          <w:rStyle w:val="CommentTok"/>
          <w:sz w:val="21"/>
        </w:rPr>
        <w:t>与容器绑定起来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back_insert_iterator(Container&amp; x) : container(&amp;x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赋值操作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back_insert_iterator&lt;Container&gt;&a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Container::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&amp; value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container-&gt;push_back(value)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赋值操作的关键是转调用容器的</w:t>
      </w:r>
      <w:r w:rsidRPr="00FE3C68">
        <w:rPr>
          <w:rStyle w:val="CommentTok"/>
          <w:sz w:val="21"/>
        </w:rPr>
        <w:t>push_back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</w:t>
      </w:r>
      <w:r w:rsidRPr="00FE3C68">
        <w:rPr>
          <w:rStyle w:val="CommentTok"/>
          <w:sz w:val="21"/>
        </w:rPr>
        <w:t>3</w:t>
      </w:r>
      <w:r w:rsidRPr="00FE3C68">
        <w:rPr>
          <w:rStyle w:val="CommentTok"/>
          <w:sz w:val="21"/>
        </w:rPr>
        <w:t>个操作对</w:t>
      </w:r>
      <w:r w:rsidRPr="00FE3C68">
        <w:rPr>
          <w:rStyle w:val="CommentTok"/>
          <w:sz w:val="21"/>
        </w:rPr>
        <w:t>back_insert_iterator</w:t>
      </w:r>
      <w:r w:rsidRPr="00FE3C68">
        <w:rPr>
          <w:rStyle w:val="CommentTok"/>
          <w:sz w:val="21"/>
        </w:rPr>
        <w:t>不起作用（关闭功能）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三个操作符返回的都是</w:t>
      </w:r>
      <w:r w:rsidRPr="00FE3C68">
        <w:rPr>
          <w:rStyle w:val="CommentTok"/>
          <w:sz w:val="21"/>
        </w:rPr>
        <w:t>back_insert_iterator</w:t>
      </w:r>
      <w:r w:rsidRPr="00FE3C68">
        <w:rPr>
          <w:rStyle w:val="CommentTok"/>
          <w:sz w:val="21"/>
        </w:rPr>
        <w:t>自己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back_insert_iterator&lt;Container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*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back_insert_iterator&lt;Container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++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back_insert_iterator&lt;Container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这是一个辅助函数，帮助我们方便使用</w:t>
      </w:r>
      <w:r w:rsidRPr="00FE3C68">
        <w:rPr>
          <w:rStyle w:val="CommentTok"/>
          <w:sz w:val="21"/>
        </w:rPr>
        <w:t>back_insert_iterator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Containe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back_insert_iterator&lt;Container&gt; back_inserter(Container&amp; x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back_insert_iterator&lt;Container&gt;(x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168" w:name="front_insert_iterator"/>
      <w:r w:rsidRPr="00FE3C68">
        <w:rPr>
          <w:sz w:val="22"/>
        </w:rPr>
        <w:t>2</w:t>
      </w:r>
      <w:r w:rsidRPr="00FE3C68">
        <w:rPr>
          <w:sz w:val="22"/>
        </w:rPr>
        <w:t>）</w:t>
      </w:r>
      <w:r w:rsidRPr="00FE3C68">
        <w:rPr>
          <w:sz w:val="22"/>
        </w:rPr>
        <w:t>front_insert_iterator</w:t>
      </w:r>
      <w:bookmarkEnd w:id="168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Containe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front_insert_iterator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Container* container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底层容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output_iterator_tag iterator_category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reference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。传入一个容器，使</w:t>
      </w:r>
      <w:r w:rsidRPr="00FE3C68">
        <w:rPr>
          <w:rStyle w:val="CommentTok"/>
          <w:sz w:val="21"/>
        </w:rPr>
        <w:t>front_insert_iterator</w:t>
      </w:r>
      <w:r w:rsidRPr="00FE3C68">
        <w:rPr>
          <w:rStyle w:val="CommentTok"/>
          <w:sz w:val="21"/>
        </w:rPr>
        <w:t>与容器绑定起来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front_insert_iterator(Container&amp; x) : container(&amp;x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赋值操作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front_insert_iterator&lt;Container&gt;&a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Container::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&amp; value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container-&gt;push_front(value)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赋值操作的关键是转调用容器的</w:t>
      </w:r>
      <w:r w:rsidRPr="00FE3C68">
        <w:rPr>
          <w:rStyle w:val="CommentTok"/>
          <w:sz w:val="21"/>
        </w:rPr>
        <w:t>push_front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</w:t>
      </w:r>
      <w:r w:rsidRPr="00FE3C68">
        <w:rPr>
          <w:rStyle w:val="CommentTok"/>
          <w:sz w:val="21"/>
        </w:rPr>
        <w:t>3</w:t>
      </w:r>
      <w:r w:rsidRPr="00FE3C68">
        <w:rPr>
          <w:rStyle w:val="CommentTok"/>
          <w:sz w:val="21"/>
        </w:rPr>
        <w:t>个操作对</w:t>
      </w:r>
      <w:r w:rsidRPr="00FE3C68">
        <w:rPr>
          <w:rStyle w:val="CommentTok"/>
          <w:sz w:val="21"/>
        </w:rPr>
        <w:t>front_insert_iterator</w:t>
      </w:r>
      <w:r w:rsidRPr="00FE3C68">
        <w:rPr>
          <w:rStyle w:val="CommentTok"/>
          <w:sz w:val="21"/>
        </w:rPr>
        <w:t>不起作用（关闭功能）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三个操作符返回的都是</w:t>
      </w:r>
      <w:r w:rsidRPr="00FE3C68">
        <w:rPr>
          <w:rStyle w:val="CommentTok"/>
          <w:sz w:val="21"/>
        </w:rPr>
        <w:t>front_insert_iterator</w:t>
      </w:r>
      <w:r w:rsidRPr="00FE3C68">
        <w:rPr>
          <w:rStyle w:val="CommentTok"/>
          <w:sz w:val="21"/>
        </w:rPr>
        <w:t>自己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front_insert_iterator&lt;Container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*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front_insert_iterator&lt;Container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++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front_insert_iterator&lt;Container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这是一个辅助函数，帮助我们方便使用</w:t>
      </w:r>
      <w:r w:rsidRPr="00FE3C68">
        <w:rPr>
          <w:rStyle w:val="CommentTok"/>
          <w:sz w:val="21"/>
        </w:rPr>
        <w:t>front_insert_iterator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Containe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front_insert_iterator&lt;Container&gt; front_inserter(Container&amp; x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front_insert_iterator&lt;Container&gt;(x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169" w:name="insert_iterator"/>
      <w:r w:rsidRPr="00FE3C68">
        <w:rPr>
          <w:sz w:val="22"/>
        </w:rPr>
        <w:t>3</w:t>
      </w:r>
      <w:r w:rsidRPr="00FE3C68">
        <w:rPr>
          <w:sz w:val="22"/>
        </w:rPr>
        <w:t>）</w:t>
      </w:r>
      <w:r w:rsidRPr="00FE3C68">
        <w:rPr>
          <w:sz w:val="22"/>
        </w:rPr>
        <w:t>insert_iterator</w:t>
      </w:r>
      <w:bookmarkEnd w:id="169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Containe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insert_iterator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Container* container;        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底层容器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Container::iterator iter;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底层容器的迭代器（前</w:t>
      </w:r>
      <w:r w:rsidRPr="00FE3C68">
        <w:rPr>
          <w:rStyle w:val="CommentTok"/>
          <w:sz w:val="21"/>
        </w:rPr>
        <w:t>2</w:t>
      </w:r>
      <w:r w:rsidRPr="00FE3C68">
        <w:rPr>
          <w:rStyle w:val="CommentTok"/>
          <w:sz w:val="21"/>
        </w:rPr>
        <w:t>个插入迭代器没有）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output_iterator_tag iterator_category;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reference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。传入一个容器，使</w:t>
      </w:r>
      <w:r w:rsidRPr="00FE3C68">
        <w:rPr>
          <w:rStyle w:val="CommentTok"/>
          <w:sz w:val="21"/>
        </w:rPr>
        <w:t>insert_iterator</w:t>
      </w:r>
      <w:r w:rsidRPr="00FE3C68">
        <w:rPr>
          <w:rStyle w:val="CommentTok"/>
          <w:sz w:val="21"/>
        </w:rPr>
        <w:t>与容器和容器迭代器绑定起来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nsert_iterator(Container&amp; x,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Container::iterator i)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: container(&amp;x), iter(i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赋值操作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nsert_iterator&lt;Container&gt;&a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Container::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&amp; value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iter = container-&gt;insert(iter, value)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赋值操作的关键是转调用容器的</w:t>
      </w:r>
      <w:r w:rsidRPr="00FE3C68">
        <w:rPr>
          <w:rStyle w:val="CommentTok"/>
          <w:sz w:val="21"/>
        </w:rPr>
        <w:t>insert(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++iter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使</w:t>
      </w:r>
      <w:r w:rsidRPr="00FE3C68">
        <w:rPr>
          <w:rStyle w:val="CommentTok"/>
          <w:sz w:val="21"/>
        </w:rPr>
        <w:t>insert iterator</w:t>
      </w:r>
      <w:r w:rsidRPr="00FE3C68">
        <w:rPr>
          <w:rStyle w:val="CommentTok"/>
          <w:sz w:val="21"/>
        </w:rPr>
        <w:t>永远随其目标贴身移动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</w:t>
      </w:r>
      <w:r w:rsidRPr="00FE3C68">
        <w:rPr>
          <w:rStyle w:val="CommentTok"/>
          <w:sz w:val="21"/>
        </w:rPr>
        <w:t>3</w:t>
      </w:r>
      <w:r w:rsidRPr="00FE3C68">
        <w:rPr>
          <w:rStyle w:val="CommentTok"/>
          <w:sz w:val="21"/>
        </w:rPr>
        <w:t>个操作对</w:t>
      </w:r>
      <w:r w:rsidRPr="00FE3C68">
        <w:rPr>
          <w:rStyle w:val="CommentTok"/>
          <w:sz w:val="21"/>
        </w:rPr>
        <w:t>insert_iterator</w:t>
      </w:r>
      <w:r w:rsidRPr="00FE3C68">
        <w:rPr>
          <w:rStyle w:val="CommentTok"/>
          <w:sz w:val="21"/>
        </w:rPr>
        <w:t>不起作用（关闭功能）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三个操作符返回的都是</w:t>
      </w:r>
      <w:r w:rsidRPr="00FE3C68">
        <w:rPr>
          <w:rStyle w:val="CommentTok"/>
          <w:sz w:val="21"/>
        </w:rPr>
        <w:t>insert_iterator</w:t>
      </w:r>
      <w:r w:rsidRPr="00FE3C68">
        <w:rPr>
          <w:rStyle w:val="CommentTok"/>
          <w:sz w:val="21"/>
        </w:rPr>
        <w:t>自己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nsert_iterator&lt;Container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*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nsert_iterator&lt;Container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++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nsert_iterator&lt;Container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这是一个辅助函数，帮助我们方便使用</w:t>
      </w:r>
      <w:r w:rsidRPr="00FE3C68">
        <w:rPr>
          <w:rStyle w:val="CommentTok"/>
          <w:sz w:val="21"/>
        </w:rPr>
        <w:t>insert_iterator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和前</w:t>
      </w:r>
      <w:r w:rsidRPr="00FE3C68">
        <w:rPr>
          <w:rStyle w:val="CommentTok"/>
          <w:sz w:val="21"/>
        </w:rPr>
        <w:t>2</w:t>
      </w:r>
      <w:r w:rsidRPr="00FE3C68">
        <w:rPr>
          <w:rStyle w:val="CommentTok"/>
          <w:sz w:val="21"/>
        </w:rPr>
        <w:t>个插入迭代器不容，这里还需额外传入一个底层容器的迭代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Container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Iterato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insert_iterator&lt;Container&gt; inserter(Container&amp; x, Iterator i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Container::iterator i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insert_iterator&lt;Container&gt;(x, iter(i)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70" w:name="reverse-iterators"/>
      <w:bookmarkStart w:id="171" w:name="_Toc8033646"/>
      <w:r w:rsidRPr="00FE3C68">
        <w:rPr>
          <w:sz w:val="24"/>
        </w:rPr>
        <w:t>2.2 reverse iterators</w:t>
      </w:r>
      <w:bookmarkEnd w:id="170"/>
      <w:bookmarkEnd w:id="171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可以通过一个</w:t>
      </w:r>
      <w:r w:rsidRPr="00FE3C68">
        <w:rPr>
          <w:b/>
          <w:sz w:val="22"/>
        </w:rPr>
        <w:t>双向顺序容器</w:t>
      </w:r>
      <w:r w:rsidRPr="00FE3C68">
        <w:rPr>
          <w:sz w:val="22"/>
        </w:rPr>
        <w:t>调用</w:t>
      </w:r>
      <w:r w:rsidRPr="00FE3C68">
        <w:rPr>
          <w:sz w:val="22"/>
        </w:rPr>
        <w:t>rbegin()</w:t>
      </w:r>
      <w:r w:rsidRPr="00FE3C68">
        <w:rPr>
          <w:sz w:val="22"/>
        </w:rPr>
        <w:t>，和</w:t>
      </w:r>
      <w:r w:rsidRPr="00FE3C68">
        <w:rPr>
          <w:sz w:val="22"/>
        </w:rPr>
        <w:t>rend()</w:t>
      </w:r>
      <w:r w:rsidRPr="00FE3C68">
        <w:rPr>
          <w:sz w:val="22"/>
        </w:rPr>
        <w:t>来获取相应的逆向迭代器。只要双向顺序容器提供了</w:t>
      </w:r>
      <w:r w:rsidRPr="00FE3C68">
        <w:rPr>
          <w:sz w:val="22"/>
        </w:rPr>
        <w:t>begin(),end()</w:t>
      </w:r>
      <w:r w:rsidRPr="00FE3C68">
        <w:rPr>
          <w:sz w:val="22"/>
        </w:rPr>
        <w:t>，它的</w:t>
      </w:r>
      <w:r w:rsidRPr="00FE3C68">
        <w:rPr>
          <w:sz w:val="22"/>
        </w:rPr>
        <w:t>rbegin()</w:t>
      </w:r>
      <w:r w:rsidRPr="00FE3C68">
        <w:rPr>
          <w:sz w:val="22"/>
        </w:rPr>
        <w:t>和</w:t>
      </w:r>
      <w:r w:rsidRPr="00FE3C68">
        <w:rPr>
          <w:sz w:val="22"/>
        </w:rPr>
        <w:t>rend()</w:t>
      </w:r>
      <w:r w:rsidRPr="00FE3C68">
        <w:rPr>
          <w:sz w:val="22"/>
        </w:rPr>
        <w:t>就如同下面的形式。单向顺序容器</w:t>
      </w:r>
      <w:r w:rsidRPr="00FE3C68">
        <w:rPr>
          <w:sz w:val="22"/>
        </w:rPr>
        <w:t>slist</w:t>
      </w:r>
      <w:r w:rsidRPr="00FE3C68">
        <w:rPr>
          <w:sz w:val="22"/>
        </w:rPr>
        <w:t>不可使用</w:t>
      </w:r>
      <w:r w:rsidRPr="00FE3C68">
        <w:rPr>
          <w:sz w:val="22"/>
        </w:rPr>
        <w:t>reserve iterators</w:t>
      </w:r>
      <w:r w:rsidRPr="00FE3C68">
        <w:rPr>
          <w:sz w:val="22"/>
        </w:rPr>
        <w:t>。有些容器如</w:t>
      </w:r>
      <w:r w:rsidRPr="00FE3C68">
        <w:rPr>
          <w:sz w:val="22"/>
        </w:rPr>
        <w:t>stack</w:t>
      </w:r>
      <w:r w:rsidRPr="00FE3C68">
        <w:rPr>
          <w:sz w:val="22"/>
        </w:rPr>
        <w:t>、</w:t>
      </w:r>
      <w:r w:rsidRPr="00FE3C68">
        <w:rPr>
          <w:sz w:val="22"/>
        </w:rPr>
        <w:t>queue</w:t>
      </w:r>
      <w:r w:rsidRPr="00FE3C68">
        <w:rPr>
          <w:sz w:val="22"/>
        </w:rPr>
        <w:t>、</w:t>
      </w:r>
      <w:r w:rsidRPr="00FE3C68">
        <w:rPr>
          <w:sz w:val="22"/>
        </w:rPr>
        <w:t>priority_queue</w:t>
      </w:r>
      <w:r w:rsidRPr="00FE3C68">
        <w:rPr>
          <w:sz w:val="22"/>
        </w:rPr>
        <w:t>并不提供</w:t>
      </w:r>
      <w:r w:rsidRPr="00FE3C68">
        <w:rPr>
          <w:sz w:val="22"/>
        </w:rPr>
        <w:t>begin()</w:t>
      </w:r>
      <w:r w:rsidRPr="00FE3C68">
        <w:rPr>
          <w:sz w:val="22"/>
        </w:rPr>
        <w:t>，</w:t>
      </w:r>
      <w:r w:rsidRPr="00FE3C68">
        <w:rPr>
          <w:sz w:val="22"/>
        </w:rPr>
        <w:t>end()</w:t>
      </w:r>
      <w:r w:rsidRPr="00FE3C68">
        <w:rPr>
          <w:sz w:val="22"/>
        </w:rPr>
        <w:t>，当然也就没有</w:t>
      </w:r>
      <w:r w:rsidRPr="00FE3C68">
        <w:rPr>
          <w:sz w:val="22"/>
        </w:rPr>
        <w:t>rbegin()</w:t>
      </w:r>
      <w:r w:rsidRPr="00FE3C68">
        <w:rPr>
          <w:sz w:val="22"/>
        </w:rPr>
        <w:t>和</w:t>
      </w:r>
      <w:r w:rsidRPr="00FE3C68">
        <w:rPr>
          <w:sz w:val="22"/>
        </w:rPr>
        <w:t>rend()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 = alloc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vector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 xml:space="preserve">* iterator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容器迭代器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everse_iterator&lt;iterator&gt; reverse_iterator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逆向迭代器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verse_iterator rbegin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reverse_iterator(end()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verse_iterator rend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reverse_iterator(begin()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 = alloc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list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list_iterator&lt;T, T&amp;, T*&gt;   iterator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容器迭代器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everse_iterator&lt;iterator&gt; reverse_iterator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逆向迭代器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reverse_iterator rbegin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reverse_iterator(end()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reverse_iterator rend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reverse_iterator(begin()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...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lloc = alloc, </w:t>
      </w:r>
      <w:r w:rsidRPr="00FE3C68">
        <w:rPr>
          <w:rStyle w:val="DataTypeTok"/>
          <w:sz w:val="21"/>
        </w:rPr>
        <w:t>size_t</w:t>
      </w:r>
      <w:r w:rsidRPr="00FE3C68">
        <w:rPr>
          <w:rStyle w:val="NormalTok"/>
          <w:sz w:val="21"/>
        </w:rPr>
        <w:t xml:space="preserve"> BufSiz = 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 xml:space="preserve">&gt; 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deque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__deque_iterator&lt;T, T&amp;, T*, BufSiz&gt;   iterator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容器迭代器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everse_iterator&lt;iterator&gt; reverse_iterator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逆向迭代器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iterator begin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start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iterator end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finish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reverse_iterator rbegin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reverse_iterator(finish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reverse_iterator rend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reverse_iterator(start); }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正向迭代器和逆向迭代器的逻辑位置如下图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具有这样的逻辑位置关系，当我们将一个正向迭代器区间转换为一个逆向迭代器区间后，不必再有任何额外处理，就可以让接受这个逆向迭代器区间的算法，以相反的元素次序处理区间中的每一个元素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reverse_iterator</w:t>
      </w:r>
      <w:r w:rsidRPr="00FE3C68">
        <w:rPr>
          <w:sz w:val="22"/>
        </w:rPr>
        <w:t>实现如下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Iterator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verse_iterator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terator current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对应的正向迭代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的</w:t>
      </w:r>
      <w:r w:rsidRPr="00FE3C68">
        <w:rPr>
          <w:rStyle w:val="CommentTok"/>
          <w:sz w:val="21"/>
        </w:rPr>
        <w:t>5</w:t>
      </w:r>
      <w:r w:rsidRPr="00FE3C68">
        <w:rPr>
          <w:rStyle w:val="CommentTok"/>
          <w:sz w:val="21"/>
        </w:rPr>
        <w:t>种相应类型都和其对应的正向迭代器相同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_traits&lt;Iterator&gt;::iterator_category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iterator_category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_traits&lt;Iterator&gt;::</w:t>
      </w:r>
      <w:r w:rsidRPr="00FE3C68">
        <w:rPr>
          <w:rStyle w:val="DataTypeTok"/>
          <w:sz w:val="21"/>
        </w:rPr>
        <w:t>value_typ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_traits&lt;Iterator&gt;::</w:t>
      </w:r>
      <w:r w:rsidRPr="00FE3C68">
        <w:rPr>
          <w:rStyle w:val="DataTypeTok"/>
          <w:sz w:val="21"/>
        </w:rPr>
        <w:t>difference_typ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_traits&lt;Iterator&gt;::pointer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iterator_traits&lt;Iterator&gt;::referenc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reference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Iterator </w:t>
      </w:r>
      <w:r w:rsidRPr="00FE3C68">
        <w:rPr>
          <w:rStyle w:val="DataTypeTok"/>
          <w:sz w:val="21"/>
        </w:rPr>
        <w:t>iterator_type</w:t>
      </w:r>
      <w:r w:rsidRPr="00FE3C68">
        <w:rPr>
          <w:rStyle w:val="NormalTok"/>
          <w:sz w:val="21"/>
        </w:rPr>
        <w:t xml:space="preserve">;     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代表正向迭代器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reverse_iterator&lt;Iterator&gt; self;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代表逆向迭代器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verse_iterator(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下面这个构造函数将逆向迭代器与正向迭代器</w:t>
      </w:r>
      <w:r w:rsidRPr="00FE3C68">
        <w:rPr>
          <w:rStyle w:val="CommentTok"/>
          <w:sz w:val="21"/>
        </w:rPr>
        <w:t>x</w:t>
      </w:r>
      <w:r w:rsidRPr="00FE3C68">
        <w:rPr>
          <w:rStyle w:val="CommentTok"/>
          <w:sz w:val="21"/>
        </w:rPr>
        <w:t>关联起来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reverse_iterator(</w:t>
      </w:r>
      <w:r w:rsidRPr="00FE3C68">
        <w:rPr>
          <w:rStyle w:val="DataTypeTok"/>
          <w:sz w:val="21"/>
        </w:rPr>
        <w:t>iterator_type</w:t>
      </w:r>
      <w:r w:rsidRPr="00FE3C68">
        <w:rPr>
          <w:rStyle w:val="NormalTok"/>
          <w:sz w:val="21"/>
        </w:rPr>
        <w:t xml:space="preserve"> x) : current(x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verse_iterator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self&amp; x) : current(x.current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</w:t>
      </w:r>
      <w:r w:rsidRPr="00FE3C68">
        <w:rPr>
          <w:rStyle w:val="CommentTok"/>
          <w:sz w:val="21"/>
        </w:rPr>
        <w:t>//base()</w:t>
      </w:r>
      <w:r w:rsidRPr="00FE3C68">
        <w:rPr>
          <w:rStyle w:val="CommentTok"/>
          <w:sz w:val="21"/>
        </w:rPr>
        <w:t>成员函数返回相应的正向迭代器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iterator_type</w:t>
      </w:r>
      <w:r w:rsidRPr="00FE3C68">
        <w:rPr>
          <w:rStyle w:val="NormalTok"/>
          <w:sz w:val="21"/>
        </w:rPr>
        <w:t xml:space="preserve"> base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current;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对逆向迭代器取值，就是将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对应的正向迭代器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后退一步后取值</w:t>
      </w:r>
      <w:r w:rsidRPr="00FE3C68">
        <w:rPr>
          <w:rStyle w:val="CommentTok"/>
          <w:sz w:val="21"/>
        </w:rPr>
        <w:t>ßßßß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ference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*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Iterator tmp = curren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--t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前置</w:t>
      </w:r>
      <w:r w:rsidRPr="00FE3C68">
        <w:rPr>
          <w:rStyle w:val="CommentTok"/>
          <w:sz w:val="21"/>
        </w:rPr>
        <w:t>++</w:t>
      </w:r>
      <w:r w:rsidRPr="00FE3C68">
        <w:rPr>
          <w:rStyle w:val="CommentTok"/>
          <w:sz w:val="21"/>
        </w:rPr>
        <w:t>，</w:t>
      </w:r>
      <w:r w:rsidRPr="00FE3C68">
        <w:rPr>
          <w:rStyle w:val="CommentTok"/>
          <w:sz w:val="21"/>
        </w:rPr>
        <w:t>++</w:t>
      </w:r>
      <w:r w:rsidRPr="00FE3C68">
        <w:rPr>
          <w:rStyle w:val="CommentTok"/>
          <w:sz w:val="21"/>
        </w:rPr>
        <w:t>变为</w:t>
      </w:r>
      <w:r w:rsidRPr="00FE3C68">
        <w:rPr>
          <w:rStyle w:val="CommentTok"/>
          <w:sz w:val="21"/>
        </w:rPr>
        <w:t>--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--curren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后置</w:t>
      </w:r>
      <w:r w:rsidRPr="00FE3C68">
        <w:rPr>
          <w:rStyle w:val="CommentTok"/>
          <w:sz w:val="21"/>
        </w:rPr>
        <w:t>++</w:t>
      </w:r>
      <w:r w:rsidRPr="00FE3C68">
        <w:rPr>
          <w:rStyle w:val="CommentTok"/>
          <w:sz w:val="21"/>
        </w:rPr>
        <w:t>，</w:t>
      </w:r>
      <w:r w:rsidRPr="00FE3C68">
        <w:rPr>
          <w:rStyle w:val="CommentTok"/>
          <w:sz w:val="21"/>
        </w:rPr>
        <w:t>++</w:t>
      </w:r>
      <w:r w:rsidRPr="00FE3C68">
        <w:rPr>
          <w:rStyle w:val="CommentTok"/>
          <w:sz w:val="21"/>
        </w:rPr>
        <w:t>变</w:t>
      </w:r>
      <w:r w:rsidRPr="00FE3C68">
        <w:rPr>
          <w:rStyle w:val="CommentTok"/>
          <w:sz w:val="21"/>
        </w:rPr>
        <w:t>--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self tmp =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--curren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t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前置</w:t>
      </w:r>
      <w:r w:rsidRPr="00FE3C68">
        <w:rPr>
          <w:rStyle w:val="CommentTok"/>
          <w:sz w:val="21"/>
        </w:rPr>
        <w:t>--</w:t>
      </w:r>
      <w:r w:rsidRPr="00FE3C68">
        <w:rPr>
          <w:rStyle w:val="CommentTok"/>
          <w:sz w:val="21"/>
        </w:rPr>
        <w:t>，</w:t>
      </w:r>
      <w:r w:rsidRPr="00FE3C68">
        <w:rPr>
          <w:rStyle w:val="CommentTok"/>
          <w:sz w:val="21"/>
        </w:rPr>
        <w:t>--</w:t>
      </w:r>
      <w:r w:rsidRPr="00FE3C68">
        <w:rPr>
          <w:rStyle w:val="CommentTok"/>
          <w:sz w:val="21"/>
        </w:rPr>
        <w:t>变</w:t>
      </w:r>
      <w:r w:rsidRPr="00FE3C68">
        <w:rPr>
          <w:rStyle w:val="CommentTok"/>
          <w:sz w:val="21"/>
        </w:rPr>
        <w:t>++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--(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++curren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后置</w:t>
      </w:r>
      <w:r w:rsidRPr="00FE3C68">
        <w:rPr>
          <w:rStyle w:val="CommentTok"/>
          <w:sz w:val="21"/>
        </w:rPr>
        <w:t>--</w:t>
      </w:r>
      <w:r w:rsidRPr="00FE3C68">
        <w:rPr>
          <w:rStyle w:val="CommentTok"/>
          <w:sz w:val="21"/>
        </w:rPr>
        <w:t>，</w:t>
      </w:r>
      <w:r w:rsidRPr="00FE3C68">
        <w:rPr>
          <w:rStyle w:val="CommentTok"/>
          <w:sz w:val="21"/>
        </w:rPr>
        <w:t>--</w:t>
      </w:r>
      <w:r w:rsidRPr="00FE3C68">
        <w:rPr>
          <w:rStyle w:val="CommentTok"/>
          <w:sz w:val="21"/>
        </w:rPr>
        <w:t>变</w:t>
      </w:r>
      <w:r w:rsidRPr="00FE3C68">
        <w:rPr>
          <w:rStyle w:val="CommentTok"/>
          <w:sz w:val="21"/>
        </w:rPr>
        <w:t>++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--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self tmp =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++current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t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前进与后退方向完全逆转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(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 xml:space="preserve"> n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self(current - n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=(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 xml:space="preserve"> n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current -= n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-(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 xml:space="preserve"> n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self(current + n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elf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-=(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 xml:space="preserve"> n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current += n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第一个</w:t>
      </w:r>
      <w:r w:rsidRPr="00FE3C68">
        <w:rPr>
          <w:rStyle w:val="CommentTok"/>
          <w:sz w:val="21"/>
        </w:rPr>
        <w:t>*</w:t>
      </w:r>
      <w:r w:rsidRPr="00FE3C68">
        <w:rPr>
          <w:rStyle w:val="CommentTok"/>
          <w:sz w:val="21"/>
        </w:rPr>
        <w:t>会调用本类的</w:t>
      </w:r>
      <w:r w:rsidRPr="00FE3C68">
        <w:rPr>
          <w:rStyle w:val="CommentTok"/>
          <w:sz w:val="21"/>
        </w:rPr>
        <w:t>operator*</w:t>
      </w:r>
      <w:r w:rsidRPr="00FE3C68">
        <w:rPr>
          <w:rStyle w:val="CommentTok"/>
          <w:sz w:val="21"/>
        </w:rPr>
        <w:t>，第二个不会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ference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[](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 xml:space="preserve"> n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(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 xml:space="preserve"> + n); } 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}; 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72" w:name="iostream-iterators"/>
      <w:bookmarkStart w:id="173" w:name="_Toc8033647"/>
      <w:r w:rsidRPr="00FE3C68">
        <w:rPr>
          <w:sz w:val="24"/>
        </w:rPr>
        <w:lastRenderedPageBreak/>
        <w:t>2.3 iostream iterators</w:t>
      </w:r>
      <w:bookmarkEnd w:id="172"/>
      <w:bookmarkEnd w:id="173"/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174" w:name="istream_iterator"/>
      <w:r w:rsidRPr="00FE3C68">
        <w:rPr>
          <w:sz w:val="22"/>
        </w:rPr>
        <w:t>1</w:t>
      </w:r>
      <w:r w:rsidRPr="00FE3C68">
        <w:rPr>
          <w:sz w:val="22"/>
        </w:rPr>
        <w:t>）</w:t>
      </w:r>
      <w:r w:rsidRPr="00FE3C68">
        <w:rPr>
          <w:sz w:val="22"/>
        </w:rPr>
        <w:t>istream_iterator</w:t>
      </w:r>
      <w:bookmarkEnd w:id="174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所谓绑定一个</w:t>
      </w:r>
      <w:r w:rsidRPr="00FE3C68">
        <w:rPr>
          <w:sz w:val="22"/>
        </w:rPr>
        <w:t>istream object</w:t>
      </w:r>
      <w:r w:rsidRPr="00FE3C68">
        <w:rPr>
          <w:sz w:val="22"/>
        </w:rPr>
        <w:t>，其实就是在</w:t>
      </w:r>
      <w:r w:rsidRPr="00FE3C68">
        <w:rPr>
          <w:sz w:val="22"/>
        </w:rPr>
        <w:t>istream iterator</w:t>
      </w:r>
      <w:r w:rsidRPr="00FE3C68">
        <w:rPr>
          <w:sz w:val="22"/>
        </w:rPr>
        <w:t>内部维护一个</w:t>
      </w:r>
      <w:r w:rsidRPr="00FE3C68">
        <w:rPr>
          <w:sz w:val="22"/>
        </w:rPr>
        <w:t>istream member</w:t>
      </w:r>
      <w:r w:rsidRPr="00FE3C68">
        <w:rPr>
          <w:sz w:val="22"/>
        </w:rPr>
        <w:t>，客户端对于这个迭代器所做的</w:t>
      </w:r>
      <w:r w:rsidRPr="00FE3C68">
        <w:rPr>
          <w:sz w:val="22"/>
        </w:rPr>
        <w:t>operator++</w:t>
      </w:r>
      <w:r w:rsidRPr="00FE3C68">
        <w:rPr>
          <w:sz w:val="22"/>
        </w:rPr>
        <w:t>操作，会被引导调用迭代器内部所含的那个</w:t>
      </w:r>
      <w:r w:rsidRPr="00FE3C68">
        <w:rPr>
          <w:sz w:val="22"/>
        </w:rPr>
        <w:t>istream member</w:t>
      </w:r>
      <w:r w:rsidRPr="00FE3C68">
        <w:rPr>
          <w:sz w:val="22"/>
        </w:rPr>
        <w:t>的输入操作</w:t>
      </w:r>
      <w:r w:rsidRPr="00FE3C68">
        <w:rPr>
          <w:sz w:val="22"/>
        </w:rPr>
        <w:t>(operator&gt;&gt;)</w:t>
      </w:r>
      <w:r w:rsidRPr="00FE3C68">
        <w:rPr>
          <w:sz w:val="22"/>
        </w:rPr>
        <w:t>。这个迭代器是个</w:t>
      </w:r>
      <w:r w:rsidRPr="00FE3C68">
        <w:rPr>
          <w:sz w:val="22"/>
        </w:rPr>
        <w:t>input iterator</w:t>
      </w:r>
      <w:r w:rsidRPr="00FE3C68">
        <w:rPr>
          <w:sz w:val="22"/>
        </w:rPr>
        <w:t>，不具备</w:t>
      </w:r>
      <w:r w:rsidRPr="00FE3C68">
        <w:rPr>
          <w:sz w:val="22"/>
        </w:rPr>
        <w:t>operator–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此版本是旧有的</w:t>
      </w:r>
      <w:r w:rsidRPr="00FE3C68">
        <w:rPr>
          <w:rStyle w:val="CommentTok"/>
          <w:sz w:val="21"/>
        </w:rPr>
        <w:t>HP</w:t>
      </w:r>
      <w:r w:rsidRPr="00FE3C68">
        <w:rPr>
          <w:rStyle w:val="CommentTok"/>
          <w:sz w:val="21"/>
        </w:rPr>
        <w:t>规格，未符合标准接口：</w:t>
      </w:r>
      <w:r w:rsidRPr="00FE3C68">
        <w:rPr>
          <w:rStyle w:val="CommentTok"/>
          <w:sz w:val="21"/>
        </w:rPr>
        <w:t>istream_iterator&lt;T,charT,traits,Distance&gt;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然而一般使用</w:t>
      </w:r>
      <w:r w:rsidRPr="00FE3C68">
        <w:rPr>
          <w:rStyle w:val="CommentTok"/>
          <w:sz w:val="21"/>
        </w:rPr>
        <w:t>input iterators</w:t>
      </w:r>
      <w:r w:rsidRPr="00FE3C68">
        <w:rPr>
          <w:rStyle w:val="CommentTok"/>
          <w:sz w:val="21"/>
        </w:rPr>
        <w:t>时都只使用第一个</w:t>
      </w:r>
      <w:r w:rsidRPr="00FE3C68">
        <w:rPr>
          <w:rStyle w:val="CommentTok"/>
          <w:sz w:val="21"/>
        </w:rPr>
        <w:t>template</w:t>
      </w:r>
      <w:r w:rsidRPr="00FE3C68">
        <w:rPr>
          <w:rStyle w:val="CommentTok"/>
          <w:sz w:val="21"/>
        </w:rPr>
        <w:t>参数、此时以下仍适用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SGI STL 3.3</w:t>
      </w:r>
      <w:r w:rsidRPr="00FE3C68">
        <w:rPr>
          <w:rStyle w:val="CommentTok"/>
          <w:sz w:val="21"/>
        </w:rPr>
        <w:t>已实现出符合标准接口的</w:t>
      </w:r>
      <w:r w:rsidRPr="00FE3C68">
        <w:rPr>
          <w:rStyle w:val="CommentTok"/>
          <w:sz w:val="21"/>
        </w:rPr>
        <w:t>istream_iterator</w:t>
      </w:r>
      <w:r w:rsidRPr="00FE3C68">
        <w:rPr>
          <w:rStyle w:val="CommentTok"/>
          <w:sz w:val="21"/>
        </w:rPr>
        <w:t>，做法与本版大同小异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Distance = </w:t>
      </w:r>
      <w:r w:rsidRPr="00FE3C68">
        <w:rPr>
          <w:rStyle w:val="DataTypeTok"/>
          <w:sz w:val="21"/>
        </w:rPr>
        <w:t>ptrdiff_t</w:t>
      </w:r>
      <w:r w:rsidRPr="00FE3C68">
        <w:rPr>
          <w:rStyle w:val="NormalTok"/>
          <w:sz w:val="21"/>
        </w:rPr>
        <w:t xml:space="preserve">&gt; 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istream_iterator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friend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bool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= __STL_NULL_TMPL_ARGS 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istream_iterator&lt;T, Distance&gt;&amp; x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               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istream_iterator&lt;T, Distance&gt;&amp; y)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stream* stream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T value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end_mark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read(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end_marker = (*stream) ? </w:t>
      </w:r>
      <w:r w:rsidRPr="00FE3C68">
        <w:rPr>
          <w:rStyle w:val="KeywordTok"/>
          <w:sz w:val="21"/>
        </w:rPr>
        <w:t>true</w:t>
      </w:r>
      <w:r w:rsidRPr="00FE3C68">
        <w:rPr>
          <w:rStyle w:val="NormalTok"/>
          <w:sz w:val="21"/>
        </w:rPr>
        <w:t xml:space="preserve"> : </w:t>
      </w:r>
      <w:r w:rsidRPr="00FE3C68">
        <w:rPr>
          <w:rStyle w:val="KeywordTok"/>
          <w:sz w:val="21"/>
        </w:rPr>
        <w:t>fals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end_marker) *stream &gt;&gt; value;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关键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输入后，</w:t>
      </w:r>
      <w:r w:rsidRPr="00FE3C68">
        <w:rPr>
          <w:rStyle w:val="CommentTok"/>
          <w:sz w:val="21"/>
        </w:rPr>
        <w:t>stream</w:t>
      </w:r>
      <w:r w:rsidRPr="00FE3C68">
        <w:rPr>
          <w:rStyle w:val="CommentTok"/>
          <w:sz w:val="21"/>
        </w:rPr>
        <w:t>的状态可能改变，所以下面再判断一次以决定</w:t>
      </w:r>
      <w:r w:rsidRPr="00FE3C68">
        <w:rPr>
          <w:rStyle w:val="CommentTok"/>
          <w:sz w:val="21"/>
        </w:rPr>
        <w:t>end_marker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当读到</w:t>
      </w:r>
      <w:r w:rsidRPr="00FE3C68">
        <w:rPr>
          <w:rStyle w:val="CommentTok"/>
          <w:sz w:val="21"/>
        </w:rPr>
        <w:t>eof</w:t>
      </w:r>
      <w:r w:rsidRPr="00FE3C68">
        <w:rPr>
          <w:rStyle w:val="CommentTok"/>
          <w:sz w:val="21"/>
        </w:rPr>
        <w:t>或读到类型不符的数据，</w:t>
      </w:r>
      <w:r w:rsidRPr="00FE3C68">
        <w:rPr>
          <w:rStyle w:val="CommentTok"/>
          <w:sz w:val="21"/>
        </w:rPr>
        <w:t>stream</w:t>
      </w:r>
      <w:r w:rsidRPr="00FE3C68">
        <w:rPr>
          <w:rStyle w:val="CommentTok"/>
          <w:sz w:val="21"/>
        </w:rPr>
        <w:t>即处于</w:t>
      </w:r>
      <w:r w:rsidRPr="00FE3C68">
        <w:rPr>
          <w:rStyle w:val="CommentTok"/>
          <w:sz w:val="21"/>
        </w:rPr>
        <w:t>false</w:t>
      </w:r>
      <w:r w:rsidRPr="00FE3C68">
        <w:rPr>
          <w:rStyle w:val="CommentTok"/>
          <w:sz w:val="21"/>
        </w:rPr>
        <w:t>状态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end_marker = (*stream) ? </w:t>
      </w:r>
      <w:r w:rsidRPr="00FE3C68">
        <w:rPr>
          <w:rStyle w:val="KeywordTok"/>
          <w:sz w:val="21"/>
        </w:rPr>
        <w:t>true</w:t>
      </w:r>
      <w:r w:rsidRPr="00FE3C68">
        <w:rPr>
          <w:rStyle w:val="NormalTok"/>
          <w:sz w:val="21"/>
        </w:rPr>
        <w:t xml:space="preserve"> : </w:t>
      </w:r>
      <w:r w:rsidRPr="00FE3C68">
        <w:rPr>
          <w:rStyle w:val="KeywordTok"/>
          <w:sz w:val="21"/>
        </w:rPr>
        <w:t>fals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input_iterator_tag iterator_category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T                 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Distance          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*          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          reference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stream_iterator() : stream(&amp;cin), end_marker(</w:t>
      </w:r>
      <w:r w:rsidRPr="00FE3C68">
        <w:rPr>
          <w:rStyle w:val="KeywordTok"/>
          <w:sz w:val="21"/>
        </w:rPr>
        <w:t>false</w:t>
      </w:r>
      <w:r w:rsidRPr="00FE3C68">
        <w:rPr>
          <w:rStyle w:val="NormalTok"/>
          <w:sz w:val="21"/>
        </w:rPr>
        <w:t>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stream_iterator(istream&amp; s) : stream(&amp;s) { read(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上两行的用法：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 xml:space="preserve">// istream_iterator&lt;int&gt; eos;         </w:t>
      </w:r>
      <w:r w:rsidRPr="00FE3C68">
        <w:rPr>
          <w:rStyle w:val="CommentTok"/>
          <w:sz w:val="21"/>
        </w:rPr>
        <w:t>造成</w:t>
      </w:r>
      <w:r w:rsidRPr="00FE3C68">
        <w:rPr>
          <w:rStyle w:val="CommentTok"/>
          <w:sz w:val="21"/>
        </w:rPr>
        <w:t>end_marker</w:t>
      </w:r>
      <w:r w:rsidRPr="00FE3C68">
        <w:rPr>
          <w:rStyle w:val="CommentTok"/>
          <w:sz w:val="21"/>
        </w:rPr>
        <w:t>为</w:t>
      </w:r>
      <w:r w:rsidRPr="00FE3C68">
        <w:rPr>
          <w:rStyle w:val="CommentTok"/>
          <w:sz w:val="21"/>
        </w:rPr>
        <w:t>fals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 xml:space="preserve">// istream_iterator&lt;int&gt; initer(cin)  </w:t>
      </w:r>
      <w:r w:rsidRPr="00FE3C68">
        <w:rPr>
          <w:rStyle w:val="CommentTok"/>
          <w:sz w:val="21"/>
        </w:rPr>
        <w:t>引发</w:t>
      </w:r>
      <w:r w:rsidRPr="00FE3C68">
        <w:rPr>
          <w:rStyle w:val="CommentTok"/>
          <w:sz w:val="21"/>
        </w:rPr>
        <w:t>read()</w:t>
      </w:r>
      <w:r w:rsidRPr="00FE3C68">
        <w:rPr>
          <w:rStyle w:val="CommentTok"/>
          <w:sz w:val="21"/>
        </w:rPr>
        <w:t>，程序至此会等待输入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ference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*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value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pointer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-&gt;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&amp;(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*()); 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前进一个位置，就代表要读取一次数据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stream_iterator&lt;T, Distance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++(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read();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istream_iterator&lt;T, Distance&gt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>) 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istream_iterator&lt;T, Distance&gt; tmp =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read(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tmp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下图展示了</w:t>
      </w:r>
      <w:r w:rsidRPr="00FE3C68">
        <w:rPr>
          <w:sz w:val="22"/>
        </w:rPr>
        <w:t>copy()</w:t>
      </w:r>
      <w:r w:rsidRPr="00FE3C68">
        <w:rPr>
          <w:sz w:val="22"/>
        </w:rPr>
        <w:t>和</w:t>
      </w:r>
      <w:r w:rsidRPr="00FE3C68">
        <w:rPr>
          <w:sz w:val="22"/>
        </w:rPr>
        <w:t>istream_iterator</w:t>
      </w:r>
      <w:r w:rsidRPr="00FE3C68">
        <w:rPr>
          <w:sz w:val="22"/>
        </w:rPr>
        <w:t>共同合作的例子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175" w:name="ostream_iterator"/>
      <w:r w:rsidRPr="00FE3C68">
        <w:rPr>
          <w:sz w:val="22"/>
        </w:rPr>
        <w:t>2</w:t>
      </w:r>
      <w:r w:rsidRPr="00FE3C68">
        <w:rPr>
          <w:sz w:val="22"/>
        </w:rPr>
        <w:t>）</w:t>
      </w:r>
      <w:r w:rsidRPr="00FE3C68">
        <w:rPr>
          <w:sz w:val="22"/>
        </w:rPr>
        <w:t>ostream_iterator</w:t>
      </w:r>
      <w:bookmarkEnd w:id="175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所谓绑定一个</w:t>
      </w:r>
      <w:r w:rsidRPr="00FE3C68">
        <w:rPr>
          <w:sz w:val="22"/>
        </w:rPr>
        <w:t>ostream object</w:t>
      </w:r>
      <w:r w:rsidRPr="00FE3C68">
        <w:rPr>
          <w:sz w:val="22"/>
        </w:rPr>
        <w:t>，其实就是在</w:t>
      </w:r>
      <w:r w:rsidRPr="00FE3C68">
        <w:rPr>
          <w:sz w:val="22"/>
        </w:rPr>
        <w:t>oßstream iterator</w:t>
      </w:r>
      <w:r w:rsidRPr="00FE3C68">
        <w:rPr>
          <w:sz w:val="22"/>
        </w:rPr>
        <w:t>内部维护一个</w:t>
      </w:r>
      <w:r w:rsidRPr="00FE3C68">
        <w:rPr>
          <w:sz w:val="22"/>
        </w:rPr>
        <w:t>ostream member</w:t>
      </w:r>
      <w:r w:rsidRPr="00FE3C68">
        <w:rPr>
          <w:sz w:val="22"/>
        </w:rPr>
        <w:t>，客户端对于这个迭代器所做的</w:t>
      </w:r>
      <w:r w:rsidRPr="00FE3C68">
        <w:rPr>
          <w:sz w:val="22"/>
        </w:rPr>
        <w:t>operator=</w:t>
      </w:r>
      <w:r w:rsidRPr="00FE3C68">
        <w:rPr>
          <w:sz w:val="22"/>
        </w:rPr>
        <w:t>操作，会被引导调用迭代器内部所含的那个</w:t>
      </w:r>
      <w:r w:rsidRPr="00FE3C68">
        <w:rPr>
          <w:sz w:val="22"/>
        </w:rPr>
        <w:t>ostream member</w:t>
      </w:r>
      <w:r w:rsidRPr="00FE3C68">
        <w:rPr>
          <w:sz w:val="22"/>
        </w:rPr>
        <w:t>的输出操作</w:t>
      </w:r>
      <w:r w:rsidRPr="00FE3C68">
        <w:rPr>
          <w:sz w:val="22"/>
        </w:rPr>
        <w:t>(operator&lt;&lt;)</w:t>
      </w:r>
      <w:r w:rsidRPr="00FE3C68">
        <w:rPr>
          <w:sz w:val="22"/>
        </w:rPr>
        <w:t>。这个迭代器是个</w:t>
      </w:r>
      <w:r w:rsidRPr="00FE3C68">
        <w:rPr>
          <w:sz w:val="22"/>
        </w:rPr>
        <w:t>Onput iterator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此版本是旧有的</w:t>
      </w:r>
      <w:r w:rsidRPr="00FE3C68">
        <w:rPr>
          <w:rStyle w:val="CommentTok"/>
          <w:sz w:val="21"/>
        </w:rPr>
        <w:t>HP</w:t>
      </w:r>
      <w:r w:rsidRPr="00FE3C68">
        <w:rPr>
          <w:rStyle w:val="CommentTok"/>
          <w:sz w:val="21"/>
        </w:rPr>
        <w:t>规格，未符合标准接口：</w:t>
      </w:r>
      <w:r w:rsidRPr="00FE3C68">
        <w:rPr>
          <w:rStyle w:val="CommentTok"/>
          <w:sz w:val="21"/>
        </w:rPr>
        <w:t>istream_iterator&lt;T,charT,traits&gt;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然而一般使用</w:t>
      </w:r>
      <w:r w:rsidRPr="00FE3C68">
        <w:rPr>
          <w:rStyle w:val="CommentTok"/>
          <w:sz w:val="21"/>
        </w:rPr>
        <w:t>onput iterators</w:t>
      </w:r>
      <w:r w:rsidRPr="00FE3C68">
        <w:rPr>
          <w:rStyle w:val="CommentTok"/>
          <w:sz w:val="21"/>
        </w:rPr>
        <w:t>时都只使用第一个</w:t>
      </w:r>
      <w:r w:rsidRPr="00FE3C68">
        <w:rPr>
          <w:rStyle w:val="CommentTok"/>
          <w:sz w:val="21"/>
        </w:rPr>
        <w:t>template</w:t>
      </w:r>
      <w:r w:rsidRPr="00FE3C68">
        <w:rPr>
          <w:rStyle w:val="CommentTok"/>
          <w:sz w:val="21"/>
        </w:rPr>
        <w:t>参数、此时以下仍适用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SGI STL 3.3</w:t>
      </w:r>
      <w:r w:rsidRPr="00FE3C68">
        <w:rPr>
          <w:rStyle w:val="CommentTok"/>
          <w:sz w:val="21"/>
        </w:rPr>
        <w:t>已实现出符合标准接口的</w:t>
      </w:r>
      <w:r w:rsidRPr="00FE3C68">
        <w:rPr>
          <w:rStyle w:val="CommentTok"/>
          <w:sz w:val="21"/>
        </w:rPr>
        <w:t>ostream_iterator</w:t>
      </w:r>
      <w:r w:rsidRPr="00FE3C68">
        <w:rPr>
          <w:rStyle w:val="CommentTok"/>
          <w:sz w:val="21"/>
        </w:rPr>
        <w:t>，做法与本版大同小异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stream_iterator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stream* stream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 xml:space="preserve">* string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每次输出后的间隔符号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output_iterator_tag iterator_category;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迭代器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</w:t>
      </w:r>
      <w:r w:rsidRPr="00FE3C68">
        <w:rPr>
          <w:rStyle w:val="DataTypeTok"/>
          <w:sz w:val="21"/>
        </w:rPr>
        <w:t>valu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</w:t>
      </w:r>
      <w:r w:rsidRPr="00FE3C68">
        <w:rPr>
          <w:rStyle w:val="DataTypeTok"/>
          <w:sz w:val="21"/>
        </w:rPr>
        <w:t>difference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pointer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void</w:t>
      </w:r>
      <w:r w:rsidRPr="00FE3C68">
        <w:rPr>
          <w:rStyle w:val="NormalTok"/>
          <w:sz w:val="21"/>
        </w:rPr>
        <w:t xml:space="preserve">                reference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stream_iterator(ostream&amp; s) : stream(&amp;s), string(</w:t>
      </w:r>
      <w:r w:rsidRPr="00FE3C68">
        <w:rPr>
          <w:rStyle w:val="DecValTok"/>
          <w:sz w:val="21"/>
        </w:rPr>
        <w:t>0</w:t>
      </w:r>
      <w:r w:rsidRPr="00FE3C68">
        <w:rPr>
          <w:rStyle w:val="NormalTok"/>
          <w:sz w:val="21"/>
        </w:rPr>
        <w:t>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stream_iterator(ostream&amp; s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har</w:t>
      </w:r>
      <w:r w:rsidRPr="00FE3C68">
        <w:rPr>
          <w:rStyle w:val="NormalTok"/>
          <w:sz w:val="21"/>
        </w:rPr>
        <w:t>* c) : stream(&amp;s), string(c) 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对迭代器做赋值操作，就代表要输出一笔数据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stream_iterator&lt;T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=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value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*stream &lt;&lt; value;      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关键，输出数值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if</w:t>
      </w:r>
      <w:r w:rsidRPr="00FE3C68">
        <w:rPr>
          <w:rStyle w:val="NormalTok"/>
          <w:sz w:val="21"/>
        </w:rPr>
        <w:t xml:space="preserve"> (string) *stream &lt;&lt; string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如果间隔符号不为空，输出间隔符号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stream_iterator&lt;T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*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>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stream_iterator&lt;T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++(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 xml:space="preserve">; }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stream_iterator&lt;T&gt;&amp;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++(</w:t>
      </w:r>
      <w:r w:rsidRPr="00FE3C68">
        <w:rPr>
          <w:rStyle w:val="DataTypeTok"/>
          <w:sz w:val="21"/>
        </w:rPr>
        <w:t>int</w:t>
      </w:r>
      <w:r w:rsidRPr="00FE3C68">
        <w:rPr>
          <w:rStyle w:val="NormalTok"/>
          <w:sz w:val="21"/>
        </w:rPr>
        <w:t xml:space="preserve">)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*</w:t>
      </w:r>
      <w:r w:rsidRPr="00FE3C68">
        <w:rPr>
          <w:rStyle w:val="KeywordTok"/>
          <w:sz w:val="21"/>
        </w:rPr>
        <w:t>this</w:t>
      </w:r>
      <w:r w:rsidRPr="00FE3C68">
        <w:rPr>
          <w:rStyle w:val="NormalTok"/>
          <w:sz w:val="21"/>
        </w:rPr>
        <w:t xml:space="preserve">; }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下图展示了</w:t>
      </w:r>
      <w:r w:rsidRPr="00FE3C68">
        <w:rPr>
          <w:sz w:val="22"/>
        </w:rPr>
        <w:t>copy()</w:t>
      </w:r>
      <w:r w:rsidRPr="00FE3C68">
        <w:rPr>
          <w:sz w:val="22"/>
        </w:rPr>
        <w:t>和</w:t>
      </w:r>
      <w:r w:rsidRPr="00FE3C68">
        <w:rPr>
          <w:sz w:val="22"/>
        </w:rPr>
        <w:t>ostream_iterator</w:t>
      </w:r>
      <w:r w:rsidRPr="00FE3C68">
        <w:rPr>
          <w:sz w:val="22"/>
        </w:rPr>
        <w:t>共同合作的例子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Heading2"/>
        <w:contextualSpacing/>
        <w:rPr>
          <w:sz w:val="28"/>
        </w:rPr>
      </w:pPr>
      <w:bookmarkStart w:id="176" w:name="函数适配器"/>
      <w:bookmarkStart w:id="177" w:name="_Toc8033648"/>
      <w:r w:rsidRPr="00FE3C68">
        <w:rPr>
          <w:sz w:val="28"/>
        </w:rPr>
        <w:t>3.</w:t>
      </w:r>
      <w:r w:rsidRPr="00FE3C68">
        <w:rPr>
          <w:sz w:val="28"/>
        </w:rPr>
        <w:t>函数适配器</w:t>
      </w:r>
      <w:bookmarkEnd w:id="176"/>
      <w:bookmarkEnd w:id="177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函数适配器</w:t>
      </w:r>
      <w:r w:rsidRPr="00FE3C68">
        <w:rPr>
          <w:sz w:val="22"/>
        </w:rPr>
        <w:t>(functor adapters</w:t>
      </w:r>
      <w:r w:rsidRPr="00FE3C68">
        <w:rPr>
          <w:sz w:val="22"/>
        </w:rPr>
        <w:t>，亦即</w:t>
      </w:r>
      <w:r w:rsidRPr="00FE3C68">
        <w:rPr>
          <w:sz w:val="22"/>
        </w:rPr>
        <w:t>function adapters)</w:t>
      </w:r>
      <w:r w:rsidRPr="00FE3C68">
        <w:rPr>
          <w:sz w:val="22"/>
        </w:rPr>
        <w:t>是所有适配器中数量最庞大的一个族群，其适配灵活度也是前</w:t>
      </w:r>
      <w:r w:rsidRPr="00FE3C68">
        <w:rPr>
          <w:sz w:val="22"/>
        </w:rPr>
        <w:t>2</w:t>
      </w:r>
      <w:r w:rsidRPr="00FE3C68">
        <w:rPr>
          <w:sz w:val="22"/>
        </w:rPr>
        <w:t>者所不能及，可以适配、适配、再适配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b/>
          <w:sz w:val="22"/>
        </w:rPr>
        <w:t>函数适配器的价值</w:t>
      </w:r>
      <w:r w:rsidRPr="00FE3C68">
        <w:rPr>
          <w:sz w:val="22"/>
        </w:rPr>
        <w:t>：通过它们之间的绑定、组合、修饰能力，几乎可以无限制地创造出各种可能的表达式，搭配</w:t>
      </w:r>
      <w:r w:rsidRPr="00FE3C68">
        <w:rPr>
          <w:sz w:val="22"/>
        </w:rPr>
        <w:t>STL</w:t>
      </w:r>
      <w:r w:rsidRPr="00FE3C68">
        <w:rPr>
          <w:sz w:val="22"/>
        </w:rPr>
        <w:t>算法一起演出。下表是</w:t>
      </w:r>
      <w:r w:rsidRPr="00FE3C68">
        <w:rPr>
          <w:sz w:val="22"/>
        </w:rPr>
        <w:t>STL</w:t>
      </w:r>
      <w:r w:rsidRPr="00FE3C68">
        <w:rPr>
          <w:sz w:val="22"/>
        </w:rPr>
        <w:t>函数适配器一览表：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b/>
          <w:sz w:val="22"/>
        </w:rPr>
        <w:lastRenderedPageBreak/>
        <w:t>适配操作包括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Compact"/>
        <w:numPr>
          <w:ilvl w:val="0"/>
          <w:numId w:val="197"/>
        </w:numPr>
        <w:contextualSpacing/>
        <w:rPr>
          <w:sz w:val="22"/>
        </w:rPr>
      </w:pPr>
      <w:r w:rsidRPr="00FE3C68">
        <w:rPr>
          <w:b/>
          <w:sz w:val="22"/>
        </w:rPr>
        <w:t>bind</w:t>
      </w:r>
      <w:r w:rsidRPr="00FE3C68">
        <w:rPr>
          <w:b/>
          <w:sz w:val="22"/>
        </w:rPr>
        <w:t>、</w:t>
      </w:r>
      <w:r w:rsidRPr="00FE3C68">
        <w:rPr>
          <w:b/>
          <w:sz w:val="22"/>
        </w:rPr>
        <w:t>negate</w:t>
      </w:r>
      <w:r w:rsidRPr="00FE3C68">
        <w:rPr>
          <w:b/>
          <w:sz w:val="22"/>
        </w:rPr>
        <w:t>、</w:t>
      </w:r>
      <w:r w:rsidRPr="00FE3C68">
        <w:rPr>
          <w:b/>
          <w:sz w:val="22"/>
        </w:rPr>
        <w:t>compose</w:t>
      </w:r>
    </w:p>
    <w:p w:rsidR="008955F0" w:rsidRPr="00FE3C68" w:rsidRDefault="00AF3D65" w:rsidP="00447FBB">
      <w:pPr>
        <w:pStyle w:val="Compact"/>
        <w:numPr>
          <w:ilvl w:val="0"/>
          <w:numId w:val="197"/>
        </w:numPr>
        <w:contextualSpacing/>
        <w:rPr>
          <w:sz w:val="22"/>
        </w:rPr>
      </w:pPr>
      <w:r w:rsidRPr="00FE3C68">
        <w:rPr>
          <w:b/>
          <w:sz w:val="22"/>
        </w:rPr>
        <w:t>对一般函数或成员函数的修饰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b/>
          <w:sz w:val="22"/>
        </w:rPr>
        <w:t>C++</w:t>
      </w:r>
      <w:r w:rsidRPr="00FE3C68">
        <w:rPr>
          <w:b/>
          <w:sz w:val="22"/>
        </w:rPr>
        <w:t>标准规定，这些适配器的接口可由</w:t>
      </w:r>
      <w:r w:rsidRPr="00FE3C68">
        <w:rPr>
          <w:b/>
          <w:sz w:val="22"/>
        </w:rPr>
        <w:t>&lt;functional&gt;</w:t>
      </w:r>
      <w:r w:rsidRPr="00FE3C68">
        <w:rPr>
          <w:b/>
          <w:sz w:val="22"/>
        </w:rPr>
        <w:t>获得</w:t>
      </w:r>
      <w:r w:rsidRPr="00FE3C68">
        <w:rPr>
          <w:sz w:val="22"/>
        </w:rPr>
        <w:t>，</w:t>
      </w:r>
      <w:r w:rsidRPr="00FE3C68">
        <w:rPr>
          <w:sz w:val="22"/>
        </w:rPr>
        <w:t>SGI STL</w:t>
      </w:r>
      <w:r w:rsidRPr="00FE3C68">
        <w:rPr>
          <w:sz w:val="22"/>
        </w:rPr>
        <w:t>将它们定义于</w:t>
      </w:r>
      <w:r w:rsidRPr="00FE3C68">
        <w:rPr>
          <w:sz w:val="22"/>
        </w:rPr>
        <w:t>&lt;stl_function.h&gt;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b/>
          <w:sz w:val="22"/>
        </w:rPr>
        <w:t>注意，所有期望获得适配能力的组件，本身都必须是可适配的。换句话说，</w:t>
      </w:r>
      <w:r w:rsidRPr="00FE3C68">
        <w:rPr>
          <w:b/>
          <w:sz w:val="22"/>
        </w:rPr>
        <w:t>1</w:t>
      </w:r>
      <w:r w:rsidRPr="00FE3C68">
        <w:rPr>
          <w:b/>
          <w:sz w:val="22"/>
        </w:rPr>
        <w:t>）一元仿函数必须继承自</w:t>
      </w:r>
      <w:r w:rsidRPr="00FE3C68">
        <w:rPr>
          <w:b/>
          <w:sz w:val="22"/>
        </w:rPr>
        <w:t>unary_function</w:t>
      </w:r>
      <w:r w:rsidRPr="00FE3C68">
        <w:rPr>
          <w:b/>
          <w:sz w:val="22"/>
        </w:rPr>
        <w:t>；</w:t>
      </w:r>
      <w:r w:rsidRPr="00FE3C68">
        <w:rPr>
          <w:b/>
          <w:sz w:val="22"/>
        </w:rPr>
        <w:t>2</w:t>
      </w:r>
      <w:r w:rsidRPr="00FE3C68">
        <w:rPr>
          <w:b/>
          <w:sz w:val="22"/>
        </w:rPr>
        <w:t>）二元仿函数必须继承自</w:t>
      </w:r>
      <w:r w:rsidRPr="00FE3C68">
        <w:rPr>
          <w:b/>
          <w:sz w:val="22"/>
        </w:rPr>
        <w:t>binary_function</w:t>
      </w:r>
      <w:r w:rsidRPr="00FE3C68">
        <w:rPr>
          <w:b/>
          <w:sz w:val="22"/>
        </w:rPr>
        <w:t>；</w:t>
      </w:r>
      <w:r w:rsidRPr="00FE3C68">
        <w:rPr>
          <w:b/>
          <w:sz w:val="22"/>
        </w:rPr>
        <w:t>3</w:t>
      </w:r>
      <w:r w:rsidRPr="00FE3C68">
        <w:rPr>
          <w:b/>
          <w:sz w:val="22"/>
        </w:rPr>
        <w:t>）成员函数必须以</w:t>
      </w:r>
      <w:r w:rsidRPr="00FE3C68">
        <w:rPr>
          <w:b/>
          <w:sz w:val="22"/>
        </w:rPr>
        <w:t>mem_fun</w:t>
      </w:r>
      <w:r w:rsidRPr="00FE3C68">
        <w:rPr>
          <w:b/>
          <w:sz w:val="22"/>
        </w:rPr>
        <w:t>处理过；</w:t>
      </w:r>
      <w:r w:rsidRPr="00FE3C68">
        <w:rPr>
          <w:b/>
          <w:sz w:val="22"/>
        </w:rPr>
        <w:t>4</w:t>
      </w:r>
      <w:r w:rsidRPr="00FE3C68">
        <w:rPr>
          <w:b/>
          <w:sz w:val="22"/>
        </w:rPr>
        <w:t>）一般函数必须以</w:t>
      </w:r>
      <w:r w:rsidRPr="00FE3C68">
        <w:rPr>
          <w:b/>
          <w:sz w:val="22"/>
        </w:rPr>
        <w:t>ptr_fun</w:t>
      </w:r>
      <w:r w:rsidRPr="00FE3C68">
        <w:rPr>
          <w:b/>
          <w:sz w:val="22"/>
        </w:rPr>
        <w:t>处理过。一个未经</w:t>
      </w:r>
      <w:r w:rsidRPr="00FE3C68">
        <w:rPr>
          <w:b/>
          <w:sz w:val="22"/>
        </w:rPr>
        <w:t>ptr_fun</w:t>
      </w:r>
      <w:r w:rsidRPr="00FE3C68">
        <w:rPr>
          <w:b/>
          <w:sz w:val="22"/>
        </w:rPr>
        <w:t>处理过的一般函数，虽然也能以函数指针的形式传给</w:t>
      </w:r>
      <w:r w:rsidRPr="00FE3C68">
        <w:rPr>
          <w:b/>
          <w:sz w:val="22"/>
        </w:rPr>
        <w:t>STL</w:t>
      </w:r>
      <w:r w:rsidRPr="00FE3C68">
        <w:rPr>
          <w:b/>
          <w:sz w:val="22"/>
        </w:rPr>
        <w:t>算法使用，却无法拥有任何适配能力</w:t>
      </w:r>
    </w:p>
    <w:p w:rsidR="008955F0" w:rsidRPr="00FE3C68" w:rsidRDefault="00AF3D65" w:rsidP="00447FBB">
      <w:pPr>
        <w:pStyle w:val="a3"/>
        <w:contextualSpacing/>
        <w:rPr>
          <w:sz w:val="22"/>
        </w:rPr>
      </w:pPr>
      <w:r w:rsidRPr="00FE3C68">
        <w:rPr>
          <w:sz w:val="22"/>
        </w:rPr>
        <w:t>下图是</w:t>
      </w:r>
      <w:r w:rsidRPr="00FE3C68">
        <w:rPr>
          <w:sz w:val="22"/>
        </w:rPr>
        <w:t>count_if()</w:t>
      </w:r>
      <w:r w:rsidRPr="00FE3C68">
        <w:rPr>
          <w:sz w:val="22"/>
        </w:rPr>
        <w:t>和</w:t>
      </w:r>
      <w:r w:rsidRPr="00FE3C68">
        <w:rPr>
          <w:sz w:val="22"/>
        </w:rPr>
        <w:t>bind2nd(less(),12)</w:t>
      </w:r>
      <w:r w:rsidRPr="00FE3C68">
        <w:rPr>
          <w:sz w:val="22"/>
        </w:rPr>
        <w:t>的搭配实例；</w:t>
      </w:r>
    </w:p>
    <w:p w:rsidR="008955F0" w:rsidRPr="00FE3C68" w:rsidRDefault="008955F0" w:rsidP="00447FBB">
      <w:pPr>
        <w:pStyle w:val="Compact"/>
        <w:contextualSpacing/>
        <w:rPr>
          <w:sz w:val="22"/>
        </w:rPr>
      </w:pP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78" w:name="not1和not2"/>
      <w:bookmarkStart w:id="179" w:name="_Toc8033649"/>
      <w:r w:rsidRPr="00FE3C68">
        <w:rPr>
          <w:sz w:val="24"/>
        </w:rPr>
        <w:t>3.1 not1</w:t>
      </w:r>
      <w:r w:rsidRPr="00FE3C68">
        <w:rPr>
          <w:sz w:val="24"/>
        </w:rPr>
        <w:t>和</w:t>
      </w:r>
      <w:r w:rsidRPr="00FE3C68">
        <w:rPr>
          <w:sz w:val="24"/>
        </w:rPr>
        <w:t>not2</w:t>
      </w:r>
      <w:bookmarkEnd w:id="178"/>
      <w:bookmarkEnd w:id="179"/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180" w:name="not1"/>
      <w:r w:rsidRPr="00FE3C68">
        <w:rPr>
          <w:sz w:val="22"/>
        </w:rPr>
        <w:t>1</w:t>
      </w:r>
      <w:r w:rsidRPr="00FE3C68">
        <w:rPr>
          <w:sz w:val="22"/>
        </w:rPr>
        <w:t>）</w:t>
      </w:r>
      <w:r w:rsidRPr="00FE3C68">
        <w:rPr>
          <w:sz w:val="22"/>
        </w:rPr>
        <w:t>not1</w:t>
      </w:r>
      <w:bookmarkEnd w:id="180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适配器用来表示某个</w:t>
      </w:r>
      <w:r w:rsidRPr="00FE3C68">
        <w:rPr>
          <w:rStyle w:val="CommentTok"/>
          <w:sz w:val="21"/>
        </w:rPr>
        <w:t xml:space="preserve"> "</w:t>
      </w:r>
      <w:r w:rsidRPr="00FE3C68">
        <w:rPr>
          <w:rStyle w:val="CommentTok"/>
          <w:sz w:val="21"/>
        </w:rPr>
        <w:t>可适配</w:t>
      </w:r>
      <w:r w:rsidRPr="00FE3C68">
        <w:rPr>
          <w:rStyle w:val="CommentTok"/>
          <w:sz w:val="21"/>
        </w:rPr>
        <w:t xml:space="preserve"> predicate" </w:t>
      </w:r>
      <w:r w:rsidRPr="00FE3C68">
        <w:rPr>
          <w:rStyle w:val="CommentTok"/>
          <w:sz w:val="21"/>
        </w:rPr>
        <w:t>的逻辑负值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redicate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unary_negat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Predicate::</w:t>
      </w:r>
      <w:r w:rsidRPr="00FE3C68">
        <w:rPr>
          <w:rStyle w:val="DataTypeTok"/>
          <w:sz w:val="21"/>
        </w:rPr>
        <w:t>argument_type</w:t>
      </w:r>
      <w:r w:rsidRPr="00FE3C68">
        <w:rPr>
          <w:rStyle w:val="NormalTok"/>
          <w:sz w:val="21"/>
        </w:rPr>
        <w:t xml:space="preserve">,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Predicate pred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unary_negate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Predicate&amp; x) : pred(x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Predicate::</w:t>
      </w:r>
      <w:r w:rsidRPr="00FE3C68">
        <w:rPr>
          <w:rStyle w:val="DataTypeTok"/>
          <w:sz w:val="21"/>
        </w:rPr>
        <w:t>argument_type</w:t>
      </w:r>
      <w:r w:rsidRPr="00FE3C68">
        <w:rPr>
          <w:rStyle w:val="NormalTok"/>
          <w:sz w:val="21"/>
        </w:rPr>
        <w:t xml:space="preserve">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!pred(x);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将</w:t>
      </w:r>
      <w:r w:rsidRPr="00FE3C68">
        <w:rPr>
          <w:rStyle w:val="CommentTok"/>
          <w:sz w:val="21"/>
        </w:rPr>
        <w:t>pred</w:t>
      </w:r>
      <w:r w:rsidRPr="00FE3C68">
        <w:rPr>
          <w:rStyle w:val="CommentTok"/>
          <w:sz w:val="21"/>
        </w:rPr>
        <w:t>的运算结果加上否定运算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辅助函数，使我们得以更方便使用</w:t>
      </w:r>
      <w:r w:rsidRPr="00FE3C68">
        <w:rPr>
          <w:rStyle w:val="CommentTok"/>
          <w:sz w:val="21"/>
        </w:rPr>
        <w:t>unary_negate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redicate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unary_negate&lt;Predicate&gt; not1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Predicate&amp; pred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unary_negate&lt;Predicate&gt;(pred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181" w:name="not2"/>
      <w:r w:rsidRPr="00FE3C68">
        <w:rPr>
          <w:sz w:val="22"/>
        </w:rPr>
        <w:t>2</w:t>
      </w:r>
      <w:r w:rsidRPr="00FE3C68">
        <w:rPr>
          <w:sz w:val="22"/>
        </w:rPr>
        <w:t>）</w:t>
      </w:r>
      <w:r w:rsidRPr="00FE3C68">
        <w:rPr>
          <w:sz w:val="22"/>
        </w:rPr>
        <w:t>not2</w:t>
      </w:r>
      <w:bookmarkEnd w:id="181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适配器用来表示某个</w:t>
      </w:r>
      <w:r w:rsidRPr="00FE3C68">
        <w:rPr>
          <w:rStyle w:val="CommentTok"/>
          <w:sz w:val="21"/>
        </w:rPr>
        <w:t xml:space="preserve"> "</w:t>
      </w:r>
      <w:r w:rsidRPr="00FE3C68">
        <w:rPr>
          <w:rStyle w:val="CommentTok"/>
          <w:sz w:val="21"/>
        </w:rPr>
        <w:t>可适配</w:t>
      </w:r>
      <w:r w:rsidRPr="00FE3C68">
        <w:rPr>
          <w:rStyle w:val="CommentTok"/>
          <w:sz w:val="21"/>
        </w:rPr>
        <w:t xml:space="preserve"> binary predicate" </w:t>
      </w:r>
      <w:r w:rsidRPr="00FE3C68">
        <w:rPr>
          <w:rStyle w:val="CommentTok"/>
          <w:sz w:val="21"/>
        </w:rPr>
        <w:t>的逻辑负值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redicate&gt; 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binary_negate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Predicate::</w:t>
      </w:r>
      <w:r w:rsidRPr="00FE3C68">
        <w:rPr>
          <w:rStyle w:val="DataTypeTok"/>
          <w:sz w:val="21"/>
        </w:rPr>
        <w:t>first_argument_type</w:t>
      </w:r>
      <w:r w:rsidRPr="00FE3C68">
        <w:rPr>
          <w:rStyle w:val="NormalTok"/>
          <w:sz w:val="21"/>
        </w:rPr>
        <w:t>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       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Predicate::</w:t>
      </w:r>
      <w:r w:rsidRPr="00FE3C68">
        <w:rPr>
          <w:rStyle w:val="DataTypeTok"/>
          <w:sz w:val="21"/>
        </w:rPr>
        <w:t>second_argument_type</w:t>
      </w:r>
      <w:r w:rsidRPr="00FE3C68">
        <w:rPr>
          <w:rStyle w:val="NormalTok"/>
          <w:sz w:val="21"/>
        </w:rPr>
        <w:t>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       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Predicate pred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binary_negate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Predicate&amp; x) : pred(x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DataTypeTok"/>
          <w:sz w:val="21"/>
        </w:rPr>
        <w:t>bool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Predicate::</w:t>
      </w:r>
      <w:r w:rsidRPr="00FE3C68">
        <w:rPr>
          <w:rStyle w:val="DataTypeTok"/>
          <w:sz w:val="21"/>
        </w:rPr>
        <w:t>first_argument_type</w:t>
      </w:r>
      <w:r w:rsidRPr="00FE3C68">
        <w:rPr>
          <w:rStyle w:val="NormalTok"/>
          <w:sz w:val="21"/>
        </w:rPr>
        <w:t xml:space="preserve">&amp; x,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Predicate::</w:t>
      </w:r>
      <w:r w:rsidRPr="00FE3C68">
        <w:rPr>
          <w:rStyle w:val="DataTypeTok"/>
          <w:sz w:val="21"/>
        </w:rPr>
        <w:t>second_argument_type</w:t>
      </w:r>
      <w:r w:rsidRPr="00FE3C68">
        <w:rPr>
          <w:rStyle w:val="NormalTok"/>
          <w:sz w:val="21"/>
        </w:rPr>
        <w:t xml:space="preserve">&amp;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!pred(x, y)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将</w:t>
      </w:r>
      <w:r w:rsidRPr="00FE3C68">
        <w:rPr>
          <w:rStyle w:val="CommentTok"/>
          <w:sz w:val="21"/>
        </w:rPr>
        <w:t>pred</w:t>
      </w:r>
      <w:r w:rsidRPr="00FE3C68">
        <w:rPr>
          <w:rStyle w:val="CommentTok"/>
          <w:sz w:val="21"/>
        </w:rPr>
        <w:t>的运算结果加上否定运算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辅助函数，使我们得以更方便使用</w:t>
      </w:r>
      <w:r w:rsidRPr="00FE3C68">
        <w:rPr>
          <w:rStyle w:val="CommentTok"/>
          <w:sz w:val="21"/>
        </w:rPr>
        <w:t>binary_negate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redicate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binary_negate&lt;Predicate&gt; not2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Predicate&amp; pred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binary_negate&lt;Predicate&gt;(pred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82" w:name="bind1st和bind2st"/>
      <w:bookmarkStart w:id="183" w:name="_Toc8033650"/>
      <w:r w:rsidRPr="00FE3C68">
        <w:rPr>
          <w:sz w:val="24"/>
        </w:rPr>
        <w:t>3.2 bind1st</w:t>
      </w:r>
      <w:r w:rsidRPr="00FE3C68">
        <w:rPr>
          <w:sz w:val="24"/>
        </w:rPr>
        <w:t>和</w:t>
      </w:r>
      <w:r w:rsidRPr="00FE3C68">
        <w:rPr>
          <w:sz w:val="24"/>
        </w:rPr>
        <w:t>bind2st</w:t>
      </w:r>
      <w:bookmarkEnd w:id="182"/>
      <w:bookmarkEnd w:id="183"/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184" w:name="bind1st"/>
      <w:r w:rsidRPr="00FE3C68">
        <w:rPr>
          <w:sz w:val="22"/>
        </w:rPr>
        <w:t>1</w:t>
      </w:r>
      <w:r w:rsidRPr="00FE3C68">
        <w:rPr>
          <w:sz w:val="22"/>
        </w:rPr>
        <w:t>）</w:t>
      </w:r>
      <w:r w:rsidRPr="00FE3C68">
        <w:rPr>
          <w:sz w:val="22"/>
        </w:rPr>
        <w:t>bind1st</w:t>
      </w:r>
      <w:bookmarkEnd w:id="184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适配器用来表示某个</w:t>
      </w:r>
      <w:r w:rsidRPr="00FE3C68">
        <w:rPr>
          <w:rStyle w:val="CommentTok"/>
          <w:sz w:val="21"/>
        </w:rPr>
        <w:t xml:space="preserve"> "</w:t>
      </w:r>
      <w:r w:rsidRPr="00FE3C68">
        <w:rPr>
          <w:rStyle w:val="CommentTok"/>
          <w:sz w:val="21"/>
        </w:rPr>
        <w:t>可适配</w:t>
      </w:r>
      <w:r w:rsidRPr="00FE3C68">
        <w:rPr>
          <w:rStyle w:val="CommentTok"/>
          <w:sz w:val="21"/>
        </w:rPr>
        <w:t xml:space="preserve"> binary function" </w:t>
      </w:r>
      <w:r w:rsidRPr="00FE3C68">
        <w:rPr>
          <w:rStyle w:val="CommentTok"/>
          <w:sz w:val="21"/>
        </w:rPr>
        <w:t>转换为</w:t>
      </w:r>
      <w:r w:rsidRPr="00FE3C68">
        <w:rPr>
          <w:rStyle w:val="CommentTok"/>
          <w:sz w:val="21"/>
        </w:rPr>
        <w:t xml:space="preserve"> “unary function”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&gt; 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binder</w:t>
      </w:r>
      <w:r w:rsidRPr="00FE3C68">
        <w:rPr>
          <w:rStyle w:val="DecValTok"/>
          <w:sz w:val="21"/>
        </w:rPr>
        <w:t>1</w:t>
      </w:r>
      <w:r w:rsidRPr="00FE3C68">
        <w:rPr>
          <w:rStyle w:val="ErrorTok"/>
          <w:sz w:val="21"/>
        </w:rPr>
        <w:t>st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second_argument_type</w:t>
      </w:r>
      <w:r w:rsidRPr="00FE3C68">
        <w:rPr>
          <w:rStyle w:val="NormalTok"/>
          <w:sz w:val="21"/>
        </w:rPr>
        <w:t>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      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result_type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peration op;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first_argument_type</w:t>
      </w:r>
      <w:r w:rsidRPr="00FE3C68">
        <w:rPr>
          <w:rStyle w:val="NormalTok"/>
          <w:sz w:val="21"/>
        </w:rPr>
        <w:t xml:space="preserve"> value;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binder1st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&amp; x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first_argument_type</w:t>
      </w:r>
      <w:r w:rsidRPr="00FE3C68">
        <w:rPr>
          <w:rStyle w:val="NormalTok"/>
          <w:sz w:val="21"/>
        </w:rPr>
        <w:t>&amp; y)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: op(x), value(y) {}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将表达式和第一参数记录于内部成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result_typ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second_argument_type</w:t>
      </w:r>
      <w:r w:rsidRPr="00FE3C68">
        <w:rPr>
          <w:rStyle w:val="NormalTok"/>
          <w:sz w:val="21"/>
        </w:rPr>
        <w:t xml:space="preserve">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op(value, x);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实际调用表达式，并将</w:t>
      </w:r>
      <w:r w:rsidRPr="00FE3C68">
        <w:rPr>
          <w:rStyle w:val="CommentTok"/>
          <w:sz w:val="21"/>
        </w:rPr>
        <w:t>value</w:t>
      </w:r>
      <w:r w:rsidRPr="00FE3C68">
        <w:rPr>
          <w:rStyle w:val="CommentTok"/>
          <w:sz w:val="21"/>
        </w:rPr>
        <w:t>绑定为第一参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辅助函数，使我们得以更方便使用</w:t>
      </w:r>
      <w:r w:rsidRPr="00FE3C68">
        <w:rPr>
          <w:rStyle w:val="CommentTok"/>
          <w:sz w:val="21"/>
        </w:rPr>
        <w:t>binder1st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binder1st&lt;Operation&gt; bind1st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&amp; op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先把</w:t>
      </w:r>
      <w:r w:rsidRPr="00FE3C68">
        <w:rPr>
          <w:rStyle w:val="CommentTok"/>
          <w:sz w:val="21"/>
        </w:rPr>
        <w:t>x</w:t>
      </w:r>
      <w:r w:rsidRPr="00FE3C68">
        <w:rPr>
          <w:rStyle w:val="CommentTok"/>
          <w:sz w:val="21"/>
        </w:rPr>
        <w:t>转型为</w:t>
      </w:r>
      <w:r w:rsidRPr="00FE3C68">
        <w:rPr>
          <w:rStyle w:val="CommentTok"/>
          <w:sz w:val="21"/>
        </w:rPr>
        <w:t>op</w:t>
      </w:r>
      <w:r w:rsidRPr="00FE3C68">
        <w:rPr>
          <w:rStyle w:val="CommentTok"/>
          <w:sz w:val="21"/>
        </w:rPr>
        <w:t>的第一参数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first_argument_typ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arg1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binder1st&lt;Operation&gt;(op, </w:t>
      </w:r>
      <w:r w:rsidRPr="00FE3C68">
        <w:rPr>
          <w:rStyle w:val="DataTypeTok"/>
          <w:sz w:val="21"/>
        </w:rPr>
        <w:t>arg1_type</w:t>
      </w:r>
      <w:r w:rsidRPr="00FE3C68">
        <w:rPr>
          <w:rStyle w:val="NormalTok"/>
          <w:sz w:val="21"/>
        </w:rPr>
        <w:t>(x)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185" w:name="bind2st"/>
      <w:r w:rsidRPr="00FE3C68">
        <w:rPr>
          <w:sz w:val="22"/>
        </w:rPr>
        <w:t>2</w:t>
      </w:r>
      <w:r w:rsidRPr="00FE3C68">
        <w:rPr>
          <w:sz w:val="22"/>
        </w:rPr>
        <w:t>）</w:t>
      </w:r>
      <w:r w:rsidRPr="00FE3C68">
        <w:rPr>
          <w:sz w:val="22"/>
        </w:rPr>
        <w:t>bind2st</w:t>
      </w:r>
      <w:bookmarkEnd w:id="185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适配器用来表示某个</w:t>
      </w:r>
      <w:r w:rsidRPr="00FE3C68">
        <w:rPr>
          <w:rStyle w:val="CommentTok"/>
          <w:sz w:val="21"/>
        </w:rPr>
        <w:t xml:space="preserve"> "</w:t>
      </w:r>
      <w:r w:rsidRPr="00FE3C68">
        <w:rPr>
          <w:rStyle w:val="CommentTok"/>
          <w:sz w:val="21"/>
        </w:rPr>
        <w:t>可适配</w:t>
      </w:r>
      <w:r w:rsidRPr="00FE3C68">
        <w:rPr>
          <w:rStyle w:val="CommentTok"/>
          <w:sz w:val="21"/>
        </w:rPr>
        <w:t xml:space="preserve"> binary function" </w:t>
      </w:r>
      <w:r w:rsidRPr="00FE3C68">
        <w:rPr>
          <w:rStyle w:val="CommentTok"/>
          <w:sz w:val="21"/>
        </w:rPr>
        <w:t>转换为</w:t>
      </w:r>
      <w:r w:rsidRPr="00FE3C68">
        <w:rPr>
          <w:rStyle w:val="CommentTok"/>
          <w:sz w:val="21"/>
        </w:rPr>
        <w:t xml:space="preserve"> “unary function”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&gt; 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binder</w:t>
      </w:r>
      <w:r w:rsidRPr="00FE3C68">
        <w:rPr>
          <w:rStyle w:val="DecValTok"/>
          <w:sz w:val="21"/>
        </w:rPr>
        <w:t>2</w:t>
      </w:r>
      <w:r w:rsidRPr="00FE3C68">
        <w:rPr>
          <w:rStyle w:val="ErrorTok"/>
          <w:sz w:val="21"/>
        </w:rPr>
        <w:t>nd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first_argument_type</w:t>
      </w:r>
      <w:r w:rsidRPr="00FE3C68">
        <w:rPr>
          <w:rStyle w:val="NormalTok"/>
          <w:sz w:val="21"/>
        </w:rPr>
        <w:t>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      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result_type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peration op;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second_argument_type</w:t>
      </w:r>
      <w:r w:rsidRPr="00FE3C68">
        <w:rPr>
          <w:rStyle w:val="NormalTok"/>
          <w:sz w:val="21"/>
        </w:rPr>
        <w:t xml:space="preserve"> value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binder2nd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&amp; x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second_argument_type</w:t>
      </w:r>
      <w:r w:rsidRPr="00FE3C68">
        <w:rPr>
          <w:rStyle w:val="NormalTok"/>
          <w:sz w:val="21"/>
        </w:rPr>
        <w:t xml:space="preserve">&amp; y)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    : op(x), value(y) {}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将表达式和第二参数记录于内部成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result_typ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first_argument_type</w:t>
      </w:r>
      <w:r w:rsidRPr="00FE3C68">
        <w:rPr>
          <w:rStyle w:val="NormalTok"/>
          <w:sz w:val="21"/>
        </w:rPr>
        <w:t xml:space="preserve">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op(x, value)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实际调用表达式，并将</w:t>
      </w:r>
      <w:r w:rsidRPr="00FE3C68">
        <w:rPr>
          <w:rStyle w:val="CommentTok"/>
          <w:sz w:val="21"/>
        </w:rPr>
        <w:t>value</w:t>
      </w:r>
      <w:r w:rsidRPr="00FE3C68">
        <w:rPr>
          <w:rStyle w:val="CommentTok"/>
          <w:sz w:val="21"/>
        </w:rPr>
        <w:t>绑定为第二参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辅助函数，使我们得以更方便使用</w:t>
      </w:r>
      <w:r w:rsidRPr="00FE3C68">
        <w:rPr>
          <w:rStyle w:val="CommentTok"/>
          <w:sz w:val="21"/>
        </w:rPr>
        <w:t>binder2nd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binder2nd&lt;Operation&gt; bind2nd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&amp; op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x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先把</w:t>
      </w:r>
      <w:r w:rsidRPr="00FE3C68">
        <w:rPr>
          <w:rStyle w:val="CommentTok"/>
          <w:sz w:val="21"/>
        </w:rPr>
        <w:t>x</w:t>
      </w:r>
      <w:r w:rsidRPr="00FE3C68">
        <w:rPr>
          <w:rStyle w:val="CommentTok"/>
          <w:sz w:val="21"/>
        </w:rPr>
        <w:t>转型为</w:t>
      </w:r>
      <w:r w:rsidRPr="00FE3C68">
        <w:rPr>
          <w:rStyle w:val="CommentTok"/>
          <w:sz w:val="21"/>
        </w:rPr>
        <w:t>op</w:t>
      </w:r>
      <w:r w:rsidRPr="00FE3C68">
        <w:rPr>
          <w:rStyle w:val="CommentTok"/>
          <w:sz w:val="21"/>
        </w:rPr>
        <w:t>的第一参数类型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def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::</w:t>
      </w:r>
      <w:r w:rsidRPr="00FE3C68">
        <w:rPr>
          <w:rStyle w:val="DataTypeTok"/>
          <w:sz w:val="21"/>
        </w:rPr>
        <w:t>second_argument_typ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arg2_type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binder2nd&lt;Operation&gt;(op, </w:t>
      </w:r>
      <w:r w:rsidRPr="00FE3C68">
        <w:rPr>
          <w:rStyle w:val="DataTypeTok"/>
          <w:sz w:val="21"/>
        </w:rPr>
        <w:t>arg2_type</w:t>
      </w:r>
      <w:r w:rsidRPr="00FE3C68">
        <w:rPr>
          <w:rStyle w:val="NormalTok"/>
          <w:sz w:val="21"/>
        </w:rPr>
        <w:t>(x)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86" w:name="compose1和compose2"/>
      <w:bookmarkStart w:id="187" w:name="_Toc8033651"/>
      <w:r w:rsidRPr="00FE3C68">
        <w:rPr>
          <w:sz w:val="24"/>
        </w:rPr>
        <w:t>3.3 compose1</w:t>
      </w:r>
      <w:r w:rsidRPr="00FE3C68">
        <w:rPr>
          <w:sz w:val="24"/>
        </w:rPr>
        <w:t>和</w:t>
      </w:r>
      <w:r w:rsidRPr="00FE3C68">
        <w:rPr>
          <w:sz w:val="24"/>
        </w:rPr>
        <w:t>compose2</w:t>
      </w:r>
      <w:bookmarkEnd w:id="186"/>
      <w:bookmarkEnd w:id="187"/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188" w:name="compose1"/>
      <w:r w:rsidRPr="00FE3C68">
        <w:rPr>
          <w:sz w:val="22"/>
        </w:rPr>
        <w:t>1</w:t>
      </w:r>
      <w:r w:rsidRPr="00FE3C68">
        <w:rPr>
          <w:sz w:val="22"/>
        </w:rPr>
        <w:t>）</w:t>
      </w:r>
      <w:r w:rsidRPr="00FE3C68">
        <w:rPr>
          <w:sz w:val="22"/>
        </w:rPr>
        <w:t>compose1</w:t>
      </w:r>
      <w:bookmarkEnd w:id="188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已知两个</w:t>
      </w:r>
      <w:r w:rsidRPr="00FE3C68">
        <w:rPr>
          <w:rStyle w:val="CommentTok"/>
          <w:sz w:val="21"/>
        </w:rPr>
        <w:t xml:space="preserve"> "</w:t>
      </w:r>
      <w:r w:rsidRPr="00FE3C68">
        <w:rPr>
          <w:rStyle w:val="CommentTok"/>
          <w:sz w:val="21"/>
        </w:rPr>
        <w:t>可适配</w:t>
      </w:r>
      <w:r w:rsidRPr="00FE3C68">
        <w:rPr>
          <w:rStyle w:val="CommentTok"/>
          <w:sz w:val="21"/>
        </w:rPr>
        <w:t xml:space="preserve"> unary function" f(),g()</w:t>
      </w:r>
      <w:r w:rsidRPr="00FE3C68">
        <w:rPr>
          <w:rStyle w:val="CommentTok"/>
          <w:sz w:val="21"/>
        </w:rPr>
        <w:t>，以下适配器用来产生一个</w:t>
      </w:r>
      <w:r w:rsidRPr="00FE3C68">
        <w:rPr>
          <w:rStyle w:val="CommentTok"/>
          <w:sz w:val="21"/>
        </w:rPr>
        <w:t>h()</w:t>
      </w:r>
      <w:r w:rsidRPr="00FE3C68">
        <w:rPr>
          <w:rStyle w:val="CommentTok"/>
          <w:sz w:val="21"/>
        </w:rPr>
        <w:t>，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使</w:t>
      </w:r>
      <w:r w:rsidRPr="00FE3C68">
        <w:rPr>
          <w:rStyle w:val="CommentTok"/>
          <w:sz w:val="21"/>
        </w:rPr>
        <w:t xml:space="preserve"> h(x) = f(g(x))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1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2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unary_compose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2::</w:t>
      </w:r>
      <w:r w:rsidRPr="00FE3C68">
        <w:rPr>
          <w:rStyle w:val="DataTypeTok"/>
          <w:sz w:val="21"/>
        </w:rPr>
        <w:t>argument_type</w:t>
      </w:r>
      <w:r w:rsidRPr="00FE3C68">
        <w:rPr>
          <w:rStyle w:val="NormalTok"/>
          <w:sz w:val="21"/>
        </w:rPr>
        <w:t>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                        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1::</w:t>
      </w:r>
      <w:r w:rsidRPr="00FE3C68">
        <w:rPr>
          <w:rStyle w:val="DataTypeTok"/>
          <w:sz w:val="21"/>
        </w:rPr>
        <w:t>result_type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peration1 op1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peration2 op2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，将两个表达式记录于内部成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unary_compose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1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2&amp; y) : op1(x), op2(y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1::</w:t>
      </w:r>
      <w:r w:rsidRPr="00FE3C68">
        <w:rPr>
          <w:rStyle w:val="DataTypeTok"/>
          <w:sz w:val="21"/>
        </w:rPr>
        <w:t>result_typ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2::</w:t>
      </w:r>
      <w:r w:rsidRPr="00FE3C68">
        <w:rPr>
          <w:rStyle w:val="DataTypeTok"/>
          <w:sz w:val="21"/>
        </w:rPr>
        <w:t>argument_type</w:t>
      </w:r>
      <w:r w:rsidRPr="00FE3C68">
        <w:rPr>
          <w:rStyle w:val="NormalTok"/>
          <w:sz w:val="21"/>
        </w:rPr>
        <w:t xml:space="preserve">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op1(op2(x));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函数合成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辅助函数，让我们得以方便运用</w:t>
      </w:r>
      <w:r w:rsidRPr="00FE3C68">
        <w:rPr>
          <w:rStyle w:val="CommentTok"/>
          <w:sz w:val="21"/>
        </w:rPr>
        <w:t>unary_compose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1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2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unary_compose&lt;Operation1, Operation2&gt; compose1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1&amp; op1,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                                  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2&amp; op2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unary_compose&lt;Operation1, Operation2&gt;(op1, op2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4"/>
        <w:contextualSpacing/>
        <w:rPr>
          <w:sz w:val="22"/>
        </w:rPr>
      </w:pPr>
      <w:bookmarkStart w:id="189" w:name="compose2"/>
      <w:r w:rsidRPr="00FE3C68">
        <w:rPr>
          <w:sz w:val="22"/>
        </w:rPr>
        <w:t>2</w:t>
      </w:r>
      <w:r w:rsidRPr="00FE3C68">
        <w:rPr>
          <w:sz w:val="22"/>
        </w:rPr>
        <w:t>）</w:t>
      </w:r>
      <w:r w:rsidRPr="00FE3C68">
        <w:rPr>
          <w:sz w:val="22"/>
        </w:rPr>
        <w:t>compose2</w:t>
      </w:r>
      <w:bookmarkEnd w:id="189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已知一个</w:t>
      </w:r>
      <w:r w:rsidRPr="00FE3C68">
        <w:rPr>
          <w:rStyle w:val="CommentTok"/>
          <w:sz w:val="21"/>
        </w:rPr>
        <w:t xml:space="preserve"> “</w:t>
      </w:r>
      <w:r w:rsidRPr="00FE3C68">
        <w:rPr>
          <w:rStyle w:val="CommentTok"/>
          <w:sz w:val="21"/>
        </w:rPr>
        <w:t>可适配</w:t>
      </w:r>
      <w:r w:rsidRPr="00FE3C68">
        <w:rPr>
          <w:rStyle w:val="CommentTok"/>
          <w:sz w:val="21"/>
        </w:rPr>
        <w:t xml:space="preserve"> binary function” f </w:t>
      </w:r>
      <w:r w:rsidRPr="00FE3C68">
        <w:rPr>
          <w:rStyle w:val="CommentTok"/>
          <w:sz w:val="21"/>
        </w:rPr>
        <w:t>和</w:t>
      </w:r>
      <w:r w:rsidRPr="00FE3C68">
        <w:rPr>
          <w:rStyle w:val="CommentTok"/>
          <w:sz w:val="21"/>
        </w:rPr>
        <w:t xml:space="preserve"> </w:t>
      </w:r>
      <w:r w:rsidRPr="00FE3C68">
        <w:rPr>
          <w:rStyle w:val="CommentTok"/>
          <w:sz w:val="21"/>
        </w:rPr>
        <w:t>两个</w:t>
      </w:r>
      <w:r w:rsidRPr="00FE3C68">
        <w:rPr>
          <w:rStyle w:val="CommentTok"/>
          <w:sz w:val="21"/>
        </w:rPr>
        <w:t xml:space="preserve"> "</w:t>
      </w:r>
      <w:r w:rsidRPr="00FE3C68">
        <w:rPr>
          <w:rStyle w:val="CommentTok"/>
          <w:sz w:val="21"/>
        </w:rPr>
        <w:t>可适配</w:t>
      </w:r>
      <w:r w:rsidRPr="00FE3C68">
        <w:rPr>
          <w:rStyle w:val="CommentTok"/>
          <w:sz w:val="21"/>
        </w:rPr>
        <w:t xml:space="preserve"> unary function" g1,g2</w:t>
      </w:r>
      <w:r w:rsidRPr="00FE3C68">
        <w:rPr>
          <w:rStyle w:val="CommentTok"/>
          <w:sz w:val="21"/>
        </w:rPr>
        <w:t>，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适配器用来产生一个</w:t>
      </w:r>
      <w:r w:rsidRPr="00FE3C68">
        <w:rPr>
          <w:rStyle w:val="CommentTok"/>
          <w:sz w:val="21"/>
        </w:rPr>
        <w:t>h</w:t>
      </w:r>
      <w:r w:rsidRPr="00FE3C68">
        <w:rPr>
          <w:rStyle w:val="CommentTok"/>
          <w:sz w:val="21"/>
        </w:rPr>
        <w:t>，使</w:t>
      </w:r>
      <w:r w:rsidRPr="00FE3C68">
        <w:rPr>
          <w:rStyle w:val="CommentTok"/>
          <w:sz w:val="21"/>
        </w:rPr>
        <w:t xml:space="preserve"> h(x) = f(g1(x),g2(x))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1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2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3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binary_compos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2::</w:t>
      </w:r>
      <w:r w:rsidRPr="00FE3C68">
        <w:rPr>
          <w:rStyle w:val="DataTypeTok"/>
          <w:sz w:val="21"/>
        </w:rPr>
        <w:t>argument_type</w:t>
      </w:r>
      <w:r w:rsidRPr="00FE3C68">
        <w:rPr>
          <w:rStyle w:val="NormalTok"/>
          <w:sz w:val="21"/>
        </w:rPr>
        <w:t>,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       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1::</w:t>
      </w:r>
      <w:r w:rsidRPr="00FE3C68">
        <w:rPr>
          <w:rStyle w:val="DataTypeTok"/>
          <w:sz w:val="21"/>
        </w:rPr>
        <w:t>result_type</w:t>
      </w:r>
      <w:r w:rsidRPr="00FE3C68">
        <w:rPr>
          <w:rStyle w:val="NormalTok"/>
          <w:sz w:val="21"/>
        </w:rPr>
        <w:t>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lastRenderedPageBreak/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peration1 op1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peration2 op2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Operation3 op3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，将三个表达式记录于内部成员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binary_compose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1&amp; x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2&amp; y,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            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3&amp; z) : op1(x), op2(y), op3(z) {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1::</w:t>
      </w:r>
      <w:r w:rsidRPr="00FE3C68">
        <w:rPr>
          <w:rStyle w:val="DataTypeTok"/>
          <w:sz w:val="21"/>
        </w:rPr>
        <w:t>result_type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KeywordTok"/>
          <w:sz w:val="21"/>
        </w:rPr>
        <w:t>typename</w:t>
      </w:r>
      <w:r w:rsidRPr="00FE3C68">
        <w:rPr>
          <w:rStyle w:val="NormalTok"/>
          <w:sz w:val="21"/>
        </w:rPr>
        <w:t xml:space="preserve"> Operation2::</w:t>
      </w:r>
      <w:r w:rsidRPr="00FE3C68">
        <w:rPr>
          <w:rStyle w:val="DataTypeTok"/>
          <w:sz w:val="21"/>
        </w:rPr>
        <w:t>argument_type</w:t>
      </w:r>
      <w:r w:rsidRPr="00FE3C68">
        <w:rPr>
          <w:rStyle w:val="NormalTok"/>
          <w:sz w:val="21"/>
        </w:rPr>
        <w:t xml:space="preserve">&amp;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op1(op2(x), op3(x));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函数合成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辅助函数，让我们得以方便运用</w:t>
      </w:r>
      <w:r w:rsidRPr="00FE3C68">
        <w:rPr>
          <w:rStyle w:val="CommentTok"/>
          <w:sz w:val="21"/>
        </w:rPr>
        <w:t>binary_compose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1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2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Operation3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binary_compose&lt;Operation1, Operation2, Operation3&gt;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compose2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1&amp; op1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2&amp; op2,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Operation3&amp; op3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binary_compose&lt;Operation1, Operation2, Operation3&gt;(op1, op2, op3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90" w:name="用于函数指针的ptr_fun"/>
      <w:bookmarkStart w:id="191" w:name="_Toc8033652"/>
      <w:r w:rsidRPr="00FE3C68">
        <w:rPr>
          <w:sz w:val="24"/>
        </w:rPr>
        <w:t xml:space="preserve">3.4 </w:t>
      </w:r>
      <w:r w:rsidRPr="00FE3C68">
        <w:rPr>
          <w:sz w:val="24"/>
        </w:rPr>
        <w:t>用于函数指针的</w:t>
      </w:r>
      <w:r w:rsidRPr="00FE3C68">
        <w:rPr>
          <w:sz w:val="24"/>
        </w:rPr>
        <w:t>ptr_fun</w:t>
      </w:r>
      <w:bookmarkEnd w:id="190"/>
      <w:bookmarkEnd w:id="191"/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适配器其实就是把一个一元函数指针包起来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当仿函数被动调用时，就调用该函数指针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sul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ointer_to_unary_function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Arg, Result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sult (*ptr)(Arg);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，一个函数指针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pointer_to_unary_function(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，将函数指针记录于内部成员中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pointer_to_unary_function(Result (*x)(Arg)) : ptr(x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通过函数指针指向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Result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()(Arg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ptr(x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辅助函数，让我们得以方便使用</w:t>
      </w:r>
      <w:r w:rsidRPr="00FE3C68">
        <w:rPr>
          <w:rStyle w:val="CommentTok"/>
          <w:sz w:val="21"/>
        </w:rPr>
        <w:t xml:space="preserve">pointer_to_unary_function 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sul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pointer_to_unary_function&lt;Arg, Result&gt; ptr_fun(Result (*x)(Arg)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pointer_to_unary_function&lt;Arg, Result&gt;(x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以下适配器其实就是把一个二元函数指针包起来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当仿函数被动调用时，就调用该函数指针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1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2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sul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pointer_to_binary_function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Arg1, Arg2, Result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otected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Result (*ptr)(Arg1, Arg2);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内部成员，一个函数指针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pointer_to_binary_function(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，将函数指针记录于内部成员中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pointer_to_binary_function(Result (*x)(Arg1, Arg2)) : ptr(x) {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通过函数指针指向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  Result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()(Arg1 x, Arg2 y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ptr(x, y); }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辅助函数，让我们得以方便使用</w:t>
      </w:r>
      <w:r w:rsidRPr="00FE3C68">
        <w:rPr>
          <w:rStyle w:val="CommentTok"/>
          <w:sz w:val="21"/>
        </w:rPr>
        <w:t xml:space="preserve">pointer_to_binary_function 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1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rg2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Resul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pointer_to_binary_function&lt;Arg1, Arg2, Result&gt;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ptr_fun(Result (*x)(Arg1, Arg2)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pointer_to_binary_function&lt;Arg1, Arg2, Result&gt;(x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p w:rsidR="008955F0" w:rsidRPr="00FE3C68" w:rsidRDefault="00AF3D65" w:rsidP="00447FBB">
      <w:pPr>
        <w:pStyle w:val="Heading3"/>
        <w:contextualSpacing/>
        <w:outlineLvl w:val="0"/>
        <w:rPr>
          <w:sz w:val="24"/>
        </w:rPr>
      </w:pPr>
      <w:bookmarkStart w:id="192" w:name="用于成员函数指针的mem_fun和mem_fun_ref"/>
      <w:bookmarkStart w:id="193" w:name="_Toc8033653"/>
      <w:r w:rsidRPr="00FE3C68">
        <w:rPr>
          <w:sz w:val="24"/>
        </w:rPr>
        <w:t xml:space="preserve">3.5 </w:t>
      </w:r>
      <w:r w:rsidRPr="00FE3C68">
        <w:rPr>
          <w:sz w:val="24"/>
        </w:rPr>
        <w:t>用于成员函数指针的</w:t>
      </w:r>
      <w:r w:rsidRPr="00FE3C68">
        <w:rPr>
          <w:sz w:val="24"/>
        </w:rPr>
        <w:t>mem_fun</w:t>
      </w:r>
      <w:r w:rsidRPr="00FE3C68">
        <w:rPr>
          <w:sz w:val="24"/>
        </w:rPr>
        <w:t>和</w:t>
      </w:r>
      <w:r w:rsidRPr="00FE3C68">
        <w:rPr>
          <w:sz w:val="24"/>
        </w:rPr>
        <w:t>mem_fun_ref</w:t>
      </w:r>
      <w:bookmarkEnd w:id="192"/>
      <w:bookmarkEnd w:id="193"/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假设</w:t>
      </w:r>
      <w:r w:rsidRPr="00FE3C68">
        <w:rPr>
          <w:sz w:val="22"/>
        </w:rPr>
        <w:t>Shape</w:t>
      </w:r>
      <w:r w:rsidRPr="00FE3C68">
        <w:rPr>
          <w:sz w:val="22"/>
        </w:rPr>
        <w:t>是一个继承体系中的基类，并且具有虚函数</w:t>
      </w:r>
      <w:r w:rsidRPr="00FE3C68">
        <w:rPr>
          <w:sz w:val="22"/>
        </w:rPr>
        <w:t>display()</w:t>
      </w:r>
      <w:r w:rsidRPr="00FE3C68">
        <w:rPr>
          <w:sz w:val="22"/>
        </w:rPr>
        <w:t>，有一个</w:t>
      </w:r>
      <w:r w:rsidRPr="00FE3C68">
        <w:rPr>
          <w:sz w:val="22"/>
        </w:rPr>
        <w:t>vector&lt;Shape*&gt; V</w:t>
      </w:r>
      <w:r w:rsidRPr="00FE3C68">
        <w:rPr>
          <w:sz w:val="22"/>
        </w:rPr>
        <w:t>，那么可以给</w:t>
      </w:r>
      <w:r w:rsidRPr="00FE3C68">
        <w:rPr>
          <w:sz w:val="22"/>
        </w:rPr>
        <w:t>for_each()</w:t>
      </w:r>
      <w:r w:rsidRPr="00FE3C68">
        <w:rPr>
          <w:sz w:val="22"/>
        </w:rPr>
        <w:t>传入一个以适配器</w:t>
      </w:r>
      <w:r w:rsidRPr="00FE3C68">
        <w:rPr>
          <w:sz w:val="22"/>
        </w:rPr>
        <w:t>mem_fun</w:t>
      </w:r>
      <w:r w:rsidRPr="00FE3C68">
        <w:rPr>
          <w:sz w:val="22"/>
        </w:rPr>
        <w:t>修饰的</w:t>
      </w:r>
      <w:r w:rsidRPr="00FE3C68">
        <w:rPr>
          <w:sz w:val="22"/>
        </w:rPr>
        <w:t>display()</w:t>
      </w:r>
      <w:r w:rsidRPr="00FE3C68">
        <w:rPr>
          <w:sz w:val="22"/>
        </w:rPr>
        <w:t>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NormalTok"/>
          <w:sz w:val="21"/>
        </w:rPr>
        <w:t>for_each(V.begin(),V.end(),mem_fun(&amp;Shape::display))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不能写成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NormalTok"/>
          <w:sz w:val="21"/>
        </w:rPr>
        <w:t>for_each(V.begin(),V.end(),&amp;Shape::display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for_each(V.begin(),V.end(),Shape::display);</w:t>
      </w:r>
    </w:p>
    <w:p w:rsidR="008955F0" w:rsidRPr="00FE3C68" w:rsidRDefault="00AF3D65" w:rsidP="00447FBB">
      <w:pPr>
        <w:pStyle w:val="FirstParagraph"/>
        <w:spacing w:before="0" w:after="0"/>
        <w:contextualSpacing/>
        <w:rPr>
          <w:sz w:val="22"/>
        </w:rPr>
      </w:pPr>
      <w:r w:rsidRPr="00FE3C68">
        <w:rPr>
          <w:sz w:val="22"/>
        </w:rPr>
        <w:t>以下是用于成员函数的适配器的实现：</w:t>
      </w:r>
    </w:p>
    <w:p w:rsidR="008955F0" w:rsidRPr="00FE3C68" w:rsidRDefault="00AF3D65" w:rsidP="00447FBB">
      <w:pPr>
        <w:pStyle w:val="SourceCode"/>
        <w:wordWrap/>
        <w:contextualSpacing/>
        <w:rPr>
          <w:sz w:val="22"/>
        </w:rPr>
      </w:pPr>
      <w:r w:rsidRPr="00FE3C68">
        <w:rPr>
          <w:rStyle w:val="CommentTok"/>
          <w:sz w:val="21"/>
        </w:rPr>
        <w:t>//“</w:t>
      </w:r>
      <w:r w:rsidRPr="00FE3C68">
        <w:rPr>
          <w:rStyle w:val="CommentTok"/>
          <w:sz w:val="21"/>
        </w:rPr>
        <w:t>无任何参数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通过</w:t>
      </w:r>
      <w:r w:rsidRPr="00FE3C68">
        <w:rPr>
          <w:rStyle w:val="CommentTok"/>
          <w:sz w:val="21"/>
        </w:rPr>
        <w:t>pointer</w:t>
      </w:r>
      <w:r w:rsidRPr="00FE3C68">
        <w:rPr>
          <w:rStyle w:val="CommentTok"/>
          <w:sz w:val="21"/>
        </w:rPr>
        <w:t>调用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non-const</w:t>
      </w:r>
      <w:r w:rsidRPr="00FE3C68">
        <w:rPr>
          <w:rStyle w:val="CommentTok"/>
          <w:sz w:val="21"/>
        </w:rPr>
        <w:t>成员函数</w:t>
      </w:r>
      <w:r w:rsidRPr="00FE3C68">
        <w:rPr>
          <w:rStyle w:val="CommentTok"/>
          <w:sz w:val="21"/>
        </w:rPr>
        <w:t>”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_t</w:t>
      </w:r>
      <w:r w:rsidRPr="00FE3C68">
        <w:rPr>
          <w:rStyle w:val="NormalTok"/>
          <w:sz w:val="21"/>
        </w:rPr>
        <w:t xml:space="preserve">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T*, S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_t</w:t>
      </w:r>
      <w:r w:rsidRPr="00FE3C68">
        <w:rPr>
          <w:rStyle w:val="NormalTok"/>
          <w:sz w:val="21"/>
        </w:rPr>
        <w:t xml:space="preserve">(S (T::*pf)()) : f(pf) {}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()(T* p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p-&gt;*f)(); }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转调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(T::*f)(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“</w:t>
      </w:r>
      <w:r w:rsidRPr="00FE3C68">
        <w:rPr>
          <w:rStyle w:val="CommentTok"/>
          <w:sz w:val="21"/>
        </w:rPr>
        <w:t>无任何参数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通过</w:t>
      </w:r>
      <w:r w:rsidRPr="00FE3C68">
        <w:rPr>
          <w:rStyle w:val="CommentTok"/>
          <w:sz w:val="21"/>
        </w:rPr>
        <w:t>pointer</w:t>
      </w:r>
      <w:r w:rsidRPr="00FE3C68">
        <w:rPr>
          <w:rStyle w:val="CommentTok"/>
          <w:sz w:val="21"/>
        </w:rPr>
        <w:t>调用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const</w:t>
      </w:r>
      <w:r w:rsidRPr="00FE3C68">
        <w:rPr>
          <w:rStyle w:val="CommentTok"/>
          <w:sz w:val="21"/>
        </w:rPr>
        <w:t>成员函数</w:t>
      </w:r>
      <w:r w:rsidRPr="00FE3C68">
        <w:rPr>
          <w:rStyle w:val="CommentTok"/>
          <w:sz w:val="21"/>
        </w:rPr>
        <w:t>”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_t</w:t>
      </w:r>
      <w:r w:rsidRPr="00FE3C68">
        <w:rPr>
          <w:rStyle w:val="NormalTok"/>
          <w:sz w:val="21"/>
        </w:rPr>
        <w:t xml:space="preserve">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*, S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_t</w:t>
      </w:r>
      <w:r w:rsidRPr="00FE3C68">
        <w:rPr>
          <w:rStyle w:val="NormalTok"/>
          <w:sz w:val="21"/>
        </w:rPr>
        <w:t xml:space="preserve">(S (T::*pf)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) : f(pf) {}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* p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p-&gt;*f)(); }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转调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(T::*f)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“</w:t>
      </w:r>
      <w:r w:rsidRPr="00FE3C68">
        <w:rPr>
          <w:rStyle w:val="CommentTok"/>
          <w:sz w:val="21"/>
        </w:rPr>
        <w:t>无任何参数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通过</w:t>
      </w:r>
      <w:r w:rsidRPr="00FE3C68">
        <w:rPr>
          <w:rStyle w:val="CommentTok"/>
          <w:sz w:val="21"/>
        </w:rPr>
        <w:t>reference</w:t>
      </w:r>
      <w:r w:rsidRPr="00FE3C68">
        <w:rPr>
          <w:rStyle w:val="CommentTok"/>
          <w:sz w:val="21"/>
        </w:rPr>
        <w:t>调用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non-const</w:t>
      </w:r>
      <w:r w:rsidRPr="00FE3C68">
        <w:rPr>
          <w:rStyle w:val="CommentTok"/>
          <w:sz w:val="21"/>
        </w:rPr>
        <w:t>成员函数</w:t>
      </w:r>
      <w:r w:rsidRPr="00FE3C68">
        <w:rPr>
          <w:rStyle w:val="CommentTok"/>
          <w:sz w:val="21"/>
        </w:rPr>
        <w:t>”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_ref_t</w:t>
      </w:r>
      <w:r w:rsidRPr="00FE3C68">
        <w:rPr>
          <w:rStyle w:val="NormalTok"/>
          <w:sz w:val="21"/>
        </w:rPr>
        <w:t xml:space="preserve">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T, S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_ref_t</w:t>
      </w:r>
      <w:r w:rsidRPr="00FE3C68">
        <w:rPr>
          <w:rStyle w:val="NormalTok"/>
          <w:sz w:val="21"/>
        </w:rPr>
        <w:t xml:space="preserve">(S (T::*pf)()) : f(pf) {}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()(T&amp; r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r.*f)(); }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转调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S (T::*f)(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“</w:t>
      </w:r>
      <w:r w:rsidRPr="00FE3C68">
        <w:rPr>
          <w:rStyle w:val="CommentTok"/>
          <w:sz w:val="21"/>
        </w:rPr>
        <w:t>无任何参数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通过</w:t>
      </w:r>
      <w:r w:rsidRPr="00FE3C68">
        <w:rPr>
          <w:rStyle w:val="CommentTok"/>
          <w:sz w:val="21"/>
        </w:rPr>
        <w:t>reference</w:t>
      </w:r>
      <w:r w:rsidRPr="00FE3C68">
        <w:rPr>
          <w:rStyle w:val="CommentTok"/>
          <w:sz w:val="21"/>
        </w:rPr>
        <w:t>调用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const</w:t>
      </w:r>
      <w:r w:rsidRPr="00FE3C68">
        <w:rPr>
          <w:rStyle w:val="CommentTok"/>
          <w:sz w:val="21"/>
        </w:rPr>
        <w:t>成员函数</w:t>
      </w:r>
      <w:r w:rsidRPr="00FE3C68">
        <w:rPr>
          <w:rStyle w:val="CommentTok"/>
          <w:sz w:val="21"/>
        </w:rPr>
        <w:t>”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_ref_t</w:t>
      </w:r>
      <w:r w:rsidRPr="00FE3C68">
        <w:rPr>
          <w:rStyle w:val="NormalTok"/>
          <w:sz w:val="21"/>
        </w:rPr>
        <w:t xml:space="preserve">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unary_function&lt;T, S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_ref_t</w:t>
      </w:r>
      <w:r w:rsidRPr="00FE3C68">
        <w:rPr>
          <w:rStyle w:val="NormalTok"/>
          <w:sz w:val="21"/>
        </w:rPr>
        <w:t xml:space="preserve">(S (T::*pf)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) : f(pf) {}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r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r.*f)(); } 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转调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(T::*f)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“</w:t>
      </w:r>
      <w:r w:rsidRPr="00FE3C68">
        <w:rPr>
          <w:rStyle w:val="CommentTok"/>
          <w:sz w:val="21"/>
        </w:rPr>
        <w:t>有</w:t>
      </w:r>
      <w:r w:rsidRPr="00FE3C68">
        <w:rPr>
          <w:rStyle w:val="CommentTok"/>
          <w:sz w:val="21"/>
        </w:rPr>
        <w:t>1</w:t>
      </w:r>
      <w:r w:rsidRPr="00FE3C68">
        <w:rPr>
          <w:rStyle w:val="CommentTok"/>
          <w:sz w:val="21"/>
        </w:rPr>
        <w:t>个参数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通过</w:t>
      </w:r>
      <w:r w:rsidRPr="00FE3C68">
        <w:rPr>
          <w:rStyle w:val="CommentTok"/>
          <w:sz w:val="21"/>
        </w:rPr>
        <w:t>pointer</w:t>
      </w:r>
      <w:r w:rsidRPr="00FE3C68">
        <w:rPr>
          <w:rStyle w:val="CommentTok"/>
          <w:sz w:val="21"/>
        </w:rPr>
        <w:t>调用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non-const</w:t>
      </w:r>
      <w:r w:rsidRPr="00FE3C68">
        <w:rPr>
          <w:rStyle w:val="CommentTok"/>
          <w:sz w:val="21"/>
        </w:rPr>
        <w:t>成员函数</w:t>
      </w:r>
      <w:r w:rsidRPr="00FE3C68">
        <w:rPr>
          <w:rStyle w:val="CommentTok"/>
          <w:sz w:val="21"/>
        </w:rPr>
        <w:t>”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1_t</w:t>
      </w:r>
      <w:r w:rsidRPr="00FE3C68">
        <w:rPr>
          <w:rStyle w:val="NormalTok"/>
          <w:sz w:val="21"/>
        </w:rPr>
        <w:t xml:space="preserve">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*, A, S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1_t</w:t>
      </w:r>
      <w:r w:rsidRPr="00FE3C68">
        <w:rPr>
          <w:rStyle w:val="NormalTok"/>
          <w:sz w:val="21"/>
        </w:rPr>
        <w:t xml:space="preserve">(S (T::*pf)(A)) : f(pf) {}    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()(T* p, A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p-&gt;*f)(x); }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转调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(T::*f)(A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“</w:t>
      </w:r>
      <w:r w:rsidRPr="00FE3C68">
        <w:rPr>
          <w:rStyle w:val="CommentTok"/>
          <w:sz w:val="21"/>
        </w:rPr>
        <w:t>有</w:t>
      </w:r>
      <w:r w:rsidRPr="00FE3C68">
        <w:rPr>
          <w:rStyle w:val="CommentTok"/>
          <w:sz w:val="21"/>
        </w:rPr>
        <w:t>1</w:t>
      </w:r>
      <w:r w:rsidRPr="00FE3C68">
        <w:rPr>
          <w:rStyle w:val="CommentTok"/>
          <w:sz w:val="21"/>
        </w:rPr>
        <w:t>个参数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通过</w:t>
      </w:r>
      <w:r w:rsidRPr="00FE3C68">
        <w:rPr>
          <w:rStyle w:val="CommentTok"/>
          <w:sz w:val="21"/>
        </w:rPr>
        <w:t>pointer</w:t>
      </w:r>
      <w:r w:rsidRPr="00FE3C68">
        <w:rPr>
          <w:rStyle w:val="CommentTok"/>
          <w:sz w:val="21"/>
        </w:rPr>
        <w:t>调用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const</w:t>
      </w:r>
      <w:r w:rsidRPr="00FE3C68">
        <w:rPr>
          <w:rStyle w:val="CommentTok"/>
          <w:sz w:val="21"/>
        </w:rPr>
        <w:t>成员函数</w:t>
      </w:r>
      <w:r w:rsidRPr="00FE3C68">
        <w:rPr>
          <w:rStyle w:val="CommentTok"/>
          <w:sz w:val="21"/>
        </w:rPr>
        <w:t>”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1_t</w:t>
      </w:r>
      <w:r w:rsidRPr="00FE3C68">
        <w:rPr>
          <w:rStyle w:val="NormalTok"/>
          <w:sz w:val="21"/>
        </w:rPr>
        <w:t xml:space="preserve">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*, A, S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1_t</w:t>
      </w:r>
      <w:r w:rsidRPr="00FE3C68">
        <w:rPr>
          <w:rStyle w:val="NormalTok"/>
          <w:sz w:val="21"/>
        </w:rPr>
        <w:t xml:space="preserve">(S (T::*pf)(A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) : f(pf) {}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* p, A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p-&gt;*f)(x); }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转调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(T::*f)(A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“</w:t>
      </w:r>
      <w:r w:rsidRPr="00FE3C68">
        <w:rPr>
          <w:rStyle w:val="CommentTok"/>
          <w:sz w:val="21"/>
        </w:rPr>
        <w:t>有</w:t>
      </w:r>
      <w:r w:rsidRPr="00FE3C68">
        <w:rPr>
          <w:rStyle w:val="CommentTok"/>
          <w:sz w:val="21"/>
        </w:rPr>
        <w:t>1</w:t>
      </w:r>
      <w:r w:rsidRPr="00FE3C68">
        <w:rPr>
          <w:rStyle w:val="CommentTok"/>
          <w:sz w:val="21"/>
        </w:rPr>
        <w:t>个参数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通过</w:t>
      </w:r>
      <w:r w:rsidRPr="00FE3C68">
        <w:rPr>
          <w:rStyle w:val="CommentTok"/>
          <w:sz w:val="21"/>
        </w:rPr>
        <w:t>reference</w:t>
      </w:r>
      <w:r w:rsidRPr="00FE3C68">
        <w:rPr>
          <w:rStyle w:val="CommentTok"/>
          <w:sz w:val="21"/>
        </w:rPr>
        <w:t>调用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non-const</w:t>
      </w:r>
      <w:r w:rsidRPr="00FE3C68">
        <w:rPr>
          <w:rStyle w:val="CommentTok"/>
          <w:sz w:val="21"/>
        </w:rPr>
        <w:t>成员函数</w:t>
      </w:r>
      <w:r w:rsidRPr="00FE3C68">
        <w:rPr>
          <w:rStyle w:val="CommentTok"/>
          <w:sz w:val="21"/>
        </w:rPr>
        <w:t>”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1_ref_t</w:t>
      </w:r>
      <w:r w:rsidRPr="00FE3C68">
        <w:rPr>
          <w:rStyle w:val="NormalTok"/>
          <w:sz w:val="21"/>
        </w:rPr>
        <w:t xml:space="preserve">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A, S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1_ref_t</w:t>
      </w:r>
      <w:r w:rsidRPr="00FE3C68">
        <w:rPr>
          <w:rStyle w:val="NormalTok"/>
          <w:sz w:val="21"/>
        </w:rPr>
        <w:t xml:space="preserve">(S (T::*pf)(A)) : f(pf) {}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 xml:space="preserve">()(T&amp; r, A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r.*f)(x); }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转调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(T::*f)(A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/“</w:t>
      </w:r>
      <w:r w:rsidRPr="00FE3C68">
        <w:rPr>
          <w:rStyle w:val="CommentTok"/>
          <w:sz w:val="21"/>
        </w:rPr>
        <w:t>有</w:t>
      </w:r>
      <w:r w:rsidRPr="00FE3C68">
        <w:rPr>
          <w:rStyle w:val="CommentTok"/>
          <w:sz w:val="21"/>
        </w:rPr>
        <w:t>1</w:t>
      </w:r>
      <w:r w:rsidRPr="00FE3C68">
        <w:rPr>
          <w:rStyle w:val="CommentTok"/>
          <w:sz w:val="21"/>
        </w:rPr>
        <w:t>个参数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</w:t>
      </w:r>
      <w:r w:rsidRPr="00FE3C68">
        <w:rPr>
          <w:rStyle w:val="CommentTok"/>
          <w:sz w:val="21"/>
        </w:rPr>
        <w:t>通过</w:t>
      </w:r>
      <w:r w:rsidRPr="00FE3C68">
        <w:rPr>
          <w:rStyle w:val="CommentTok"/>
          <w:sz w:val="21"/>
        </w:rPr>
        <w:t>reference</w:t>
      </w:r>
      <w:r w:rsidRPr="00FE3C68">
        <w:rPr>
          <w:rStyle w:val="CommentTok"/>
          <w:sz w:val="21"/>
        </w:rPr>
        <w:t>调用</w:t>
      </w:r>
      <w:r w:rsidRPr="00FE3C68">
        <w:rPr>
          <w:rStyle w:val="CommentTok"/>
          <w:sz w:val="21"/>
        </w:rPr>
        <w:t>”</w:t>
      </w:r>
      <w:r w:rsidRPr="00FE3C68">
        <w:rPr>
          <w:rStyle w:val="CommentTok"/>
          <w:sz w:val="21"/>
        </w:rPr>
        <w:t>、</w:t>
      </w:r>
      <w:r w:rsidRPr="00FE3C68">
        <w:rPr>
          <w:rStyle w:val="CommentTok"/>
          <w:sz w:val="21"/>
        </w:rPr>
        <w:t>“const</w:t>
      </w:r>
      <w:r w:rsidRPr="00FE3C68">
        <w:rPr>
          <w:rStyle w:val="CommentTok"/>
          <w:sz w:val="21"/>
        </w:rPr>
        <w:t>成员函数</w:t>
      </w:r>
      <w:r w:rsidRPr="00FE3C68">
        <w:rPr>
          <w:rStyle w:val="CommentTok"/>
          <w:sz w:val="21"/>
        </w:rPr>
        <w:t>”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1_ref_t</w:t>
      </w:r>
      <w:r w:rsidRPr="00FE3C68">
        <w:rPr>
          <w:rStyle w:val="NormalTok"/>
          <w:sz w:val="21"/>
        </w:rPr>
        <w:t xml:space="preserve"> : </w:t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 xml:space="preserve"> binary_function&lt;T, A, S&gt; {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ublic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KeywordTok"/>
          <w:sz w:val="21"/>
        </w:rPr>
        <w:t>explicit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1_ref_t</w:t>
      </w:r>
      <w:r w:rsidRPr="00FE3C68">
        <w:rPr>
          <w:rStyle w:val="NormalTok"/>
          <w:sz w:val="21"/>
        </w:rPr>
        <w:t xml:space="preserve">(S (T::*pf)(A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) : f(pf) {}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构造函数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S </w:t>
      </w:r>
      <w:r w:rsidRPr="00FE3C68">
        <w:rPr>
          <w:rStyle w:val="KeywordTok"/>
          <w:sz w:val="21"/>
        </w:rPr>
        <w:t>operator</w:t>
      </w:r>
      <w:r w:rsidRPr="00FE3C68">
        <w:rPr>
          <w:rStyle w:val="NormalTok"/>
          <w:sz w:val="21"/>
        </w:rPr>
        <w:t>()(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T&amp; r, A x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 xml:space="preserve"> {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(r.*f)(x); }     </w:t>
      </w:r>
      <w:r w:rsidRPr="00FE3C68">
        <w:rPr>
          <w:rStyle w:val="CommentTok"/>
          <w:sz w:val="21"/>
        </w:rPr>
        <w:t>//</w:t>
      </w:r>
      <w:r w:rsidRPr="00FE3C68">
        <w:rPr>
          <w:rStyle w:val="CommentTok"/>
          <w:sz w:val="21"/>
        </w:rPr>
        <w:t>转调用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private</w:t>
      </w:r>
      <w:r w:rsidRPr="00FE3C68">
        <w:rPr>
          <w:rStyle w:val="NormalTok"/>
          <w:sz w:val="21"/>
        </w:rPr>
        <w:t>: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lastRenderedPageBreak/>
        <w:t xml:space="preserve">  S (T::*f)(A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>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;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>/*********************************************************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 xml:space="preserve"> * </w:t>
      </w:r>
      <w:r w:rsidRPr="00FE3C68">
        <w:rPr>
          <w:rStyle w:val="CommentTok"/>
          <w:sz w:val="21"/>
        </w:rPr>
        <w:t>下面的</w:t>
      </w:r>
      <w:r w:rsidRPr="00FE3C68">
        <w:rPr>
          <w:rStyle w:val="CommentTok"/>
          <w:sz w:val="21"/>
        </w:rPr>
        <w:t>8</w:t>
      </w:r>
      <w:r w:rsidRPr="00FE3C68">
        <w:rPr>
          <w:rStyle w:val="CommentTok"/>
          <w:sz w:val="21"/>
        </w:rPr>
        <w:t>个辅助函数简化了上面</w:t>
      </w:r>
      <w:r w:rsidRPr="00FE3C68">
        <w:rPr>
          <w:rStyle w:val="CommentTok"/>
          <w:sz w:val="21"/>
        </w:rPr>
        <w:t>8</w:t>
      </w:r>
      <w:r w:rsidRPr="00FE3C68">
        <w:rPr>
          <w:rStyle w:val="CommentTok"/>
          <w:sz w:val="21"/>
        </w:rPr>
        <w:t>个类的使用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 xml:space="preserve"> * mem_fun </w:t>
      </w:r>
      <w:r w:rsidRPr="00FE3C68">
        <w:rPr>
          <w:rStyle w:val="CommentTok"/>
          <w:sz w:val="21"/>
        </w:rPr>
        <w:t>与</w:t>
      </w:r>
      <w:r w:rsidRPr="00FE3C68">
        <w:rPr>
          <w:rStyle w:val="CommentTok"/>
          <w:sz w:val="21"/>
        </w:rPr>
        <w:t xml:space="preserve"> mem_fun_ref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 xml:space="preserve"> * mem_fun1 </w:t>
      </w:r>
      <w:r w:rsidRPr="00FE3C68">
        <w:rPr>
          <w:rStyle w:val="CommentTok"/>
          <w:sz w:val="21"/>
        </w:rPr>
        <w:t>与</w:t>
      </w:r>
      <w:r w:rsidRPr="00FE3C68">
        <w:rPr>
          <w:rStyle w:val="CommentTok"/>
          <w:sz w:val="21"/>
        </w:rPr>
        <w:t xml:space="preserve"> mem_fun1_ref</w:t>
      </w:r>
      <w:r w:rsidRPr="00FE3C68">
        <w:rPr>
          <w:rStyle w:val="CommentTok"/>
          <w:sz w:val="21"/>
        </w:rPr>
        <w:t>：</w:t>
      </w:r>
      <w:r w:rsidRPr="00FE3C68">
        <w:rPr>
          <w:rStyle w:val="CommentTok"/>
          <w:sz w:val="21"/>
        </w:rPr>
        <w:t>C++</w:t>
      </w:r>
      <w:r w:rsidRPr="00FE3C68">
        <w:rPr>
          <w:rStyle w:val="CommentTok"/>
          <w:sz w:val="21"/>
        </w:rPr>
        <w:t>标准已经去掉了</w:t>
      </w:r>
      <w:r w:rsidRPr="00FE3C68">
        <w:rPr>
          <w:rStyle w:val="CommentTok"/>
          <w:sz w:val="21"/>
        </w:rPr>
        <w:t>1</w:t>
      </w:r>
      <w:r w:rsidRPr="00FE3C68">
        <w:rPr>
          <w:rStyle w:val="CommentTok"/>
          <w:sz w:val="21"/>
        </w:rPr>
        <w:t>，改成和上面</w:t>
      </w:r>
      <w:r w:rsidRPr="00FE3C68">
        <w:rPr>
          <w:rStyle w:val="CommentTok"/>
          <w:sz w:val="21"/>
        </w:rPr>
        <w:t>2</w:t>
      </w:r>
      <w:r w:rsidRPr="00FE3C68">
        <w:rPr>
          <w:rStyle w:val="CommentTok"/>
          <w:sz w:val="21"/>
        </w:rPr>
        <w:t>个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 xml:space="preserve">                            </w:t>
      </w:r>
      <w:r w:rsidRPr="00FE3C68">
        <w:rPr>
          <w:rStyle w:val="CommentTok"/>
          <w:sz w:val="21"/>
        </w:rPr>
        <w:t>函数重载的形式</w:t>
      </w:r>
      <w:r w:rsidRPr="00FE3C68">
        <w:rPr>
          <w:sz w:val="22"/>
        </w:rPr>
        <w:br/>
      </w:r>
      <w:r w:rsidRPr="00FE3C68">
        <w:rPr>
          <w:rStyle w:val="CommentTok"/>
          <w:sz w:val="21"/>
        </w:rPr>
        <w:t xml:space="preserve"> *********************************************************/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_t</w:t>
      </w:r>
      <w:r w:rsidRPr="00FE3C68">
        <w:rPr>
          <w:rStyle w:val="NormalTok"/>
          <w:sz w:val="21"/>
        </w:rPr>
        <w:t xml:space="preserve">&lt;S,T&gt; mem_fun(S (T::*f)()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_t</w:t>
      </w:r>
      <w:r w:rsidRPr="00FE3C68">
        <w:rPr>
          <w:rStyle w:val="NormalTok"/>
          <w:sz w:val="21"/>
        </w:rPr>
        <w:t>&lt;S,T&gt;(f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_t</w:t>
      </w:r>
      <w:r w:rsidRPr="00FE3C68">
        <w:rPr>
          <w:rStyle w:val="NormalTok"/>
          <w:sz w:val="21"/>
        </w:rPr>
        <w:t xml:space="preserve">&lt;S,T&gt; mem_fun(S (T::*f)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>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_t</w:t>
      </w:r>
      <w:r w:rsidRPr="00FE3C68">
        <w:rPr>
          <w:rStyle w:val="NormalTok"/>
          <w:sz w:val="21"/>
        </w:rPr>
        <w:t>&lt;S,T&gt;(f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_ref_t</w:t>
      </w:r>
      <w:r w:rsidRPr="00FE3C68">
        <w:rPr>
          <w:rStyle w:val="NormalTok"/>
          <w:sz w:val="21"/>
        </w:rPr>
        <w:t xml:space="preserve">&lt;S,T&gt; mem_fun_ref(S (T::*f)()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_ref_t</w:t>
      </w:r>
      <w:r w:rsidRPr="00FE3C68">
        <w:rPr>
          <w:rStyle w:val="NormalTok"/>
          <w:sz w:val="21"/>
        </w:rPr>
        <w:t>&lt;S,T&gt;(f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_ref_t</w:t>
      </w:r>
      <w:r w:rsidRPr="00FE3C68">
        <w:rPr>
          <w:rStyle w:val="NormalTok"/>
          <w:sz w:val="21"/>
        </w:rPr>
        <w:t xml:space="preserve">&lt;S,T&gt; mem_fun_ref(S (T::*f)(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>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_ref_t</w:t>
      </w:r>
      <w:r w:rsidRPr="00FE3C68">
        <w:rPr>
          <w:rStyle w:val="NormalTok"/>
          <w:sz w:val="21"/>
        </w:rPr>
        <w:t>&lt;S,T&gt;(f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1_t</w:t>
      </w:r>
      <w:r w:rsidRPr="00FE3C68">
        <w:rPr>
          <w:rStyle w:val="NormalTok"/>
          <w:sz w:val="21"/>
        </w:rPr>
        <w:t xml:space="preserve">&lt;S,T,A&gt; mem_fun1(S (T::*f)(A)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1_t</w:t>
      </w:r>
      <w:r w:rsidRPr="00FE3C68">
        <w:rPr>
          <w:rStyle w:val="NormalTok"/>
          <w:sz w:val="21"/>
        </w:rPr>
        <w:t>&lt;S,T,A&gt;(f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1_t</w:t>
      </w:r>
      <w:r w:rsidRPr="00FE3C68">
        <w:rPr>
          <w:rStyle w:val="NormalTok"/>
          <w:sz w:val="21"/>
        </w:rPr>
        <w:t xml:space="preserve">&lt;S,T,A&gt; mem_fun1(S (T::*f)(A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>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1_t</w:t>
      </w:r>
      <w:r w:rsidRPr="00FE3C68">
        <w:rPr>
          <w:rStyle w:val="NormalTok"/>
          <w:sz w:val="21"/>
        </w:rPr>
        <w:t>&lt;S,T,A&gt;(f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1_ref_t</w:t>
      </w:r>
      <w:r w:rsidRPr="00FE3C68">
        <w:rPr>
          <w:rStyle w:val="NormalTok"/>
          <w:sz w:val="21"/>
        </w:rPr>
        <w:t xml:space="preserve">&lt;S,T,A&gt; mem_fun1_ref(S (T::*f)(A)) { 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mem_fun1_ref_t</w:t>
      </w:r>
      <w:r w:rsidRPr="00FE3C68">
        <w:rPr>
          <w:rStyle w:val="NormalTok"/>
          <w:sz w:val="21"/>
        </w:rPr>
        <w:t>&lt;S,T,A&gt;(f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  <w:r w:rsidRPr="00FE3C68">
        <w:rPr>
          <w:sz w:val="22"/>
        </w:rPr>
        <w:br/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template</w:t>
      </w:r>
      <w:r w:rsidRPr="00FE3C68">
        <w:rPr>
          <w:rStyle w:val="NormalTok"/>
          <w:sz w:val="21"/>
        </w:rPr>
        <w:t xml:space="preserve"> &lt;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S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T, </w:t>
      </w:r>
      <w:r w:rsidRPr="00FE3C68">
        <w:rPr>
          <w:rStyle w:val="KeywordTok"/>
          <w:sz w:val="21"/>
        </w:rPr>
        <w:t>class</w:t>
      </w:r>
      <w:r w:rsidRPr="00FE3C68">
        <w:rPr>
          <w:rStyle w:val="NormalTok"/>
          <w:sz w:val="21"/>
        </w:rPr>
        <w:t xml:space="preserve"> A&gt;</w:t>
      </w:r>
      <w:r w:rsidRPr="00FE3C68">
        <w:rPr>
          <w:sz w:val="22"/>
        </w:rPr>
        <w:br/>
      </w:r>
      <w:r w:rsidRPr="00FE3C68">
        <w:rPr>
          <w:rStyle w:val="KeywordTok"/>
          <w:sz w:val="21"/>
        </w:rPr>
        <w:t>inline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1_ref_t</w:t>
      </w:r>
      <w:r w:rsidRPr="00FE3C68">
        <w:rPr>
          <w:rStyle w:val="NormalTok"/>
          <w:sz w:val="21"/>
        </w:rPr>
        <w:t xml:space="preserve">&lt;S,T,A&gt; mem_fun1_ref(S (T::*f)(A) </w:t>
      </w:r>
      <w:r w:rsidRPr="00FE3C68">
        <w:rPr>
          <w:rStyle w:val="AttributeTok"/>
          <w:sz w:val="21"/>
        </w:rPr>
        <w:t>const</w:t>
      </w:r>
      <w:r w:rsidRPr="00FE3C68">
        <w:rPr>
          <w:rStyle w:val="NormalTok"/>
          <w:sz w:val="21"/>
        </w:rPr>
        <w:t>) {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 xml:space="preserve">  </w:t>
      </w:r>
      <w:r w:rsidRPr="00FE3C68">
        <w:rPr>
          <w:rStyle w:val="ControlFlowTok"/>
          <w:sz w:val="21"/>
        </w:rPr>
        <w:t>return</w:t>
      </w:r>
      <w:r w:rsidRPr="00FE3C68">
        <w:rPr>
          <w:rStyle w:val="NormalTok"/>
          <w:sz w:val="21"/>
        </w:rPr>
        <w:t xml:space="preserve"> </w:t>
      </w:r>
      <w:r w:rsidRPr="00FE3C68">
        <w:rPr>
          <w:rStyle w:val="DataTypeTok"/>
          <w:sz w:val="21"/>
        </w:rPr>
        <w:t>const_mem_fun1_ref_t</w:t>
      </w:r>
      <w:r w:rsidRPr="00FE3C68">
        <w:rPr>
          <w:rStyle w:val="NormalTok"/>
          <w:sz w:val="21"/>
        </w:rPr>
        <w:t>&lt;S,T,A&gt;(f);</w:t>
      </w:r>
      <w:r w:rsidRPr="00FE3C68">
        <w:rPr>
          <w:sz w:val="22"/>
        </w:rPr>
        <w:br/>
      </w:r>
      <w:r w:rsidRPr="00FE3C68">
        <w:rPr>
          <w:rStyle w:val="NormalTok"/>
          <w:sz w:val="21"/>
        </w:rPr>
        <w:t>}</w:t>
      </w:r>
    </w:p>
    <w:sectPr w:rsidR="008955F0" w:rsidRPr="00FE3C68" w:rsidSect="00447FBB">
      <w:footerReference w:type="even" r:id="rId277"/>
      <w:footerReference w:type="default" r:id="rId278"/>
      <w:pgSz w:w="12240" w:h="15840"/>
      <w:pgMar w:top="1440" w:right="1080" w:bottom="1440" w:left="108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05718" w:rsidRDefault="00305718" w:rsidP="008955F0">
      <w:pPr>
        <w:spacing w:after="0"/>
      </w:pPr>
      <w:r>
        <w:separator/>
      </w:r>
    </w:p>
  </w:endnote>
  <w:endnote w:type="continuationSeparator" w:id="0">
    <w:p w:rsidR="00305718" w:rsidRDefault="00305718" w:rsidP="008955F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7755" w:rsidRDefault="004D7755" w:rsidP="004D7755">
    <w:pPr>
      <w:pStyle w:val="ad"/>
      <w:jc w:val="cen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26F25" w:rsidRDefault="00226F25">
    <w:pPr>
      <w:pStyle w:val="ad"/>
      <w:jc w:val="center"/>
    </w:pPr>
  </w:p>
  <w:p w:rsidR="00226F25" w:rsidRDefault="00226F25">
    <w:pPr>
      <w:pStyle w:val="ad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540467"/>
      <w:docPartObj>
        <w:docPartGallery w:val="Page Numbers (Bottom of Page)"/>
        <w:docPartUnique/>
      </w:docPartObj>
    </w:sdtPr>
    <w:sdtContent>
      <w:sdt>
        <w:sdtPr>
          <w:id w:val="20540468"/>
          <w:docPartObj>
            <w:docPartGallery w:val="Page Numbers (Top of Page)"/>
            <w:docPartUnique/>
          </w:docPartObj>
        </w:sdtPr>
        <w:sdtContent>
          <w:p w:rsidR="00226F25" w:rsidRDefault="00226F25">
            <w:pPr>
              <w:pStyle w:val="ad"/>
              <w:jc w:val="center"/>
            </w:pPr>
            <w:r>
              <w:rPr>
                <w:lang w:val="zh-CN"/>
              </w:rPr>
              <w:t xml:space="preserve"> </w:t>
            </w:r>
            <w:r w:rsidR="00557002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557002">
              <w:rPr>
                <w:b/>
                <w:sz w:val="24"/>
                <w:szCs w:val="24"/>
              </w:rPr>
              <w:fldChar w:fldCharType="separate"/>
            </w:r>
            <w:r w:rsidR="00205A81">
              <w:rPr>
                <w:b/>
                <w:noProof/>
              </w:rPr>
              <w:t>II</w:t>
            </w:r>
            <w:r w:rsidR="00557002">
              <w:rPr>
                <w:b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</w:p>
        </w:sdtContent>
      </w:sdt>
    </w:sdtContent>
  </w:sdt>
  <w:p w:rsidR="00226F25" w:rsidRDefault="00226F25">
    <w:pPr>
      <w:pStyle w:val="ad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D7755" w:rsidRDefault="004D7755" w:rsidP="004D7755">
    <w:pPr>
      <w:pStyle w:val="ad"/>
      <w:tabs>
        <w:tab w:val="clear" w:pos="8306"/>
        <w:tab w:val="left" w:pos="4320"/>
      </w:tabs>
    </w:pPr>
    <w:r>
      <w:tab/>
    </w:r>
    <w:r>
      <w:tab/>
    </w:r>
    <w:r>
      <w:tab/>
    </w: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494973"/>
      <w:docPartObj>
        <w:docPartGallery w:val="Page Numbers (Bottom of Page)"/>
        <w:docPartUnique/>
      </w:docPartObj>
    </w:sdtPr>
    <w:sdtContent>
      <w:sdt>
        <w:sdtPr>
          <w:id w:val="171357217"/>
          <w:docPartObj>
            <w:docPartGallery w:val="Page Numbers (Top of Page)"/>
            <w:docPartUnique/>
          </w:docPartObj>
        </w:sdtPr>
        <w:sdtContent>
          <w:p w:rsidR="004D7755" w:rsidRDefault="004D7755">
            <w:pPr>
              <w:pStyle w:val="ad"/>
              <w:jc w:val="center"/>
            </w:pPr>
            <w:r>
              <w:rPr>
                <w:lang w:val="zh-CN"/>
              </w:rPr>
              <w:t xml:space="preserve"> </w:t>
            </w:r>
            <w:r w:rsidR="00557002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557002">
              <w:rPr>
                <w:b/>
                <w:sz w:val="24"/>
                <w:szCs w:val="24"/>
              </w:rPr>
              <w:fldChar w:fldCharType="separate"/>
            </w:r>
            <w:r w:rsidR="00205A81">
              <w:rPr>
                <w:b/>
                <w:noProof/>
              </w:rPr>
              <w:t>59</w:t>
            </w:r>
            <w:r w:rsidR="00557002">
              <w:rPr>
                <w:b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 w:rsidR="00557002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557002">
              <w:rPr>
                <w:b/>
                <w:sz w:val="24"/>
                <w:szCs w:val="24"/>
              </w:rPr>
              <w:fldChar w:fldCharType="separate"/>
            </w:r>
            <w:r w:rsidR="00205A81">
              <w:rPr>
                <w:b/>
                <w:noProof/>
              </w:rPr>
              <w:t>62</w:t>
            </w:r>
            <w:r w:rsidR="00557002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226F25" w:rsidRDefault="00226F25">
    <w:pPr>
      <w:pStyle w:val="ad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05718" w:rsidRDefault="00305718">
      <w:r>
        <w:separator/>
      </w:r>
    </w:p>
  </w:footnote>
  <w:footnote w:type="continuationSeparator" w:id="0">
    <w:p w:rsidR="00305718" w:rsidRDefault="0030571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5822" w:rsidRDefault="00FB5822" w:rsidP="00FB5822">
    <w:pPr>
      <w:pStyle w:val="ac"/>
      <w:jc w:val="left"/>
    </w:pPr>
    <w:r w:rsidRPr="00FB5822">
      <w:rPr>
        <w:rFonts w:hint="eastAsia"/>
      </w:rPr>
      <w:t>STL</w:t>
    </w:r>
    <w:r w:rsidRPr="00FB5822">
      <w:rPr>
        <w:rFonts w:hint="eastAsia"/>
      </w:rPr>
      <w:t>源码剖析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B5822" w:rsidRDefault="00FB5822" w:rsidP="00205A81">
    <w:pPr>
      <w:pStyle w:val="ac"/>
    </w:pPr>
    <w:r w:rsidRPr="00FB5822">
      <w:rPr>
        <w:rFonts w:hint="eastAsia"/>
      </w:rPr>
      <w:t>STL</w:t>
    </w:r>
    <w:r w:rsidRPr="00FB5822">
      <w:rPr>
        <w:rFonts w:hint="eastAsia"/>
      </w:rPr>
      <w:t>源码剖析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7C2AE5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F5C9F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6896A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0"/>
  </w:num>
  <w:num w:numId="54">
    <w:abstractNumId w:val="0"/>
  </w:num>
  <w:num w:numId="55">
    <w:abstractNumId w:val="0"/>
  </w:num>
  <w:num w:numId="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0"/>
  </w:num>
  <w:num w:numId="68">
    <w:abstractNumId w:val="0"/>
  </w:num>
  <w:num w:numId="69">
    <w:abstractNumId w:val="0"/>
  </w:num>
  <w:num w:numId="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 w:numId="80">
    <w:abstractNumId w:val="0"/>
  </w:num>
  <w:num w:numId="81">
    <w:abstractNumId w:val="0"/>
  </w:num>
  <w:num w:numId="82">
    <w:abstractNumId w:val="0"/>
  </w:num>
  <w:num w:numId="83">
    <w:abstractNumId w:val="0"/>
  </w:num>
  <w:num w:numId="84">
    <w:abstractNumId w:val="0"/>
  </w:num>
  <w:num w:numId="85">
    <w:abstractNumId w:val="0"/>
  </w:num>
  <w:num w:numId="86">
    <w:abstractNumId w:val="0"/>
  </w:num>
  <w:num w:numId="87">
    <w:abstractNumId w:val="0"/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0"/>
  </w:num>
  <w:num w:numId="100">
    <w:abstractNumId w:val="0"/>
  </w:num>
  <w:num w:numId="101">
    <w:abstractNumId w:val="0"/>
  </w:num>
  <w:num w:numId="102">
    <w:abstractNumId w:val="0"/>
  </w:num>
  <w:num w:numId="103">
    <w:abstractNumId w:val="0"/>
  </w:num>
  <w:num w:numId="104">
    <w:abstractNumId w:val="0"/>
  </w:num>
  <w:num w:numId="105">
    <w:abstractNumId w:val="0"/>
  </w:num>
  <w:num w:numId="106">
    <w:abstractNumId w:val="0"/>
  </w:num>
  <w:num w:numId="107">
    <w:abstractNumId w:val="0"/>
  </w:num>
  <w:num w:numId="108">
    <w:abstractNumId w:val="0"/>
  </w:num>
  <w:num w:numId="109">
    <w:abstractNumId w:val="0"/>
  </w:num>
  <w:num w:numId="110">
    <w:abstractNumId w:val="0"/>
  </w:num>
  <w:num w:numId="111">
    <w:abstractNumId w:val="0"/>
  </w:num>
  <w:num w:numId="112">
    <w:abstractNumId w:val="0"/>
  </w:num>
  <w:num w:numId="113">
    <w:abstractNumId w:val="0"/>
  </w:num>
  <w:num w:numId="114">
    <w:abstractNumId w:val="0"/>
  </w:num>
  <w:num w:numId="115">
    <w:abstractNumId w:val="0"/>
  </w:num>
  <w:num w:numId="116">
    <w:abstractNumId w:val="0"/>
  </w:num>
  <w:num w:numId="117">
    <w:abstractNumId w:val="0"/>
  </w:num>
  <w:num w:numId="118">
    <w:abstractNumId w:val="0"/>
  </w:num>
  <w:num w:numId="119">
    <w:abstractNumId w:val="0"/>
  </w:num>
  <w:num w:numId="120">
    <w:abstractNumId w:val="0"/>
  </w:num>
  <w:num w:numId="121">
    <w:abstractNumId w:val="0"/>
  </w:num>
  <w:num w:numId="122">
    <w:abstractNumId w:val="0"/>
  </w:num>
  <w:num w:numId="123">
    <w:abstractNumId w:val="0"/>
  </w:num>
  <w:num w:numId="124">
    <w:abstractNumId w:val="0"/>
  </w:num>
  <w:num w:numId="125">
    <w:abstractNumId w:val="0"/>
  </w:num>
  <w:num w:numId="126">
    <w:abstractNumId w:val="0"/>
  </w:num>
  <w:num w:numId="127">
    <w:abstractNumId w:val="0"/>
  </w:num>
  <w:num w:numId="128">
    <w:abstractNumId w:val="0"/>
  </w:num>
  <w:num w:numId="129">
    <w:abstractNumId w:val="0"/>
  </w:num>
  <w:num w:numId="130">
    <w:abstractNumId w:val="0"/>
  </w:num>
  <w:num w:numId="131">
    <w:abstractNumId w:val="0"/>
  </w:num>
  <w:num w:numId="132">
    <w:abstractNumId w:val="0"/>
  </w:num>
  <w:num w:numId="133">
    <w:abstractNumId w:val="0"/>
  </w:num>
  <w:num w:numId="134">
    <w:abstractNumId w:val="0"/>
  </w:num>
  <w:num w:numId="135">
    <w:abstractNumId w:val="0"/>
  </w:num>
  <w:num w:numId="136">
    <w:abstractNumId w:val="0"/>
  </w:num>
  <w:num w:numId="137">
    <w:abstractNumId w:val="0"/>
  </w:num>
  <w:num w:numId="138">
    <w:abstractNumId w:val="0"/>
  </w:num>
  <w:num w:numId="139">
    <w:abstractNumId w:val="0"/>
  </w:num>
  <w:num w:numId="140">
    <w:abstractNumId w:val="0"/>
  </w:num>
  <w:num w:numId="141">
    <w:abstractNumId w:val="0"/>
  </w:num>
  <w:num w:numId="142">
    <w:abstractNumId w:val="0"/>
  </w:num>
  <w:num w:numId="143">
    <w:abstractNumId w:val="0"/>
  </w:num>
  <w:num w:numId="144">
    <w:abstractNumId w:val="0"/>
  </w:num>
  <w:num w:numId="145">
    <w:abstractNumId w:val="0"/>
  </w:num>
  <w:num w:numId="146">
    <w:abstractNumId w:val="0"/>
  </w:num>
  <w:num w:numId="147">
    <w:abstractNumId w:val="0"/>
  </w:num>
  <w:num w:numId="148">
    <w:abstractNumId w:val="0"/>
  </w:num>
  <w:num w:numId="149">
    <w:abstractNumId w:val="0"/>
  </w:num>
  <w:num w:numId="150">
    <w:abstractNumId w:val="0"/>
  </w:num>
  <w:num w:numId="151">
    <w:abstractNumId w:val="0"/>
  </w:num>
  <w:num w:numId="152">
    <w:abstractNumId w:val="0"/>
  </w:num>
  <w:num w:numId="153">
    <w:abstractNumId w:val="0"/>
  </w:num>
  <w:num w:numId="154">
    <w:abstractNumId w:val="0"/>
  </w:num>
  <w:num w:numId="155">
    <w:abstractNumId w:val="0"/>
  </w:num>
  <w:num w:numId="156">
    <w:abstractNumId w:val="0"/>
  </w:num>
  <w:num w:numId="157">
    <w:abstractNumId w:val="0"/>
  </w:num>
  <w:num w:numId="158">
    <w:abstractNumId w:val="0"/>
  </w:num>
  <w:num w:numId="159">
    <w:abstractNumId w:val="0"/>
  </w:num>
  <w:num w:numId="160">
    <w:abstractNumId w:val="0"/>
  </w:num>
  <w:num w:numId="161">
    <w:abstractNumId w:val="0"/>
  </w:num>
  <w:num w:numId="162">
    <w:abstractNumId w:val="0"/>
  </w:num>
  <w:num w:numId="163">
    <w:abstractNumId w:val="0"/>
  </w:num>
  <w:num w:numId="164">
    <w:abstractNumId w:val="0"/>
  </w:num>
  <w:num w:numId="165">
    <w:abstractNumId w:val="0"/>
  </w:num>
  <w:num w:numId="166">
    <w:abstractNumId w:val="0"/>
  </w:num>
  <w:num w:numId="167">
    <w:abstractNumId w:val="0"/>
  </w:num>
  <w:num w:numId="168">
    <w:abstractNumId w:val="0"/>
  </w:num>
  <w:num w:numId="169">
    <w:abstractNumId w:val="0"/>
  </w:num>
  <w:num w:numId="170">
    <w:abstractNumId w:val="0"/>
  </w:num>
  <w:num w:numId="171">
    <w:abstractNumId w:val="0"/>
  </w:num>
  <w:num w:numId="172">
    <w:abstractNumId w:val="0"/>
  </w:num>
  <w:num w:numId="173">
    <w:abstractNumId w:val="0"/>
  </w:num>
  <w:num w:numId="174">
    <w:abstractNumId w:val="0"/>
  </w:num>
  <w:num w:numId="175">
    <w:abstractNumId w:val="0"/>
  </w:num>
  <w:num w:numId="176">
    <w:abstractNumId w:val="0"/>
  </w:num>
  <w:num w:numId="177">
    <w:abstractNumId w:val="0"/>
  </w:num>
  <w:num w:numId="178">
    <w:abstractNumId w:val="0"/>
  </w:num>
  <w:num w:numId="179">
    <w:abstractNumId w:val="0"/>
  </w:num>
  <w:num w:numId="180">
    <w:abstractNumId w:val="0"/>
  </w:num>
  <w:num w:numId="181">
    <w:abstractNumId w:val="0"/>
  </w:num>
  <w:num w:numId="182">
    <w:abstractNumId w:val="0"/>
  </w:num>
  <w:num w:numId="183">
    <w:abstractNumId w:val="0"/>
  </w:num>
  <w:num w:numId="184">
    <w:abstractNumId w:val="0"/>
  </w:num>
  <w:num w:numId="185">
    <w:abstractNumId w:val="0"/>
  </w:num>
  <w:num w:numId="186">
    <w:abstractNumId w:val="0"/>
  </w:num>
  <w:num w:numId="187">
    <w:abstractNumId w:val="0"/>
  </w:num>
  <w:num w:numId="188">
    <w:abstractNumId w:val="0"/>
  </w:num>
  <w:num w:numId="189">
    <w:abstractNumId w:val="0"/>
  </w:num>
  <w:num w:numId="190">
    <w:abstractNumId w:val="0"/>
  </w:num>
  <w:num w:numId="191">
    <w:abstractNumId w:val="0"/>
  </w:num>
  <w:num w:numId="192">
    <w:abstractNumId w:val="0"/>
  </w:num>
  <w:num w:numId="193">
    <w:abstractNumId w:val="0"/>
  </w:num>
  <w:num w:numId="1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">
    <w:abstractNumId w:val="0"/>
  </w:num>
  <w:num w:numId="196">
    <w:abstractNumId w:val="0"/>
  </w:num>
  <w:num w:numId="197">
    <w:abstractNumId w:val="0"/>
  </w:num>
  <w:numIdMacAtCleanup w:val="19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bordersDoNotSurroundHeader/>
  <w:bordersDoNotSurroundFooter/>
  <w:hideSpellingError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125A58"/>
    <w:rsid w:val="00180E3C"/>
    <w:rsid w:val="00205A81"/>
    <w:rsid w:val="0022587A"/>
    <w:rsid w:val="00226F25"/>
    <w:rsid w:val="00253EA4"/>
    <w:rsid w:val="00305718"/>
    <w:rsid w:val="00330DAD"/>
    <w:rsid w:val="00350947"/>
    <w:rsid w:val="003F42BF"/>
    <w:rsid w:val="00447FBB"/>
    <w:rsid w:val="00476A76"/>
    <w:rsid w:val="00495033"/>
    <w:rsid w:val="004D2079"/>
    <w:rsid w:val="004D7755"/>
    <w:rsid w:val="004E29B3"/>
    <w:rsid w:val="00557002"/>
    <w:rsid w:val="005747EC"/>
    <w:rsid w:val="00590D07"/>
    <w:rsid w:val="00611A13"/>
    <w:rsid w:val="00714A05"/>
    <w:rsid w:val="00784D58"/>
    <w:rsid w:val="00793E4F"/>
    <w:rsid w:val="008128CF"/>
    <w:rsid w:val="008955F0"/>
    <w:rsid w:val="008B5C96"/>
    <w:rsid w:val="008D6863"/>
    <w:rsid w:val="00926D29"/>
    <w:rsid w:val="00A410F3"/>
    <w:rsid w:val="00AF3D65"/>
    <w:rsid w:val="00B86B75"/>
    <w:rsid w:val="00BC48D5"/>
    <w:rsid w:val="00C36279"/>
    <w:rsid w:val="00C63DFC"/>
    <w:rsid w:val="00C73279"/>
    <w:rsid w:val="00C834E3"/>
    <w:rsid w:val="00CE0384"/>
    <w:rsid w:val="00D03A2F"/>
    <w:rsid w:val="00D06D32"/>
    <w:rsid w:val="00E01703"/>
    <w:rsid w:val="00E0671F"/>
    <w:rsid w:val="00E315A3"/>
    <w:rsid w:val="00E853B5"/>
    <w:rsid w:val="00EB36A0"/>
    <w:rsid w:val="00F53ABF"/>
    <w:rsid w:val="00FB5822"/>
    <w:rsid w:val="00FE3C68"/>
    <w:rsid w:val="00FE6091"/>
    <w:rsid w:val="00FE78E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 List" w:uiPriority="99"/>
    <w:lsdException w:name="TOC Heading" w:uiPriority="39" w:qFormat="1"/>
  </w:latentStyles>
  <w:style w:type="paragraph" w:default="1" w:styleId="a">
    <w:name w:val="Normal"/>
    <w:qFormat/>
    <w:rsid w:val="008955F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8955F0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8955F0"/>
  </w:style>
  <w:style w:type="paragraph" w:customStyle="1" w:styleId="Compact">
    <w:name w:val="Compact"/>
    <w:basedOn w:val="a3"/>
    <w:qFormat/>
    <w:rsid w:val="008955F0"/>
    <w:pPr>
      <w:spacing w:before="36" w:after="36"/>
    </w:pPr>
  </w:style>
  <w:style w:type="paragraph" w:styleId="a4">
    <w:name w:val="Title"/>
    <w:basedOn w:val="a"/>
    <w:next w:val="a3"/>
    <w:qFormat/>
    <w:rsid w:val="008955F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8955F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8955F0"/>
    <w:pPr>
      <w:keepNext/>
      <w:keepLines/>
      <w:jc w:val="center"/>
    </w:pPr>
  </w:style>
  <w:style w:type="paragraph" w:styleId="a6">
    <w:name w:val="Date"/>
    <w:next w:val="a3"/>
    <w:qFormat/>
    <w:rsid w:val="008955F0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8955F0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8955F0"/>
  </w:style>
  <w:style w:type="paragraph" w:customStyle="1" w:styleId="Heading1">
    <w:name w:val="Heading 1"/>
    <w:basedOn w:val="a"/>
    <w:next w:val="a3"/>
    <w:uiPriority w:val="9"/>
    <w:qFormat/>
    <w:rsid w:val="008955F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8955F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8955F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8955F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8955F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8955F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8955F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8955F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8955F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8955F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8955F0"/>
  </w:style>
  <w:style w:type="table" w:customStyle="1" w:styleId="Table">
    <w:name w:val="Table"/>
    <w:semiHidden/>
    <w:unhideWhenUsed/>
    <w:qFormat/>
    <w:rsid w:val="008955F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8955F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8955F0"/>
  </w:style>
  <w:style w:type="paragraph" w:customStyle="1" w:styleId="Caption">
    <w:name w:val="Caption"/>
    <w:basedOn w:val="a"/>
    <w:link w:val="Char"/>
    <w:rsid w:val="008955F0"/>
    <w:pPr>
      <w:spacing w:after="120"/>
    </w:pPr>
    <w:rPr>
      <w:i/>
    </w:rPr>
  </w:style>
  <w:style w:type="paragraph" w:customStyle="1" w:styleId="TableCaption">
    <w:name w:val="Table Caption"/>
    <w:basedOn w:val="Caption"/>
    <w:rsid w:val="008955F0"/>
    <w:pPr>
      <w:keepNext/>
    </w:pPr>
  </w:style>
  <w:style w:type="paragraph" w:customStyle="1" w:styleId="ImageCaption">
    <w:name w:val="Image Caption"/>
    <w:basedOn w:val="Caption"/>
    <w:rsid w:val="008955F0"/>
  </w:style>
  <w:style w:type="paragraph" w:customStyle="1" w:styleId="Figure">
    <w:name w:val="Figure"/>
    <w:basedOn w:val="a"/>
    <w:rsid w:val="008955F0"/>
  </w:style>
  <w:style w:type="paragraph" w:customStyle="1" w:styleId="CaptionedFigure">
    <w:name w:val="Captioned Figure"/>
    <w:basedOn w:val="Figure"/>
    <w:rsid w:val="008955F0"/>
    <w:pPr>
      <w:keepNext/>
    </w:pPr>
  </w:style>
  <w:style w:type="character" w:customStyle="1" w:styleId="Char">
    <w:name w:val="正文文本 Char"/>
    <w:basedOn w:val="a0"/>
    <w:link w:val="Caption"/>
    <w:rsid w:val="008955F0"/>
  </w:style>
  <w:style w:type="character" w:customStyle="1" w:styleId="VerbatimChar">
    <w:name w:val="Verbatim Char"/>
    <w:basedOn w:val="Char"/>
    <w:link w:val="SourceCode"/>
    <w:rsid w:val="008955F0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8955F0"/>
    <w:rPr>
      <w:vertAlign w:val="superscript"/>
    </w:rPr>
  </w:style>
  <w:style w:type="character" w:styleId="a9">
    <w:name w:val="Hyperlink"/>
    <w:basedOn w:val="Char"/>
    <w:uiPriority w:val="99"/>
    <w:rsid w:val="008955F0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8955F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8955F0"/>
    <w:pPr>
      <w:wordWrap w:val="0"/>
    </w:pPr>
  </w:style>
  <w:style w:type="character" w:customStyle="1" w:styleId="KeywordTok">
    <w:name w:val="KeywordTok"/>
    <w:basedOn w:val="VerbatimChar"/>
    <w:rsid w:val="008955F0"/>
    <w:rPr>
      <w:b/>
      <w:color w:val="007020"/>
    </w:rPr>
  </w:style>
  <w:style w:type="character" w:customStyle="1" w:styleId="DataTypeTok">
    <w:name w:val="DataTypeTok"/>
    <w:basedOn w:val="VerbatimChar"/>
    <w:rsid w:val="008955F0"/>
    <w:rPr>
      <w:color w:val="902000"/>
    </w:rPr>
  </w:style>
  <w:style w:type="character" w:customStyle="1" w:styleId="DecValTok">
    <w:name w:val="DecValTok"/>
    <w:basedOn w:val="VerbatimChar"/>
    <w:rsid w:val="008955F0"/>
    <w:rPr>
      <w:color w:val="40A070"/>
    </w:rPr>
  </w:style>
  <w:style w:type="character" w:customStyle="1" w:styleId="BaseNTok">
    <w:name w:val="BaseNTok"/>
    <w:basedOn w:val="VerbatimChar"/>
    <w:rsid w:val="008955F0"/>
    <w:rPr>
      <w:color w:val="40A070"/>
    </w:rPr>
  </w:style>
  <w:style w:type="character" w:customStyle="1" w:styleId="FloatTok">
    <w:name w:val="FloatTok"/>
    <w:basedOn w:val="VerbatimChar"/>
    <w:rsid w:val="008955F0"/>
    <w:rPr>
      <w:color w:val="40A070"/>
    </w:rPr>
  </w:style>
  <w:style w:type="character" w:customStyle="1" w:styleId="ConstantTok">
    <w:name w:val="ConstantTok"/>
    <w:basedOn w:val="VerbatimChar"/>
    <w:rsid w:val="008955F0"/>
    <w:rPr>
      <w:color w:val="880000"/>
    </w:rPr>
  </w:style>
  <w:style w:type="character" w:customStyle="1" w:styleId="CharTok">
    <w:name w:val="CharTok"/>
    <w:basedOn w:val="VerbatimChar"/>
    <w:rsid w:val="008955F0"/>
    <w:rPr>
      <w:color w:val="4070A0"/>
    </w:rPr>
  </w:style>
  <w:style w:type="character" w:customStyle="1" w:styleId="SpecialCharTok">
    <w:name w:val="SpecialCharTok"/>
    <w:basedOn w:val="VerbatimChar"/>
    <w:rsid w:val="008955F0"/>
    <w:rPr>
      <w:color w:val="4070A0"/>
    </w:rPr>
  </w:style>
  <w:style w:type="character" w:customStyle="1" w:styleId="StringTok">
    <w:name w:val="StringTok"/>
    <w:basedOn w:val="VerbatimChar"/>
    <w:rsid w:val="008955F0"/>
    <w:rPr>
      <w:color w:val="4070A0"/>
    </w:rPr>
  </w:style>
  <w:style w:type="character" w:customStyle="1" w:styleId="VerbatimStringTok">
    <w:name w:val="VerbatimStringTok"/>
    <w:basedOn w:val="VerbatimChar"/>
    <w:rsid w:val="008955F0"/>
    <w:rPr>
      <w:color w:val="4070A0"/>
    </w:rPr>
  </w:style>
  <w:style w:type="character" w:customStyle="1" w:styleId="SpecialStringTok">
    <w:name w:val="SpecialStringTok"/>
    <w:basedOn w:val="VerbatimChar"/>
    <w:rsid w:val="008955F0"/>
    <w:rPr>
      <w:color w:val="BB6688"/>
    </w:rPr>
  </w:style>
  <w:style w:type="character" w:customStyle="1" w:styleId="ImportTok">
    <w:name w:val="ImportTok"/>
    <w:basedOn w:val="VerbatimChar"/>
    <w:rsid w:val="008955F0"/>
  </w:style>
  <w:style w:type="character" w:customStyle="1" w:styleId="CommentTok">
    <w:name w:val="CommentTok"/>
    <w:basedOn w:val="VerbatimChar"/>
    <w:rsid w:val="008955F0"/>
    <w:rPr>
      <w:i/>
      <w:color w:val="60A0B0"/>
    </w:rPr>
  </w:style>
  <w:style w:type="character" w:customStyle="1" w:styleId="DocumentationTok">
    <w:name w:val="DocumentationTok"/>
    <w:basedOn w:val="VerbatimChar"/>
    <w:rsid w:val="008955F0"/>
    <w:rPr>
      <w:i/>
      <w:color w:val="BA2121"/>
    </w:rPr>
  </w:style>
  <w:style w:type="character" w:customStyle="1" w:styleId="AnnotationTok">
    <w:name w:val="AnnotationTok"/>
    <w:basedOn w:val="VerbatimChar"/>
    <w:rsid w:val="008955F0"/>
    <w:rPr>
      <w:b/>
      <w:i/>
      <w:color w:val="60A0B0"/>
    </w:rPr>
  </w:style>
  <w:style w:type="character" w:customStyle="1" w:styleId="CommentVarTok">
    <w:name w:val="CommentVarTok"/>
    <w:basedOn w:val="VerbatimChar"/>
    <w:rsid w:val="008955F0"/>
    <w:rPr>
      <w:b/>
      <w:i/>
      <w:color w:val="60A0B0"/>
    </w:rPr>
  </w:style>
  <w:style w:type="character" w:customStyle="1" w:styleId="OtherTok">
    <w:name w:val="OtherTok"/>
    <w:basedOn w:val="VerbatimChar"/>
    <w:rsid w:val="008955F0"/>
    <w:rPr>
      <w:color w:val="007020"/>
    </w:rPr>
  </w:style>
  <w:style w:type="character" w:customStyle="1" w:styleId="FunctionTok">
    <w:name w:val="FunctionTok"/>
    <w:basedOn w:val="VerbatimChar"/>
    <w:rsid w:val="008955F0"/>
    <w:rPr>
      <w:color w:val="06287E"/>
    </w:rPr>
  </w:style>
  <w:style w:type="character" w:customStyle="1" w:styleId="VariableTok">
    <w:name w:val="VariableTok"/>
    <w:basedOn w:val="VerbatimChar"/>
    <w:rsid w:val="008955F0"/>
    <w:rPr>
      <w:color w:val="19177C"/>
    </w:rPr>
  </w:style>
  <w:style w:type="character" w:customStyle="1" w:styleId="ControlFlowTok">
    <w:name w:val="ControlFlowTok"/>
    <w:basedOn w:val="VerbatimChar"/>
    <w:rsid w:val="008955F0"/>
    <w:rPr>
      <w:b/>
      <w:color w:val="007020"/>
    </w:rPr>
  </w:style>
  <w:style w:type="character" w:customStyle="1" w:styleId="OperatorTok">
    <w:name w:val="OperatorTok"/>
    <w:basedOn w:val="VerbatimChar"/>
    <w:rsid w:val="008955F0"/>
    <w:rPr>
      <w:color w:val="666666"/>
    </w:rPr>
  </w:style>
  <w:style w:type="character" w:customStyle="1" w:styleId="BuiltInTok">
    <w:name w:val="BuiltInTok"/>
    <w:basedOn w:val="VerbatimChar"/>
    <w:rsid w:val="008955F0"/>
  </w:style>
  <w:style w:type="character" w:customStyle="1" w:styleId="ExtensionTok">
    <w:name w:val="ExtensionTok"/>
    <w:basedOn w:val="VerbatimChar"/>
    <w:rsid w:val="008955F0"/>
  </w:style>
  <w:style w:type="character" w:customStyle="1" w:styleId="PreprocessorTok">
    <w:name w:val="PreprocessorTok"/>
    <w:basedOn w:val="VerbatimChar"/>
    <w:rsid w:val="008955F0"/>
    <w:rPr>
      <w:color w:val="BC7A00"/>
    </w:rPr>
  </w:style>
  <w:style w:type="character" w:customStyle="1" w:styleId="AttributeTok">
    <w:name w:val="AttributeTok"/>
    <w:basedOn w:val="VerbatimChar"/>
    <w:rsid w:val="008955F0"/>
    <w:rPr>
      <w:color w:val="7D9029"/>
    </w:rPr>
  </w:style>
  <w:style w:type="character" w:customStyle="1" w:styleId="RegionMarkerTok">
    <w:name w:val="RegionMarkerTok"/>
    <w:basedOn w:val="VerbatimChar"/>
    <w:rsid w:val="008955F0"/>
  </w:style>
  <w:style w:type="character" w:customStyle="1" w:styleId="InformationTok">
    <w:name w:val="InformationTok"/>
    <w:basedOn w:val="VerbatimChar"/>
    <w:rsid w:val="008955F0"/>
    <w:rPr>
      <w:b/>
      <w:i/>
      <w:color w:val="60A0B0"/>
    </w:rPr>
  </w:style>
  <w:style w:type="character" w:customStyle="1" w:styleId="WarningTok">
    <w:name w:val="WarningTok"/>
    <w:basedOn w:val="VerbatimChar"/>
    <w:rsid w:val="008955F0"/>
    <w:rPr>
      <w:b/>
      <w:i/>
      <w:color w:val="60A0B0"/>
    </w:rPr>
  </w:style>
  <w:style w:type="character" w:customStyle="1" w:styleId="AlertTok">
    <w:name w:val="AlertTok"/>
    <w:basedOn w:val="VerbatimChar"/>
    <w:rsid w:val="008955F0"/>
    <w:rPr>
      <w:b/>
      <w:color w:val="FF0000"/>
    </w:rPr>
  </w:style>
  <w:style w:type="character" w:customStyle="1" w:styleId="ErrorTok">
    <w:name w:val="ErrorTok"/>
    <w:basedOn w:val="VerbatimChar"/>
    <w:rsid w:val="008955F0"/>
    <w:rPr>
      <w:b/>
      <w:color w:val="FF0000"/>
    </w:rPr>
  </w:style>
  <w:style w:type="character" w:customStyle="1" w:styleId="NormalTok">
    <w:name w:val="NormalTok"/>
    <w:basedOn w:val="VerbatimChar"/>
    <w:rsid w:val="008955F0"/>
  </w:style>
  <w:style w:type="paragraph" w:styleId="aa">
    <w:name w:val="Document Map"/>
    <w:basedOn w:val="a"/>
    <w:link w:val="Char0"/>
    <w:rsid w:val="00253EA4"/>
    <w:rPr>
      <w:rFonts w:ascii="宋体" w:eastAsia="宋体"/>
      <w:sz w:val="18"/>
      <w:szCs w:val="18"/>
    </w:rPr>
  </w:style>
  <w:style w:type="character" w:customStyle="1" w:styleId="Char0">
    <w:name w:val="文档结构图 Char"/>
    <w:basedOn w:val="a0"/>
    <w:link w:val="aa"/>
    <w:rsid w:val="00253EA4"/>
    <w:rPr>
      <w:rFonts w:ascii="宋体" w:eastAsia="宋体"/>
      <w:sz w:val="18"/>
      <w:szCs w:val="18"/>
    </w:rPr>
  </w:style>
  <w:style w:type="paragraph" w:styleId="1">
    <w:name w:val="toc 1"/>
    <w:basedOn w:val="a"/>
    <w:next w:val="a"/>
    <w:autoRedefine/>
    <w:uiPriority w:val="39"/>
    <w:rsid w:val="00330DAD"/>
    <w:pPr>
      <w:tabs>
        <w:tab w:val="right" w:leader="dot" w:pos="8630"/>
      </w:tabs>
      <w:adjustRightInd w:val="0"/>
      <w:snapToGrid w:val="0"/>
      <w:spacing w:after="0"/>
    </w:pPr>
  </w:style>
  <w:style w:type="paragraph" w:styleId="2">
    <w:name w:val="toc 2"/>
    <w:basedOn w:val="a"/>
    <w:next w:val="a"/>
    <w:autoRedefine/>
    <w:uiPriority w:val="39"/>
    <w:rsid w:val="00330DAD"/>
    <w:pPr>
      <w:tabs>
        <w:tab w:val="right" w:leader="dot" w:pos="8630"/>
      </w:tabs>
      <w:adjustRightInd w:val="0"/>
      <w:snapToGrid w:val="0"/>
      <w:spacing w:after="0" w:line="300" w:lineRule="auto"/>
      <w:ind w:leftChars="200" w:left="480"/>
    </w:pPr>
  </w:style>
  <w:style w:type="paragraph" w:styleId="3">
    <w:name w:val="toc 3"/>
    <w:basedOn w:val="a"/>
    <w:next w:val="a"/>
    <w:autoRedefine/>
    <w:uiPriority w:val="39"/>
    <w:rsid w:val="00330DAD"/>
    <w:pPr>
      <w:ind w:leftChars="400" w:left="840"/>
    </w:pPr>
  </w:style>
  <w:style w:type="paragraph" w:styleId="4">
    <w:name w:val="toc 4"/>
    <w:basedOn w:val="a"/>
    <w:next w:val="a"/>
    <w:autoRedefine/>
    <w:uiPriority w:val="39"/>
    <w:unhideWhenUsed/>
    <w:rsid w:val="00330DAD"/>
    <w:pPr>
      <w:widowControl w:val="0"/>
      <w:spacing w:after="0"/>
      <w:ind w:leftChars="600" w:left="1260"/>
      <w:jc w:val="both"/>
    </w:pPr>
    <w:rPr>
      <w:kern w:val="2"/>
      <w:sz w:val="21"/>
      <w:szCs w:val="22"/>
      <w:lang w:eastAsia="zh-CN"/>
    </w:rPr>
  </w:style>
  <w:style w:type="paragraph" w:styleId="5">
    <w:name w:val="toc 5"/>
    <w:basedOn w:val="a"/>
    <w:next w:val="a"/>
    <w:autoRedefine/>
    <w:uiPriority w:val="39"/>
    <w:unhideWhenUsed/>
    <w:rsid w:val="00330DAD"/>
    <w:pPr>
      <w:widowControl w:val="0"/>
      <w:spacing w:after="0"/>
      <w:ind w:leftChars="800" w:left="1680"/>
      <w:jc w:val="both"/>
    </w:pPr>
    <w:rPr>
      <w:kern w:val="2"/>
      <w:sz w:val="21"/>
      <w:szCs w:val="22"/>
      <w:lang w:eastAsia="zh-CN"/>
    </w:rPr>
  </w:style>
  <w:style w:type="paragraph" w:styleId="6">
    <w:name w:val="toc 6"/>
    <w:basedOn w:val="a"/>
    <w:next w:val="a"/>
    <w:autoRedefine/>
    <w:uiPriority w:val="39"/>
    <w:unhideWhenUsed/>
    <w:rsid w:val="00330DAD"/>
    <w:pPr>
      <w:widowControl w:val="0"/>
      <w:spacing w:after="0"/>
      <w:ind w:leftChars="1000" w:left="2100"/>
      <w:jc w:val="both"/>
    </w:pPr>
    <w:rPr>
      <w:kern w:val="2"/>
      <w:sz w:val="21"/>
      <w:szCs w:val="22"/>
      <w:lang w:eastAsia="zh-CN"/>
    </w:rPr>
  </w:style>
  <w:style w:type="paragraph" w:styleId="7">
    <w:name w:val="toc 7"/>
    <w:basedOn w:val="a"/>
    <w:next w:val="a"/>
    <w:autoRedefine/>
    <w:uiPriority w:val="39"/>
    <w:unhideWhenUsed/>
    <w:rsid w:val="00330DAD"/>
    <w:pPr>
      <w:widowControl w:val="0"/>
      <w:spacing w:after="0"/>
      <w:ind w:leftChars="1200" w:left="2520"/>
      <w:jc w:val="both"/>
    </w:pPr>
    <w:rPr>
      <w:kern w:val="2"/>
      <w:sz w:val="21"/>
      <w:szCs w:val="22"/>
      <w:lang w:eastAsia="zh-CN"/>
    </w:rPr>
  </w:style>
  <w:style w:type="paragraph" w:styleId="8">
    <w:name w:val="toc 8"/>
    <w:basedOn w:val="a"/>
    <w:next w:val="a"/>
    <w:autoRedefine/>
    <w:uiPriority w:val="39"/>
    <w:unhideWhenUsed/>
    <w:rsid w:val="00330DAD"/>
    <w:pPr>
      <w:widowControl w:val="0"/>
      <w:spacing w:after="0"/>
      <w:ind w:leftChars="1400" w:left="2940"/>
      <w:jc w:val="both"/>
    </w:pPr>
    <w:rPr>
      <w:kern w:val="2"/>
      <w:sz w:val="21"/>
      <w:szCs w:val="22"/>
      <w:lang w:eastAsia="zh-CN"/>
    </w:rPr>
  </w:style>
  <w:style w:type="paragraph" w:styleId="9">
    <w:name w:val="toc 9"/>
    <w:basedOn w:val="a"/>
    <w:next w:val="a"/>
    <w:autoRedefine/>
    <w:uiPriority w:val="39"/>
    <w:unhideWhenUsed/>
    <w:rsid w:val="00330DAD"/>
    <w:pPr>
      <w:widowControl w:val="0"/>
      <w:spacing w:after="0"/>
      <w:ind w:leftChars="1600" w:left="3360"/>
      <w:jc w:val="both"/>
    </w:pPr>
    <w:rPr>
      <w:kern w:val="2"/>
      <w:sz w:val="21"/>
      <w:szCs w:val="22"/>
      <w:lang w:eastAsia="zh-CN"/>
    </w:rPr>
  </w:style>
  <w:style w:type="paragraph" w:styleId="ab">
    <w:name w:val="Balloon Text"/>
    <w:basedOn w:val="a"/>
    <w:link w:val="Char1"/>
    <w:rsid w:val="00330DAD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0"/>
    <w:link w:val="ab"/>
    <w:rsid w:val="00330DAD"/>
    <w:rPr>
      <w:sz w:val="18"/>
      <w:szCs w:val="18"/>
    </w:rPr>
  </w:style>
  <w:style w:type="paragraph" w:styleId="ac">
    <w:name w:val="header"/>
    <w:basedOn w:val="a"/>
    <w:link w:val="Char2"/>
    <w:rsid w:val="00226F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0"/>
    <w:link w:val="ac"/>
    <w:rsid w:val="00226F25"/>
    <w:rPr>
      <w:sz w:val="18"/>
      <w:szCs w:val="18"/>
    </w:rPr>
  </w:style>
  <w:style w:type="paragraph" w:styleId="ad">
    <w:name w:val="footer"/>
    <w:basedOn w:val="a"/>
    <w:link w:val="Char3"/>
    <w:uiPriority w:val="99"/>
    <w:rsid w:val="00226F2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0"/>
    <w:link w:val="ad"/>
    <w:uiPriority w:val="99"/>
    <w:rsid w:val="00226F25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file:///G:\2019-5-6\&#26032;&#24314;&#25991;&#20214;&#22841;\tass-sgi-stl-2.91.57-source\stl_tree.h" TargetMode="External"/><Relationship Id="rId21" Type="http://schemas.openxmlformats.org/officeDocument/2006/relationships/hyperlink" Target="file:///G:\2019-5-6\&#26032;&#24314;&#25991;&#20214;&#22841;\stlbookcode\c1\1config-null-template-arguments.cpp" TargetMode="External"/><Relationship Id="rId42" Type="http://schemas.openxmlformats.org/officeDocument/2006/relationships/hyperlink" Target="file:///G:\2019-5-6\&#26032;&#24314;&#25991;&#20214;&#22841;\tass-sgi-stl-2.91.57-source\stl_vector.h" TargetMode="External"/><Relationship Id="rId63" Type="http://schemas.openxmlformats.org/officeDocument/2006/relationships/hyperlink" Target="file:///G:\2019-5-6\&#26032;&#24314;&#25991;&#20214;&#22841;\tass-sgi-stl-2.91.57-source\stl_list.h" TargetMode="External"/><Relationship Id="rId84" Type="http://schemas.openxmlformats.org/officeDocument/2006/relationships/hyperlink" Target="file:///G:\2019-5-6\&#26032;&#24314;&#25991;&#20214;&#22841;\tass-sgi-stl-2.91.57-source\stl_deque.h" TargetMode="External"/><Relationship Id="rId138" Type="http://schemas.openxmlformats.org/officeDocument/2006/relationships/hyperlink" Target="file:///G:\2019-5-6\&#26032;&#24314;&#25991;&#20214;&#22841;\tass-sgi-stl-2.91.57-source\stl_hashtable.h" TargetMode="External"/><Relationship Id="rId159" Type="http://schemas.openxmlformats.org/officeDocument/2006/relationships/hyperlink" Target="file:///G:\2019-5-6\&#26032;&#24314;&#25991;&#20214;&#22841;\tass-sgi-stl-2.91.57-source\stl_multimap.h" TargetMode="External"/><Relationship Id="rId170" Type="http://schemas.openxmlformats.org/officeDocument/2006/relationships/hyperlink" Target="file:///G:\2019-5-6\&#26032;&#24314;&#25991;&#20214;&#22841;\tass-sgi-stl-2.91.57-source\stl_algobase.h" TargetMode="External"/><Relationship Id="rId191" Type="http://schemas.openxmlformats.org/officeDocument/2006/relationships/hyperlink" Target="file:///G:\2019-5-6\&#26032;&#24314;&#25991;&#20214;&#22841;\tass-sgi-stl-2.91.57-source\stl_algo.h" TargetMode="External"/><Relationship Id="rId205" Type="http://schemas.openxmlformats.org/officeDocument/2006/relationships/hyperlink" Target="file:///G:\2019-5-6\&#26032;&#24314;&#25991;&#20214;&#22841;\tass-sgi-stl-2.91.57-source\stl_algo.h" TargetMode="External"/><Relationship Id="rId226" Type="http://schemas.openxmlformats.org/officeDocument/2006/relationships/hyperlink" Target="file:///G:\2019-5-6\&#26032;&#24314;&#25991;&#20214;&#22841;\tass-sgi-stl-2.91.57-source\stl_algo.h" TargetMode="External"/><Relationship Id="rId247" Type="http://schemas.openxmlformats.org/officeDocument/2006/relationships/hyperlink" Target="file:///G:\2019-5-6\&#26032;&#24314;&#25991;&#20214;&#22841;\tass-sgi-stl-2.91.57-source\stl_algo.h" TargetMode="External"/><Relationship Id="rId107" Type="http://schemas.openxmlformats.org/officeDocument/2006/relationships/hyperlink" Target="file:///G:\2019-5-6\&#26032;&#24314;&#25991;&#20214;&#22841;\tass-sgi-stl-2.91.57-source\stl_heap.h" TargetMode="External"/><Relationship Id="rId268" Type="http://schemas.openxmlformats.org/officeDocument/2006/relationships/hyperlink" Target="file:///G:\2019-5-6\&#26032;&#24314;&#25991;&#20214;&#22841;\tass-sgi-stl-2.91.57-source\stl_algo.h" TargetMode="External"/><Relationship Id="rId11" Type="http://schemas.openxmlformats.org/officeDocument/2006/relationships/footer" Target="footer2.xml"/><Relationship Id="rId32" Type="http://schemas.openxmlformats.org/officeDocument/2006/relationships/hyperlink" Target="file:///G:\2019-5-6\&#26032;&#24314;&#25991;&#20214;&#22841;\tass-sgi-stl-2.91.57-source\stl_construct.h" TargetMode="External"/><Relationship Id="rId53" Type="http://schemas.openxmlformats.org/officeDocument/2006/relationships/hyperlink" Target="file:///G:\2019-5-6\&#26032;&#24314;&#25991;&#20214;&#22841;\tass-sgi-stl-2.91.57-source\stl_list.h" TargetMode="External"/><Relationship Id="rId74" Type="http://schemas.openxmlformats.org/officeDocument/2006/relationships/hyperlink" Target="file:///G:\2019-5-6\&#26032;&#24314;&#25991;&#20214;&#22841;\tass-sgi-stl-2.91.57-source\stl_deque.h" TargetMode="External"/><Relationship Id="rId128" Type="http://schemas.openxmlformats.org/officeDocument/2006/relationships/hyperlink" Target="file:///G:\2019-5-6\&#26032;&#24314;&#25991;&#20214;&#22841;\tass-sgi-stl-2.91.57-source\stl_tree.h" TargetMode="External"/><Relationship Id="rId149" Type="http://schemas.openxmlformats.org/officeDocument/2006/relationships/hyperlink" Target="file:///G:\2019-5-6\&#26032;&#24314;&#25991;&#20214;&#22841;\tass-sgi-stl-2.91.57-source\stl_hashtable.h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file:///G:\2019-5-6\&#26032;&#24314;&#25991;&#20214;&#22841;\tass-sgi-stl-2.91.57-source\stl_deque.h" TargetMode="External"/><Relationship Id="rId160" Type="http://schemas.openxmlformats.org/officeDocument/2006/relationships/hyperlink" Target="file:///G:\2019-5-6\&#26032;&#24314;&#25991;&#20214;&#22841;\tass-sgi-stl-2.91.57-source\stl_algobase.h" TargetMode="External"/><Relationship Id="rId181" Type="http://schemas.openxmlformats.org/officeDocument/2006/relationships/hyperlink" Target="file:///G:\2019-5-6\&#26032;&#24314;&#25991;&#20214;&#22841;\tass-sgi-stl-2.91.57-source\stl_algo.h" TargetMode="External"/><Relationship Id="rId216" Type="http://schemas.openxmlformats.org/officeDocument/2006/relationships/hyperlink" Target="file:///G:\2019-5-6\&#26032;&#24314;&#25991;&#20214;&#22841;\tass-sgi-stl-2.91.57-source\stl_algo.h" TargetMode="External"/><Relationship Id="rId237" Type="http://schemas.openxmlformats.org/officeDocument/2006/relationships/hyperlink" Target="file:///G:\2019-5-6\&#26032;&#24314;&#25991;&#20214;&#22841;\tass-sgi-stl-2.91.57-source\stl_algo.h" TargetMode="External"/><Relationship Id="rId258" Type="http://schemas.openxmlformats.org/officeDocument/2006/relationships/hyperlink" Target="file:///G:\2019-5-6\&#26032;&#24314;&#25991;&#20214;&#22841;\tass-sgi-stl-2.91.57-source\stl_algo.h" TargetMode="External"/><Relationship Id="rId279" Type="http://schemas.openxmlformats.org/officeDocument/2006/relationships/fontTable" Target="fontTable.xml"/><Relationship Id="rId22" Type="http://schemas.openxmlformats.org/officeDocument/2006/relationships/hyperlink" Target="file:///G:\2019-5-6\&#26032;&#24314;&#25991;&#20214;&#22841;\stlbookcode\c1\1config-template-exp-special.cpp" TargetMode="External"/><Relationship Id="rId43" Type="http://schemas.openxmlformats.org/officeDocument/2006/relationships/hyperlink" Target="file:///G:\2019-5-6\&#26032;&#24314;&#25991;&#20214;&#22841;\tass-sgi-stl-2.91.57-source\stl_vector.h" TargetMode="External"/><Relationship Id="rId64" Type="http://schemas.openxmlformats.org/officeDocument/2006/relationships/hyperlink" Target="file:///G:\2019-5-6\&#26032;&#24314;&#25991;&#20214;&#22841;\tass-sgi-stl-2.91.57-source\stl_list.h" TargetMode="External"/><Relationship Id="rId118" Type="http://schemas.openxmlformats.org/officeDocument/2006/relationships/hyperlink" Target="file:///G:\2019-5-6\&#26032;&#24314;&#25991;&#20214;&#22841;\tass-sgi-stl-2.91.57-source\stl_tree.h" TargetMode="External"/><Relationship Id="rId139" Type="http://schemas.openxmlformats.org/officeDocument/2006/relationships/hyperlink" Target="file:///G:\2019-5-6\&#26032;&#24314;&#25991;&#20214;&#22841;\tass-sgi-stl-2.91.57-source\stl_hashtable.h" TargetMode="External"/><Relationship Id="rId85" Type="http://schemas.openxmlformats.org/officeDocument/2006/relationships/hyperlink" Target="file:///G:\2019-5-6\&#26032;&#24314;&#25991;&#20214;&#22841;\tass-sgi-stl-2.91.57-source\stl_deque.h" TargetMode="External"/><Relationship Id="rId150" Type="http://schemas.openxmlformats.org/officeDocument/2006/relationships/hyperlink" Target="file:///G:\2019-5-6\&#26032;&#24314;&#25991;&#20214;&#22841;\tass-sgi-stl-2.91.57-source\stl_hashtable.h" TargetMode="External"/><Relationship Id="rId171" Type="http://schemas.openxmlformats.org/officeDocument/2006/relationships/hyperlink" Target="file:///G:\2019-5-6\&#26032;&#24314;&#25991;&#20214;&#22841;\tass-sgi-stl-2.91.57-source\stl_algo.h" TargetMode="External"/><Relationship Id="rId192" Type="http://schemas.openxmlformats.org/officeDocument/2006/relationships/hyperlink" Target="file:///G:\2019-5-6\&#26032;&#24314;&#25991;&#20214;&#22841;\tass-sgi-stl-2.91.57-source\stl_algo.h" TargetMode="External"/><Relationship Id="rId206" Type="http://schemas.openxmlformats.org/officeDocument/2006/relationships/hyperlink" Target="file:///G:\2019-5-6\&#26032;&#24314;&#25991;&#20214;&#22841;\tass-sgi-stl-2.91.57-source\stl_algo.h" TargetMode="External"/><Relationship Id="rId227" Type="http://schemas.openxmlformats.org/officeDocument/2006/relationships/hyperlink" Target="file:///G:\2019-5-6\&#26032;&#24314;&#25991;&#20214;&#22841;\tass-sgi-stl-2.91.57-source\stl_algo.h" TargetMode="External"/><Relationship Id="rId248" Type="http://schemas.openxmlformats.org/officeDocument/2006/relationships/hyperlink" Target="file:///G:\2019-5-6\&#26032;&#24314;&#25991;&#20214;&#22841;\tass-sgi-stl-2.91.57-source\stl_algo.h" TargetMode="External"/><Relationship Id="rId269" Type="http://schemas.openxmlformats.org/officeDocument/2006/relationships/hyperlink" Target="file:///G:\2019-5-6\&#26032;&#24314;&#25991;&#20214;&#22841;\tass-sgi-stl-2.91.57-source\stl_algo.h" TargetMode="External"/><Relationship Id="rId12" Type="http://schemas.openxmlformats.org/officeDocument/2006/relationships/footer" Target="footer3.xml"/><Relationship Id="rId33" Type="http://schemas.openxmlformats.org/officeDocument/2006/relationships/hyperlink" Target="file:///G:\2019-5-6\&#26032;&#24314;&#25991;&#20214;&#22841;\tass-sgi-stl-2.91.57-source\stl_uninitialized.h" TargetMode="External"/><Relationship Id="rId108" Type="http://schemas.openxmlformats.org/officeDocument/2006/relationships/hyperlink" Target="file:///G:\2019-5-6\&#26032;&#24314;&#25991;&#20214;&#22841;\tass-sgi-stl-2.91.57-source\stl_heap.h" TargetMode="External"/><Relationship Id="rId129" Type="http://schemas.openxmlformats.org/officeDocument/2006/relationships/hyperlink" Target="file:///G:\2019-5-6\&#26032;&#24314;&#25991;&#20214;&#22841;\tass-sgi-stl-2.91.57-source\stl_tree.h" TargetMode="External"/><Relationship Id="rId280" Type="http://schemas.openxmlformats.org/officeDocument/2006/relationships/theme" Target="theme/theme1.xml"/><Relationship Id="rId54" Type="http://schemas.openxmlformats.org/officeDocument/2006/relationships/hyperlink" Target="file:///G:\2019-5-6\&#26032;&#24314;&#25991;&#20214;&#22841;\tass-sgi-stl-2.91.57-source\stl_list.h" TargetMode="External"/><Relationship Id="rId75" Type="http://schemas.openxmlformats.org/officeDocument/2006/relationships/hyperlink" Target="file:///G:\2019-5-6\&#26032;&#24314;&#25991;&#20214;&#22841;\tass-sgi-stl-2.91.57-source\stl_deque.h" TargetMode="External"/><Relationship Id="rId96" Type="http://schemas.openxmlformats.org/officeDocument/2006/relationships/hyperlink" Target="file:///G:\2019-5-6\&#26032;&#24314;&#25991;&#20214;&#22841;\tass-sgi-stl-2.91.57-source\stl_deque.h" TargetMode="External"/><Relationship Id="rId140" Type="http://schemas.openxmlformats.org/officeDocument/2006/relationships/hyperlink" Target="file:///G:\2019-5-6\&#26032;&#24314;&#25991;&#20214;&#22841;\tass-sgi-stl-2.91.57-source\stl_hashtable.h" TargetMode="External"/><Relationship Id="rId161" Type="http://schemas.openxmlformats.org/officeDocument/2006/relationships/hyperlink" Target="file:///G:\2019-5-6\&#26032;&#24314;&#25991;&#20214;&#22841;\tass-sgi-stl-2.91.57-source\stl_algobase.h" TargetMode="External"/><Relationship Id="rId182" Type="http://schemas.openxmlformats.org/officeDocument/2006/relationships/hyperlink" Target="file:///G:\2019-5-6\&#26032;&#24314;&#25991;&#20214;&#22841;\tass-sgi-stl-2.91.57-source\stl_algo.h" TargetMode="External"/><Relationship Id="rId217" Type="http://schemas.openxmlformats.org/officeDocument/2006/relationships/hyperlink" Target="file:///G:\2019-5-6\&#26032;&#24314;&#25991;&#20214;&#22841;\tass-sgi-stl-2.91.57-source\stl_algo.h" TargetMode="External"/><Relationship Id="rId6" Type="http://schemas.openxmlformats.org/officeDocument/2006/relationships/footnotes" Target="footnotes.xml"/><Relationship Id="rId238" Type="http://schemas.openxmlformats.org/officeDocument/2006/relationships/hyperlink" Target="file:///G:\2019-5-6\&#26032;&#24314;&#25991;&#20214;&#22841;\tass-sgi-stl-2.91.57-source\stl_algo.h" TargetMode="External"/><Relationship Id="rId259" Type="http://schemas.openxmlformats.org/officeDocument/2006/relationships/hyperlink" Target="file:///G:\2019-5-6\&#26032;&#24314;&#25991;&#20214;&#22841;\tass-sgi-stl-2.91.57-source\stl_algo.h" TargetMode="External"/><Relationship Id="rId23" Type="http://schemas.openxmlformats.org/officeDocument/2006/relationships/hyperlink" Target="file:///G:\2019-5-6\&#26032;&#24314;&#25991;&#20214;&#22841;\tass-sgi-stl-2.91.57-source\defalloc.h" TargetMode="External"/><Relationship Id="rId119" Type="http://schemas.openxmlformats.org/officeDocument/2006/relationships/hyperlink" Target="file:///G:\2019-5-6\&#26032;&#24314;&#25991;&#20214;&#22841;\tass-sgi-stl-2.91.57-source\stl_tree.h" TargetMode="External"/><Relationship Id="rId270" Type="http://schemas.openxmlformats.org/officeDocument/2006/relationships/hyperlink" Target="file:///G:\2019-5-6\&#26032;&#24314;&#25991;&#20214;&#22841;\tass-sgi-stl-2.91.57-source\stl_algo.h" TargetMode="External"/><Relationship Id="rId44" Type="http://schemas.openxmlformats.org/officeDocument/2006/relationships/hyperlink" Target="file:///G:\2019-5-6\&#26032;&#24314;&#25991;&#20214;&#22841;\tass-sgi-stl-2.91.57-source\stl_vector.h" TargetMode="External"/><Relationship Id="rId65" Type="http://schemas.openxmlformats.org/officeDocument/2006/relationships/hyperlink" Target="file:///G:\2019-5-6\&#26032;&#24314;&#25991;&#20214;&#22841;\tass-sgi-stl-2.91.57-source\stl_list.h" TargetMode="External"/><Relationship Id="rId86" Type="http://schemas.openxmlformats.org/officeDocument/2006/relationships/hyperlink" Target="file:///G:\2019-5-6\&#26032;&#24314;&#25991;&#20214;&#22841;\tass-sgi-stl-2.91.57-source\stl_deque.h" TargetMode="External"/><Relationship Id="rId130" Type="http://schemas.openxmlformats.org/officeDocument/2006/relationships/hyperlink" Target="file:///G:\2019-5-6\&#26032;&#24314;&#25991;&#20214;&#22841;\tass-sgi-stl-2.91.57-source\stl_tree.h" TargetMode="External"/><Relationship Id="rId151" Type="http://schemas.openxmlformats.org/officeDocument/2006/relationships/hyperlink" Target="file:///G:\2019-5-6\&#26032;&#24314;&#25991;&#20214;&#22841;\tass-sgi-stl-2.91.57-source\stl_hashtable.h" TargetMode="External"/><Relationship Id="rId172" Type="http://schemas.openxmlformats.org/officeDocument/2006/relationships/hyperlink" Target="file:///G:\2019-5-6\&#26032;&#24314;&#25991;&#20214;&#22841;\tass-sgi-stl-2.91.57-source\stl_algo.h" TargetMode="External"/><Relationship Id="rId193" Type="http://schemas.openxmlformats.org/officeDocument/2006/relationships/hyperlink" Target="file:///G:\2019-5-6\&#26032;&#24314;&#25991;&#20214;&#22841;\tass-sgi-stl-2.91.57-source\stl_algo.h" TargetMode="External"/><Relationship Id="rId202" Type="http://schemas.openxmlformats.org/officeDocument/2006/relationships/hyperlink" Target="file:///G:\2019-5-6\&#26032;&#24314;&#25991;&#20214;&#22841;\tass-sgi-stl-2.91.57-source\stl_algo.h" TargetMode="External"/><Relationship Id="rId207" Type="http://schemas.openxmlformats.org/officeDocument/2006/relationships/hyperlink" Target="file:///G:\2019-5-6\&#26032;&#24314;&#25991;&#20214;&#22841;\tass-sgi-stl-2.91.57-source\stl_algo.h" TargetMode="External"/><Relationship Id="rId223" Type="http://schemas.openxmlformats.org/officeDocument/2006/relationships/hyperlink" Target="file:///G:\2019-5-6\&#26032;&#24314;&#25991;&#20214;&#22841;\tass-sgi-stl-2.91.57-source\stl_algo.h" TargetMode="External"/><Relationship Id="rId228" Type="http://schemas.openxmlformats.org/officeDocument/2006/relationships/hyperlink" Target="file:///G:\2019-5-6\&#26032;&#24314;&#25991;&#20214;&#22841;\tass-sgi-stl-2.91.57-source\stl_algo.h" TargetMode="External"/><Relationship Id="rId244" Type="http://schemas.openxmlformats.org/officeDocument/2006/relationships/hyperlink" Target="file:///G:\2019-5-6\&#26032;&#24314;&#25991;&#20214;&#22841;\tass-sgi-stl-2.91.57-source\stl_algo.h" TargetMode="External"/><Relationship Id="rId249" Type="http://schemas.openxmlformats.org/officeDocument/2006/relationships/hyperlink" Target="file:///G:\2019-5-6\&#26032;&#24314;&#25991;&#20214;&#22841;\tass-sgi-stl-2.91.57-source\stl_algo.h" TargetMode="External"/><Relationship Id="rId13" Type="http://schemas.openxmlformats.org/officeDocument/2006/relationships/hyperlink" Target="file:///G:\2019-5-6\&#26032;&#24314;&#25991;&#20214;&#22841;\tass-sgi-stl-2.91.57-source\stl_config.h" TargetMode="External"/><Relationship Id="rId18" Type="http://schemas.openxmlformats.org/officeDocument/2006/relationships/hyperlink" Target="file:///G:\2019-5-6\&#26032;&#24314;&#25991;&#20214;&#22841;\stlbookcode\c1\1config8.cpp" TargetMode="External"/><Relationship Id="rId39" Type="http://schemas.openxmlformats.org/officeDocument/2006/relationships/hyperlink" Target="file:///G:\2019-5-6\&#26032;&#24314;&#25991;&#20214;&#22841;\tass-sgi-stl-2.91.57-source\stl_vector.h" TargetMode="External"/><Relationship Id="rId109" Type="http://schemas.openxmlformats.org/officeDocument/2006/relationships/hyperlink" Target="file:///G:\2019-5-6\&#26032;&#24314;&#25991;&#20214;&#22841;\tass-sgi-stl-2.91.57-source\stl_heap.h" TargetMode="External"/><Relationship Id="rId260" Type="http://schemas.openxmlformats.org/officeDocument/2006/relationships/hyperlink" Target="file:///G:\2019-5-6\&#26032;&#24314;&#25991;&#20214;&#22841;\tass-sgi-stl-2.91.57-source\stl_algo.h" TargetMode="External"/><Relationship Id="rId265" Type="http://schemas.openxmlformats.org/officeDocument/2006/relationships/hyperlink" Target="file:///G:\2019-5-6\&#26032;&#24314;&#25991;&#20214;&#22841;\tass-sgi-stl-2.91.57-source\stl_algo.h" TargetMode="External"/><Relationship Id="rId34" Type="http://schemas.openxmlformats.org/officeDocument/2006/relationships/hyperlink" Target="file:///G:\2019-5-6\&#26032;&#24314;&#25991;&#20214;&#22841;\tass-sgi-stl-2.91.57-source\stl_uninitialized.h" TargetMode="External"/><Relationship Id="rId50" Type="http://schemas.openxmlformats.org/officeDocument/2006/relationships/hyperlink" Target="file:///G:\2019-5-6\&#26032;&#24314;&#25991;&#20214;&#22841;\tass-sgi-stl-2.91.57-source\stl_list.h" TargetMode="External"/><Relationship Id="rId55" Type="http://schemas.openxmlformats.org/officeDocument/2006/relationships/hyperlink" Target="file:///G:\2019-5-6\&#26032;&#24314;&#25991;&#20214;&#22841;\tass-sgi-stl-2.91.57-source\stl_list.h" TargetMode="External"/><Relationship Id="rId76" Type="http://schemas.openxmlformats.org/officeDocument/2006/relationships/hyperlink" Target="file:///G:\2019-5-6\&#26032;&#24314;&#25991;&#20214;&#22841;\tass-sgi-stl-2.91.57-source\stl_deque.h" TargetMode="External"/><Relationship Id="rId97" Type="http://schemas.openxmlformats.org/officeDocument/2006/relationships/hyperlink" Target="file:///G:\2019-5-6\&#26032;&#24314;&#25991;&#20214;&#22841;\tass-sgi-stl-2.91.57-source\stl_deque.h" TargetMode="External"/><Relationship Id="rId104" Type="http://schemas.openxmlformats.org/officeDocument/2006/relationships/hyperlink" Target="file:///G:\2019-5-6\&#26032;&#24314;&#25991;&#20214;&#22841;\tass-sgi-stl-2.91.57-source\stl_heap.h" TargetMode="External"/><Relationship Id="rId120" Type="http://schemas.openxmlformats.org/officeDocument/2006/relationships/hyperlink" Target="file:///G:\2019-5-6\&#26032;&#24314;&#25991;&#20214;&#22841;\tass-sgi-stl-2.91.57-source\stl_tree.h" TargetMode="External"/><Relationship Id="rId125" Type="http://schemas.openxmlformats.org/officeDocument/2006/relationships/hyperlink" Target="file:///G:\2019-5-6\&#26032;&#24314;&#25991;&#20214;&#22841;\tass-sgi-stl-2.91.57-source\stl_tree.h" TargetMode="External"/><Relationship Id="rId141" Type="http://schemas.openxmlformats.org/officeDocument/2006/relationships/hyperlink" Target="file:///G:\2019-5-6\&#26032;&#24314;&#25991;&#20214;&#22841;\tass-sgi-stl-2.91.57-source\stl_hashtable.h" TargetMode="External"/><Relationship Id="rId146" Type="http://schemas.openxmlformats.org/officeDocument/2006/relationships/hyperlink" Target="file:///G:\2019-5-6\&#26032;&#24314;&#25991;&#20214;&#22841;\tass-sgi-stl-2.91.57-source\stl_hashtable.h" TargetMode="External"/><Relationship Id="rId167" Type="http://schemas.openxmlformats.org/officeDocument/2006/relationships/hyperlink" Target="file:///G:\2019-5-6\&#26032;&#24314;&#25991;&#20214;&#22841;\tass-sgi-stl-2.91.57-source\stl_algobase.h" TargetMode="External"/><Relationship Id="rId188" Type="http://schemas.openxmlformats.org/officeDocument/2006/relationships/hyperlink" Target="file:///G:\2019-5-6\&#26032;&#24314;&#25991;&#20214;&#22841;\tass-sgi-stl-2.91.57-source\stl_algo.h" TargetMode="External"/><Relationship Id="rId7" Type="http://schemas.openxmlformats.org/officeDocument/2006/relationships/endnotes" Target="endnotes.xml"/><Relationship Id="rId71" Type="http://schemas.openxmlformats.org/officeDocument/2006/relationships/hyperlink" Target="file:///G:\2019-5-6\&#26032;&#24314;&#25991;&#20214;&#22841;\tass-sgi-stl-2.91.57-source\stl_deque.h" TargetMode="External"/><Relationship Id="rId92" Type="http://schemas.openxmlformats.org/officeDocument/2006/relationships/hyperlink" Target="file:///G:\2019-5-6\&#26032;&#24314;&#25991;&#20214;&#22841;\tass-sgi-stl-2.91.57-source\stl_deque.h" TargetMode="External"/><Relationship Id="rId162" Type="http://schemas.openxmlformats.org/officeDocument/2006/relationships/hyperlink" Target="file:///G:\2019-5-6\&#26032;&#24314;&#25991;&#20214;&#22841;\tass-sgi-stl-2.91.57-source\stl_algobase.h" TargetMode="External"/><Relationship Id="rId183" Type="http://schemas.openxmlformats.org/officeDocument/2006/relationships/hyperlink" Target="file:///G:\2019-5-6\&#26032;&#24314;&#25991;&#20214;&#22841;\tass-sgi-stl-2.91.57-source\stl_algo.h" TargetMode="External"/><Relationship Id="rId213" Type="http://schemas.openxmlformats.org/officeDocument/2006/relationships/hyperlink" Target="file:///G:\2019-5-6\&#26032;&#24314;&#25991;&#20214;&#22841;\tass-sgi-stl-2.91.57-source\stl_algo.h" TargetMode="External"/><Relationship Id="rId218" Type="http://schemas.openxmlformats.org/officeDocument/2006/relationships/hyperlink" Target="file:///G:\2019-5-6\&#26032;&#24314;&#25991;&#20214;&#22841;\tass-sgi-stl-2.91.57-source\stl_algo.h" TargetMode="External"/><Relationship Id="rId234" Type="http://schemas.openxmlformats.org/officeDocument/2006/relationships/hyperlink" Target="file:///G:\2019-5-6\&#26032;&#24314;&#25991;&#20214;&#22841;\tass-sgi-stl-2.91.57-source\stl_algo.h" TargetMode="External"/><Relationship Id="rId239" Type="http://schemas.openxmlformats.org/officeDocument/2006/relationships/hyperlink" Target="file:///G:\2019-5-6\&#26032;&#24314;&#25991;&#20214;&#22841;\tass-sgi-stl-2.91.57-source\stl_algo.h" TargetMode="External"/><Relationship Id="rId2" Type="http://schemas.openxmlformats.org/officeDocument/2006/relationships/numbering" Target="numbering.xml"/><Relationship Id="rId29" Type="http://schemas.openxmlformats.org/officeDocument/2006/relationships/hyperlink" Target="file:///G:\2019-5-6\&#26032;&#24314;&#25991;&#20214;&#22841;\tass-sgi-stl-2.91.57-source\stl_alloc.h" TargetMode="External"/><Relationship Id="rId250" Type="http://schemas.openxmlformats.org/officeDocument/2006/relationships/hyperlink" Target="file:///G:\2019-5-6\&#26032;&#24314;&#25991;&#20214;&#22841;\tass-sgi-stl-2.91.57-source\stl_algo.h" TargetMode="External"/><Relationship Id="rId255" Type="http://schemas.openxmlformats.org/officeDocument/2006/relationships/hyperlink" Target="file:///G:\2019-5-6\&#26032;&#24314;&#25991;&#20214;&#22841;\tass-sgi-stl-2.91.57-source\stl_algo.h" TargetMode="External"/><Relationship Id="rId271" Type="http://schemas.openxmlformats.org/officeDocument/2006/relationships/hyperlink" Target="file:///G:\2019-5-6\&#26032;&#24314;&#25991;&#20214;&#22841;\tass-sgi-stl-2.91.57-source\stl_algo.h" TargetMode="External"/><Relationship Id="rId276" Type="http://schemas.openxmlformats.org/officeDocument/2006/relationships/hyperlink" Target="file:///G:\2019-5-6\&#26032;&#24314;&#25991;&#20214;&#22841;\tass-sgi-stl-2.91.57-source\stl_algo.h" TargetMode="External"/><Relationship Id="rId24" Type="http://schemas.openxmlformats.org/officeDocument/2006/relationships/hyperlink" Target="file:///G:\2019-5-6\&#26032;&#24314;&#25991;&#20214;&#22841;\tass-sgi-stl-2.91.57-source\stl_construct.h" TargetMode="External"/><Relationship Id="rId40" Type="http://schemas.openxmlformats.org/officeDocument/2006/relationships/hyperlink" Target="file:///G:\2019-5-6\&#26032;&#24314;&#25991;&#20214;&#22841;\tass-sgi-stl-2.91.57-source\stl_vector.h" TargetMode="External"/><Relationship Id="rId45" Type="http://schemas.openxmlformats.org/officeDocument/2006/relationships/hyperlink" Target="file:///G:\2019-5-6\&#26032;&#24314;&#25991;&#20214;&#22841;\tass-sgi-stl-2.91.57-source\stl_vector.h" TargetMode="External"/><Relationship Id="rId66" Type="http://schemas.openxmlformats.org/officeDocument/2006/relationships/hyperlink" Target="file:///G:\2019-5-6\&#26032;&#24314;&#25991;&#20214;&#22841;\tass-sgi-stl-2.91.57-source\stl_deque.h" TargetMode="External"/><Relationship Id="rId87" Type="http://schemas.openxmlformats.org/officeDocument/2006/relationships/hyperlink" Target="file:///G:\2019-5-6\&#26032;&#24314;&#25991;&#20214;&#22841;\tass-sgi-stl-2.91.57-source\stl_deque.h" TargetMode="External"/><Relationship Id="rId110" Type="http://schemas.openxmlformats.org/officeDocument/2006/relationships/hyperlink" Target="file:///G:\2019-5-6\&#26032;&#24314;&#25991;&#20214;&#22841;\tass-sgi-stl-2.91.57-source\stl_slist.h" TargetMode="External"/><Relationship Id="rId115" Type="http://schemas.openxmlformats.org/officeDocument/2006/relationships/hyperlink" Target="file:///G:\2019-5-6\&#26032;&#24314;&#25991;&#20214;&#22841;\tass-sgi-stl-2.91.57-source\stl_tree.h" TargetMode="External"/><Relationship Id="rId131" Type="http://schemas.openxmlformats.org/officeDocument/2006/relationships/hyperlink" Target="file:///G:\2019-5-6\&#26032;&#24314;&#25991;&#20214;&#22841;\tass-sgi-stl-2.91.57-source\stl_tree.h" TargetMode="External"/><Relationship Id="rId136" Type="http://schemas.openxmlformats.org/officeDocument/2006/relationships/hyperlink" Target="file:///G:\2019-5-6\&#26032;&#24314;&#25991;&#20214;&#22841;\tass-sgi-stl-2.91.57-source\stl_multiset.h" TargetMode="External"/><Relationship Id="rId157" Type="http://schemas.openxmlformats.org/officeDocument/2006/relationships/hyperlink" Target="file:///G:\2019-5-6\&#26032;&#24314;&#25991;&#20214;&#22841;\tass-sgi-stl-2.91.57-source\stl_hash_map.h" TargetMode="External"/><Relationship Id="rId178" Type="http://schemas.openxmlformats.org/officeDocument/2006/relationships/hyperlink" Target="file:///G:\2019-5-6\&#26032;&#24314;&#25991;&#20214;&#22841;\tass-sgi-stl-2.91.57-source\stl_algo.h" TargetMode="External"/><Relationship Id="rId61" Type="http://schemas.openxmlformats.org/officeDocument/2006/relationships/hyperlink" Target="file:///G:\2019-5-6\&#26032;&#24314;&#25991;&#20214;&#22841;\tass-sgi-stl-2.91.57-source\stl_list.h" TargetMode="External"/><Relationship Id="rId82" Type="http://schemas.openxmlformats.org/officeDocument/2006/relationships/hyperlink" Target="file:///G:\2019-5-6\&#26032;&#24314;&#25991;&#20214;&#22841;\tass-sgi-stl-2.91.57-source\stl_deque.h" TargetMode="External"/><Relationship Id="rId152" Type="http://schemas.openxmlformats.org/officeDocument/2006/relationships/hyperlink" Target="file:///G:\2019-5-6\&#26032;&#24314;&#25991;&#20214;&#22841;\tass-sgi-stl-2.91.57-source\stl_hashtable.h" TargetMode="External"/><Relationship Id="rId173" Type="http://schemas.openxmlformats.org/officeDocument/2006/relationships/hyperlink" Target="file:///G:\2019-5-6\&#26032;&#24314;&#25991;&#20214;&#22841;\tass-sgi-stl-2.91.57-source\stl_algo.h" TargetMode="External"/><Relationship Id="rId194" Type="http://schemas.openxmlformats.org/officeDocument/2006/relationships/hyperlink" Target="file:///G:\2019-5-6\&#26032;&#24314;&#25991;&#20214;&#22841;\tass-sgi-stl-2.91.57-source\stl_algo.h" TargetMode="External"/><Relationship Id="rId199" Type="http://schemas.openxmlformats.org/officeDocument/2006/relationships/hyperlink" Target="file:///G:\2019-5-6\&#26032;&#24314;&#25991;&#20214;&#22841;\tass-sgi-stl-2.91.57-source\stl_algo.h" TargetMode="External"/><Relationship Id="rId203" Type="http://schemas.openxmlformats.org/officeDocument/2006/relationships/hyperlink" Target="file:///G:\2019-5-6\&#26032;&#24314;&#25991;&#20214;&#22841;\tass-sgi-stl-2.91.57-source\stl_algo.h" TargetMode="External"/><Relationship Id="rId208" Type="http://schemas.openxmlformats.org/officeDocument/2006/relationships/hyperlink" Target="file:///G:\2019-5-6\&#26032;&#24314;&#25991;&#20214;&#22841;\tass-sgi-stl-2.91.57-source\stl_algo.h" TargetMode="External"/><Relationship Id="rId229" Type="http://schemas.openxmlformats.org/officeDocument/2006/relationships/hyperlink" Target="file:///G:\2019-5-6\&#26032;&#24314;&#25991;&#20214;&#22841;\tass-sgi-stl-2.91.57-source\stl_algo.h" TargetMode="External"/><Relationship Id="rId19" Type="http://schemas.openxmlformats.org/officeDocument/2006/relationships/hyperlink" Target="file:///G:\2019-5-6\&#26032;&#24314;&#25991;&#20214;&#22841;\stlbookcode\c1\1config10.cpp" TargetMode="External"/><Relationship Id="rId224" Type="http://schemas.openxmlformats.org/officeDocument/2006/relationships/hyperlink" Target="file:///G:\2019-5-6\&#26032;&#24314;&#25991;&#20214;&#22841;\tass-sgi-stl-2.91.57-source\stl_algo.h" TargetMode="External"/><Relationship Id="rId240" Type="http://schemas.openxmlformats.org/officeDocument/2006/relationships/hyperlink" Target="file:///G:\2019-5-6\&#26032;&#24314;&#25991;&#20214;&#22841;\tass-sgi-stl-2.91.57-source\stl_algo.h" TargetMode="External"/><Relationship Id="rId245" Type="http://schemas.openxmlformats.org/officeDocument/2006/relationships/hyperlink" Target="file:///G:\2019-5-6\&#26032;&#24314;&#25991;&#20214;&#22841;\tass-sgi-stl-2.91.57-source\stl_algo.h" TargetMode="External"/><Relationship Id="rId261" Type="http://schemas.openxmlformats.org/officeDocument/2006/relationships/hyperlink" Target="file:///G:\2019-5-6\&#26032;&#24314;&#25991;&#20214;&#22841;\tass-sgi-stl-2.91.57-source\stl_algo.h" TargetMode="External"/><Relationship Id="rId266" Type="http://schemas.openxmlformats.org/officeDocument/2006/relationships/hyperlink" Target="file:///G:\2019-5-6\&#26032;&#24314;&#25991;&#20214;&#22841;\tass-sgi-stl-2.91.57-source\stl_algo.h" TargetMode="External"/><Relationship Id="rId14" Type="http://schemas.openxmlformats.org/officeDocument/2006/relationships/hyperlink" Target="file:///G:\2019-5-6\&#26032;&#24314;&#25991;&#20214;&#22841;\stlbookcode\c1\1config.cpp" TargetMode="External"/><Relationship Id="rId30" Type="http://schemas.openxmlformats.org/officeDocument/2006/relationships/hyperlink" Target="file:///G:\2019-5-6\&#26032;&#24314;&#25991;&#20214;&#22841;\tass-sgi-stl-2.91.57-source\stl_alloc.h" TargetMode="External"/><Relationship Id="rId35" Type="http://schemas.openxmlformats.org/officeDocument/2006/relationships/hyperlink" Target="file:///G:\2019-5-6\&#26032;&#24314;&#25991;&#20214;&#22841;\tass-sgi-stl-2.91.57-source\stl_uninitialized.h" TargetMode="External"/><Relationship Id="rId56" Type="http://schemas.openxmlformats.org/officeDocument/2006/relationships/hyperlink" Target="file:///G:\2019-5-6\&#26032;&#24314;&#25991;&#20214;&#22841;\tass-sgi-stl-2.91.57-source\stl_list.h" TargetMode="External"/><Relationship Id="rId77" Type="http://schemas.openxmlformats.org/officeDocument/2006/relationships/hyperlink" Target="file:///G:\2019-5-6\&#26032;&#24314;&#25991;&#20214;&#22841;\tass-sgi-stl-2.91.57-source\stl_deque.h" TargetMode="External"/><Relationship Id="rId100" Type="http://schemas.openxmlformats.org/officeDocument/2006/relationships/hyperlink" Target="file:///G:\2019-5-6\&#26032;&#24314;&#25991;&#20214;&#22841;\tass-sgi-stl-2.91.57-source\stl_heap.h" TargetMode="External"/><Relationship Id="rId105" Type="http://schemas.openxmlformats.org/officeDocument/2006/relationships/hyperlink" Target="file:///G:\2019-5-6\&#26032;&#24314;&#25991;&#20214;&#22841;\tass-sgi-stl-2.91.57-source\stl_heap.h" TargetMode="External"/><Relationship Id="rId126" Type="http://schemas.openxmlformats.org/officeDocument/2006/relationships/hyperlink" Target="file:///G:\2019-5-6\&#26032;&#24314;&#25991;&#20214;&#22841;\tass-sgi-stl-2.91.57-source\stl_tree.h" TargetMode="External"/><Relationship Id="rId147" Type="http://schemas.openxmlformats.org/officeDocument/2006/relationships/hyperlink" Target="file:///G:\2019-5-6\&#26032;&#24314;&#25991;&#20214;&#22841;\tass-sgi-stl-2.91.57-source\stl_hashtable.h" TargetMode="External"/><Relationship Id="rId168" Type="http://schemas.openxmlformats.org/officeDocument/2006/relationships/hyperlink" Target="file:///G:\2019-5-6\&#26032;&#24314;&#25991;&#20214;&#22841;\tass-sgi-stl-2.91.57-source\stl_algobase.h" TargetMode="External"/><Relationship Id="rId8" Type="http://schemas.openxmlformats.org/officeDocument/2006/relationships/header" Target="header1.xml"/><Relationship Id="rId51" Type="http://schemas.openxmlformats.org/officeDocument/2006/relationships/hyperlink" Target="file:///G:\2019-5-6\&#26032;&#24314;&#25991;&#20214;&#22841;\tass-sgi-stl-2.91.57-source\stl_list.h" TargetMode="External"/><Relationship Id="rId72" Type="http://schemas.openxmlformats.org/officeDocument/2006/relationships/hyperlink" Target="file:///G:\2019-5-6\&#26032;&#24314;&#25991;&#20214;&#22841;\tass-sgi-stl-2.91.57-source\stl_deque.h" TargetMode="External"/><Relationship Id="rId93" Type="http://schemas.openxmlformats.org/officeDocument/2006/relationships/hyperlink" Target="file:///G:\2019-5-6\&#26032;&#24314;&#25991;&#20214;&#22841;\tass-sgi-stl-2.91.57-source\stl_deque.h" TargetMode="External"/><Relationship Id="rId98" Type="http://schemas.openxmlformats.org/officeDocument/2006/relationships/hyperlink" Target="file:///G:\2019-5-6\&#26032;&#24314;&#25991;&#20214;&#22841;\tass-sgi-stl-2.91.57-source\stl_deque.h" TargetMode="External"/><Relationship Id="rId121" Type="http://schemas.openxmlformats.org/officeDocument/2006/relationships/hyperlink" Target="file:///G:\2019-5-6\&#26032;&#24314;&#25991;&#20214;&#22841;\tass-sgi-stl-2.91.57-source\stl_tree.h" TargetMode="External"/><Relationship Id="rId142" Type="http://schemas.openxmlformats.org/officeDocument/2006/relationships/hyperlink" Target="file:///G:\2019-5-6\&#26032;&#24314;&#25991;&#20214;&#22841;\tass-sgi-stl-2.91.57-source\stl_hashtable.h" TargetMode="External"/><Relationship Id="rId163" Type="http://schemas.openxmlformats.org/officeDocument/2006/relationships/hyperlink" Target="file:///G:\2019-5-6\&#26032;&#24314;&#25991;&#20214;&#22841;\tass-sgi-stl-2.91.57-source\stl_algobase.h" TargetMode="External"/><Relationship Id="rId184" Type="http://schemas.openxmlformats.org/officeDocument/2006/relationships/hyperlink" Target="file:///G:\2019-5-6\&#26032;&#24314;&#25991;&#20214;&#22841;\tass-sgi-stl-2.91.57-source\stl_algo.h" TargetMode="External"/><Relationship Id="rId189" Type="http://schemas.openxmlformats.org/officeDocument/2006/relationships/hyperlink" Target="file:///G:\2019-5-6\&#26032;&#24314;&#25991;&#20214;&#22841;\tass-sgi-stl-2.91.57-source\stl_algo.h" TargetMode="External"/><Relationship Id="rId219" Type="http://schemas.openxmlformats.org/officeDocument/2006/relationships/hyperlink" Target="file:///G:\2019-5-6\&#26032;&#24314;&#25991;&#20214;&#22841;\tass-sgi-stl-2.91.57-source\stl_algo.h" TargetMode="External"/><Relationship Id="rId3" Type="http://schemas.openxmlformats.org/officeDocument/2006/relationships/styles" Target="styles.xml"/><Relationship Id="rId214" Type="http://schemas.openxmlformats.org/officeDocument/2006/relationships/hyperlink" Target="file:///G:\2019-5-6\&#26032;&#24314;&#25991;&#20214;&#22841;\tass-sgi-stl-2.91.57-source\stl_algo.h" TargetMode="External"/><Relationship Id="rId230" Type="http://schemas.openxmlformats.org/officeDocument/2006/relationships/hyperlink" Target="file:///G:\2019-5-6\&#26032;&#24314;&#25991;&#20214;&#22841;\tass-sgi-stl-2.91.57-source\stl_algo.h" TargetMode="External"/><Relationship Id="rId235" Type="http://schemas.openxmlformats.org/officeDocument/2006/relationships/hyperlink" Target="file:///G:\2019-5-6\&#26032;&#24314;&#25991;&#20214;&#22841;\tass-sgi-stl-2.91.57-source\stl_algo.h" TargetMode="External"/><Relationship Id="rId251" Type="http://schemas.openxmlformats.org/officeDocument/2006/relationships/hyperlink" Target="file:///G:\2019-5-6\&#26032;&#24314;&#25991;&#20214;&#22841;\tass-sgi-stl-2.91.57-source\stl_algo.h" TargetMode="External"/><Relationship Id="rId256" Type="http://schemas.openxmlformats.org/officeDocument/2006/relationships/hyperlink" Target="file:///G:\2019-5-6\&#26032;&#24314;&#25991;&#20214;&#22841;\tass-sgi-stl-2.91.57-source\stl_algo.h" TargetMode="External"/><Relationship Id="rId277" Type="http://schemas.openxmlformats.org/officeDocument/2006/relationships/footer" Target="footer4.xml"/><Relationship Id="rId25" Type="http://schemas.openxmlformats.org/officeDocument/2006/relationships/hyperlink" Target="file:///G:\2019-5-6\&#26032;&#24314;&#25991;&#20214;&#22841;\tass-sgi-stl-2.91.57-source\stl_alloc.h" TargetMode="External"/><Relationship Id="rId46" Type="http://schemas.openxmlformats.org/officeDocument/2006/relationships/hyperlink" Target="file:///G:\2019-5-6\&#26032;&#24314;&#25991;&#20214;&#22841;\tass-sgi-stl-2.91.57-source\stl_vector.h" TargetMode="External"/><Relationship Id="rId67" Type="http://schemas.openxmlformats.org/officeDocument/2006/relationships/hyperlink" Target="file:///G:\2019-5-6\&#26032;&#24314;&#25991;&#20214;&#22841;\tass-sgi-stl-2.91.57-source\stl_deque.h" TargetMode="External"/><Relationship Id="rId116" Type="http://schemas.openxmlformats.org/officeDocument/2006/relationships/hyperlink" Target="file:///G:\2019-5-6\&#26032;&#24314;&#25991;&#20214;&#22841;\tass-sgi-stl-2.91.57-source\stl_tree.h" TargetMode="External"/><Relationship Id="rId137" Type="http://schemas.openxmlformats.org/officeDocument/2006/relationships/hyperlink" Target="file:///G:\2019-5-6\&#26032;&#24314;&#25991;&#20214;&#22841;\tass-sgi-stl-2.91.57-source\stl_multimap.h" TargetMode="External"/><Relationship Id="rId158" Type="http://schemas.openxmlformats.org/officeDocument/2006/relationships/hyperlink" Target="file:///G:\2019-5-6\&#26032;&#24314;&#25991;&#20214;&#22841;\tass-sgi-stl-2.91.57-source\stl_multiset.h" TargetMode="External"/><Relationship Id="rId272" Type="http://schemas.openxmlformats.org/officeDocument/2006/relationships/hyperlink" Target="file:///G:\2019-5-6\&#26032;&#24314;&#25991;&#20214;&#22841;\tass-sgi-stl-2.91.57-source\stl_algo.h" TargetMode="External"/><Relationship Id="rId20" Type="http://schemas.openxmlformats.org/officeDocument/2006/relationships/hyperlink" Target="file:///G:\2019-5-6\&#26032;&#24314;&#25991;&#20214;&#22841;\stlbookcode\c1\1config11.cpp" TargetMode="External"/><Relationship Id="rId41" Type="http://schemas.openxmlformats.org/officeDocument/2006/relationships/hyperlink" Target="file:///G:\2019-5-6\&#26032;&#24314;&#25991;&#20214;&#22841;\tass-sgi-stl-2.91.57-source\stl_vector.h" TargetMode="External"/><Relationship Id="rId62" Type="http://schemas.openxmlformats.org/officeDocument/2006/relationships/hyperlink" Target="file:///G:\2019-5-6\&#26032;&#24314;&#25991;&#20214;&#22841;\tass-sgi-stl-2.91.57-source\stl_list.h" TargetMode="External"/><Relationship Id="rId83" Type="http://schemas.openxmlformats.org/officeDocument/2006/relationships/hyperlink" Target="file:///G:\2019-5-6\&#26032;&#24314;&#25991;&#20214;&#22841;\tass-sgi-stl-2.91.57-source\stl_deque.h" TargetMode="External"/><Relationship Id="rId88" Type="http://schemas.openxmlformats.org/officeDocument/2006/relationships/hyperlink" Target="file:///G:\2019-5-6\&#26032;&#24314;&#25991;&#20214;&#22841;\tass-sgi-stl-2.91.57-source\stl_deque.h" TargetMode="External"/><Relationship Id="rId111" Type="http://schemas.openxmlformats.org/officeDocument/2006/relationships/hyperlink" Target="file:///G:\2019-5-6\&#26032;&#24314;&#25991;&#20214;&#22841;\tass-sgi-stl-2.91.57-source\stl_tree.h" TargetMode="External"/><Relationship Id="rId132" Type="http://schemas.openxmlformats.org/officeDocument/2006/relationships/hyperlink" Target="file:///G:\2019-5-6\&#26032;&#24314;&#25991;&#20214;&#22841;\tass-sgi-stl-2.91.57-source\stl_tree.h" TargetMode="External"/><Relationship Id="rId153" Type="http://schemas.openxmlformats.org/officeDocument/2006/relationships/hyperlink" Target="file:///G:\2019-5-6\&#26032;&#24314;&#25991;&#20214;&#22841;\tass-sgi-stl-2.91.57-source\stl_hashtable.h" TargetMode="External"/><Relationship Id="rId174" Type="http://schemas.openxmlformats.org/officeDocument/2006/relationships/hyperlink" Target="file:///G:\2019-5-6\&#26032;&#24314;&#25991;&#20214;&#22841;\tass-sgi-stl-2.91.57-source\stl_algo.h" TargetMode="External"/><Relationship Id="rId179" Type="http://schemas.openxmlformats.org/officeDocument/2006/relationships/hyperlink" Target="file:///G:\2019-5-6\&#26032;&#24314;&#25991;&#20214;&#22841;\tass-sgi-stl-2.91.57-source\stl_algo.h" TargetMode="External"/><Relationship Id="rId195" Type="http://schemas.openxmlformats.org/officeDocument/2006/relationships/hyperlink" Target="file:///G:\2019-5-6\&#26032;&#24314;&#25991;&#20214;&#22841;\tass-sgi-stl-2.91.57-source\stl_algo.h" TargetMode="External"/><Relationship Id="rId209" Type="http://schemas.openxmlformats.org/officeDocument/2006/relationships/hyperlink" Target="file:///G:\2019-5-6\&#26032;&#24314;&#25991;&#20214;&#22841;\tass-sgi-stl-2.91.57-source\stl_algo.h" TargetMode="External"/><Relationship Id="rId190" Type="http://schemas.openxmlformats.org/officeDocument/2006/relationships/hyperlink" Target="file:///G:\2019-5-6\&#26032;&#24314;&#25991;&#20214;&#22841;\tass-sgi-stl-2.91.57-source\stl_algo.h" TargetMode="External"/><Relationship Id="rId204" Type="http://schemas.openxmlformats.org/officeDocument/2006/relationships/hyperlink" Target="file:///G:\2019-5-6\&#26032;&#24314;&#25991;&#20214;&#22841;\tass-sgi-stl-2.91.57-source\stl_algo.h" TargetMode="External"/><Relationship Id="rId220" Type="http://schemas.openxmlformats.org/officeDocument/2006/relationships/hyperlink" Target="file:///G:\2019-5-6\&#26032;&#24314;&#25991;&#20214;&#22841;\tass-sgi-stl-2.91.57-source\stl_algo.h" TargetMode="External"/><Relationship Id="rId225" Type="http://schemas.openxmlformats.org/officeDocument/2006/relationships/hyperlink" Target="file:///G:\2019-5-6\&#26032;&#24314;&#25991;&#20214;&#22841;\tass-sgi-stl-2.91.57-source\stl_algo.h" TargetMode="External"/><Relationship Id="rId241" Type="http://schemas.openxmlformats.org/officeDocument/2006/relationships/hyperlink" Target="file:///G:\2019-5-6\&#26032;&#24314;&#25991;&#20214;&#22841;\tass-sgi-stl-2.91.57-source\stl_algo.h" TargetMode="External"/><Relationship Id="rId246" Type="http://schemas.openxmlformats.org/officeDocument/2006/relationships/hyperlink" Target="file:///G:\2019-5-6\&#26032;&#24314;&#25991;&#20214;&#22841;\tass-sgi-stl-2.91.57-source\stl_algo.h" TargetMode="External"/><Relationship Id="rId267" Type="http://schemas.openxmlformats.org/officeDocument/2006/relationships/hyperlink" Target="file:///G:\2019-5-6\&#26032;&#24314;&#25991;&#20214;&#22841;\tass-sgi-stl-2.91.57-source\stl_algo.h" TargetMode="External"/><Relationship Id="rId15" Type="http://schemas.openxmlformats.org/officeDocument/2006/relationships/hyperlink" Target="file:///G:\2019-5-6\&#26032;&#24314;&#25991;&#20214;&#22841;\stlbookcode\c1\1config3.cpp" TargetMode="External"/><Relationship Id="rId36" Type="http://schemas.openxmlformats.org/officeDocument/2006/relationships/hyperlink" Target="file:///G:\2019-5-6\&#26032;&#24314;&#25991;&#20214;&#22841;\tass-sgi-stl-2.91.57-source\stl_uninitialized.h" TargetMode="External"/><Relationship Id="rId57" Type="http://schemas.openxmlformats.org/officeDocument/2006/relationships/hyperlink" Target="file:///G:\2019-5-6\&#26032;&#24314;&#25991;&#20214;&#22841;\tass-sgi-stl-2.91.57-source\stl_list.h" TargetMode="External"/><Relationship Id="rId106" Type="http://schemas.openxmlformats.org/officeDocument/2006/relationships/hyperlink" Target="file:///G:\2019-5-6\&#26032;&#24314;&#25991;&#20214;&#22841;\tass-sgi-stl-2.91.57-source\stl_heap.h" TargetMode="External"/><Relationship Id="rId127" Type="http://schemas.openxmlformats.org/officeDocument/2006/relationships/hyperlink" Target="file:///G:\2019-5-6\&#26032;&#24314;&#25991;&#20214;&#22841;\tass-sgi-stl-2.91.57-source\stl_tree.h" TargetMode="External"/><Relationship Id="rId262" Type="http://schemas.openxmlformats.org/officeDocument/2006/relationships/hyperlink" Target="file:///G:\2019-5-6\&#26032;&#24314;&#25991;&#20214;&#22841;\tass-sgi-stl-2.91.57-source\stl_algo.h" TargetMode="External"/><Relationship Id="rId10" Type="http://schemas.openxmlformats.org/officeDocument/2006/relationships/footer" Target="footer1.xml"/><Relationship Id="rId31" Type="http://schemas.openxmlformats.org/officeDocument/2006/relationships/hyperlink" Target="file:///G:\2019-5-6\&#26032;&#24314;&#25991;&#20214;&#22841;\tass-sgi-stl-2.91.57-source\stl_alloc.h" TargetMode="External"/><Relationship Id="rId52" Type="http://schemas.openxmlformats.org/officeDocument/2006/relationships/hyperlink" Target="file:///G:\2019-5-6\&#26032;&#24314;&#25991;&#20214;&#22841;\tass-sgi-stl-2.91.57-source\stl_list.h" TargetMode="External"/><Relationship Id="rId73" Type="http://schemas.openxmlformats.org/officeDocument/2006/relationships/hyperlink" Target="file:///G:\2019-5-6\&#26032;&#24314;&#25991;&#20214;&#22841;\tass-sgi-stl-2.91.57-source\stl_deque.h" TargetMode="External"/><Relationship Id="rId78" Type="http://schemas.openxmlformats.org/officeDocument/2006/relationships/hyperlink" Target="file:///G:\2019-5-6\&#26032;&#24314;&#25991;&#20214;&#22841;\tass-sgi-stl-2.91.57-source\stl_deque.h" TargetMode="External"/><Relationship Id="rId94" Type="http://schemas.openxmlformats.org/officeDocument/2006/relationships/hyperlink" Target="file:///G:\2019-5-6\&#26032;&#24314;&#25991;&#20214;&#22841;\tass-sgi-stl-2.91.57-source\stl_deque.h" TargetMode="External"/><Relationship Id="rId99" Type="http://schemas.openxmlformats.org/officeDocument/2006/relationships/hyperlink" Target="file:///G:\2019-5-6\&#26032;&#24314;&#25991;&#20214;&#22841;\tass-sgi-stl-2.91.57-source\stl_deque.h" TargetMode="External"/><Relationship Id="rId101" Type="http://schemas.openxmlformats.org/officeDocument/2006/relationships/hyperlink" Target="file:///G:\2019-5-6\&#26032;&#24314;&#25991;&#20214;&#22841;\tass-sgi-stl-2.91.57-source\stl_heap.h" TargetMode="External"/><Relationship Id="rId122" Type="http://schemas.openxmlformats.org/officeDocument/2006/relationships/hyperlink" Target="file:///G:\2019-5-6\&#26032;&#24314;&#25991;&#20214;&#22841;\tass-sgi-stl-2.91.57-source\stl_tree.h" TargetMode="External"/><Relationship Id="rId143" Type="http://schemas.openxmlformats.org/officeDocument/2006/relationships/hyperlink" Target="file:///G:\2019-5-6\&#26032;&#24314;&#25991;&#20214;&#22841;\tass-sgi-stl-2.91.57-source\stl_hashtable.h" TargetMode="External"/><Relationship Id="rId148" Type="http://schemas.openxmlformats.org/officeDocument/2006/relationships/hyperlink" Target="file:///G:\2019-5-6\&#26032;&#24314;&#25991;&#20214;&#22841;\tass-sgi-stl-2.91.57-source\stl_hashtable.h" TargetMode="External"/><Relationship Id="rId164" Type="http://schemas.openxmlformats.org/officeDocument/2006/relationships/hyperlink" Target="file:///G:\2019-5-6\&#26032;&#24314;&#25991;&#20214;&#22841;\tass-sgi-stl-2.91.57-source\stl_algobase.h" TargetMode="External"/><Relationship Id="rId169" Type="http://schemas.openxmlformats.org/officeDocument/2006/relationships/hyperlink" Target="file:///G:\2019-5-6\&#26032;&#24314;&#25991;&#20214;&#22841;\tass-sgi-stl-2.91.57-source\stl_algobase.h" TargetMode="External"/><Relationship Id="rId185" Type="http://schemas.openxmlformats.org/officeDocument/2006/relationships/hyperlink" Target="file:///G:\2019-5-6\&#26032;&#24314;&#25991;&#20214;&#22841;\tass-sgi-stl-2.91.57-source\stl_algo.h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80" Type="http://schemas.openxmlformats.org/officeDocument/2006/relationships/hyperlink" Target="file:///G:\2019-5-6\&#26032;&#24314;&#25991;&#20214;&#22841;\tass-sgi-stl-2.91.57-source\stl_algo.h" TargetMode="External"/><Relationship Id="rId210" Type="http://schemas.openxmlformats.org/officeDocument/2006/relationships/hyperlink" Target="file:///G:\2019-5-6\&#26032;&#24314;&#25991;&#20214;&#22841;\tass-sgi-stl-2.91.57-source\stl_algo.h" TargetMode="External"/><Relationship Id="rId215" Type="http://schemas.openxmlformats.org/officeDocument/2006/relationships/hyperlink" Target="file:///G:\2019-5-6\&#26032;&#24314;&#25991;&#20214;&#22841;\tass-sgi-stl-2.91.57-source\stl_algo.h" TargetMode="External"/><Relationship Id="rId236" Type="http://schemas.openxmlformats.org/officeDocument/2006/relationships/hyperlink" Target="file:///G:\2019-5-6\&#26032;&#24314;&#25991;&#20214;&#22841;\tass-sgi-stl-2.91.57-source\stl_algo.h" TargetMode="External"/><Relationship Id="rId257" Type="http://schemas.openxmlformats.org/officeDocument/2006/relationships/hyperlink" Target="file:///G:\2019-5-6\&#26032;&#24314;&#25991;&#20214;&#22841;\tass-sgi-stl-2.91.57-source\stl_algo.h" TargetMode="External"/><Relationship Id="rId278" Type="http://schemas.openxmlformats.org/officeDocument/2006/relationships/footer" Target="footer5.xml"/><Relationship Id="rId26" Type="http://schemas.openxmlformats.org/officeDocument/2006/relationships/hyperlink" Target="file:///G:\2019-5-6\&#26032;&#24314;&#25991;&#20214;&#22841;\C++&#23545;&#35937;&#27169;&#22411;.md" TargetMode="External"/><Relationship Id="rId231" Type="http://schemas.openxmlformats.org/officeDocument/2006/relationships/hyperlink" Target="file:///G:\2019-5-6\&#26032;&#24314;&#25991;&#20214;&#22841;\tass-sgi-stl-2.91.57-source\stl_algo.h" TargetMode="External"/><Relationship Id="rId252" Type="http://schemas.openxmlformats.org/officeDocument/2006/relationships/hyperlink" Target="file:///G:\2019-5-6\&#26032;&#24314;&#25991;&#20214;&#22841;\tass-sgi-stl-2.91.57-source\stl_algo.h" TargetMode="External"/><Relationship Id="rId273" Type="http://schemas.openxmlformats.org/officeDocument/2006/relationships/hyperlink" Target="file:///G:\2019-5-6\&#26032;&#24314;&#25991;&#20214;&#22841;\tass-sgi-stl-2.91.57-source\stl_algo.h" TargetMode="External"/><Relationship Id="rId47" Type="http://schemas.openxmlformats.org/officeDocument/2006/relationships/hyperlink" Target="file:///G:\2019-5-6\&#26032;&#24314;&#25991;&#20214;&#22841;\tass-sgi-stl-2.91.57-source\stl_vector.h" TargetMode="External"/><Relationship Id="rId68" Type="http://schemas.openxmlformats.org/officeDocument/2006/relationships/hyperlink" Target="file:///G:\2019-5-6\&#26032;&#24314;&#25991;&#20214;&#22841;\135" TargetMode="External"/><Relationship Id="rId89" Type="http://schemas.openxmlformats.org/officeDocument/2006/relationships/hyperlink" Target="file:///G:\2019-5-6\&#26032;&#24314;&#25991;&#20214;&#22841;\tass-sgi-stl-2.91.57-source\stl_deque.h" TargetMode="External"/><Relationship Id="rId112" Type="http://schemas.openxmlformats.org/officeDocument/2006/relationships/hyperlink" Target="file:///G:\2019-5-6\&#26032;&#24314;&#25991;&#20214;&#22841;\tass-sgi-stl-2.91.57-source\stl_tree.h" TargetMode="External"/><Relationship Id="rId133" Type="http://schemas.openxmlformats.org/officeDocument/2006/relationships/hyperlink" Target="file:///G:\2019-5-6\&#26032;&#24314;&#25991;&#20214;&#22841;\tass-sgi-stl-2.91.57-source\stl_tree.h" TargetMode="External"/><Relationship Id="rId154" Type="http://schemas.openxmlformats.org/officeDocument/2006/relationships/hyperlink" Target="file:///G:\2019-5-6\&#26032;&#24314;&#25991;&#20214;&#22841;\tass-sgi-stl-2.91.57-source\stl_hashtable.h" TargetMode="External"/><Relationship Id="rId175" Type="http://schemas.openxmlformats.org/officeDocument/2006/relationships/hyperlink" Target="file:///G:\2019-5-6\&#26032;&#24314;&#25991;&#20214;&#22841;\tass-sgi-stl-2.91.57-source\stl_algo.h" TargetMode="External"/><Relationship Id="rId196" Type="http://schemas.openxmlformats.org/officeDocument/2006/relationships/hyperlink" Target="file:///G:\2019-5-6\&#26032;&#24314;&#25991;&#20214;&#22841;\tass-sgi-stl-2.91.57-source\stl_algo.h" TargetMode="External"/><Relationship Id="rId200" Type="http://schemas.openxmlformats.org/officeDocument/2006/relationships/hyperlink" Target="file:///G:\2019-5-6\&#26032;&#24314;&#25991;&#20214;&#22841;\tass-sgi-stl-2.91.57-source\stl_algo.h" TargetMode="External"/><Relationship Id="rId16" Type="http://schemas.openxmlformats.org/officeDocument/2006/relationships/hyperlink" Target="file:///G:\2019-5-6\&#26032;&#24314;&#25991;&#20214;&#22841;\stlbookcode\c1\1config5.cpp" TargetMode="External"/><Relationship Id="rId221" Type="http://schemas.openxmlformats.org/officeDocument/2006/relationships/hyperlink" Target="file:///G:\2019-5-6\&#26032;&#24314;&#25991;&#20214;&#22841;\tass-sgi-stl-2.91.57-source\stl_algo.h" TargetMode="External"/><Relationship Id="rId242" Type="http://schemas.openxmlformats.org/officeDocument/2006/relationships/hyperlink" Target="file:///G:\2019-5-6\&#26032;&#24314;&#25991;&#20214;&#22841;\tass-sgi-stl-2.91.57-source\stl_algo.h" TargetMode="External"/><Relationship Id="rId263" Type="http://schemas.openxmlformats.org/officeDocument/2006/relationships/hyperlink" Target="file:///G:\2019-5-6\&#26032;&#24314;&#25991;&#20214;&#22841;\tass-sgi-stl-2.91.57-source\stl_algo.h" TargetMode="External"/><Relationship Id="rId37" Type="http://schemas.openxmlformats.org/officeDocument/2006/relationships/hyperlink" Target="file:///G:\2019-5-6\&#26032;&#24314;&#25991;&#20214;&#22841;\stlbookcode\c3\3tag-test.cpp" TargetMode="External"/><Relationship Id="rId58" Type="http://schemas.openxmlformats.org/officeDocument/2006/relationships/hyperlink" Target="file:///G:\2019-5-6\&#26032;&#24314;&#25991;&#20214;&#22841;\tass-sgi-stl-2.91.57-source\stl_list.h" TargetMode="External"/><Relationship Id="rId79" Type="http://schemas.openxmlformats.org/officeDocument/2006/relationships/hyperlink" Target="file:///G:\2019-5-6\&#26032;&#24314;&#25991;&#20214;&#22841;\tass-sgi-stl-2.91.57-source\stl_deque.h" TargetMode="External"/><Relationship Id="rId102" Type="http://schemas.openxmlformats.org/officeDocument/2006/relationships/hyperlink" Target="file:///G:\2019-5-6\&#26032;&#24314;&#25991;&#20214;&#22841;\tass-sgi-stl-2.91.57-source\stl_heap.h" TargetMode="External"/><Relationship Id="rId123" Type="http://schemas.openxmlformats.org/officeDocument/2006/relationships/hyperlink" Target="file:///G:\2019-5-6\&#26032;&#24314;&#25991;&#20214;&#22841;\tass-sgi-stl-2.91.57-source\stl_tree.h" TargetMode="External"/><Relationship Id="rId144" Type="http://schemas.openxmlformats.org/officeDocument/2006/relationships/hyperlink" Target="file:///G:\2019-5-6\&#26032;&#24314;&#25991;&#20214;&#22841;\tass-sgi-stl-2.91.57-source\stl_hashtable.h" TargetMode="External"/><Relationship Id="rId90" Type="http://schemas.openxmlformats.org/officeDocument/2006/relationships/hyperlink" Target="file:///G:\2019-5-6\&#26032;&#24314;&#25991;&#20214;&#22841;\tass-sgi-stl-2.91.57-source\stl_deque.h" TargetMode="External"/><Relationship Id="rId165" Type="http://schemas.openxmlformats.org/officeDocument/2006/relationships/hyperlink" Target="file:///G:\2019-5-6\&#26032;&#24314;&#25991;&#20214;&#22841;\tass-sgi-stl-2.91.57-source\stl_algobase.h" TargetMode="External"/><Relationship Id="rId186" Type="http://schemas.openxmlformats.org/officeDocument/2006/relationships/hyperlink" Target="file:///G:\2019-5-6\&#26032;&#24314;&#25991;&#20214;&#22841;\tass-sgi-stl-2.91.57-source\stl_algo.h" TargetMode="External"/><Relationship Id="rId211" Type="http://schemas.openxmlformats.org/officeDocument/2006/relationships/hyperlink" Target="file:///G:\2019-5-6\&#26032;&#24314;&#25991;&#20214;&#22841;\tass-sgi-stl-2.91.57-source\stl_algo.h" TargetMode="External"/><Relationship Id="rId232" Type="http://schemas.openxmlformats.org/officeDocument/2006/relationships/hyperlink" Target="file:///G:\2019-5-6\&#26032;&#24314;&#25991;&#20214;&#22841;\tass-sgi-stl-2.91.57-source\stl_algo.h" TargetMode="External"/><Relationship Id="rId253" Type="http://schemas.openxmlformats.org/officeDocument/2006/relationships/hyperlink" Target="file:///G:\2019-5-6\&#26032;&#24314;&#25991;&#20214;&#22841;\tass-sgi-stl-2.91.57-source\stl_algo.h" TargetMode="External"/><Relationship Id="rId274" Type="http://schemas.openxmlformats.org/officeDocument/2006/relationships/hyperlink" Target="file:///G:\2019-5-6\&#26032;&#24314;&#25991;&#20214;&#22841;\tass-sgi-stl-2.91.57-source\stl_algo.h" TargetMode="External"/><Relationship Id="rId27" Type="http://schemas.openxmlformats.org/officeDocument/2006/relationships/hyperlink" Target="file:///G:\2019-5-6\&#26032;&#24314;&#25991;&#20214;&#22841;\tass-sgi-stl-2.91.57-source\stl_alloc.h" TargetMode="External"/><Relationship Id="rId48" Type="http://schemas.openxmlformats.org/officeDocument/2006/relationships/hyperlink" Target="file:///G:\2019-5-6\&#26032;&#24314;&#25991;&#20214;&#22841;\tass-sgi-stl-2.91.57-source\stl_list.h" TargetMode="External"/><Relationship Id="rId69" Type="http://schemas.openxmlformats.org/officeDocument/2006/relationships/hyperlink" Target="file:///G:\2019-5-6\&#26032;&#24314;&#25991;&#20214;&#22841;\tass-sgi-stl-2.91.57-source\stl_deque.h" TargetMode="External"/><Relationship Id="rId113" Type="http://schemas.openxmlformats.org/officeDocument/2006/relationships/hyperlink" Target="file:///G:\2019-5-6\&#26032;&#24314;&#25991;&#20214;&#22841;\tass-sgi-stl-2.91.57-source\stl_tree.h" TargetMode="External"/><Relationship Id="rId134" Type="http://schemas.openxmlformats.org/officeDocument/2006/relationships/hyperlink" Target="file:///G:\2019-5-6\&#26032;&#24314;&#25991;&#20214;&#22841;\tass-sgi-stl-2.91.57-source\stl_set.h" TargetMode="External"/><Relationship Id="rId80" Type="http://schemas.openxmlformats.org/officeDocument/2006/relationships/hyperlink" Target="file:///G:\2019-5-6\&#26032;&#24314;&#25991;&#20214;&#22841;\tass-sgi-stl-2.91.57-source\stl_deque.h" TargetMode="External"/><Relationship Id="rId155" Type="http://schemas.openxmlformats.org/officeDocument/2006/relationships/hyperlink" Target="file:///G:\2019-5-6\&#26032;&#24314;&#25991;&#20214;&#22841;\tass-sgi-stl-2.91.57-source\stl_hashtable.h" TargetMode="External"/><Relationship Id="rId176" Type="http://schemas.openxmlformats.org/officeDocument/2006/relationships/hyperlink" Target="file:///G:\2019-5-6\&#26032;&#24314;&#25991;&#20214;&#22841;\tass-sgi-stl-2.91.57-source\stl_algo.h" TargetMode="External"/><Relationship Id="rId197" Type="http://schemas.openxmlformats.org/officeDocument/2006/relationships/hyperlink" Target="file:///G:\2019-5-6\&#26032;&#24314;&#25991;&#20214;&#22841;\tass-sgi-stl-2.91.57-source\stl_algo.h" TargetMode="External"/><Relationship Id="rId201" Type="http://schemas.openxmlformats.org/officeDocument/2006/relationships/hyperlink" Target="file:///G:\2019-5-6\&#26032;&#24314;&#25991;&#20214;&#22841;\tass-sgi-stl-2.91.57-source\stl_algo.h" TargetMode="External"/><Relationship Id="rId222" Type="http://schemas.openxmlformats.org/officeDocument/2006/relationships/hyperlink" Target="file:///G:\2019-5-6\&#26032;&#24314;&#25991;&#20214;&#22841;\tass-sgi-stl-2.91.57-source\stl_algo.h" TargetMode="External"/><Relationship Id="rId243" Type="http://schemas.openxmlformats.org/officeDocument/2006/relationships/hyperlink" Target="file:///G:\2019-5-6\&#26032;&#24314;&#25991;&#20214;&#22841;\tass-sgi-stl-2.91.57-source\stl_algo.h" TargetMode="External"/><Relationship Id="rId264" Type="http://schemas.openxmlformats.org/officeDocument/2006/relationships/hyperlink" Target="file:///G:\2019-5-6\&#26032;&#24314;&#25991;&#20214;&#22841;\tass-sgi-stl-2.91.57-source\stl_algo.h" TargetMode="External"/><Relationship Id="rId17" Type="http://schemas.openxmlformats.org/officeDocument/2006/relationships/hyperlink" Target="file:///G:\2019-5-6\&#26032;&#24314;&#25991;&#20214;&#22841;\stlbookcode\c1\1config6.cpp" TargetMode="External"/><Relationship Id="rId38" Type="http://schemas.openxmlformats.org/officeDocument/2006/relationships/hyperlink" Target="file:///G:\2019-5-6\&#26032;&#24314;&#25991;&#20214;&#22841;\tass-sgi-stl-2.91.57-source\stl_vector.h" TargetMode="External"/><Relationship Id="rId59" Type="http://schemas.openxmlformats.org/officeDocument/2006/relationships/hyperlink" Target="file:///G:\2019-5-6\&#26032;&#24314;&#25991;&#20214;&#22841;\tass-sgi-stl-2.91.57-source\stl_list.h" TargetMode="External"/><Relationship Id="rId103" Type="http://schemas.openxmlformats.org/officeDocument/2006/relationships/hyperlink" Target="file:///G:\2019-5-6\&#26032;&#24314;&#25991;&#20214;&#22841;\tass-sgi-stl-2.91.57-source\stl_heap.h" TargetMode="External"/><Relationship Id="rId124" Type="http://schemas.openxmlformats.org/officeDocument/2006/relationships/hyperlink" Target="file:///G:\2019-5-6\&#26032;&#24314;&#25991;&#20214;&#22841;\tass-sgi-stl-2.91.57-source\stl_tree.h" TargetMode="External"/><Relationship Id="rId70" Type="http://schemas.openxmlformats.org/officeDocument/2006/relationships/hyperlink" Target="file:///G:\2019-5-6\&#26032;&#24314;&#25991;&#20214;&#22841;\tass-sgi-stl-2.91.57-source\stl_deque.h" TargetMode="External"/><Relationship Id="rId91" Type="http://schemas.openxmlformats.org/officeDocument/2006/relationships/hyperlink" Target="file:///G:\2019-5-6\&#26032;&#24314;&#25991;&#20214;&#22841;\tass-sgi-stl-2.91.57-source\stl_deque.h" TargetMode="External"/><Relationship Id="rId145" Type="http://schemas.openxmlformats.org/officeDocument/2006/relationships/hyperlink" Target="file:///G:\2019-5-6\&#26032;&#24314;&#25991;&#20214;&#22841;\tass-sgi-stl-2.91.57-source\stl_hashtable.h" TargetMode="External"/><Relationship Id="rId166" Type="http://schemas.openxmlformats.org/officeDocument/2006/relationships/hyperlink" Target="file:///G:\2019-5-6\&#26032;&#24314;&#25991;&#20214;&#22841;\tass-sgi-stl-2.91.57-source\stl_algobase.h" TargetMode="External"/><Relationship Id="rId187" Type="http://schemas.openxmlformats.org/officeDocument/2006/relationships/hyperlink" Target="file:///G:\2019-5-6\&#26032;&#24314;&#25991;&#20214;&#22841;\tass-sgi-stl-2.91.57-source\stl_algo.h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file:///G:\2019-5-6\&#26032;&#24314;&#25991;&#20214;&#22841;\tass-sgi-stl-2.91.57-source\stl_algo.h" TargetMode="External"/><Relationship Id="rId233" Type="http://schemas.openxmlformats.org/officeDocument/2006/relationships/hyperlink" Target="file:///G:\2019-5-6\&#26032;&#24314;&#25991;&#20214;&#22841;\tass-sgi-stl-2.91.57-source\stl_algo.h" TargetMode="External"/><Relationship Id="rId254" Type="http://schemas.openxmlformats.org/officeDocument/2006/relationships/hyperlink" Target="file:///G:\2019-5-6\&#26032;&#24314;&#25991;&#20214;&#22841;\tass-sgi-stl-2.91.57-source\stl_algo.h" TargetMode="External"/><Relationship Id="rId28" Type="http://schemas.openxmlformats.org/officeDocument/2006/relationships/hyperlink" Target="file:///G:\2019-5-6\&#26032;&#24314;&#25991;&#20214;&#22841;\tass-sgi-stl-2.91.57-source\stl_alloc.h" TargetMode="External"/><Relationship Id="rId49" Type="http://schemas.openxmlformats.org/officeDocument/2006/relationships/hyperlink" Target="file:///G:\2019-5-6\&#26032;&#24314;&#25991;&#20214;&#22841;\tass-sgi-stl-2.91.57-source\stl_list.h" TargetMode="External"/><Relationship Id="rId114" Type="http://schemas.openxmlformats.org/officeDocument/2006/relationships/hyperlink" Target="file:///G:\2019-5-6\&#26032;&#24314;&#25991;&#20214;&#22841;\tass-sgi-stl-2.91.57-source\stl_tree.h" TargetMode="External"/><Relationship Id="rId275" Type="http://schemas.openxmlformats.org/officeDocument/2006/relationships/hyperlink" Target="file:///G:\2019-5-6\&#26032;&#24314;&#25991;&#20214;&#22841;\tass-sgi-stl-2.91.57-source\stl_algo.h" TargetMode="External"/><Relationship Id="rId60" Type="http://schemas.openxmlformats.org/officeDocument/2006/relationships/hyperlink" Target="file:///G:\2019-5-6\&#26032;&#24314;&#25991;&#20214;&#22841;\tass-sgi-stl-2.91.57-source\stl_list.h" TargetMode="External"/><Relationship Id="rId81" Type="http://schemas.openxmlformats.org/officeDocument/2006/relationships/hyperlink" Target="file:///G:\2019-5-6\&#26032;&#24314;&#25991;&#20214;&#22841;\tass-sgi-stl-2.91.57-source\stl_deque.h" TargetMode="External"/><Relationship Id="rId135" Type="http://schemas.openxmlformats.org/officeDocument/2006/relationships/hyperlink" Target="file:///G:\2019-5-6\&#26032;&#24314;&#25991;&#20214;&#22841;\tass-sgi-stl-2.91.57-source\stl_map.h" TargetMode="External"/><Relationship Id="rId156" Type="http://schemas.openxmlformats.org/officeDocument/2006/relationships/hyperlink" Target="file:///G:\2019-5-6\&#26032;&#24314;&#25991;&#20214;&#22841;\tass-sgi-stl-2.91.57-source\stl_hash_set.h" TargetMode="External"/><Relationship Id="rId177" Type="http://schemas.openxmlformats.org/officeDocument/2006/relationships/hyperlink" Target="file:///G:\2019-5-6\&#26032;&#24314;&#25991;&#20214;&#22841;\tass-sgi-stl-2.91.57-source\stl_algo.h" TargetMode="External"/><Relationship Id="rId198" Type="http://schemas.openxmlformats.org/officeDocument/2006/relationships/hyperlink" Target="file:///G:\2019-5-6\&#26032;&#24314;&#25991;&#20214;&#22841;\tass-sgi-stl-2.91.57-source\stl_algo.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B467763-359B-4487-A5F8-1D772A6EF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2</Pages>
  <Words>16079</Words>
  <Characters>91652</Characters>
  <Application>Microsoft Office Word</Application>
  <DocSecurity>0</DocSecurity>
  <Lines>763</Lines>
  <Paragraphs>215</Paragraphs>
  <ScaleCrop>false</ScaleCrop>
  <Company/>
  <LinksUpToDate>false</LinksUpToDate>
  <CharactersWithSpaces>107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40</cp:revision>
  <dcterms:created xsi:type="dcterms:W3CDTF">2019-05-05T17:23:00Z</dcterms:created>
  <dcterms:modified xsi:type="dcterms:W3CDTF">2019-05-22T06:26:00Z</dcterms:modified>
</cp:coreProperties>
</file>